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9EB27" w14:textId="395325EB" w:rsidR="00BC7E37" w:rsidRDefault="00BC7E37" w:rsidP="00D213BB">
      <w:pPr>
        <w:sectPr w:rsidR="00BC7E37" w:rsidSect="005844D6">
          <w:footerReference w:type="default" r:id="rId8"/>
          <w:pgSz w:w="11906" w:h="16838"/>
          <w:pgMar w:top="1701" w:right="1440" w:bottom="1440" w:left="1440" w:header="851" w:footer="992" w:gutter="0"/>
          <w:pgNumType w:start="1"/>
          <w:cols w:space="425"/>
          <w:titlePg/>
          <w:docGrid w:linePitch="360"/>
        </w:sectPr>
      </w:pPr>
      <w:bookmarkStart w:id="0" w:name="_Hlk525852821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FD26EC" wp14:editId="413CA96E">
                <wp:simplePos x="0" y="0"/>
                <wp:positionH relativeFrom="page">
                  <wp:align>center</wp:align>
                </wp:positionH>
                <mc:AlternateContent>
                  <mc:Choice Requires="wp14">
                    <wp:positionV relativeFrom="margin">
                      <wp14:pctPosVOffset>0</wp14:pctPosVOffset>
                    </wp:positionV>
                  </mc:Choice>
                  <mc:Fallback>
                    <wp:positionV relativeFrom="page">
                      <wp:posOffset>1080135</wp:posOffset>
                    </wp:positionV>
                  </mc:Fallback>
                </mc:AlternateContent>
                <wp:extent cx="5676265" cy="2644140"/>
                <wp:effectExtent l="0" t="0" r="635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265" cy="2644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740BB3" w14:textId="48939FF7" w:rsidR="000D66AA" w:rsidRPr="006F0D66" w:rsidRDefault="000D66AA" w:rsidP="00D213BB">
                            <w:pPr>
                              <w:pStyle w:val="13"/>
                            </w:pPr>
                            <w:r>
                              <w:rPr>
                                <w:rFonts w:hint="eastAsia"/>
                              </w:rPr>
                              <w:t>게임 프</w:t>
                            </w:r>
                            <w:r>
                              <w:t>로그래</w:t>
                            </w:r>
                            <w:r>
                              <w:rPr>
                                <w:rFonts w:hint="eastAsia"/>
                              </w:rPr>
                              <w:t>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70000</wp14:pctWidth>
                </wp14:sizeRelH>
                <wp14:sizeRelV relativeFrom="page">
                  <wp14:pctHeight>25000</wp14:pctHeight>
                </wp14:sizeRelV>
              </wp:anchor>
            </w:drawing>
          </mc:Choice>
          <mc:Fallback>
            <w:pict>
              <v:shapetype w14:anchorId="0BFD26E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446.95pt;height:208.2pt;z-index:251658240;visibility:visible;mso-wrap-style:none;mso-width-percent:700;mso-height-percent:250;mso-top-percent:0;mso-wrap-distance-left:9pt;mso-wrap-distance-top:0;mso-wrap-distance-right:9pt;mso-wrap-distance-bottom:0;mso-position-horizontal:center;mso-position-horizontal-relative:page;mso-position-vertical-relative:margin;mso-width-percent:700;mso-height-percent:250;mso-top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" fillcolor="white [3201]" stroked="f" strokeweight=".5pt">
                <v:textbox>
                  <w:txbxContent>
                    <w:p w14:paraId="51740BB3" w14:textId="48939FF7" w:rsidR="000D66AA" w:rsidRPr="006F0D66" w:rsidRDefault="000D66AA" w:rsidP="00D213BB">
                      <w:pPr>
                        <w:pStyle w:val="13"/>
                      </w:pPr>
                      <w:r>
                        <w:rPr>
                          <w:rFonts w:hint="eastAsia"/>
                        </w:rPr>
                        <w:t>게임 프</w:t>
                      </w:r>
                      <w:r>
                        <w:t>로그래</w:t>
                      </w:r>
                      <w:r>
                        <w:rPr>
                          <w:rFonts w:hint="eastAsia"/>
                        </w:rPr>
                        <w:t>밍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A31E623" wp14:editId="4F3CB99A">
                <wp:simplePos x="0" y="0"/>
                <wp:positionH relativeFrom="page">
                  <wp:align>center</wp:align>
                </wp:positionH>
                <mc:AlternateContent>
                  <mc:Choice Requires="wp14">
                    <wp:positionV relativeFrom="page">
                      <wp14:pctPosVOffset>40000</wp14:pctPosVOffset>
                    </wp:positionV>
                  </mc:Choice>
                  <mc:Fallback>
                    <wp:positionV relativeFrom="page">
                      <wp:posOffset>4276725</wp:posOffset>
                    </wp:positionV>
                  </mc:Fallback>
                </mc:AlternateContent>
                <wp:extent cx="5269230" cy="1439640"/>
                <wp:effectExtent l="0" t="0" r="3810" b="82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9230" cy="1439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0B5D0B" w14:textId="4E648AD7" w:rsidR="000D66AA" w:rsidRDefault="000D66AA" w:rsidP="00FD13AD">
                            <w:pPr>
                              <w:pStyle w:val="22"/>
                            </w:pPr>
                            <w:r>
                              <w:t>HW4</w:t>
                            </w:r>
                          </w:p>
                          <w:p w14:paraId="327BB035" w14:textId="77777777" w:rsidR="000D66AA" w:rsidRDefault="000D66AA" w:rsidP="00FD13AD">
                            <w:pPr>
                              <w:pStyle w:val="22"/>
                            </w:pPr>
                          </w:p>
                          <w:p w14:paraId="56164F5F" w14:textId="53015578" w:rsidR="000D66AA" w:rsidRPr="00DC7C44" w:rsidRDefault="000D66AA" w:rsidP="00FD13AD">
                            <w:pPr>
                              <w:pStyle w:val="22"/>
                            </w:pPr>
                            <w:r>
                              <w:t>06</w:t>
                            </w:r>
                            <w:r w:rsidRPr="00DC7C44">
                              <w:t>/</w:t>
                            </w:r>
                            <w:r>
                              <w:t>12/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7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1E623" id="Text Box 2" o:spid="_x0000_s1027" type="#_x0000_t202" style="position:absolute;margin-left:0;margin-top:0;width:414.9pt;height:113.35pt;z-index:251658241;visibility:visible;mso-wrap-style:square;mso-width-percent:700;mso-height-percent:0;mso-top-percent:400;mso-wrap-distance-left:9pt;mso-wrap-distance-top:0;mso-wrap-distance-right:9pt;mso-wrap-distance-bottom:0;mso-position-horizontal:center;mso-position-horizontal-relative:page;mso-position-vertical-relative:page;mso-width-percent:700;mso-height-percent:0;mso-top-percent:4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" fillcolor="white [3201]" stroked="f" strokeweight=".5pt">
                <v:textbox>
                  <w:txbxContent>
                    <w:p w14:paraId="6A0B5D0B" w14:textId="4E648AD7" w:rsidR="000D66AA" w:rsidRDefault="000D66AA" w:rsidP="00FD13AD">
                      <w:pPr>
                        <w:pStyle w:val="22"/>
                      </w:pPr>
                      <w:r>
                        <w:t>HW4</w:t>
                      </w:r>
                    </w:p>
                    <w:p w14:paraId="327BB035" w14:textId="77777777" w:rsidR="000D66AA" w:rsidRDefault="000D66AA" w:rsidP="00FD13AD">
                      <w:pPr>
                        <w:pStyle w:val="22"/>
                      </w:pPr>
                    </w:p>
                    <w:p w14:paraId="56164F5F" w14:textId="53015578" w:rsidR="000D66AA" w:rsidRPr="00DC7C44" w:rsidRDefault="000D66AA" w:rsidP="00FD13AD">
                      <w:pPr>
                        <w:pStyle w:val="22"/>
                      </w:pPr>
                      <w:r>
                        <w:t>06</w:t>
                      </w:r>
                      <w:r w:rsidRPr="00DC7C44">
                        <w:t>/</w:t>
                      </w:r>
                      <w:r>
                        <w:t>12/19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3F83378" wp14:editId="67A929AD">
                <wp:simplePos x="0" y="0"/>
                <wp:positionH relativeFrom="page">
                  <wp:align>center</wp:align>
                </wp:positionH>
                <mc:AlternateContent>
                  <mc:Choice Requires="wp14">
                    <wp:positionV relativeFrom="page">
                      <wp14:pctPosVOffset>60000</wp14:pctPosVOffset>
                    </wp:positionV>
                  </mc:Choice>
                  <mc:Fallback>
                    <wp:positionV relativeFrom="page">
                      <wp:posOffset>6414770</wp:posOffset>
                    </wp:positionV>
                  </mc:Fallback>
                </mc:AlternateContent>
                <wp:extent cx="5151120" cy="143964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51120" cy="1439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3E6B1D" w14:textId="49E7D209" w:rsidR="000D66AA" w:rsidRPr="00FF2A42" w:rsidRDefault="000D66AA" w:rsidP="007E7431">
                            <w:pPr>
                              <w:pStyle w:val="31"/>
                            </w:pPr>
                            <w:r>
                              <w:rPr>
                                <w:rFonts w:hint="eastAsia"/>
                              </w:rPr>
                              <w:t>화1</w:t>
                            </w:r>
                            <w:r>
                              <w:t>8:00</w:t>
                            </w:r>
                          </w:p>
                          <w:p w14:paraId="61A0224E" w14:textId="77777777" w:rsidR="000D66AA" w:rsidRPr="00FF2A42" w:rsidRDefault="000D66AA" w:rsidP="007E7431">
                            <w:pPr>
                              <w:pStyle w:val="31"/>
                            </w:pPr>
                          </w:p>
                          <w:p w14:paraId="292F840A" w14:textId="57510451" w:rsidR="000D66AA" w:rsidRPr="00FF2A42" w:rsidRDefault="000D66AA" w:rsidP="007E7431">
                            <w:pPr>
                              <w:pStyle w:val="31"/>
                            </w:pPr>
                            <w:r>
                              <w:rPr>
                                <w:rFonts w:hint="eastAsia"/>
                              </w:rPr>
                              <w:t xml:space="preserve">컴퓨터공학부 </w:t>
                            </w:r>
                            <w:r>
                              <w:t xml:space="preserve">201202914 </w:t>
                            </w:r>
                            <w:r>
                              <w:rPr>
                                <w:rFonts w:hint="eastAsia"/>
                              </w:rPr>
                              <w:t>김건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5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83378" id="Text Box 3" o:spid="_x0000_s1028" type="#_x0000_t202" style="position:absolute;margin-left:0;margin-top:0;width:405.6pt;height:113.35pt;z-index:251658242;visibility:visible;mso-wrap-style:square;mso-width-percent:550;mso-height-percent:0;mso-top-percent:600;mso-wrap-distance-left:9pt;mso-wrap-distance-top:0;mso-wrap-distance-right:9pt;mso-wrap-distance-bottom:0;mso-position-horizontal:center;mso-position-horizontal-relative:page;mso-position-vertical-relative:page;mso-width-percent:550;mso-height-percent:0;mso-top-percent:6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" fillcolor="white [3201]" stroked="f" strokeweight=".5pt">
                <v:textbox style="mso-fit-shape-to-text:t">
                  <w:txbxContent>
                    <w:p w14:paraId="5C3E6B1D" w14:textId="49E7D209" w:rsidR="000D66AA" w:rsidRPr="00FF2A42" w:rsidRDefault="000D66AA" w:rsidP="007E7431">
                      <w:pPr>
                        <w:pStyle w:val="31"/>
                      </w:pPr>
                      <w:r>
                        <w:rPr>
                          <w:rFonts w:hint="eastAsia"/>
                        </w:rPr>
                        <w:t>화1</w:t>
                      </w:r>
                      <w:r>
                        <w:t>8:00</w:t>
                      </w:r>
                    </w:p>
                    <w:p w14:paraId="61A0224E" w14:textId="77777777" w:rsidR="000D66AA" w:rsidRPr="00FF2A42" w:rsidRDefault="000D66AA" w:rsidP="007E7431">
                      <w:pPr>
                        <w:pStyle w:val="31"/>
                      </w:pPr>
                    </w:p>
                    <w:p w14:paraId="292F840A" w14:textId="57510451" w:rsidR="000D66AA" w:rsidRPr="00FF2A42" w:rsidRDefault="000D66AA" w:rsidP="007E7431">
                      <w:pPr>
                        <w:pStyle w:val="31"/>
                      </w:pPr>
                      <w:r>
                        <w:rPr>
                          <w:rFonts w:hint="eastAsia"/>
                        </w:rPr>
                        <w:t xml:space="preserve">컴퓨터공학부 </w:t>
                      </w:r>
                      <w:r>
                        <w:t xml:space="preserve">201202914 </w:t>
                      </w:r>
                      <w:r>
                        <w:rPr>
                          <w:rFonts w:hint="eastAsia"/>
                        </w:rPr>
                        <w:t>김건우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bookmarkStart w:id="1" w:name="_Toc11262101" w:displacedByCustomXml="next"/>
    <w:bookmarkStart w:id="2" w:name="_Toc526859897" w:displacedByCustomXml="next"/>
    <w:bookmarkStart w:id="3" w:name="_Toc526861073" w:displacedByCustomXml="next"/>
    <w:sdt>
      <w:sdtPr>
        <w:rPr>
          <w:rFonts w:eastAsiaTheme="minorEastAsia" w:cstheme="minorBidi"/>
          <w:b w:val="0"/>
          <w:bCs w:val="0"/>
          <w:sz w:val="20"/>
          <w:szCs w:val="20"/>
          <w:lang w:val="ko-KR"/>
        </w:rPr>
        <w:id w:val="-1029407864"/>
        <w:docPartObj>
          <w:docPartGallery w:val="Table of Contents"/>
          <w:docPartUnique/>
        </w:docPartObj>
      </w:sdtPr>
      <w:sdtEndPr>
        <w:rPr>
          <w:rFonts w:eastAsia="D2Coding" w:cs="D2Coding"/>
        </w:rPr>
      </w:sdtEndPr>
      <w:sdtContent>
        <w:p w14:paraId="0FC50B71" w14:textId="182E8A1A" w:rsidR="002F3CD7" w:rsidRPr="007A3833" w:rsidRDefault="002F3CD7" w:rsidP="007E39A0">
          <w:pPr>
            <w:pStyle w:val="afc"/>
          </w:pPr>
          <w:r w:rsidRPr="007A3833">
            <w:rPr>
              <w:lang w:val="ko-KR"/>
            </w:rPr>
            <w:t>목차</w:t>
          </w:r>
          <w:bookmarkEnd w:id="3"/>
          <w:bookmarkEnd w:id="2"/>
          <w:bookmarkEnd w:id="1"/>
        </w:p>
        <w:p w14:paraId="536BE262" w14:textId="32EE2881" w:rsidR="005F214C" w:rsidRDefault="002F3CD7">
          <w:pPr>
            <w:pStyle w:val="11"/>
            <w:rPr>
              <w:rFonts w:asciiTheme="minorHAnsi" w:eastAsiaTheme="minorEastAsia" w:hAnsiTheme="minorHAnsi" w:cstheme="minorBidi"/>
            </w:rPr>
          </w:pPr>
          <w:r w:rsidRPr="007A3833">
            <w:fldChar w:fldCharType="begin"/>
          </w:r>
          <w:r w:rsidRPr="007A3833">
            <w:instrText xml:space="preserve"> TOC \o "1-3" \h \z \u </w:instrText>
          </w:r>
          <w:r w:rsidRPr="007A3833">
            <w:fldChar w:fldCharType="separate"/>
          </w:r>
          <w:bookmarkStart w:id="4" w:name="_GoBack"/>
          <w:bookmarkEnd w:id="4"/>
          <w:r w:rsidR="005F214C" w:rsidRPr="00B84772">
            <w:rPr>
              <w:rStyle w:val="a8"/>
            </w:rPr>
            <w:fldChar w:fldCharType="begin"/>
          </w:r>
          <w:r w:rsidR="005F214C" w:rsidRPr="00B84772">
            <w:rPr>
              <w:rStyle w:val="a8"/>
            </w:rPr>
            <w:instrText xml:space="preserve"> </w:instrText>
          </w:r>
          <w:r w:rsidR="005F214C">
            <w:instrText>HYPERLINK \l "_Toc11262101"</w:instrText>
          </w:r>
          <w:r w:rsidR="005F214C" w:rsidRPr="00B84772">
            <w:rPr>
              <w:rStyle w:val="a8"/>
            </w:rPr>
            <w:instrText xml:space="preserve"> </w:instrText>
          </w:r>
          <w:r w:rsidR="005F214C" w:rsidRPr="00B84772">
            <w:rPr>
              <w:rStyle w:val="a8"/>
            </w:rPr>
          </w:r>
          <w:r w:rsidR="005F214C" w:rsidRPr="00B84772">
            <w:rPr>
              <w:rStyle w:val="a8"/>
            </w:rPr>
            <w:fldChar w:fldCharType="separate"/>
          </w:r>
          <w:r w:rsidR="005F214C" w:rsidRPr="00B84772">
            <w:rPr>
              <w:rStyle w:val="a8"/>
              <w:lang w:val="ko-KR"/>
            </w:rPr>
            <w:t>목차</w:t>
          </w:r>
          <w:r w:rsidR="005F214C">
            <w:rPr>
              <w:webHidden/>
            </w:rPr>
            <w:tab/>
          </w:r>
          <w:r w:rsidR="005F214C">
            <w:rPr>
              <w:rStyle w:val="a8"/>
            </w:rPr>
            <w:fldChar w:fldCharType="begin"/>
          </w:r>
          <w:r w:rsidR="005F214C">
            <w:rPr>
              <w:webHidden/>
            </w:rPr>
            <w:instrText xml:space="preserve"> PAGEREF _Toc11262101 \h </w:instrText>
          </w:r>
          <w:r w:rsidR="005F214C">
            <w:rPr>
              <w:rStyle w:val="a8"/>
            </w:rPr>
          </w:r>
          <w:r w:rsidR="005F214C">
            <w:rPr>
              <w:rStyle w:val="a8"/>
            </w:rPr>
            <w:fldChar w:fldCharType="separate"/>
          </w:r>
          <w:r w:rsidR="005F214C">
            <w:rPr>
              <w:webHidden/>
            </w:rPr>
            <w:t>1</w:t>
          </w:r>
          <w:r w:rsidR="005F214C">
            <w:rPr>
              <w:rStyle w:val="a8"/>
            </w:rPr>
            <w:fldChar w:fldCharType="end"/>
          </w:r>
          <w:r w:rsidR="005F214C" w:rsidRPr="00B84772">
            <w:rPr>
              <w:rStyle w:val="a8"/>
            </w:rPr>
            <w:fldChar w:fldCharType="end"/>
          </w:r>
        </w:p>
        <w:p w14:paraId="6CD89919" w14:textId="1F75194C" w:rsidR="005F214C" w:rsidRDefault="005F214C">
          <w:pPr>
            <w:pStyle w:val="11"/>
            <w:rPr>
              <w:rFonts w:asciiTheme="minorHAnsi" w:eastAsiaTheme="minorEastAsia" w:hAnsiTheme="minorHAnsi" w:cstheme="minorBidi"/>
            </w:rPr>
          </w:pPr>
          <w:hyperlink w:anchor="_Toc11262102" w:history="1">
            <w:r w:rsidRPr="00B84772">
              <w:rPr>
                <w:rStyle w:val="a8"/>
              </w:rPr>
              <w:t>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기획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2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rStyle w:val="a8"/>
              </w:rPr>
              <w:fldChar w:fldCharType="end"/>
            </w:r>
          </w:hyperlink>
        </w:p>
        <w:p w14:paraId="4C764992" w14:textId="3FB5786A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03" w:history="1">
            <w:r w:rsidRPr="00B84772">
              <w:rPr>
                <w:rStyle w:val="a8"/>
              </w:rPr>
              <w:t>1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개요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3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rStyle w:val="a8"/>
              </w:rPr>
              <w:fldChar w:fldCharType="end"/>
            </w:r>
          </w:hyperlink>
        </w:p>
        <w:p w14:paraId="70F138AF" w14:textId="2F41F65F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04" w:history="1">
            <w:r w:rsidRPr="00B84772">
              <w:rPr>
                <w:rStyle w:val="a8"/>
              </w:rPr>
              <w:t>1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배경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4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rStyle w:val="a8"/>
              </w:rPr>
              <w:fldChar w:fldCharType="end"/>
            </w:r>
          </w:hyperlink>
        </w:p>
        <w:p w14:paraId="711878D3" w14:textId="7F7637E6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05" w:history="1">
            <w:r w:rsidRPr="00B84772">
              <w:rPr>
                <w:rStyle w:val="a8"/>
              </w:rPr>
              <w:t>1.3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게임 플레이 구성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5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rStyle w:val="a8"/>
              </w:rPr>
              <w:fldChar w:fldCharType="end"/>
            </w:r>
          </w:hyperlink>
        </w:p>
        <w:p w14:paraId="52E01C2E" w14:textId="6F2775F1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06" w:history="1">
            <w:r w:rsidRPr="00B84772">
              <w:rPr>
                <w:rStyle w:val="a8"/>
              </w:rPr>
              <w:t>1.4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과제 요구사항 충족 계획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6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rStyle w:val="a8"/>
              </w:rPr>
              <w:fldChar w:fldCharType="end"/>
            </w:r>
          </w:hyperlink>
        </w:p>
        <w:p w14:paraId="7AA5EF58" w14:textId="1C33CC9A" w:rsidR="005F214C" w:rsidRDefault="005F214C">
          <w:pPr>
            <w:pStyle w:val="11"/>
            <w:rPr>
              <w:rFonts w:asciiTheme="minorHAnsi" w:eastAsiaTheme="minorEastAsia" w:hAnsiTheme="minorHAnsi" w:cstheme="minorBidi"/>
            </w:rPr>
          </w:pPr>
          <w:hyperlink w:anchor="_Toc11262107" w:history="1">
            <w:r w:rsidRPr="00B84772">
              <w:rPr>
                <w:rStyle w:val="a8"/>
              </w:rPr>
              <w:t>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실행 결과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7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rStyle w:val="a8"/>
              </w:rPr>
              <w:fldChar w:fldCharType="end"/>
            </w:r>
          </w:hyperlink>
        </w:p>
        <w:p w14:paraId="4ADBEC9E" w14:textId="49CB4D37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08" w:history="1">
            <w:r w:rsidRPr="00B84772">
              <w:rPr>
                <w:rStyle w:val="a8"/>
              </w:rPr>
              <w:t>2.1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된 항목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8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rStyle w:val="a8"/>
              </w:rPr>
              <w:fldChar w:fldCharType="end"/>
            </w:r>
          </w:hyperlink>
        </w:p>
        <w:p w14:paraId="721147BB" w14:textId="08C0F2D3" w:rsidR="005F214C" w:rsidRDefault="005F214C">
          <w:pPr>
            <w:pStyle w:val="11"/>
            <w:rPr>
              <w:rFonts w:asciiTheme="minorHAnsi" w:eastAsiaTheme="minorEastAsia" w:hAnsiTheme="minorHAnsi" w:cstheme="minorBidi"/>
            </w:rPr>
          </w:pPr>
          <w:hyperlink w:anchor="_Toc11262109" w:history="1">
            <w:r w:rsidRPr="00B84772">
              <w:rPr>
                <w:rStyle w:val="a8"/>
              </w:rPr>
              <w:t>3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 상세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09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rStyle w:val="a8"/>
              </w:rPr>
              <w:fldChar w:fldCharType="end"/>
            </w:r>
          </w:hyperlink>
        </w:p>
        <w:p w14:paraId="1BF9C513" w14:textId="2ACBC989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10" w:history="1">
            <w:r w:rsidRPr="00B84772">
              <w:rPr>
                <w:rStyle w:val="a8"/>
              </w:rPr>
              <w:t>3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물리 - 등가속도 운동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0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rStyle w:val="a8"/>
              </w:rPr>
              <w:fldChar w:fldCharType="end"/>
            </w:r>
          </w:hyperlink>
        </w:p>
        <w:p w14:paraId="580A325B" w14:textId="69C63D4B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1" w:history="1">
            <w:r w:rsidRPr="00B84772">
              <w:rPr>
                <w:rStyle w:val="a8"/>
              </w:rPr>
              <w:t>3.1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적용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1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rStyle w:val="a8"/>
              </w:rPr>
              <w:fldChar w:fldCharType="end"/>
            </w:r>
          </w:hyperlink>
        </w:p>
        <w:p w14:paraId="1A3ABFB4" w14:textId="24D91E73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2" w:history="1">
            <w:r w:rsidRPr="00B84772">
              <w:rPr>
                <w:rStyle w:val="a8"/>
              </w:rPr>
              <w:t>3.1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이론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2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rStyle w:val="a8"/>
              </w:rPr>
              <w:fldChar w:fldCharType="end"/>
            </w:r>
          </w:hyperlink>
        </w:p>
        <w:p w14:paraId="5AD90C6B" w14:textId="44EEC11D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3" w:history="1">
            <w:r w:rsidRPr="00B84772">
              <w:rPr>
                <w:rStyle w:val="a8"/>
              </w:rPr>
              <w:t>3.1.3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3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rStyle w:val="a8"/>
              </w:rPr>
              <w:fldChar w:fldCharType="end"/>
            </w:r>
          </w:hyperlink>
        </w:p>
        <w:p w14:paraId="53BE4F45" w14:textId="6AA6DCB9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14" w:history="1">
            <w:r w:rsidRPr="00B84772">
              <w:rPr>
                <w:rStyle w:val="a8"/>
              </w:rPr>
              <w:t>3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인공지능 – 유한상태기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4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rStyle w:val="a8"/>
              </w:rPr>
              <w:fldChar w:fldCharType="end"/>
            </w:r>
          </w:hyperlink>
        </w:p>
        <w:p w14:paraId="46F3E135" w14:textId="1B71A425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5" w:history="1">
            <w:r w:rsidRPr="00B84772">
              <w:rPr>
                <w:rStyle w:val="a8"/>
              </w:rPr>
              <w:t>3.2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적용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5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rStyle w:val="a8"/>
              </w:rPr>
              <w:fldChar w:fldCharType="end"/>
            </w:r>
          </w:hyperlink>
        </w:p>
        <w:p w14:paraId="1513919D" w14:textId="66DFE1A8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6" w:history="1">
            <w:r w:rsidRPr="00B84772">
              <w:rPr>
                <w:rStyle w:val="a8"/>
              </w:rPr>
              <w:t>3.2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6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rStyle w:val="a8"/>
              </w:rPr>
              <w:fldChar w:fldCharType="end"/>
            </w:r>
          </w:hyperlink>
        </w:p>
        <w:p w14:paraId="2AC5E1F8" w14:textId="4E82D0D8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17" w:history="1">
            <w:r w:rsidRPr="00B84772">
              <w:rPr>
                <w:rStyle w:val="a8"/>
              </w:rPr>
              <w:t>3.3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소리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7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rStyle w:val="a8"/>
              </w:rPr>
              <w:fldChar w:fldCharType="end"/>
            </w:r>
          </w:hyperlink>
        </w:p>
        <w:p w14:paraId="047AA7D6" w14:textId="3480C8D3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18" w:history="1">
            <w:r w:rsidRPr="00B84772">
              <w:rPr>
                <w:rStyle w:val="a8"/>
              </w:rPr>
              <w:t>3.3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8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rStyle w:val="a8"/>
              </w:rPr>
              <w:fldChar w:fldCharType="end"/>
            </w:r>
          </w:hyperlink>
        </w:p>
        <w:p w14:paraId="70856DD1" w14:textId="45823EC6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19" w:history="1">
            <w:r w:rsidRPr="00B84772">
              <w:rPr>
                <w:rStyle w:val="a8"/>
              </w:rPr>
              <w:t>3.4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충돌 검사 및 거리 측정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19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rStyle w:val="a8"/>
              </w:rPr>
              <w:fldChar w:fldCharType="end"/>
            </w:r>
          </w:hyperlink>
        </w:p>
        <w:p w14:paraId="49D2EA27" w14:textId="1639E4FD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20" w:history="1">
            <w:r w:rsidRPr="00B84772">
              <w:rPr>
                <w:rStyle w:val="a8"/>
              </w:rPr>
              <w:t>3.4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적용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0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rStyle w:val="a8"/>
              </w:rPr>
              <w:fldChar w:fldCharType="end"/>
            </w:r>
          </w:hyperlink>
        </w:p>
        <w:p w14:paraId="3B6DC47E" w14:textId="0328409C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21" w:history="1">
            <w:r w:rsidRPr="00B84772">
              <w:rPr>
                <w:rStyle w:val="a8"/>
              </w:rPr>
              <w:t>3.4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1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rStyle w:val="a8"/>
              </w:rPr>
              <w:fldChar w:fldCharType="end"/>
            </w:r>
          </w:hyperlink>
        </w:p>
        <w:p w14:paraId="7D17E5F1" w14:textId="1A04F6A6" w:rsidR="005F214C" w:rsidRDefault="005F214C">
          <w:pPr>
            <w:pStyle w:val="20"/>
            <w:rPr>
              <w:rFonts w:asciiTheme="minorHAnsi" w:eastAsiaTheme="minorEastAsia" w:hAnsiTheme="minorHAnsi" w:cstheme="minorBidi"/>
            </w:rPr>
          </w:pPr>
          <w:hyperlink w:anchor="_Toc11262122" w:history="1">
            <w:r w:rsidRPr="00B84772">
              <w:rPr>
                <w:rStyle w:val="a8"/>
              </w:rPr>
              <w:t>3.5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회전변환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2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rStyle w:val="a8"/>
              </w:rPr>
              <w:fldChar w:fldCharType="end"/>
            </w:r>
          </w:hyperlink>
        </w:p>
        <w:p w14:paraId="18DD5C65" w14:textId="4A247924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23" w:history="1">
            <w:r w:rsidRPr="00B84772">
              <w:rPr>
                <w:rStyle w:val="a8"/>
              </w:rPr>
              <w:t>3.5.1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적용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3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rStyle w:val="a8"/>
              </w:rPr>
              <w:fldChar w:fldCharType="end"/>
            </w:r>
          </w:hyperlink>
        </w:p>
        <w:p w14:paraId="7F2E3C52" w14:textId="424A9CF8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24" w:history="1">
            <w:r w:rsidRPr="00B84772">
              <w:rPr>
                <w:rStyle w:val="a8"/>
              </w:rPr>
              <w:t>3.5.2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이론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4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rStyle w:val="a8"/>
              </w:rPr>
              <w:fldChar w:fldCharType="end"/>
            </w:r>
          </w:hyperlink>
        </w:p>
        <w:p w14:paraId="2BCD0762" w14:textId="3FBB0E58" w:rsidR="005F214C" w:rsidRDefault="005F214C">
          <w:pPr>
            <w:pStyle w:val="30"/>
            <w:rPr>
              <w:rFonts w:asciiTheme="minorHAnsi" w:eastAsiaTheme="minorEastAsia" w:hAnsiTheme="minorHAnsi" w:cstheme="minorBidi"/>
            </w:rPr>
          </w:pPr>
          <w:hyperlink w:anchor="_Toc11262125" w:history="1">
            <w:r w:rsidRPr="00B84772">
              <w:rPr>
                <w:rStyle w:val="a8"/>
              </w:rPr>
              <w:t>3.5.3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구현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5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rStyle w:val="a8"/>
              </w:rPr>
              <w:fldChar w:fldCharType="end"/>
            </w:r>
          </w:hyperlink>
        </w:p>
        <w:p w14:paraId="73A0FC29" w14:textId="42324F60" w:rsidR="005F214C" w:rsidRDefault="005F214C">
          <w:pPr>
            <w:pStyle w:val="11"/>
            <w:rPr>
              <w:rFonts w:asciiTheme="minorHAnsi" w:eastAsiaTheme="minorEastAsia" w:hAnsiTheme="minorHAnsi" w:cstheme="minorBidi"/>
            </w:rPr>
          </w:pPr>
          <w:hyperlink w:anchor="_Toc11262126" w:history="1">
            <w:r w:rsidRPr="00B84772">
              <w:rPr>
                <w:rStyle w:val="a8"/>
              </w:rPr>
              <w:t>4.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84772">
              <w:rPr>
                <w:rStyle w:val="a8"/>
              </w:rPr>
              <w:t>참고 자료</w:t>
            </w:r>
            <w:r>
              <w:rPr>
                <w:webHidden/>
              </w:rPr>
              <w:tab/>
            </w:r>
            <w:r>
              <w:rPr>
                <w:rStyle w:val="a8"/>
              </w:rPr>
              <w:fldChar w:fldCharType="begin"/>
            </w:r>
            <w:r>
              <w:rPr>
                <w:webHidden/>
              </w:rPr>
              <w:instrText xml:space="preserve"> PAGEREF _Toc11262126 \h </w:instrText>
            </w:r>
            <w:r>
              <w:rPr>
                <w:rStyle w:val="a8"/>
              </w:rPr>
            </w:r>
            <w:r>
              <w:rPr>
                <w:rStyle w:val="a8"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rStyle w:val="a8"/>
              </w:rPr>
              <w:fldChar w:fldCharType="end"/>
            </w:r>
          </w:hyperlink>
        </w:p>
        <w:p w14:paraId="51AA2BA5" w14:textId="7193F005" w:rsidR="004A2172" w:rsidRDefault="002F3CD7" w:rsidP="00D213BB">
          <w:pPr>
            <w:rPr>
              <w:lang w:val="ko-KR"/>
            </w:rPr>
          </w:pPr>
          <w:r w:rsidRPr="007A3833">
            <w:rPr>
              <w:b/>
              <w:bCs/>
              <w:lang w:val="ko-KR"/>
            </w:rPr>
            <w:fldChar w:fldCharType="end"/>
          </w:r>
        </w:p>
      </w:sdtContent>
    </w:sdt>
    <w:p w14:paraId="03F94AEF" w14:textId="6CBAB477" w:rsidR="004A2172" w:rsidRDefault="004A2172" w:rsidP="00D213BB">
      <w:r>
        <w:br w:type="page"/>
      </w:r>
    </w:p>
    <w:p w14:paraId="78E5BCE6" w14:textId="5D530D09" w:rsidR="00E02A9B" w:rsidRDefault="00617981" w:rsidP="00E02A9B">
      <w:pPr>
        <w:pStyle w:val="1"/>
      </w:pPr>
      <w:bookmarkStart w:id="5" w:name="_Toc11262102"/>
      <w:r>
        <w:rPr>
          <w:rFonts w:hint="eastAsia"/>
        </w:rPr>
        <w:t>기획</w:t>
      </w:r>
      <w:bookmarkEnd w:id="5"/>
    </w:p>
    <w:p w14:paraId="0342689F" w14:textId="77777777" w:rsidR="00612B7F" w:rsidRDefault="00612B7F" w:rsidP="00612B7F">
      <w:pPr>
        <w:pStyle w:val="2"/>
      </w:pPr>
      <w:bookmarkStart w:id="6" w:name="_Toc11262103"/>
      <w:r>
        <w:rPr>
          <w:rFonts w:hint="eastAsia"/>
        </w:rPr>
        <w:t>개요</w:t>
      </w:r>
      <w:bookmarkEnd w:id="6"/>
    </w:p>
    <w:p w14:paraId="5627F074" w14:textId="60BFC916" w:rsidR="00617981" w:rsidRDefault="00612B7F" w:rsidP="00617981">
      <w:pPr>
        <w:pStyle w:val="a1"/>
      </w:pPr>
      <w:r>
        <w:rPr>
          <w:rFonts w:hint="eastAsia"/>
        </w:rPr>
        <w:t>마우스를 이용한 슈팅 게임</w:t>
      </w:r>
    </w:p>
    <w:p w14:paraId="389245F5" w14:textId="05E1465D" w:rsidR="005E37D6" w:rsidRDefault="005E37D6" w:rsidP="005E37D6">
      <w:pPr>
        <w:pStyle w:val="2"/>
      </w:pPr>
      <w:bookmarkStart w:id="7" w:name="_Toc11262104"/>
      <w:r>
        <w:rPr>
          <w:rFonts w:hint="eastAsia"/>
        </w:rPr>
        <w:t>배경</w:t>
      </w:r>
      <w:bookmarkEnd w:id="7"/>
    </w:p>
    <w:p w14:paraId="2E550294" w14:textId="1843CD1F" w:rsidR="005E37D6" w:rsidRPr="005E37D6" w:rsidRDefault="00CE46E9" w:rsidP="005E37D6">
      <w:pPr>
        <w:pStyle w:val="a1"/>
      </w:pPr>
      <w:r>
        <w:rPr>
          <w:rFonts w:hint="eastAsia"/>
        </w:rPr>
        <w:t xml:space="preserve">플레이어는 </w:t>
      </w:r>
      <w:r w:rsidR="005B79A7">
        <w:rPr>
          <w:rFonts w:hint="eastAsia"/>
        </w:rPr>
        <w:t xml:space="preserve">우주를 돌아다니며 심심풀이로 </w:t>
      </w:r>
      <w:r w:rsidR="001A357F">
        <w:rPr>
          <w:rFonts w:hint="eastAsia"/>
        </w:rPr>
        <w:t xml:space="preserve">블랙홀 주위를 </w:t>
      </w:r>
      <w:r w:rsidR="001C2367">
        <w:rPr>
          <w:rFonts w:hint="eastAsia"/>
        </w:rPr>
        <w:t>공전하는</w:t>
      </w:r>
      <w:r w:rsidR="00743C6A">
        <w:rPr>
          <w:rFonts w:hint="eastAsia"/>
        </w:rPr>
        <w:t xml:space="preserve"> </w:t>
      </w:r>
      <w:r w:rsidR="000D349B">
        <w:rPr>
          <w:rFonts w:hint="eastAsia"/>
        </w:rPr>
        <w:t>우주 암석</w:t>
      </w:r>
      <w:r w:rsidR="001C2367">
        <w:rPr>
          <w:rFonts w:hint="eastAsia"/>
        </w:rPr>
        <w:t>을 미사일로 맞추어</w:t>
      </w:r>
      <w:r w:rsidR="00612F2B">
        <w:t xml:space="preserve">, </w:t>
      </w:r>
      <w:r w:rsidR="00612F2B">
        <w:rPr>
          <w:rFonts w:hint="eastAsia"/>
        </w:rPr>
        <w:t>블랙홀 안으로 밀어 넣는다</w:t>
      </w:r>
    </w:p>
    <w:p w14:paraId="0E962844" w14:textId="608B1557" w:rsidR="00612B7F" w:rsidRDefault="00DC2EFC" w:rsidP="00612B7F">
      <w:pPr>
        <w:pStyle w:val="2"/>
      </w:pPr>
      <w:bookmarkStart w:id="8" w:name="_Toc11262105"/>
      <w:r>
        <w:rPr>
          <w:rFonts w:hint="eastAsia"/>
        </w:rPr>
        <w:t>게임 플레이 구성</w:t>
      </w:r>
      <w:bookmarkEnd w:id="8"/>
    </w:p>
    <w:p w14:paraId="4D018388" w14:textId="01AAD578" w:rsidR="00DC2EFC" w:rsidRDefault="009A1B29" w:rsidP="006274CB">
      <w:pPr>
        <w:pStyle w:val="af5"/>
      </w:pP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402A6769" wp14:editId="16FB243F">
                <wp:extent cx="5486400" cy="3200400"/>
                <wp:effectExtent l="19050" t="19050" r="19050" b="1905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 w="28575">
                          <a:solidFill>
                            <a:schemeClr val="tx1"/>
                          </a:solidFill>
                        </a:ln>
                      </wpc:whole>
                      <wps:wsp>
                        <wps:cNvPr id="77" name="타원 77"/>
                        <wps:cNvSpPr/>
                        <wps:spPr>
                          <a:xfrm>
                            <a:off x="710865" y="326932"/>
                            <a:ext cx="4227095" cy="137854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타원 9"/>
                        <wps:cNvSpPr/>
                        <wps:spPr>
                          <a:xfrm>
                            <a:off x="2499560" y="662740"/>
                            <a:ext cx="393032" cy="441158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14136F" w14:textId="77777777" w:rsidR="000D66AA" w:rsidRDefault="000D66AA" w:rsidP="00F94C4A">
                              <w:pPr>
                                <w:pStyle w:val="af5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타원 15"/>
                        <wps:cNvSpPr/>
                        <wps:spPr>
                          <a:xfrm>
                            <a:off x="277728" y="1457900"/>
                            <a:ext cx="393032" cy="441158"/>
                          </a:xfrm>
                          <a:prstGeom prst="ellipse">
                            <a:avLst/>
                          </a:prstGeom>
                          <a:solidFill>
                            <a:srgbClr val="00B0F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A146CD5" w14:textId="77777777" w:rsidR="000D66AA" w:rsidRDefault="000D66AA" w:rsidP="00F94C4A">
                              <w:pPr>
                                <w:pStyle w:val="af5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타원 17"/>
                        <wps:cNvSpPr/>
                        <wps:spPr>
                          <a:xfrm>
                            <a:off x="2884570" y="1472866"/>
                            <a:ext cx="393032" cy="441158"/>
                          </a:xfrm>
                          <a:prstGeom prst="ellipse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5AA3F1" w14:textId="77777777" w:rsidR="000D66AA" w:rsidRDefault="000D66AA" w:rsidP="00F94C4A">
                              <w:pPr>
                                <w:pStyle w:val="af5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타원 19"/>
                        <wps:cNvSpPr/>
                        <wps:spPr>
                          <a:xfrm>
                            <a:off x="2571750" y="2740192"/>
                            <a:ext cx="393032" cy="441158"/>
                          </a:xfrm>
                          <a:prstGeom prst="ellipse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3EBED0" w14:textId="77777777" w:rsidR="000D66AA" w:rsidRDefault="000D66AA" w:rsidP="00F94C4A">
                              <w:pPr>
                                <w:pStyle w:val="af5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순서도: 지연 10"/>
                        <wps:cNvSpPr/>
                        <wps:spPr>
                          <a:xfrm rot="16680485">
                            <a:off x="2619875" y="2435931"/>
                            <a:ext cx="393032" cy="192505"/>
                          </a:xfrm>
                          <a:prstGeom prst="flowChartDela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194760" y="1103899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67B08CE" w14:textId="3125B6C0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블랙홀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721518" y="2796340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F42132E" w14:textId="5FF91647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발사대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3036971" y="2475498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C954A60" w14:textId="3F562457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미사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165434" y="2011353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B17C345" w14:textId="6FC5FF00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혜성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화살표: 오른쪽 12"/>
                        <wps:cNvSpPr/>
                        <wps:spPr>
                          <a:xfrm rot="13961142">
                            <a:off x="3049405" y="570825"/>
                            <a:ext cx="409073" cy="233823"/>
                          </a:xfrm>
                          <a:prstGeom prst="rightArrow">
                            <a:avLst/>
                          </a:prstGeom>
                          <a:solidFill>
                            <a:srgbClr val="7030A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직선 연결선 13"/>
                        <wps:cNvCnPr>
                          <a:endCxn id="10" idx="3"/>
                        </wps:cNvCnPr>
                        <wps:spPr>
                          <a:xfrm flipH="1">
                            <a:off x="2843769" y="45119"/>
                            <a:ext cx="337581" cy="229246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206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3470912" y="390024"/>
                            <a:ext cx="1611427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C76DFC9" w14:textId="4DDA86F0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마우스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포인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1633287" y="1899058"/>
                            <a:ext cx="1122947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2031A0B" w14:textId="0E05EB01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미사일 경로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3277602" y="1930066"/>
                            <a:ext cx="1732548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BC488E2" w14:textId="5CF2C9E4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우주 암석</w:t>
                              </w:r>
                              <w:r w:rsidR="00884028">
                                <w:rPr>
                                  <w:rFonts w:hint="eastAsia"/>
                                </w:rPr>
                                <w:t>과 우주 갈매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1015666" y="326932"/>
                            <a:ext cx="1122947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8179DE8" w14:textId="2315DD46" w:rsidR="000D66AA" w:rsidRDefault="000D66AA" w:rsidP="004C41D3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운석 경로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이등변 삼각형 78"/>
                        <wps:cNvSpPr/>
                        <wps:spPr>
                          <a:xfrm>
                            <a:off x="2988042" y="1614037"/>
                            <a:ext cx="228600" cy="160020"/>
                          </a:xfrm>
                          <a:prstGeom prst="triangl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02A6769" id="Canvas 7" o:spid="_x0000_s1029" editas="canvas" style="width:6in;height:252pt;mso-position-horizontal-relative:char;mso-position-vertical-relative:line" coordsize="548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0" type="#_x0000_t75" style="position:absolute;width:54864;height:32004;visibility:visible;mso-wrap-style:square" stroked="t" strokecolor="black [3213]" strokeweight="2.25pt">
                  <v:fill o:detectmouseclick="t"/>
                  <v:path o:connecttype="none"/>
                </v:shape>
                <v:oval id="타원 77" o:spid="_x0000_s1031" style="position:absolute;left:7108;top:3269;width:42271;height:137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" filled="f" strokecolor="#bf8f00 [2407]" strokeweight="1pt">
                  <v:stroke dashstyle="3 1" joinstyle="miter"/>
                </v:oval>
                <v:oval id="타원 9" o:spid="_x0000_s1032" style="position:absolute;left:24995;top:6627;width:3930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" fillcolor="#5a5a5a [2109]" stroked="f" strokeweight="1pt">
                  <v:stroke joinstyle="miter"/>
                  <v:textbox>
                    <w:txbxContent>
                      <w:p w14:paraId="7014136F" w14:textId="77777777" w:rsidR="000D66AA" w:rsidRDefault="000D66AA" w:rsidP="00F94C4A">
                        <w:pPr>
                          <w:pStyle w:val="af5"/>
                        </w:pPr>
                      </w:p>
                    </w:txbxContent>
                  </v:textbox>
                </v:oval>
                <v:oval id="타원 15" o:spid="_x0000_s1033" style="position:absolute;left:2777;top:14579;width:3930;height:44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" fillcolor="#00b0f0" stroked="f" strokeweight="1pt">
                  <v:stroke joinstyle="miter"/>
                  <v:textbox>
                    <w:txbxContent>
                      <w:p w14:paraId="6A146CD5" w14:textId="77777777" w:rsidR="000D66AA" w:rsidRDefault="000D66AA" w:rsidP="00F94C4A">
                        <w:pPr>
                          <w:pStyle w:val="af5"/>
                        </w:pPr>
                      </w:p>
                    </w:txbxContent>
                  </v:textbox>
                </v:oval>
                <v:oval id="타원 17" o:spid="_x0000_s1034" style="position:absolute;left:28845;top:14728;width:3931;height:4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" fillcolor="#c45911 [2405]" stroked="f" strokeweight="1pt">
                  <v:stroke joinstyle="miter"/>
                  <v:textbox>
                    <w:txbxContent>
                      <w:p w14:paraId="4E5AA3F1" w14:textId="77777777" w:rsidR="000D66AA" w:rsidRDefault="000D66AA" w:rsidP="00F94C4A">
                        <w:pPr>
                          <w:pStyle w:val="af5"/>
                        </w:pPr>
                      </w:p>
                    </w:txbxContent>
                  </v:textbox>
                </v:oval>
                <v:oval id="타원 19" o:spid="_x0000_s1035" style="position:absolute;left:25717;top:27401;width:3930;height:4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" fillcolor="#70ad47 [3209]" stroked="f" strokeweight="1pt">
                  <v:stroke joinstyle="miter"/>
                  <v:textbox>
                    <w:txbxContent>
                      <w:p w14:paraId="583EBED0" w14:textId="77777777" w:rsidR="000D66AA" w:rsidRDefault="000D66AA" w:rsidP="00F94C4A">
                        <w:pPr>
                          <w:pStyle w:val="af5"/>
                        </w:pPr>
                      </w:p>
                    </w:txbxContent>
                  </v:textbox>
                </v:oval>
                <v:shapetype id="_x0000_t135" coordsize="21600,21600" o:spt="135" path="m10800,qx21600,10800,10800,21600l,21600,,xe">
                  <v:stroke joinstyle="miter"/>
                  <v:path gradientshapeok="t" o:connecttype="rect" textboxrect="0,3163,18437,18437"/>
                </v:shapetype>
                <v:shape id="순서도: 지연 10" o:spid="_x0000_s1036" type="#_x0000_t135" style="position:absolute;left:26198;top:24359;width:3931;height:1925;rotation:-53734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" fillcolor="red" stroked="f" strokeweight="1pt"/>
                <v:shape id="Text Box 11" o:spid="_x0000_s1037" type="#_x0000_t202" style="position:absolute;left:21947;top:11038;width:7059;height:27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" fillcolor="white [3201]" strokeweight=".5pt">
                  <v:textbox>
                    <w:txbxContent>
                      <w:p w14:paraId="267B08CE" w14:textId="3125B6C0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블랙홀</w:t>
                        </w:r>
                      </w:p>
                    </w:txbxContent>
                  </v:textbox>
                </v:shape>
                <v:shape id="Text Box 22" o:spid="_x0000_s1038" type="#_x0000_t202" style="position:absolute;left:17215;top:27963;width:7058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" fillcolor="white [3201]" strokeweight=".5pt">
                  <v:textbox>
                    <w:txbxContent>
                      <w:p w14:paraId="2F42132E" w14:textId="5FF91647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발사대</w:t>
                        </w:r>
                      </w:p>
                    </w:txbxContent>
                  </v:textbox>
                </v:shape>
                <v:shape id="Text Box 23" o:spid="_x0000_s1039" type="#_x0000_t202" style="position:absolute;left:30369;top:24754;width:7059;height:27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" fillcolor="white [3201]" strokeweight=".5pt">
                  <v:textbox>
                    <w:txbxContent>
                      <w:p w14:paraId="0C954A60" w14:textId="3F562457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미사일</w:t>
                        </w:r>
                      </w:p>
                    </w:txbxContent>
                  </v:textbox>
                </v:shape>
                <v:shape id="Text Box 30" o:spid="_x0000_s1040" type="#_x0000_t202" style="position:absolute;left:1654;top:20113;width:7058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" fillcolor="white [3201]" strokeweight=".5pt">
                  <v:textbox>
                    <w:txbxContent>
                      <w:p w14:paraId="5B17C345" w14:textId="6FC5FF00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혜성</w:t>
                        </w:r>
                      </w:p>
                    </w:txbxContent>
                  </v:textbox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화살표: 오른쪽 12" o:spid="_x0000_s1041" type="#_x0000_t13" style="position:absolute;left:30494;top:5708;width:4090;height:2338;rotation:-834367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" adj="15427" fillcolor="#7030a0" stroked="f" strokeweight="1pt"/>
                <v:line id="직선 연결선 13" o:spid="_x0000_s1042" style="position:absolute;flip:x;visibility:visible;mso-wrap-style:square" from="28437,451" to="31813,23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" strokecolor="#002060" strokeweight="1pt">
                  <v:stroke dashstyle="3 1" joinstyle="miter"/>
                </v:line>
                <v:shape id="Text Box 32" o:spid="_x0000_s1043" type="#_x0000_t202" style="position:absolute;left:34709;top:3900;width:16114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" fillcolor="white [3201]" strokeweight=".5pt">
                  <v:textbox>
                    <w:txbxContent>
                      <w:p w14:paraId="6C76DFC9" w14:textId="4DDA86F0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마우스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포인터</w:t>
                        </w:r>
                      </w:p>
                    </w:txbxContent>
                  </v:textbox>
                </v:shape>
                <v:shape id="Text Box 34" o:spid="_x0000_s1044" type="#_x0000_t202" style="position:absolute;left:16332;top:18990;width:11230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" fillcolor="white [3201]" strokeweight=".5pt">
                  <v:textbox>
                    <w:txbxContent>
                      <w:p w14:paraId="52031A0B" w14:textId="0E05EB01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미사일 경로</w:t>
                        </w:r>
                      </w:p>
                    </w:txbxContent>
                  </v:textbox>
                </v:shape>
                <v:shape id="Text Box 31" o:spid="_x0000_s1045" type="#_x0000_t202" style="position:absolute;left:32776;top:19300;width:17325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" fillcolor="white [3201]" strokeweight=".5pt">
                  <v:textbox>
                    <w:txbxContent>
                      <w:p w14:paraId="6BC488E2" w14:textId="5CF2C9E4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우주 암석</w:t>
                        </w:r>
                        <w:r w:rsidR="00884028">
                          <w:rPr>
                            <w:rFonts w:hint="eastAsia"/>
                          </w:rPr>
                          <w:t>과 우주 갈매기</w:t>
                        </w:r>
                      </w:p>
                    </w:txbxContent>
                  </v:textbox>
                </v:shape>
                <v:shape id="Text Box 35" o:spid="_x0000_s1046" type="#_x0000_t202" style="position:absolute;left:10156;top:3269;width:11230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" fillcolor="white [3201]" strokeweight=".5pt">
                  <v:textbox>
                    <w:txbxContent>
                      <w:p w14:paraId="38179DE8" w14:textId="2315DD46" w:rsidR="000D66AA" w:rsidRDefault="000D66AA" w:rsidP="004C41D3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운석 경로</w:t>
                        </w:r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이등변 삼각형 78" o:spid="_x0000_s1047" type="#_x0000_t5" style="position:absolute;left:29880;top:16140;width:2286;height: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" fillcolor="#4472c4 [3204]" strokecolor="#1f3763 [1604]" strokeweight="1pt"/>
                <w10:anchorlock/>
              </v:group>
            </w:pict>
          </mc:Fallback>
        </mc:AlternateContent>
      </w:r>
    </w:p>
    <w:p w14:paraId="11CBFC71" w14:textId="6CA11D90" w:rsidR="009A1B29" w:rsidRDefault="009A1B29" w:rsidP="00DC2EFC">
      <w:pPr>
        <w:pStyle w:val="a1"/>
      </w:pPr>
    </w:p>
    <w:p w14:paraId="1B40E10C" w14:textId="5E207409" w:rsidR="007369D5" w:rsidRDefault="007369D5" w:rsidP="00DC2EFC">
      <w:pPr>
        <w:pStyle w:val="a1"/>
      </w:pPr>
      <w:r>
        <w:rPr>
          <w:rFonts w:hint="eastAsia"/>
        </w:rPr>
        <w:t>배경 화면은 우주를 연상케 하는 비트맵 이미지</w:t>
      </w:r>
      <w:r>
        <w:t>.</w:t>
      </w:r>
    </w:p>
    <w:p w14:paraId="1E7B3A1E" w14:textId="7EEF9FB2" w:rsidR="001401CB" w:rsidRDefault="001401CB" w:rsidP="00DC2EFC">
      <w:pPr>
        <w:pStyle w:val="a1"/>
      </w:pPr>
      <w:r>
        <w:rPr>
          <w:rFonts w:hint="eastAsia"/>
        </w:rPr>
        <w:t>마우스 포인터</w:t>
      </w:r>
      <w:r w:rsidR="00DF23C6">
        <w:rPr>
          <w:rFonts w:hint="eastAsia"/>
        </w:rPr>
        <w:t xml:space="preserve">는 </w:t>
      </w:r>
      <w:r>
        <w:rPr>
          <w:rFonts w:hint="eastAsia"/>
        </w:rPr>
        <w:t>O</w:t>
      </w:r>
      <w:r>
        <w:t>S</w:t>
      </w:r>
      <w:r>
        <w:rPr>
          <w:rFonts w:hint="eastAsia"/>
        </w:rPr>
        <w:t>의 마우스 포인터를 그대로 사용</w:t>
      </w:r>
      <w:r w:rsidR="00DF23C6">
        <w:t>.</w:t>
      </w:r>
    </w:p>
    <w:p w14:paraId="1A518E45" w14:textId="16E69C1C" w:rsidR="00DF23C6" w:rsidRDefault="00DF23C6" w:rsidP="00DC2EFC">
      <w:pPr>
        <w:pStyle w:val="a1"/>
      </w:pPr>
      <w:r>
        <w:rPr>
          <w:rFonts w:hint="eastAsia"/>
        </w:rPr>
        <w:t xml:space="preserve">발사 전 </w:t>
      </w:r>
      <w:r w:rsidR="001401CB">
        <w:rPr>
          <w:rFonts w:hint="eastAsia"/>
        </w:rPr>
        <w:t>미사일의 방향은</w:t>
      </w:r>
      <w:r>
        <w:rPr>
          <w:rFonts w:hint="eastAsia"/>
        </w:rPr>
        <w:t xml:space="preserve"> 마우스 포인터를 가리킴.</w:t>
      </w:r>
    </w:p>
    <w:p w14:paraId="27FF92B3" w14:textId="59AEA677" w:rsidR="00493305" w:rsidRDefault="00493305" w:rsidP="00DC2EFC">
      <w:pPr>
        <w:pStyle w:val="a1"/>
      </w:pPr>
      <w:r>
        <w:rPr>
          <w:rFonts w:hint="eastAsia"/>
        </w:rPr>
        <w:t>마우스 클릭 시</w:t>
      </w:r>
      <w:r w:rsidR="008C67DA">
        <w:rPr>
          <w:rFonts w:hint="eastAsia"/>
        </w:rPr>
        <w:t>(</w:t>
      </w:r>
      <w:r w:rsidR="008C67DA">
        <w:t>up event)</w:t>
      </w:r>
      <w:r>
        <w:rPr>
          <w:rFonts w:hint="eastAsia"/>
        </w:rPr>
        <w:t xml:space="preserve"> 미사일이 발사되며</w:t>
      </w:r>
      <w:r>
        <w:t xml:space="preserve">, </w:t>
      </w:r>
      <w:r>
        <w:rPr>
          <w:rFonts w:hint="eastAsia"/>
        </w:rPr>
        <w:t xml:space="preserve">경로는 클릭했던 </w:t>
      </w:r>
      <w:r w:rsidR="002228A9">
        <w:rPr>
          <w:rFonts w:hint="eastAsia"/>
        </w:rPr>
        <w:t>위치를 향하는 반직선이다.</w:t>
      </w:r>
    </w:p>
    <w:p w14:paraId="3BDA1840" w14:textId="5E1660C3" w:rsidR="00DF23C6" w:rsidRDefault="00484FB3" w:rsidP="00D661ED">
      <w:pPr>
        <w:pStyle w:val="a1"/>
      </w:pPr>
      <w:r>
        <w:rPr>
          <w:rFonts w:hint="eastAsia"/>
        </w:rPr>
        <w:t>일정 시간이 지난 뒤 미사일이 재생성된다.</w:t>
      </w:r>
    </w:p>
    <w:p w14:paraId="1B8AF83A" w14:textId="3C32574B" w:rsidR="00297AD4" w:rsidRDefault="00B02025" w:rsidP="00D661ED">
      <w:pPr>
        <w:pStyle w:val="a1"/>
      </w:pPr>
      <w:r>
        <w:rPr>
          <w:rFonts w:hint="eastAsia"/>
        </w:rPr>
        <w:t xml:space="preserve">우주 갈매기는 중립 </w:t>
      </w:r>
      <w:r>
        <w:t>NPC</w:t>
      </w:r>
      <w:r>
        <w:rPr>
          <w:rFonts w:hint="eastAsia"/>
        </w:rPr>
        <w:t>로,</w:t>
      </w:r>
      <w:r>
        <w:t xml:space="preserve"> </w:t>
      </w:r>
      <w:r>
        <w:rPr>
          <w:rFonts w:hint="eastAsia"/>
        </w:rPr>
        <w:t xml:space="preserve">사용자의 미사일 발사 성과에 따라 </w:t>
      </w:r>
      <w:r w:rsidR="00796E7A">
        <w:rPr>
          <w:rFonts w:hint="eastAsia"/>
        </w:rPr>
        <w:t>반응한다.</w:t>
      </w:r>
    </w:p>
    <w:p w14:paraId="724BBEF8" w14:textId="3C3688A6" w:rsidR="00C421E6" w:rsidRDefault="00C421E6">
      <w:pPr>
        <w:jc w:val="both"/>
      </w:pPr>
      <w:r>
        <w:br w:type="page"/>
      </w:r>
    </w:p>
    <w:p w14:paraId="32C7279E" w14:textId="30AEB675" w:rsidR="007D56BC" w:rsidRDefault="00096BC0" w:rsidP="007D56BC">
      <w:pPr>
        <w:pStyle w:val="2"/>
      </w:pPr>
      <w:bookmarkStart w:id="9" w:name="_Toc11262106"/>
      <w:r>
        <w:rPr>
          <w:rFonts w:hint="eastAsia"/>
        </w:rPr>
        <w:t>과제 요구사항 충족</w:t>
      </w:r>
      <w:r w:rsidR="005B4308">
        <w:t xml:space="preserve"> </w:t>
      </w:r>
      <w:r w:rsidR="005B4308">
        <w:rPr>
          <w:rFonts w:hint="eastAsia"/>
        </w:rPr>
        <w:t>계획</w:t>
      </w:r>
      <w:bookmarkEnd w:id="9"/>
    </w:p>
    <w:p w14:paraId="499054C0" w14:textId="77777777" w:rsidR="005B60BD" w:rsidRDefault="007D087F" w:rsidP="00096BC0">
      <w:pPr>
        <w:pStyle w:val="a1"/>
      </w:pPr>
      <w:r>
        <w:rPr>
          <w:rFonts w:hint="eastAsia"/>
        </w:rPr>
        <w:t>효과음(</w:t>
      </w:r>
      <w:r w:rsidR="00DC1913">
        <w:t>2</w:t>
      </w:r>
      <w:r w:rsidR="00DC1913">
        <w:rPr>
          <w:rFonts w:hint="eastAsia"/>
        </w:rPr>
        <w:t>종류 이상,</w:t>
      </w:r>
      <w:r w:rsidR="00DC1913">
        <w:t xml:space="preserve"> 4</w:t>
      </w:r>
      <w:r w:rsidR="00DC1913">
        <w:rPr>
          <w:rFonts w:hint="eastAsia"/>
        </w:rPr>
        <w:t xml:space="preserve">개 이상의 </w:t>
      </w:r>
      <w:r w:rsidR="00DC1913">
        <w:t xml:space="preserve">wav </w:t>
      </w:r>
      <w:r w:rsidR="00DC1913">
        <w:rPr>
          <w:rFonts w:hint="eastAsia"/>
        </w:rPr>
        <w:t>c</w:t>
      </w:r>
      <w:r w:rsidR="00DC1913">
        <w:t>lip):</w:t>
      </w:r>
    </w:p>
    <w:p w14:paraId="4629ED13" w14:textId="2CAF5B3B" w:rsidR="00D869A7" w:rsidRDefault="005B60BD" w:rsidP="00096BC0">
      <w:pPr>
        <w:pStyle w:val="a1"/>
      </w:pPr>
      <w:r>
        <w:t xml:space="preserve">  </w:t>
      </w:r>
      <w:r w:rsidR="00D3716A">
        <w:rPr>
          <w:rFonts w:hint="eastAsia"/>
        </w:rPr>
        <w:t>미사일 발사 시,</w:t>
      </w:r>
      <w:r w:rsidR="00D3716A">
        <w:t xml:space="preserve"> </w:t>
      </w:r>
      <w:r w:rsidR="00D3716A">
        <w:rPr>
          <w:rFonts w:hint="eastAsia"/>
        </w:rPr>
        <w:t>미사일 충돌</w:t>
      </w:r>
      <w:r w:rsidR="00D3716A">
        <w:t xml:space="preserve"> </w:t>
      </w:r>
      <w:r w:rsidR="00D3716A">
        <w:rPr>
          <w:rFonts w:hint="eastAsia"/>
        </w:rPr>
        <w:t>시</w:t>
      </w:r>
      <w:r w:rsidR="00A94B51">
        <w:t xml:space="preserve">, </w:t>
      </w:r>
      <w:r w:rsidR="00A94B51">
        <w:rPr>
          <w:rFonts w:hint="eastAsia"/>
        </w:rPr>
        <w:t>미사일 발사 실패 시,</w:t>
      </w:r>
      <w:r w:rsidR="00972483">
        <w:t xml:space="preserve"> </w:t>
      </w:r>
      <w:r w:rsidR="00972483">
        <w:rPr>
          <w:rFonts w:hint="eastAsia"/>
        </w:rPr>
        <w:t>미사일 준비 완료 시</w:t>
      </w:r>
    </w:p>
    <w:p w14:paraId="5656A192" w14:textId="494BA8D6" w:rsidR="00D3716A" w:rsidRDefault="00D3716A" w:rsidP="00096BC0">
      <w:pPr>
        <w:pStyle w:val="a1"/>
      </w:pPr>
      <w:proofErr w:type="spellStart"/>
      <w:r>
        <w:rPr>
          <w:rFonts w:hint="eastAsia"/>
        </w:rPr>
        <w:t>토글</w:t>
      </w:r>
      <w:proofErr w:type="spellEnd"/>
      <w:r>
        <w:rPr>
          <w:rFonts w:hint="eastAsia"/>
        </w:rPr>
        <w:t xml:space="preserve"> 키로 </w:t>
      </w:r>
      <w:proofErr w:type="spellStart"/>
      <w:r>
        <w:rPr>
          <w:rFonts w:hint="eastAsia"/>
        </w:rPr>
        <w:t>음소거</w:t>
      </w:r>
      <w:proofErr w:type="spellEnd"/>
      <w:r>
        <w:rPr>
          <w:rFonts w:hint="eastAsia"/>
        </w:rPr>
        <w:t>:</w:t>
      </w:r>
      <w:r w:rsidR="00D91962">
        <w:t xml:space="preserve"> F2</w:t>
      </w:r>
      <w:r w:rsidR="00D91962">
        <w:rPr>
          <w:rFonts w:hint="eastAsia"/>
        </w:rPr>
        <w:t xml:space="preserve"> 키에 할당</w:t>
      </w:r>
    </w:p>
    <w:p w14:paraId="42E1FAFC" w14:textId="747F058E" w:rsidR="00D91962" w:rsidRDefault="00D91962" w:rsidP="00096BC0">
      <w:pPr>
        <w:pStyle w:val="a1"/>
      </w:pPr>
      <w:r>
        <w:rPr>
          <w:rFonts w:hint="eastAsia"/>
        </w:rPr>
        <w:t>볼륨 조절</w:t>
      </w:r>
      <w:r>
        <w:t xml:space="preserve">: </w:t>
      </w:r>
      <w:r>
        <w:rPr>
          <w:rFonts w:hint="eastAsia"/>
        </w:rPr>
        <w:t>F</w:t>
      </w:r>
      <w:r>
        <w:t>3</w:t>
      </w:r>
      <w:r>
        <w:rPr>
          <w:rFonts w:hint="eastAsia"/>
        </w:rPr>
        <w:t xml:space="preserve">과 </w:t>
      </w:r>
      <w:r>
        <w:t xml:space="preserve">F4 </w:t>
      </w:r>
      <w:r>
        <w:rPr>
          <w:rFonts w:hint="eastAsia"/>
        </w:rPr>
        <w:t>키에 할당</w:t>
      </w:r>
    </w:p>
    <w:p w14:paraId="48050AC7" w14:textId="0D661DE7" w:rsidR="002707F2" w:rsidRDefault="00817E70" w:rsidP="00096BC0">
      <w:pPr>
        <w:pStyle w:val="a1"/>
      </w:pPr>
      <w:r>
        <w:rPr>
          <w:rFonts w:hint="eastAsia"/>
        </w:rPr>
        <w:t xml:space="preserve">물리 </w:t>
      </w:r>
      <w:r>
        <w:t xml:space="preserve">- </w:t>
      </w:r>
      <w:r w:rsidR="00F10678">
        <w:rPr>
          <w:rFonts w:hint="eastAsia"/>
        </w:rPr>
        <w:t>등</w:t>
      </w:r>
      <w:r>
        <w:rPr>
          <w:rFonts w:hint="eastAsia"/>
        </w:rPr>
        <w:t>가속도:</w:t>
      </w:r>
      <w:r>
        <w:t xml:space="preserve"> </w:t>
      </w:r>
      <w:r>
        <w:rPr>
          <w:rFonts w:hint="eastAsia"/>
        </w:rPr>
        <w:t>미사일</w:t>
      </w:r>
      <w:r w:rsidR="00F10678">
        <w:rPr>
          <w:rFonts w:hint="eastAsia"/>
        </w:rPr>
        <w:t xml:space="preserve"> 비행</w:t>
      </w:r>
      <w:r>
        <w:rPr>
          <w:rFonts w:hint="eastAsia"/>
        </w:rPr>
        <w:t>에 적용</w:t>
      </w:r>
    </w:p>
    <w:p w14:paraId="76F27A6A" w14:textId="7C7B434B" w:rsidR="00FE1B31" w:rsidRDefault="00FE1B31" w:rsidP="00096BC0">
      <w:pPr>
        <w:pStyle w:val="a1"/>
      </w:pPr>
      <w:r>
        <w:rPr>
          <w:rFonts w:hint="eastAsia"/>
        </w:rPr>
        <w:t xml:space="preserve">물리 </w:t>
      </w:r>
      <w:r>
        <w:t xml:space="preserve">– </w:t>
      </w:r>
      <w:r>
        <w:rPr>
          <w:rFonts w:hint="eastAsia"/>
        </w:rPr>
        <w:t>충돌:</w:t>
      </w:r>
      <w:r>
        <w:t xml:space="preserve"> </w:t>
      </w:r>
      <w:r>
        <w:rPr>
          <w:rFonts w:hint="eastAsia"/>
        </w:rPr>
        <w:t xml:space="preserve">미사일이 다른 물체에 </w:t>
      </w:r>
      <w:r w:rsidR="005B60BD">
        <w:rPr>
          <w:rFonts w:hint="eastAsia"/>
        </w:rPr>
        <w:t>근접했을 때</w:t>
      </w:r>
    </w:p>
    <w:p w14:paraId="50679E28" w14:textId="3A101509" w:rsidR="00AB19EB" w:rsidRDefault="00AB19EB" w:rsidP="00096BC0">
      <w:pPr>
        <w:pStyle w:val="a1"/>
      </w:pPr>
      <w:r>
        <w:rPr>
          <w:rFonts w:hint="eastAsia"/>
        </w:rPr>
        <w:t xml:space="preserve">인공지능 </w:t>
      </w:r>
      <w:r>
        <w:t xml:space="preserve">– </w:t>
      </w:r>
      <w:r>
        <w:rPr>
          <w:rFonts w:hint="eastAsia"/>
        </w:rPr>
        <w:t>유한상태기계:</w:t>
      </w:r>
      <w:r>
        <w:t xml:space="preserve"> </w:t>
      </w:r>
      <w:r w:rsidR="00297AD4">
        <w:rPr>
          <w:rFonts w:hint="eastAsia"/>
        </w:rPr>
        <w:t>우주 갈매기에 적용</w:t>
      </w:r>
    </w:p>
    <w:p w14:paraId="1603D084" w14:textId="46BB366A" w:rsidR="00C421E6" w:rsidRDefault="00C421E6">
      <w:pPr>
        <w:jc w:val="both"/>
      </w:pPr>
      <w:r>
        <w:br w:type="page"/>
      </w:r>
    </w:p>
    <w:p w14:paraId="1FB2911C" w14:textId="0E96F8ED" w:rsidR="00C36338" w:rsidRDefault="007C645A" w:rsidP="008D60A6">
      <w:pPr>
        <w:pStyle w:val="1"/>
      </w:pPr>
      <w:bookmarkStart w:id="10" w:name="_Toc11262107"/>
      <w:r>
        <w:rPr>
          <w:rFonts w:hint="eastAsia"/>
        </w:rPr>
        <w:t xml:space="preserve">실행 </w:t>
      </w:r>
      <w:r w:rsidR="00AC4A73">
        <w:rPr>
          <w:rFonts w:hint="eastAsia"/>
        </w:rPr>
        <w:t>결과</w:t>
      </w:r>
      <w:bookmarkEnd w:id="10"/>
    </w:p>
    <w:p w14:paraId="7DDBA9C2" w14:textId="08F08AEE" w:rsidR="00087DD4" w:rsidRDefault="003E77D5" w:rsidP="003E77D5">
      <w:pPr>
        <w:pStyle w:val="3"/>
      </w:pPr>
      <w:bookmarkStart w:id="11" w:name="_Toc11262108"/>
      <w:r>
        <w:rPr>
          <w:rFonts w:hint="eastAsia"/>
        </w:rPr>
        <w:t>구현된 항목</w:t>
      </w:r>
      <w:bookmarkEnd w:id="11"/>
    </w:p>
    <w:p w14:paraId="0F0E8A35" w14:textId="37D03E92" w:rsidR="008E4B6B" w:rsidRPr="008E4B6B" w:rsidRDefault="008E4B6B" w:rsidP="008E4B6B">
      <w:pPr>
        <w:pStyle w:val="4"/>
      </w:pPr>
      <w:r>
        <w:rPr>
          <w:rFonts w:hint="eastAsia"/>
        </w:rPr>
        <w:t>지난 번 과제에서 구현되지 않았던 항목</w:t>
      </w:r>
    </w:p>
    <w:p w14:paraId="1ABF4334" w14:textId="221CD18D" w:rsidR="008E4B6B" w:rsidRDefault="008E4B6B" w:rsidP="00D874D8">
      <w:pPr>
        <w:pStyle w:val="a1"/>
      </w:pPr>
      <w:r>
        <w:rPr>
          <w:rFonts w:hint="eastAsia"/>
        </w:rPr>
        <w:t xml:space="preserve">미사일의 방향을 마우스 포인터를 바라보는 방향으로 바꾸기 </w:t>
      </w:r>
      <w:r w:rsidR="00E14095">
        <w:rPr>
          <w:rFonts w:hint="eastAsia"/>
        </w:rPr>
        <w:t>위한</w:t>
      </w:r>
      <w:r>
        <w:rPr>
          <w:rFonts w:hint="eastAsia"/>
        </w:rPr>
        <w:t xml:space="preserve"> 회전변환</w:t>
      </w:r>
      <w:r w:rsidR="00E14095">
        <w:rPr>
          <w:rFonts w:hint="eastAsia"/>
        </w:rPr>
        <w:t xml:space="preserve"> 적용</w:t>
      </w:r>
    </w:p>
    <w:p w14:paraId="469FCCCA" w14:textId="7AC41448" w:rsidR="00FC76FA" w:rsidRDefault="003D5C6A" w:rsidP="003D5C6A">
      <w:pPr>
        <w:pStyle w:val="af5"/>
      </w:pPr>
      <w:r>
        <w:rPr>
          <w:noProof/>
        </w:rPr>
        <w:drawing>
          <wp:inline distT="0" distB="0" distL="0" distR="0" wp14:anchorId="4897CC9D" wp14:editId="301E527E">
            <wp:extent cx="3774745" cy="358902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432" cy="3601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7013B" w14:textId="164F6C5D" w:rsidR="00C421E6" w:rsidRDefault="00C421E6">
      <w:pPr>
        <w:jc w:val="both"/>
      </w:pPr>
      <w:r>
        <w:br w:type="page"/>
      </w:r>
    </w:p>
    <w:p w14:paraId="5E373F26" w14:textId="3873523B" w:rsidR="00D874D8" w:rsidRDefault="008E4B6B" w:rsidP="00D874D8">
      <w:pPr>
        <w:pStyle w:val="a1"/>
      </w:pPr>
      <w:r>
        <w:rPr>
          <w:rFonts w:hint="eastAsia"/>
        </w:rPr>
        <w:t xml:space="preserve">미사일이 </w:t>
      </w:r>
      <w:r w:rsidR="00E14095">
        <w:rPr>
          <w:rFonts w:hint="eastAsia"/>
        </w:rPr>
        <w:t>클릭한</w:t>
      </w:r>
      <w:r>
        <w:rPr>
          <w:rFonts w:hint="eastAsia"/>
        </w:rPr>
        <w:t xml:space="preserve"> 방향으로 특정 시간만큼 </w:t>
      </w:r>
      <w:r w:rsidR="00F10678">
        <w:rPr>
          <w:rFonts w:hint="eastAsia"/>
        </w:rPr>
        <w:t>비행</w:t>
      </w:r>
    </w:p>
    <w:p w14:paraId="20FA8286" w14:textId="0A0237BE" w:rsidR="003D5C6A" w:rsidRPr="005B4308" w:rsidRDefault="00EF4A13" w:rsidP="00EF4A13">
      <w:pPr>
        <w:pStyle w:val="af5"/>
      </w:pPr>
      <w:r>
        <w:rPr>
          <w:noProof/>
        </w:rPr>
        <w:drawing>
          <wp:inline distT="0" distB="0" distL="0" distR="0" wp14:anchorId="77D462DD" wp14:editId="77B33D14">
            <wp:extent cx="4105082" cy="3909060"/>
            <wp:effectExtent l="0" t="0" r="0" b="0"/>
            <wp:docPr id="80" name="그림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082" cy="390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E23FA" w14:textId="74F574DF" w:rsidR="001623B6" w:rsidRDefault="001623B6">
      <w:pPr>
        <w:jc w:val="both"/>
      </w:pPr>
      <w:r>
        <w:br w:type="page"/>
      </w:r>
    </w:p>
    <w:p w14:paraId="5A319ABD" w14:textId="5791C277" w:rsidR="00D874D8" w:rsidRDefault="0057102C" w:rsidP="0057102C">
      <w:pPr>
        <w:pStyle w:val="4"/>
      </w:pPr>
      <w:r>
        <w:rPr>
          <w:rFonts w:hint="eastAsia"/>
        </w:rPr>
        <w:t>과제 요구사항</w:t>
      </w:r>
    </w:p>
    <w:p w14:paraId="2F777644" w14:textId="77777777" w:rsidR="00012628" w:rsidRDefault="00012628" w:rsidP="00012628">
      <w:pPr>
        <w:pStyle w:val="a1"/>
      </w:pPr>
      <w:r>
        <w:rPr>
          <w:rFonts w:hint="eastAsia"/>
        </w:rPr>
        <w:t>효과음(</w:t>
      </w:r>
      <w:r>
        <w:t>2</w:t>
      </w:r>
      <w:r>
        <w:rPr>
          <w:rFonts w:hint="eastAsia"/>
        </w:rPr>
        <w:t>종류 이상,</w:t>
      </w:r>
      <w:r>
        <w:t xml:space="preserve"> 4</w:t>
      </w:r>
      <w:r>
        <w:rPr>
          <w:rFonts w:hint="eastAsia"/>
        </w:rPr>
        <w:t xml:space="preserve">개 이상의 </w:t>
      </w:r>
      <w:r>
        <w:t xml:space="preserve">wav </w:t>
      </w:r>
      <w:r>
        <w:rPr>
          <w:rFonts w:hint="eastAsia"/>
        </w:rPr>
        <w:t>c</w:t>
      </w:r>
      <w:r>
        <w:t>lip):</w:t>
      </w:r>
    </w:p>
    <w:p w14:paraId="1500DBCF" w14:textId="3BC3F820" w:rsidR="00012628" w:rsidRDefault="00012628" w:rsidP="00012628">
      <w:pPr>
        <w:pStyle w:val="a1"/>
      </w:pPr>
      <w:r>
        <w:t xml:space="preserve">  </w:t>
      </w:r>
      <w:r w:rsidR="00CF2C94">
        <w:rPr>
          <w:rFonts w:hint="eastAsia"/>
        </w:rPr>
        <w:t>미사일 충돌</w:t>
      </w:r>
      <w:r w:rsidR="00CF2C94">
        <w:t xml:space="preserve"> </w:t>
      </w:r>
      <w:r w:rsidR="00CF2C94">
        <w:rPr>
          <w:rFonts w:hint="eastAsia"/>
        </w:rPr>
        <w:t>시</w:t>
      </w:r>
      <w:r w:rsidR="00CF2C94">
        <w:t xml:space="preserve">, </w:t>
      </w:r>
      <w:r w:rsidR="00CF2C94">
        <w:rPr>
          <w:rFonts w:hint="eastAsia"/>
        </w:rPr>
        <w:t>미사일 발사 시,</w:t>
      </w:r>
      <w:r w:rsidR="00CF2C94">
        <w:t xml:space="preserve"> </w:t>
      </w:r>
      <w:r w:rsidR="00CF2C94">
        <w:rPr>
          <w:rFonts w:hint="eastAsia"/>
        </w:rPr>
        <w:t>미사일 발사 실패 시,</w:t>
      </w:r>
      <w:r w:rsidR="00CF2C94">
        <w:t xml:space="preserve"> </w:t>
      </w:r>
      <w:r w:rsidR="00CF2C94">
        <w:rPr>
          <w:rFonts w:hint="eastAsia"/>
        </w:rPr>
        <w:t>미사일 준비 완료 시</w:t>
      </w:r>
    </w:p>
    <w:p w14:paraId="6812B465" w14:textId="373ED3A9" w:rsidR="00C00796" w:rsidRDefault="0056691D" w:rsidP="00C00796">
      <w:pPr>
        <w:pStyle w:val="af5"/>
      </w:pPr>
      <w:r>
        <w:rPr>
          <w:rFonts w:hint="eastAsia"/>
        </w:rPr>
        <w:t>&lt;화면 생략&gt;</w:t>
      </w:r>
    </w:p>
    <w:p w14:paraId="71ED1D89" w14:textId="77777777" w:rsidR="00C00796" w:rsidRDefault="00C00796" w:rsidP="00012628">
      <w:pPr>
        <w:pStyle w:val="a1"/>
      </w:pPr>
    </w:p>
    <w:p w14:paraId="5CFD4427" w14:textId="1E1A5F02" w:rsidR="00012628" w:rsidRDefault="00012628" w:rsidP="00012628">
      <w:pPr>
        <w:pStyle w:val="a1"/>
      </w:pPr>
      <w:proofErr w:type="spellStart"/>
      <w:r>
        <w:rPr>
          <w:rFonts w:hint="eastAsia"/>
        </w:rPr>
        <w:t>토글</w:t>
      </w:r>
      <w:proofErr w:type="spellEnd"/>
      <w:r>
        <w:rPr>
          <w:rFonts w:hint="eastAsia"/>
        </w:rPr>
        <w:t xml:space="preserve"> 키로 </w:t>
      </w:r>
      <w:proofErr w:type="spellStart"/>
      <w:r>
        <w:rPr>
          <w:rFonts w:hint="eastAsia"/>
        </w:rPr>
        <w:t>음소거</w:t>
      </w:r>
      <w:proofErr w:type="spellEnd"/>
      <w:r>
        <w:rPr>
          <w:rFonts w:hint="eastAsia"/>
        </w:rPr>
        <w:t>:</w:t>
      </w:r>
      <w:r>
        <w:t xml:space="preserve"> F2</w:t>
      </w:r>
      <w:r>
        <w:rPr>
          <w:rFonts w:hint="eastAsia"/>
        </w:rPr>
        <w:t xml:space="preserve"> 키에 할당</w:t>
      </w:r>
      <w:r w:rsidR="00C00796">
        <w:t xml:space="preserve">, </w:t>
      </w:r>
      <w:r w:rsidR="00C00796">
        <w:rPr>
          <w:rFonts w:hint="eastAsia"/>
        </w:rPr>
        <w:t xml:space="preserve">소리가 나지 않고 화면 하단 설명에 </w:t>
      </w:r>
      <w:r w:rsidR="003F28F2">
        <w:t>“</w:t>
      </w:r>
      <w:r w:rsidR="00C00796">
        <w:t>(MUTE)</w:t>
      </w:r>
      <w:r w:rsidR="003F28F2">
        <w:t>”</w:t>
      </w:r>
      <w:r w:rsidR="003F28F2">
        <w:rPr>
          <w:rFonts w:hint="eastAsia"/>
        </w:rPr>
        <w:t xml:space="preserve"> </w:t>
      </w:r>
      <w:r w:rsidR="00C00796">
        <w:rPr>
          <w:rFonts w:hint="eastAsia"/>
        </w:rPr>
        <w:t>라고 표시된다.</w:t>
      </w:r>
    </w:p>
    <w:p w14:paraId="12361248" w14:textId="4C5EBFC4" w:rsidR="00C00796" w:rsidRDefault="00D62D31" w:rsidP="00C00796">
      <w:pPr>
        <w:pStyle w:val="af5"/>
      </w:pPr>
      <w:r>
        <w:rPr>
          <w:noProof/>
        </w:rPr>
        <w:drawing>
          <wp:inline distT="0" distB="0" distL="0" distR="0" wp14:anchorId="37FF00DC" wp14:editId="5355DA1D">
            <wp:extent cx="3743960" cy="3559749"/>
            <wp:effectExtent l="0" t="0" r="8890" b="3175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708" cy="3565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2D012" w14:textId="595DA626" w:rsidR="00F04AD3" w:rsidRDefault="00F04AD3">
      <w:pPr>
        <w:jc w:val="both"/>
      </w:pPr>
      <w:r>
        <w:br w:type="page"/>
      </w:r>
    </w:p>
    <w:p w14:paraId="04E06460" w14:textId="762CFB2F" w:rsidR="00012628" w:rsidRPr="00012628" w:rsidRDefault="00012628" w:rsidP="00012628">
      <w:pPr>
        <w:pStyle w:val="a1"/>
      </w:pPr>
      <w:r>
        <w:rPr>
          <w:rFonts w:hint="eastAsia"/>
        </w:rPr>
        <w:t>볼륨 조절</w:t>
      </w:r>
      <w:r>
        <w:t xml:space="preserve">: </w:t>
      </w:r>
      <w:r>
        <w:rPr>
          <w:rFonts w:hint="eastAsia"/>
        </w:rPr>
        <w:t>F</w:t>
      </w:r>
      <w:r>
        <w:t>3</w:t>
      </w:r>
      <w:r>
        <w:rPr>
          <w:rFonts w:hint="eastAsia"/>
        </w:rPr>
        <w:t xml:space="preserve">과 </w:t>
      </w:r>
      <w:r>
        <w:t xml:space="preserve">F4 </w:t>
      </w:r>
      <w:r>
        <w:rPr>
          <w:rFonts w:hint="eastAsia"/>
        </w:rPr>
        <w:t>키에 할당</w:t>
      </w:r>
      <w:r w:rsidR="00FD7870">
        <w:t xml:space="preserve">, </w:t>
      </w:r>
      <w:r w:rsidR="00FD7870">
        <w:rPr>
          <w:rFonts w:hint="eastAsia"/>
        </w:rPr>
        <w:t>소리의 크기가 변하고 화면 하단 설명에 현재</w:t>
      </w:r>
      <w:r w:rsidR="00FD7870">
        <w:t xml:space="preserve"> </w:t>
      </w:r>
      <w:r w:rsidR="00FD7870">
        <w:rPr>
          <w:rFonts w:hint="eastAsia"/>
        </w:rPr>
        <w:t>크기가 표시된다.</w:t>
      </w:r>
    </w:p>
    <w:p w14:paraId="378B4DAA" w14:textId="2CD0E960" w:rsidR="00AF6B4A" w:rsidRDefault="00DD62A0" w:rsidP="00A32753">
      <w:pPr>
        <w:pStyle w:val="af5"/>
      </w:pPr>
      <w:r>
        <w:rPr>
          <w:noProof/>
        </w:rPr>
        <w:drawing>
          <wp:inline distT="0" distB="0" distL="0" distR="0" wp14:anchorId="0B724305" wp14:editId="5B293CE6">
            <wp:extent cx="3714750" cy="3531976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968" cy="3536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6FC58" w14:textId="77777777" w:rsidR="00012628" w:rsidRDefault="00012628" w:rsidP="00012628">
      <w:pPr>
        <w:pStyle w:val="a1"/>
      </w:pPr>
    </w:p>
    <w:p w14:paraId="385B73B7" w14:textId="6CFB4480" w:rsidR="00012628" w:rsidRDefault="00012628" w:rsidP="00012628">
      <w:pPr>
        <w:pStyle w:val="a1"/>
      </w:pPr>
      <w:r>
        <w:rPr>
          <w:rFonts w:hint="eastAsia"/>
        </w:rPr>
        <w:t xml:space="preserve">물리 </w:t>
      </w:r>
      <w:r>
        <w:t xml:space="preserve">- </w:t>
      </w:r>
      <w:r>
        <w:rPr>
          <w:rFonts w:hint="eastAsia"/>
        </w:rPr>
        <w:t>등가속도:</w:t>
      </w:r>
      <w:r>
        <w:t xml:space="preserve"> </w:t>
      </w:r>
      <w:r>
        <w:rPr>
          <w:rFonts w:hint="eastAsia"/>
        </w:rPr>
        <w:t>미사일 비행 시 가속</w:t>
      </w:r>
    </w:p>
    <w:p w14:paraId="62520060" w14:textId="4A9E0CBC" w:rsidR="00012628" w:rsidRDefault="0056691D" w:rsidP="00D05C11">
      <w:pPr>
        <w:pStyle w:val="af5"/>
      </w:pPr>
      <w:r>
        <w:rPr>
          <w:noProof/>
        </w:rPr>
        <w:t>&lt;</w:t>
      </w:r>
      <w:r>
        <w:rPr>
          <w:rFonts w:hint="eastAsia"/>
          <w:noProof/>
        </w:rPr>
        <w:t>화면 생략&gt;</w:t>
      </w:r>
    </w:p>
    <w:p w14:paraId="5411971C" w14:textId="0F9E97AC" w:rsidR="001623B6" w:rsidRDefault="001623B6">
      <w:pPr>
        <w:jc w:val="both"/>
      </w:pPr>
      <w:r>
        <w:br w:type="page"/>
      </w:r>
    </w:p>
    <w:p w14:paraId="7802B126" w14:textId="077DC702" w:rsidR="00012628" w:rsidRDefault="00012628" w:rsidP="00012628">
      <w:pPr>
        <w:pStyle w:val="a1"/>
      </w:pPr>
      <w:r>
        <w:rPr>
          <w:rFonts w:hint="eastAsia"/>
        </w:rPr>
        <w:t xml:space="preserve">물리 </w:t>
      </w:r>
      <w:r>
        <w:t xml:space="preserve">– </w:t>
      </w:r>
      <w:r>
        <w:rPr>
          <w:rFonts w:hint="eastAsia"/>
        </w:rPr>
        <w:t>충돌</w:t>
      </w:r>
      <w:r w:rsidR="007510E7">
        <w:rPr>
          <w:rFonts w:hint="eastAsia"/>
        </w:rPr>
        <w:t>,</w:t>
      </w:r>
      <w:r w:rsidR="007510E7">
        <w:t xml:space="preserve"> </w:t>
      </w:r>
      <w:r w:rsidR="00BB724B">
        <w:rPr>
          <w:rFonts w:hint="eastAsia"/>
        </w:rPr>
        <w:t xml:space="preserve">인공지능 </w:t>
      </w:r>
      <w:r w:rsidR="00BB724B">
        <w:t>- FSM</w:t>
      </w:r>
      <w:r>
        <w:rPr>
          <w:rFonts w:hint="eastAsia"/>
        </w:rPr>
        <w:t>:</w:t>
      </w:r>
      <w:r>
        <w:t xml:space="preserve"> </w:t>
      </w:r>
      <w:r w:rsidR="00BB724B">
        <w:rPr>
          <w:rFonts w:hint="eastAsia"/>
        </w:rPr>
        <w:t xml:space="preserve">미사일이 </w:t>
      </w:r>
      <w:r w:rsidR="00EA60C4">
        <w:rPr>
          <w:rFonts w:hint="eastAsia"/>
        </w:rPr>
        <w:t>발사</w:t>
      </w:r>
      <w:r w:rsidR="00BD46B2">
        <w:rPr>
          <w:rFonts w:hint="eastAsia"/>
        </w:rPr>
        <w:t>되었을 때,</w:t>
      </w:r>
      <w:r w:rsidR="00BD46B2">
        <w:t xml:space="preserve"> </w:t>
      </w:r>
      <w:r w:rsidR="00BD46B2">
        <w:rPr>
          <w:rFonts w:hint="eastAsia"/>
        </w:rPr>
        <w:t>근접했을 때</w:t>
      </w:r>
      <w:r w:rsidR="00EA60C4">
        <w:rPr>
          <w:rFonts w:hint="eastAsia"/>
        </w:rPr>
        <w:t xml:space="preserve"> 갈매기의 이미지가 바뀌고</w:t>
      </w:r>
      <w:r w:rsidR="00BD46B2">
        <w:rPr>
          <w:rFonts w:hint="eastAsia"/>
        </w:rPr>
        <w:t xml:space="preserve"> </w:t>
      </w:r>
      <w:r>
        <w:rPr>
          <w:rFonts w:hint="eastAsia"/>
        </w:rPr>
        <w:t xml:space="preserve">미사일이 다른 물체에 </w:t>
      </w:r>
      <w:proofErr w:type="spellStart"/>
      <w:r w:rsidR="00BB724B">
        <w:rPr>
          <w:rFonts w:hint="eastAsia"/>
        </w:rPr>
        <w:t>최</w:t>
      </w:r>
      <w:r>
        <w:rPr>
          <w:rFonts w:hint="eastAsia"/>
        </w:rPr>
        <w:t>근접했을</w:t>
      </w:r>
      <w:proofErr w:type="spellEnd"/>
      <w:r>
        <w:rPr>
          <w:rFonts w:hint="eastAsia"/>
        </w:rPr>
        <w:t xml:space="preserve"> 때</w:t>
      </w:r>
      <w:r w:rsidR="002C21D3">
        <w:t xml:space="preserve">, </w:t>
      </w:r>
      <w:r w:rsidR="002C21D3">
        <w:rPr>
          <w:rFonts w:hint="eastAsia"/>
        </w:rPr>
        <w:t xml:space="preserve">효과음이 나고 미사일과 </w:t>
      </w:r>
      <w:r w:rsidR="00471ECF">
        <w:rPr>
          <w:rFonts w:hint="eastAsia"/>
        </w:rPr>
        <w:t>우주 암석이 사라</w:t>
      </w:r>
      <w:r w:rsidR="00BD46B2">
        <w:rPr>
          <w:rFonts w:hint="eastAsia"/>
        </w:rPr>
        <w:t xml:space="preserve">지고 갈매기가 화면의 오른쪽 너머로 </w:t>
      </w:r>
      <w:r w:rsidR="00104EC2">
        <w:rPr>
          <w:rFonts w:hint="eastAsia"/>
        </w:rPr>
        <w:t>천천히 이동한다</w:t>
      </w:r>
      <w:r w:rsidR="005A77B5">
        <w:rPr>
          <w:rFonts w:hint="eastAsia"/>
        </w:rPr>
        <w:t>.</w:t>
      </w:r>
      <w:r w:rsidR="00EE2721">
        <w:t xml:space="preserve"> </w:t>
      </w:r>
      <w:r w:rsidR="00EE2721">
        <w:rPr>
          <w:rFonts w:hint="eastAsia"/>
        </w:rPr>
        <w:t xml:space="preserve">갈매기 </w:t>
      </w:r>
      <w:r w:rsidR="00EE2721">
        <w:t xml:space="preserve">FSM </w:t>
      </w:r>
      <w:r w:rsidR="00EE2721">
        <w:rPr>
          <w:rFonts w:hint="eastAsia"/>
        </w:rPr>
        <w:t>상태는 화면 하단에 표시된다.</w:t>
      </w:r>
    </w:p>
    <w:p w14:paraId="7E18DDDF" w14:textId="1C7D0CD4" w:rsidR="00D05C11" w:rsidRDefault="00787A8C" w:rsidP="00D05C11">
      <w:pPr>
        <w:pStyle w:val="af5"/>
      </w:pPr>
      <w:r>
        <w:rPr>
          <w:noProof/>
        </w:rPr>
        <w:drawing>
          <wp:inline distT="0" distB="0" distL="0" distR="0" wp14:anchorId="0461E97A" wp14:editId="3B46933C">
            <wp:extent cx="3824782" cy="3636594"/>
            <wp:effectExtent l="0" t="0" r="4445" b="2540"/>
            <wp:docPr id="86" name="그림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673" cy="36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ADD5B" w14:textId="4A4ECDD4" w:rsidR="00D05C11" w:rsidRDefault="008F6FE3" w:rsidP="002C21D3">
      <w:pPr>
        <w:pStyle w:val="af5"/>
      </w:pPr>
      <w:r>
        <w:rPr>
          <w:noProof/>
        </w:rPr>
        <w:drawing>
          <wp:inline distT="0" distB="0" distL="0" distR="0" wp14:anchorId="4C3B0D84" wp14:editId="6891F1C7">
            <wp:extent cx="3793000" cy="3611880"/>
            <wp:effectExtent l="0" t="0" r="0" b="762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538" cy="3619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B95F1" w14:textId="2D0E66D6" w:rsidR="00D05C11" w:rsidRDefault="007A4157" w:rsidP="00D05C11">
      <w:pPr>
        <w:pStyle w:val="af5"/>
      </w:pPr>
      <w:r>
        <w:rPr>
          <w:rFonts w:hint="eastAsia"/>
          <w:noProof/>
        </w:rPr>
        <w:drawing>
          <wp:inline distT="0" distB="0" distL="0" distR="0" wp14:anchorId="2B3276A0" wp14:editId="1A5D97C4">
            <wp:extent cx="4063261" cy="3863340"/>
            <wp:effectExtent l="0" t="0" r="0" b="381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756" cy="3866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BE5CD" w14:textId="653B2991" w:rsidR="00DF60ED" w:rsidRDefault="005710F5" w:rsidP="00D05C11">
      <w:pPr>
        <w:pStyle w:val="af5"/>
      </w:pPr>
      <w:r>
        <w:rPr>
          <w:noProof/>
        </w:rPr>
        <w:drawing>
          <wp:inline distT="0" distB="0" distL="0" distR="0" wp14:anchorId="29B68E7F" wp14:editId="748C0367">
            <wp:extent cx="4047233" cy="3848100"/>
            <wp:effectExtent l="0" t="0" r="0" b="0"/>
            <wp:docPr id="90" name="그림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577" cy="385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7EAED" w14:textId="3F06C70F" w:rsidR="00DF60ED" w:rsidRDefault="005710F5" w:rsidP="00D05C11">
      <w:pPr>
        <w:pStyle w:val="af5"/>
      </w:pPr>
      <w:r>
        <w:rPr>
          <w:noProof/>
        </w:rPr>
        <w:drawing>
          <wp:inline distT="0" distB="0" distL="0" distR="0" wp14:anchorId="020F5BE6" wp14:editId="279316FA">
            <wp:extent cx="3902096" cy="3710106"/>
            <wp:effectExtent l="0" t="0" r="3175" b="508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415" cy="3723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B742A" w14:textId="2AB40B8C" w:rsidR="00C421E6" w:rsidRDefault="00C421E6">
      <w:pPr>
        <w:jc w:val="both"/>
      </w:pPr>
      <w:r>
        <w:br w:type="page"/>
      </w:r>
    </w:p>
    <w:p w14:paraId="1F969060" w14:textId="0CE594F3" w:rsidR="008D60A6" w:rsidRDefault="008D60A6" w:rsidP="008D60A6">
      <w:pPr>
        <w:pStyle w:val="1"/>
      </w:pPr>
      <w:bookmarkStart w:id="12" w:name="_Toc11262109"/>
      <w:r>
        <w:rPr>
          <w:rFonts w:hint="eastAsia"/>
        </w:rPr>
        <w:t>구현</w:t>
      </w:r>
      <w:r>
        <w:t xml:space="preserve"> </w:t>
      </w:r>
      <w:r>
        <w:rPr>
          <w:rFonts w:hint="eastAsia"/>
        </w:rPr>
        <w:t>상세</w:t>
      </w:r>
      <w:bookmarkEnd w:id="12"/>
    </w:p>
    <w:p w14:paraId="5E8FE38D" w14:textId="589F4D82" w:rsidR="008D60A6" w:rsidRDefault="00057788" w:rsidP="00EC5646">
      <w:pPr>
        <w:pStyle w:val="2"/>
      </w:pPr>
      <w:bookmarkStart w:id="13" w:name="_Toc11262110"/>
      <w:r>
        <w:rPr>
          <w:rFonts w:hint="eastAsia"/>
        </w:rPr>
        <w:t xml:space="preserve">물리 </w:t>
      </w:r>
      <w:r>
        <w:t xml:space="preserve">- </w:t>
      </w:r>
      <w:r w:rsidR="00EC5646">
        <w:rPr>
          <w:rFonts w:hint="eastAsia"/>
        </w:rPr>
        <w:t>등가속도 운동</w:t>
      </w:r>
      <w:bookmarkEnd w:id="13"/>
    </w:p>
    <w:p w14:paraId="6A385EF5" w14:textId="76846823" w:rsidR="0055783B" w:rsidRDefault="00F61C1D" w:rsidP="0055783B">
      <w:pPr>
        <w:pStyle w:val="3"/>
      </w:pPr>
      <w:bookmarkStart w:id="14" w:name="_Toc11262111"/>
      <w:r>
        <w:rPr>
          <w:rFonts w:hint="eastAsia"/>
        </w:rPr>
        <w:t>적</w:t>
      </w:r>
      <w:r w:rsidR="0055783B">
        <w:rPr>
          <w:rFonts w:hint="eastAsia"/>
        </w:rPr>
        <w:t>용</w:t>
      </w:r>
      <w:bookmarkEnd w:id="14"/>
    </w:p>
    <w:p w14:paraId="579E17E3" w14:textId="1E9AB5BD" w:rsidR="0055783B" w:rsidRPr="0055783B" w:rsidRDefault="0055783B" w:rsidP="0055783B">
      <w:pPr>
        <w:pStyle w:val="a1"/>
      </w:pPr>
      <w:r>
        <w:rPr>
          <w:rFonts w:hint="eastAsia"/>
        </w:rPr>
        <w:t>미사일 비행</w:t>
      </w:r>
      <w:r w:rsidR="00283B78">
        <w:rPr>
          <w:rFonts w:hint="eastAsia"/>
        </w:rPr>
        <w:t xml:space="preserve"> 시 가속</w:t>
      </w:r>
    </w:p>
    <w:p w14:paraId="65A9870E" w14:textId="005E7E0B" w:rsidR="008A5B90" w:rsidRDefault="0055783B" w:rsidP="00EC5646">
      <w:pPr>
        <w:pStyle w:val="3"/>
      </w:pPr>
      <w:bookmarkStart w:id="15" w:name="_Toc11262112"/>
      <w:r>
        <w:rPr>
          <w:rFonts w:hint="eastAsia"/>
        </w:rPr>
        <w:t>이론</w:t>
      </w:r>
      <w:bookmarkEnd w:id="15"/>
    </w:p>
    <w:p w14:paraId="441611FC" w14:textId="417511DA" w:rsidR="00100B13" w:rsidRDefault="00100B13" w:rsidP="00100B13">
      <w:pPr>
        <w:pStyle w:val="a1"/>
      </w:pPr>
      <w:r>
        <w:rPr>
          <w:rFonts w:hint="eastAsia"/>
        </w:rPr>
        <w:t xml:space="preserve">다음 공식 유도는 </w:t>
      </w:r>
      <w:r w:rsidR="000C62FF">
        <w:rPr>
          <w:rFonts w:hint="eastAsia"/>
        </w:rPr>
        <w:t xml:space="preserve">속도 </w:t>
      </w:r>
      <w:r w:rsidR="000C62FF">
        <w:t>0</w:t>
      </w:r>
      <w:r w:rsidR="000C62FF">
        <w:rPr>
          <w:rFonts w:hint="eastAsia"/>
        </w:rPr>
        <w:t>에서 등가속도 운동을 시작하여,</w:t>
      </w:r>
      <w:r w:rsidR="000C62FF">
        <w:t xml:space="preserve"> </w:t>
      </w:r>
      <w:proofErr w:type="spellStart"/>
      <w:r w:rsidR="00CE7A78">
        <w:rPr>
          <w:rFonts w:hint="eastAsia"/>
        </w:rPr>
        <w:t>P</w:t>
      </w:r>
      <w:r w:rsidR="00CE7A78">
        <w:t>athGeometry</w:t>
      </w:r>
      <w:proofErr w:type="spellEnd"/>
      <w:r w:rsidR="00CE7A78">
        <w:rPr>
          <w:rFonts w:hint="eastAsia"/>
        </w:rPr>
        <w:t xml:space="preserve"> 생성 시 지정한 </w:t>
      </w:r>
      <w:r w:rsidR="00CE7A78">
        <w:t>Path</w:t>
      </w:r>
      <w:r w:rsidR="00CE7A78">
        <w:rPr>
          <w:rFonts w:hint="eastAsia"/>
        </w:rPr>
        <w:t>의 끝까지</w:t>
      </w:r>
      <w:r w:rsidR="000C62FF">
        <w:rPr>
          <w:rFonts w:hint="eastAsia"/>
        </w:rPr>
        <w:t xml:space="preserve"> 가는데 걸리는</w:t>
      </w:r>
      <w:r w:rsidR="000C62FF">
        <w:t xml:space="preserve"> </w:t>
      </w:r>
      <w:r w:rsidR="000C62FF">
        <w:rPr>
          <w:rFonts w:hint="eastAsia"/>
        </w:rPr>
        <w:t xml:space="preserve">시간이 </w:t>
      </w:r>
      <w:r w:rsidR="000C62FF">
        <w:t>duration parameter</w:t>
      </w:r>
      <w:r w:rsidR="000C62FF">
        <w:rPr>
          <w:rFonts w:hint="eastAsia"/>
        </w:rPr>
        <w:t>와 같게 하기 위해 한 것이다.</w:t>
      </w:r>
    </w:p>
    <w:p w14:paraId="6F3431F1" w14:textId="77777777" w:rsidR="00100B13" w:rsidRPr="00100B13" w:rsidRDefault="00100B13" w:rsidP="00100B13">
      <w:pPr>
        <w:pStyle w:val="a1"/>
      </w:pPr>
    </w:p>
    <w:p w14:paraId="46E28B66" w14:textId="5C9BC5D0" w:rsidR="008A5B90" w:rsidRPr="00202933" w:rsidRDefault="008A5B90" w:rsidP="00EC5646">
      <w:pPr>
        <w:pStyle w:val="a1"/>
      </w:pPr>
      <w:r w:rsidRPr="00202933">
        <w:rPr>
          <w:rFonts w:hint="eastAsia"/>
        </w:rPr>
        <w:t>다음과 같은 등가속도 운동 공식에서,</w:t>
      </w:r>
    </w:p>
    <w:p w14:paraId="0B319AAE" w14:textId="2802108F" w:rsidR="00B67227" w:rsidRPr="00202933" w:rsidRDefault="00CB26EF" w:rsidP="00EC5646">
      <w:pPr>
        <w:pStyle w:val="a1"/>
      </w:pPr>
      <m:oMathPara>
        <m:oMath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f</m:t>
          </m:r>
          <m:d>
            <m:dPr>
              <m:ctrlPr>
                <w:rPr>
                  <w:rStyle w:val="ac"/>
                  <w:rFonts w:ascii="Cambria Math" w:hAnsi="Cambria Math"/>
                  <w:color w:val="auto"/>
                </w:rPr>
              </m:ctrlPr>
            </m:dPr>
            <m:e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t</m:t>
              </m:r>
            </m:e>
          </m:d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=</m:t>
          </m:r>
          <m:f>
            <m:fPr>
              <m:ctrlPr>
                <w:rPr>
                  <w:rStyle w:val="ac"/>
                  <w:rFonts w:ascii="Cambria Math" w:hAnsi="Cambria Math"/>
                  <w:color w:val="auto"/>
                </w:rPr>
              </m:ctrlPr>
            </m:fPr>
            <m:num>
              <m:r>
                <w:rPr>
                  <w:rStyle w:val="ac"/>
                  <w:rFonts w:ascii="Cambria Math" w:hAnsi="Cambria Math"/>
                  <w:color w:val="auto"/>
                </w:rPr>
                <m:t>1</m:t>
              </m:r>
            </m:num>
            <m:den>
              <m:r>
                <w:rPr>
                  <w:rStyle w:val="ac"/>
                  <w:rFonts w:ascii="Cambria Math" w:hAnsi="Cambria Math"/>
                  <w:color w:val="auto"/>
                </w:rPr>
                <m:t>2</m:t>
              </m:r>
            </m:den>
          </m:f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a</m:t>
          </m:r>
          <m:sSup>
            <m:sSupPr>
              <m:ctrlPr>
                <w:rPr>
                  <w:rStyle w:val="ac"/>
                  <w:rFonts w:ascii="Cambria Math" w:hAnsi="Cambria Math"/>
                  <w:color w:val="auto"/>
                </w:rPr>
              </m:ctrlPr>
            </m:sSupPr>
            <m:e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t</m:t>
              </m:r>
            </m:e>
            <m:sup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2</m:t>
              </m:r>
            </m:sup>
          </m:sSup>
        </m:oMath>
      </m:oMathPara>
    </w:p>
    <w:p w14:paraId="21A2AE2D" w14:textId="7DADE4F8" w:rsidR="003D033A" w:rsidRPr="00202933" w:rsidRDefault="00BD0E4F" w:rsidP="00740EAD">
      <w:pPr>
        <w:pStyle w:val="af5"/>
      </w:pPr>
      <w:r w:rsidRPr="00202933">
        <w:rPr>
          <w:rStyle w:val="ac"/>
          <w:rFonts w:hint="eastAsia"/>
          <w:color w:val="auto"/>
        </w:rPr>
        <w:t>(</w:t>
      </w:r>
      <m:oMath>
        <m:r>
          <w:rPr>
            <w:rStyle w:val="ac"/>
            <w:rFonts w:ascii="Cambria Math" w:hAnsi="Cambria Math"/>
            <w:color w:val="auto"/>
          </w:rPr>
          <m:t>f</m:t>
        </m:r>
        <m:d>
          <m:dPr>
            <m:ctrlPr>
              <w:rPr>
                <w:rStyle w:val="ac"/>
                <w:rFonts w:ascii="Cambria Math" w:hAnsi="Cambria Math"/>
                <w:color w:val="auto"/>
              </w:rPr>
            </m:ctrlPr>
          </m:dPr>
          <m:e>
            <m:r>
              <w:rPr>
                <w:rStyle w:val="ac"/>
                <w:rFonts w:ascii="Cambria Math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c"/>
            <w:rFonts w:ascii="Cambria Math" w:hAnsi="Cambria Math"/>
            <w:color w:val="auto"/>
          </w:rPr>
          <m:t> </m:t>
        </m:r>
      </m:oMath>
      <w:r w:rsidRPr="00202933">
        <w:rPr>
          <w:rFonts w:hint="eastAsia"/>
        </w:rPr>
        <w:t>는 이동거리,</w:t>
      </w:r>
      <w:r w:rsidRPr="00202933">
        <w:t xml:space="preserve"> </w:t>
      </w:r>
      <m:oMath>
        <m:r>
          <w:rPr>
            <w:rStyle w:val="ac"/>
            <w:rFonts w:ascii="Cambria Math" w:hAnsi="Cambria Math"/>
            <w:color w:val="auto"/>
          </w:rPr>
          <m:t>a</m:t>
        </m:r>
      </m:oMath>
      <w:r w:rsidRPr="00202933">
        <w:rPr>
          <w:rFonts w:hint="eastAsia"/>
        </w:rPr>
        <w:t>는 가속도 상수,</w:t>
      </w:r>
      <w:r w:rsidRPr="00202933">
        <w:t xml:space="preserve"> </w:t>
      </w:r>
      <m:oMath>
        <m:r>
          <w:rPr>
            <w:rStyle w:val="ac"/>
            <w:rFonts w:ascii="Cambria Math" w:hAnsi="Cambria Math"/>
            <w:color w:val="auto"/>
          </w:rPr>
          <m:t>t</m:t>
        </m:r>
      </m:oMath>
      <w:r w:rsidRPr="00202933">
        <w:rPr>
          <w:rFonts w:hint="eastAsia"/>
        </w:rPr>
        <w:t>는 시간)</w:t>
      </w:r>
    </w:p>
    <w:p w14:paraId="1335F070" w14:textId="77777777" w:rsidR="00740EAD" w:rsidRPr="00202933" w:rsidRDefault="00740EAD" w:rsidP="00740EAD">
      <w:pPr>
        <w:pStyle w:val="af5"/>
      </w:pPr>
    </w:p>
    <w:p w14:paraId="5FF45F07" w14:textId="77E41A3C" w:rsidR="00CB26EF" w:rsidRPr="00202933" w:rsidRDefault="005F214C" w:rsidP="00EC5646">
      <w:pPr>
        <w:pStyle w:val="a1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9B201F" w:rsidRPr="00202933">
        <w:rPr>
          <w:rFonts w:hint="eastAsia"/>
        </w:rPr>
        <w:t xml:space="preserve">를 </w:t>
      </w:r>
      <w:r w:rsidR="000E42A4" w:rsidRPr="00202933">
        <w:rPr>
          <w:rFonts w:hint="eastAsia"/>
        </w:rPr>
        <w:t xml:space="preserve">이동거리 </w:t>
      </w:r>
      <m:oMath>
        <m:r>
          <w:rPr>
            <w:rFonts w:ascii="Cambria Math" w:hAnsi="Cambria Math"/>
          </w:rPr>
          <m:t>S</m:t>
        </m:r>
      </m:oMath>
      <w:r w:rsidR="000E42A4" w:rsidRPr="00202933">
        <w:rPr>
          <w:rFonts w:hint="eastAsia"/>
        </w:rPr>
        <w:t xml:space="preserve">에 </w:t>
      </w:r>
      <w:r w:rsidR="009B201F" w:rsidRPr="00202933">
        <w:rPr>
          <w:rFonts w:hint="eastAsia"/>
        </w:rPr>
        <w:t>도착</w:t>
      </w:r>
      <w:r w:rsidR="000E42A4" w:rsidRPr="00202933">
        <w:rPr>
          <w:rFonts w:hint="eastAsia"/>
        </w:rPr>
        <w:t>하는</w:t>
      </w:r>
      <w:r w:rsidR="009B201F" w:rsidRPr="00202933">
        <w:rPr>
          <w:rFonts w:hint="eastAsia"/>
        </w:rPr>
        <w:t xml:space="preserve"> 시</w:t>
      </w:r>
      <w:r w:rsidR="00202933" w:rsidRPr="00202933">
        <w:rPr>
          <w:rFonts w:hint="eastAsia"/>
        </w:rPr>
        <w:t>간</w:t>
      </w:r>
      <w:r w:rsidR="009B201F" w:rsidRPr="00202933">
        <w:rPr>
          <w:rFonts w:hint="eastAsia"/>
        </w:rPr>
        <w:t>이라고 가정하면,</w:t>
      </w:r>
    </w:p>
    <w:p w14:paraId="4DCE8C84" w14:textId="02455A9F" w:rsidR="00740EAD" w:rsidRPr="00202933" w:rsidRDefault="00BC73FE" w:rsidP="00EC5646">
      <w:pPr>
        <w:pStyle w:val="a1"/>
      </w:pPr>
      <m:oMathPara>
        <m:oMath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f</m:t>
          </m:r>
          <m:d>
            <m:dPr>
              <m:ctrlPr>
                <w:rPr>
                  <w:rStyle w:val="ac"/>
                  <w:rFonts w:ascii="Cambria Math" w:hAnsi="Cambria Math"/>
                  <w:color w:val="auto"/>
                </w:rPr>
              </m:ctrlPr>
            </m:dPr>
            <m:e>
              <m:sSub>
                <m:sSubPr>
                  <m:ctrlPr>
                    <w:rPr>
                      <w:rStyle w:val="ac"/>
                      <w:rFonts w:ascii="Cambria Math" w:hAnsi="Cambria Math"/>
                      <w:color w:val="aut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ac"/>
                      <w:rFonts w:ascii="Cambria Math" w:hAnsi="Cambria Math"/>
                      <w:color w:val="auto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Style w:val="ac"/>
                      <w:rFonts w:ascii="Cambria Math" w:hAnsi="Cambria Math"/>
                      <w:color w:val="auto"/>
                    </w:rPr>
                    <m:t>d</m:t>
                  </m:r>
                </m:sub>
              </m:sSub>
            </m:e>
          </m:d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=S=</m:t>
          </m:r>
          <m:f>
            <m:fPr>
              <m:ctrlPr>
                <w:rPr>
                  <w:rStyle w:val="ac"/>
                  <w:rFonts w:ascii="Cambria Math" w:hAnsi="Cambria Math"/>
                  <w:color w:val="auto"/>
                </w:rPr>
              </m:ctrlPr>
            </m:fPr>
            <m:num>
              <m:r>
                <w:rPr>
                  <w:rStyle w:val="ac"/>
                  <w:rFonts w:ascii="Cambria Math" w:hAnsi="Cambria Math"/>
                  <w:color w:val="auto"/>
                </w:rPr>
                <m:t>1</m:t>
              </m:r>
            </m:num>
            <m:den>
              <m:r>
                <w:rPr>
                  <w:rStyle w:val="ac"/>
                  <w:rFonts w:ascii="Cambria Math" w:hAnsi="Cambria Math"/>
                  <w:color w:val="auto"/>
                </w:rPr>
                <m:t>2</m:t>
              </m:r>
            </m:den>
          </m:f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a</m:t>
          </m:r>
          <m:sSubSup>
            <m:sSubSupPr>
              <m:ctrlPr>
                <w:rPr>
                  <w:rStyle w:val="ac"/>
                  <w:rFonts w:ascii="Cambria Math" w:hAnsi="Cambria Math"/>
                  <w:color w:val="auto"/>
                </w:rPr>
              </m:ctrlPr>
            </m:sSubSupPr>
            <m:e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t</m:t>
              </m:r>
              <m:ctrlPr>
                <w:rPr>
                  <w:rStyle w:val="ac"/>
                  <w:rFonts w:ascii="Cambria Math" w:hAnsi="Cambria Math"/>
                  <w:i/>
                  <w:color w:val="auto"/>
                </w:rPr>
              </m:ctrlPr>
            </m:e>
            <m:sub>
              <m:r>
                <w:rPr>
                  <w:rStyle w:val="ac"/>
                  <w:rFonts w:ascii="Cambria Math" w:hAnsi="Cambria Math"/>
                  <w:color w:val="auto"/>
                </w:rPr>
                <m:t>d</m:t>
              </m:r>
              <m:ctrlPr>
                <w:rPr>
                  <w:rStyle w:val="ac"/>
                  <w:rFonts w:ascii="Cambria Math" w:hAnsi="Cambria Math"/>
                  <w:i/>
                  <w:color w:val="auto"/>
                </w:rPr>
              </m:ctrlPr>
            </m:sub>
            <m:sup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2</m:t>
              </m:r>
              <m:ctrlPr>
                <w:rPr>
                  <w:rStyle w:val="ac"/>
                  <w:rFonts w:ascii="Cambria Math" w:hAnsi="Cambria Math"/>
                  <w:i/>
                  <w:color w:val="auto"/>
                </w:rPr>
              </m:ctrlPr>
            </m:sup>
          </m:sSubSup>
        </m:oMath>
      </m:oMathPara>
    </w:p>
    <w:p w14:paraId="2F465E3D" w14:textId="4EFC810E" w:rsidR="000431BE" w:rsidRPr="00202933" w:rsidRDefault="003F5370" w:rsidP="00EC5646">
      <w:pPr>
        <w:pStyle w:val="a1"/>
      </w:pPr>
      <w:r w:rsidRPr="00202933">
        <w:rPr>
          <w:rFonts w:hint="eastAsia"/>
        </w:rPr>
        <w:t>등가속도 운동이므로</w:t>
      </w:r>
      <w:r w:rsidRPr="00202933">
        <w:t xml:space="preserve"> </w:t>
      </w:r>
      <m:oMath>
        <m:f>
          <m:fPr>
            <m:ctrlPr>
              <w:rPr>
                <w:rStyle w:val="ac"/>
                <w:rFonts w:ascii="Cambria Math" w:hAnsi="Cambria Math"/>
                <w:color w:val="auto"/>
              </w:rPr>
            </m:ctrlPr>
          </m:fPr>
          <m:num>
            <m:r>
              <w:rPr>
                <w:rStyle w:val="ac"/>
                <w:rFonts w:ascii="Cambria Math" w:hAnsi="Cambria Math"/>
                <w:color w:val="auto"/>
              </w:rPr>
              <m:t>1</m:t>
            </m:r>
          </m:num>
          <m:den>
            <m:r>
              <w:rPr>
                <w:rStyle w:val="ac"/>
                <w:rFonts w:ascii="Cambria Math" w:hAnsi="Cambria Math"/>
                <w:color w:val="auto"/>
              </w:rPr>
              <m:t>2</m:t>
            </m:r>
          </m:den>
        </m:f>
        <m:r>
          <m:rPr>
            <m:sty m:val="p"/>
          </m:rPr>
          <w:rPr>
            <w:rStyle w:val="ac"/>
            <w:rFonts w:ascii="Cambria Math" w:hAnsi="Cambria Math"/>
            <w:color w:val="auto"/>
          </w:rPr>
          <m:t>a</m:t>
        </m:r>
      </m:oMath>
      <w:r w:rsidRPr="00202933">
        <w:rPr>
          <w:rFonts w:hint="eastAsia"/>
        </w:rPr>
        <w:t>는 상수이다.</w:t>
      </w:r>
    </w:p>
    <w:p w14:paraId="47EFC848" w14:textId="1CC2A1FF" w:rsidR="003F5370" w:rsidRPr="00202933" w:rsidRDefault="005F214C" w:rsidP="00EC5646">
      <w:pPr>
        <w:pStyle w:val="a1"/>
      </w:pPr>
      <m:oMathPara>
        <m:oMath>
          <m:f>
            <m:fPr>
              <m:ctrlPr>
                <w:rPr>
                  <w:rStyle w:val="ac"/>
                  <w:rFonts w:ascii="Cambria Math" w:hAnsi="Cambria Math"/>
                  <w:color w:val="auto"/>
                </w:rPr>
              </m:ctrlPr>
            </m:fPr>
            <m:num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S</m:t>
              </m:r>
            </m:num>
            <m:den>
              <m:sSubSup>
                <m:sSubSupPr>
                  <m:ctrlPr>
                    <w:rPr>
                      <w:rStyle w:val="ac"/>
                      <w:rFonts w:ascii="Cambria Math" w:hAnsi="Cambria Math"/>
                      <w:i/>
                      <w:color w:val="auto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Style w:val="ac"/>
                      <w:rFonts w:ascii="Cambria Math" w:hAnsi="Cambria Math"/>
                      <w:color w:val="auto"/>
                    </w:rPr>
                    <m:t>t</m:t>
                  </m:r>
                  <m:ctrlPr>
                    <w:rPr>
                      <w:rStyle w:val="ac"/>
                      <w:rFonts w:ascii="Cambria Math" w:hAnsi="Cambria Math"/>
                      <w:color w:val="auto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Style w:val="ac"/>
                      <w:rFonts w:ascii="Cambria Math" w:hAnsi="Cambria Math"/>
                      <w:color w:val="auto"/>
                    </w:rPr>
                    <m:t>d</m:t>
                  </m:r>
                  <m:ctrlPr>
                    <w:rPr>
                      <w:rStyle w:val="ac"/>
                      <w:rFonts w:ascii="Cambria Math" w:hAnsi="Cambria Math"/>
                      <w:color w:val="auto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Style w:val="ac"/>
                      <w:rFonts w:ascii="Cambria Math" w:hAnsi="Cambria Math"/>
                      <w:color w:val="auto"/>
                    </w:rPr>
                    <m:t>2</m:t>
                  </m:r>
                  <m:ctrlPr>
                    <w:rPr>
                      <w:rStyle w:val="ac"/>
                      <w:rFonts w:ascii="Cambria Math" w:hAnsi="Cambria Math"/>
                      <w:color w:val="auto"/>
                    </w:rPr>
                  </m:ctrlPr>
                </m:sup>
              </m:sSubSup>
            </m:den>
          </m:f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=</m:t>
          </m:r>
          <m:f>
            <m:fPr>
              <m:ctrlPr>
                <w:rPr>
                  <w:rStyle w:val="ac"/>
                  <w:rFonts w:ascii="Cambria Math" w:hAnsi="Cambria Math"/>
                  <w:color w:val="auto"/>
                </w:rPr>
              </m:ctrlPr>
            </m:fPr>
            <m:num>
              <m:r>
                <w:rPr>
                  <w:rStyle w:val="ac"/>
                  <w:rFonts w:ascii="Cambria Math" w:hAnsi="Cambria Math"/>
                  <w:color w:val="auto"/>
                </w:rPr>
                <m:t>1</m:t>
              </m:r>
            </m:num>
            <m:den>
              <m:r>
                <w:rPr>
                  <w:rStyle w:val="ac"/>
                  <w:rFonts w:ascii="Cambria Math" w:hAnsi="Cambria Math"/>
                  <w:color w:val="auto"/>
                </w:rPr>
                <m:t>2</m:t>
              </m:r>
            </m:den>
          </m:f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a</m:t>
          </m:r>
        </m:oMath>
      </m:oMathPara>
    </w:p>
    <w:p w14:paraId="3F83E966" w14:textId="07F1715C" w:rsidR="00740EAD" w:rsidRPr="00202933" w:rsidRDefault="00740EAD" w:rsidP="00EC5646">
      <w:pPr>
        <w:pStyle w:val="a1"/>
      </w:pPr>
    </w:p>
    <w:p w14:paraId="54967BE3" w14:textId="28E70661" w:rsidR="00740EAD" w:rsidRPr="00202933" w:rsidRDefault="00E831CE" w:rsidP="00EC5646">
      <w:pPr>
        <w:pStyle w:val="a1"/>
      </w:pPr>
      <w:r w:rsidRPr="00202933">
        <w:rPr>
          <w:rFonts w:hint="eastAsia"/>
        </w:rPr>
        <w:t>따라서 위 공식을 다음과 같이 바꿔 쓸 수 있다.</w:t>
      </w:r>
    </w:p>
    <w:p w14:paraId="41EC7488" w14:textId="42D6081D" w:rsidR="00E831CE" w:rsidRPr="00F61C1D" w:rsidRDefault="00D5362B" w:rsidP="00EC5646">
      <w:pPr>
        <w:pStyle w:val="a1"/>
      </w:pPr>
      <m:oMathPara>
        <m:oMath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f</m:t>
          </m:r>
          <m:d>
            <m:dPr>
              <m:ctrlPr>
                <w:rPr>
                  <w:rStyle w:val="ac"/>
                  <w:rFonts w:ascii="Cambria Math" w:hAnsi="Cambria Math"/>
                  <w:color w:val="auto"/>
                </w:rPr>
              </m:ctrlPr>
            </m:dPr>
            <m:e>
              <m:r>
                <m:rPr>
                  <m:sty m:val="p"/>
                </m:rPr>
                <w:rPr>
                  <w:rStyle w:val="ac"/>
                  <w:rFonts w:ascii="Cambria Math" w:hAnsi="Cambria Math"/>
                  <w:color w:val="auto"/>
                </w:rPr>
                <m:t>t</m:t>
              </m:r>
            </m:e>
          </m:d>
          <m:r>
            <m:rPr>
              <m:sty m:val="p"/>
            </m:rPr>
            <w:rPr>
              <w:rStyle w:val="ac"/>
              <w:rFonts w:ascii="Cambria Math" w:hAnsi="Cambria Math"/>
              <w:color w:val="auto"/>
            </w:rPr>
            <m:t>=</m:t>
          </m:r>
          <m:f>
            <m:fPr>
              <m:ctrlPr>
                <w:rPr>
                  <w:rStyle w:val="ac"/>
                  <w:rFonts w:ascii="Cambria Math" w:hAnsi="Cambria Math"/>
                  <w:color w:val="auto"/>
                </w:rPr>
              </m:ctrlPr>
            </m:fPr>
            <m:num>
              <m:r>
                <w:rPr>
                  <w:rStyle w:val="ac"/>
                  <w:rFonts w:ascii="Cambria Math" w:hAnsi="Cambria Math"/>
                  <w:color w:val="auto"/>
                </w:rPr>
                <m:t>S</m:t>
              </m:r>
              <m:sSup>
                <m:sSupPr>
                  <m:ctrlPr>
                    <w:rPr>
                      <w:rStyle w:val="ac"/>
                      <w:rFonts w:ascii="Cambria Math" w:hAnsi="Cambria Math"/>
                      <w:i/>
                      <w:color w:val="auto"/>
                    </w:rPr>
                  </m:ctrlPr>
                </m:sSupPr>
                <m:e>
                  <m:r>
                    <w:rPr>
                      <w:rStyle w:val="ac"/>
                      <w:rFonts w:ascii="Cambria Math" w:hAnsi="Cambria Math"/>
                      <w:color w:val="auto"/>
                    </w:rPr>
                    <m:t>t</m:t>
                  </m:r>
                </m:e>
                <m:sup>
                  <m:r>
                    <w:rPr>
                      <w:rStyle w:val="ac"/>
                      <w:rFonts w:ascii="Cambria Math" w:hAnsi="Cambria Math"/>
                      <w:color w:val="auto"/>
                    </w:rPr>
                    <m:t>2</m:t>
                  </m:r>
                </m:sup>
              </m:sSup>
            </m:num>
            <m:den>
              <m:sSubSup>
                <m:sSubSupPr>
                  <m:ctrlPr>
                    <w:rPr>
                      <w:rStyle w:val="ac"/>
                      <w:rFonts w:ascii="Cambria Math" w:hAnsi="Cambria Math"/>
                      <w:i/>
                      <w:color w:val="auto"/>
                    </w:rPr>
                  </m:ctrlPr>
                </m:sSubSupPr>
                <m:e>
                  <m:r>
                    <w:rPr>
                      <w:rStyle w:val="ac"/>
                      <w:rFonts w:ascii="Cambria Math" w:hAnsi="Cambria Math"/>
                      <w:color w:val="auto"/>
                    </w:rPr>
                    <m:t>t</m:t>
                  </m:r>
                </m:e>
                <m:sub>
                  <m:r>
                    <w:rPr>
                      <w:rStyle w:val="ac"/>
                      <w:rFonts w:ascii="Cambria Math" w:hAnsi="Cambria Math"/>
                      <w:color w:val="auto"/>
                    </w:rPr>
                    <m:t>d</m:t>
                  </m:r>
                </m:sub>
                <m:sup>
                  <m:r>
                    <w:rPr>
                      <w:rStyle w:val="ac"/>
                      <w:rFonts w:ascii="Cambria Math" w:hAnsi="Cambria Math"/>
                      <w:color w:val="auto"/>
                    </w:rPr>
                    <m:t>2</m:t>
                  </m:r>
                </m:sup>
              </m:sSubSup>
            </m:den>
          </m:f>
        </m:oMath>
      </m:oMathPara>
    </w:p>
    <w:p w14:paraId="48D1AB93" w14:textId="73224C6C" w:rsidR="00F61C1D" w:rsidRDefault="005E6D86" w:rsidP="00F61C1D">
      <w:pPr>
        <w:pStyle w:val="3"/>
      </w:pPr>
      <w:bookmarkStart w:id="16" w:name="_Toc11262113"/>
      <w:r>
        <w:rPr>
          <w:rFonts w:hint="eastAsia"/>
        </w:rPr>
        <w:t>구현</w:t>
      </w:r>
      <w:bookmarkEnd w:id="16"/>
    </w:p>
    <w:p w14:paraId="726CAA4E" w14:textId="77777777" w:rsidR="006A28B3" w:rsidRDefault="007F1983" w:rsidP="00F61C1D">
      <w:pPr>
        <w:pStyle w:val="a1"/>
      </w:pPr>
      <w:r>
        <w:rPr>
          <w:rFonts w:hint="eastAsia"/>
        </w:rPr>
        <w:t>위 공식 유도를 통해</w:t>
      </w:r>
      <w:r>
        <w:t xml:space="preserve">, </w:t>
      </w:r>
      <w:r w:rsidR="00914611">
        <w:rPr>
          <w:rFonts w:hint="eastAsia"/>
        </w:rPr>
        <w:t xml:space="preserve">초기 속도는 </w:t>
      </w:r>
      <w:r w:rsidR="00914611">
        <w:t>0</w:t>
      </w:r>
      <w:r w:rsidR="00914611">
        <w:rPr>
          <w:rFonts w:hint="eastAsia"/>
        </w:rPr>
        <w:t>이고,</w:t>
      </w:r>
      <w:r w:rsidR="00914611">
        <w:t xml:space="preserve"> </w:t>
      </w:r>
      <w:r>
        <w:rPr>
          <w:rFonts w:hint="eastAsia"/>
        </w:rPr>
        <w:t xml:space="preserve">가속도를 따로 지정하지 않고 </w:t>
      </w:r>
      <w:proofErr w:type="spellStart"/>
      <w:r>
        <w:t>PathGeometry</w:t>
      </w:r>
      <w:proofErr w:type="spellEnd"/>
      <w:r>
        <w:rPr>
          <w:rFonts w:hint="eastAsia"/>
        </w:rPr>
        <w:t xml:space="preserve">에서 지정한 길이만큼 </w:t>
      </w:r>
      <w:r w:rsidR="00570DF5">
        <w:rPr>
          <w:rFonts w:hint="eastAsia"/>
        </w:rPr>
        <w:t>정확한 시간(</w:t>
      </w:r>
      <w:r w:rsidR="00570DF5">
        <w:t>duration)</w:t>
      </w:r>
      <w:r w:rsidR="00570DF5">
        <w:rPr>
          <w:rFonts w:hint="eastAsia"/>
        </w:rPr>
        <w:t>에 맞추어 움직인다.</w:t>
      </w:r>
      <w:r w:rsidR="004350A1">
        <w:t xml:space="preserve"> </w:t>
      </w:r>
      <w:r w:rsidR="004350A1">
        <w:rPr>
          <w:rFonts w:hint="eastAsia"/>
        </w:rPr>
        <w:t xml:space="preserve">최초 위치가 </w:t>
      </w:r>
      <w:r w:rsidR="004350A1">
        <w:t>this-&gt;</w:t>
      </w:r>
      <w:proofErr w:type="spellStart"/>
      <w:r w:rsidR="004350A1">
        <w:t>m_Start</w:t>
      </w:r>
      <w:proofErr w:type="spellEnd"/>
      <w:r w:rsidR="00220C3E">
        <w:rPr>
          <w:rFonts w:hint="eastAsia"/>
        </w:rPr>
        <w:t>로 정해지는 것 외에는 위 공식에 대입된다.</w:t>
      </w:r>
      <w:r w:rsidR="00092ADC">
        <w:t xml:space="preserve"> </w:t>
      </w:r>
      <w:r w:rsidR="00220C3E">
        <w:t>(</w:t>
      </w:r>
      <w:r w:rsidR="00220C3E">
        <w:rPr>
          <w:rFonts w:hint="eastAsia"/>
        </w:rPr>
        <w:t>S</w:t>
      </w:r>
      <w:r w:rsidR="00220C3E">
        <w:t xml:space="preserve"> = this-&gt;</w:t>
      </w:r>
      <w:proofErr w:type="spellStart"/>
      <w:r w:rsidR="00220C3E">
        <w:t>m_End</w:t>
      </w:r>
      <w:proofErr w:type="spellEnd"/>
      <w:r w:rsidR="00220C3E">
        <w:t xml:space="preserve"> – this-&gt;</w:t>
      </w:r>
      <w:proofErr w:type="spellStart"/>
      <w:r w:rsidR="00220C3E">
        <w:t>m_Start</w:t>
      </w:r>
      <w:proofErr w:type="spellEnd"/>
      <w:r w:rsidR="00220C3E">
        <w:t>)</w:t>
      </w:r>
    </w:p>
    <w:p w14:paraId="232B11AC" w14:textId="2B0352C5" w:rsidR="006A28B3" w:rsidRDefault="006A28B3" w:rsidP="00F61C1D">
      <w:pPr>
        <w:pStyle w:val="a1"/>
      </w:pPr>
      <w:r>
        <w:rPr>
          <w:rFonts w:hint="eastAsia"/>
        </w:rPr>
        <w:t>다음 코드는</w:t>
      </w:r>
      <w:r w:rsidR="00D118A6">
        <w:t xml:space="preserve"> </w:t>
      </w:r>
      <w:r w:rsidR="00D118A6">
        <w:rPr>
          <w:rFonts w:hint="eastAsia"/>
        </w:rPr>
        <w:t>파일</w:t>
      </w:r>
      <w:r>
        <w:rPr>
          <w:rFonts w:hint="eastAsia"/>
        </w:rPr>
        <w:t xml:space="preserve"> </w:t>
      </w:r>
      <w:proofErr w:type="spellStart"/>
      <w:r>
        <w:t>Animation.h</w:t>
      </w:r>
      <w:proofErr w:type="spellEnd"/>
      <w:r>
        <w:rPr>
          <w:rFonts w:hint="eastAsia"/>
        </w:rPr>
        <w:t>에 있다.</w:t>
      </w:r>
    </w:p>
    <w:p w14:paraId="63C2780A" w14:textId="3683FC0A" w:rsidR="00570DF5" w:rsidRDefault="00570DF5" w:rsidP="00F61C1D">
      <w:pPr>
        <w:pStyle w:val="a1"/>
      </w:pPr>
    </w:p>
    <w:p w14:paraId="6F206286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FF"/>
          <w:kern w:val="0"/>
          <w:sz w:val="18"/>
          <w:szCs w:val="18"/>
        </w:rPr>
        <w:t>template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&lt;</w:t>
      </w:r>
      <w:proofErr w:type="spellStart"/>
      <w:r w:rsidRPr="00624351">
        <w:rPr>
          <w:rFonts w:hAnsiTheme="minorHAnsi"/>
          <w:color w:val="0000FF"/>
          <w:kern w:val="0"/>
          <w:sz w:val="18"/>
          <w:szCs w:val="18"/>
        </w:rPr>
        <w:t>typename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>&gt;</w:t>
      </w:r>
    </w:p>
    <w:p w14:paraId="4870A883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FF"/>
          <w:kern w:val="0"/>
          <w:sz w:val="18"/>
          <w:szCs w:val="18"/>
        </w:rPr>
        <w:t>class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proofErr w:type="spellStart"/>
      <w:r w:rsidRPr="00624351">
        <w:rPr>
          <w:rFonts w:hAnsiTheme="minorHAnsi"/>
          <w:color w:val="2B91AF"/>
          <w:kern w:val="0"/>
          <w:sz w:val="18"/>
          <w:szCs w:val="18"/>
        </w:rPr>
        <w:t>AnimationAccel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 xml:space="preserve"> : </w:t>
      </w:r>
      <w:r w:rsidRPr="00624351">
        <w:rPr>
          <w:rFonts w:hAnsiTheme="minorHAnsi"/>
          <w:color w:val="0000FF"/>
          <w:kern w:val="0"/>
          <w:sz w:val="18"/>
          <w:szCs w:val="18"/>
        </w:rPr>
        <w:t>public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2B91AF"/>
          <w:kern w:val="0"/>
          <w:sz w:val="18"/>
          <w:szCs w:val="18"/>
        </w:rPr>
        <w:t>Animation</w:t>
      </w:r>
      <w:r w:rsidRPr="00624351">
        <w:rPr>
          <w:rFonts w:hAnsiTheme="minorHAnsi"/>
          <w:color w:val="000000"/>
          <w:kern w:val="0"/>
          <w:sz w:val="18"/>
          <w:szCs w:val="18"/>
        </w:rPr>
        <w:t>&lt;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>&gt; {</w:t>
      </w:r>
    </w:p>
    <w:p w14:paraId="24FD90EB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FF"/>
          <w:kern w:val="0"/>
          <w:sz w:val="18"/>
          <w:szCs w:val="18"/>
        </w:rPr>
        <w:t>public</w:t>
      </w:r>
      <w:r w:rsidRPr="00624351">
        <w:rPr>
          <w:rFonts w:hAnsiTheme="minorHAnsi"/>
          <w:color w:val="000000"/>
          <w:kern w:val="0"/>
          <w:sz w:val="18"/>
          <w:szCs w:val="18"/>
        </w:rPr>
        <w:t>:</w:t>
      </w:r>
    </w:p>
    <w:p w14:paraId="2EAD4D5B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AnimationAccel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>(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808080"/>
          <w:kern w:val="0"/>
          <w:sz w:val="18"/>
          <w:szCs w:val="18"/>
        </w:rPr>
        <w:t>star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= 0, 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808080"/>
          <w:kern w:val="0"/>
          <w:sz w:val="18"/>
          <w:szCs w:val="18"/>
        </w:rPr>
        <w:t>end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= 0, 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808080"/>
          <w:kern w:val="0"/>
          <w:sz w:val="18"/>
          <w:szCs w:val="18"/>
        </w:rPr>
        <w:t>duration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= 0)</w:t>
      </w:r>
    </w:p>
    <w:p w14:paraId="497D688F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  : </w:t>
      </w:r>
      <w:r w:rsidRPr="00624351">
        <w:rPr>
          <w:rFonts w:hAnsiTheme="minorHAnsi"/>
          <w:color w:val="2B91AF"/>
          <w:kern w:val="0"/>
          <w:sz w:val="18"/>
          <w:szCs w:val="18"/>
        </w:rPr>
        <w:t>Animation</w:t>
      </w:r>
      <w:r w:rsidRPr="00624351">
        <w:rPr>
          <w:rFonts w:hAnsiTheme="minorHAnsi"/>
          <w:color w:val="000000"/>
          <w:kern w:val="0"/>
          <w:sz w:val="18"/>
          <w:szCs w:val="18"/>
        </w:rPr>
        <w:t>&lt;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>&gt;(</w:t>
      </w:r>
      <w:r w:rsidRPr="00624351">
        <w:rPr>
          <w:rFonts w:hAnsiTheme="minorHAnsi"/>
          <w:color w:val="808080"/>
          <w:kern w:val="0"/>
          <w:sz w:val="18"/>
          <w:szCs w:val="18"/>
        </w:rPr>
        <w:t>star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, </w:t>
      </w:r>
      <w:r w:rsidRPr="00624351">
        <w:rPr>
          <w:rFonts w:hAnsiTheme="minorHAnsi"/>
          <w:color w:val="808080"/>
          <w:kern w:val="0"/>
          <w:sz w:val="18"/>
          <w:szCs w:val="18"/>
        </w:rPr>
        <w:t>end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, </w:t>
      </w:r>
      <w:r w:rsidRPr="00624351">
        <w:rPr>
          <w:rFonts w:hAnsiTheme="minorHAnsi"/>
          <w:color w:val="808080"/>
          <w:kern w:val="0"/>
          <w:sz w:val="18"/>
          <w:szCs w:val="18"/>
        </w:rPr>
        <w:t>duration</w:t>
      </w:r>
      <w:r w:rsidRPr="00624351">
        <w:rPr>
          <w:rFonts w:hAnsiTheme="minorHAnsi"/>
          <w:color w:val="000000"/>
          <w:kern w:val="0"/>
          <w:sz w:val="18"/>
          <w:szCs w:val="18"/>
        </w:rPr>
        <w:t>) { }</w:t>
      </w:r>
    </w:p>
    <w:p w14:paraId="6B21213F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</w:p>
    <w:p w14:paraId="71054BEB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FF"/>
          <w:kern w:val="0"/>
          <w:sz w:val="18"/>
          <w:szCs w:val="18"/>
        </w:rPr>
        <w:t>protected</w:t>
      </w:r>
      <w:r w:rsidRPr="00624351">
        <w:rPr>
          <w:rFonts w:hAnsiTheme="minorHAnsi"/>
          <w:color w:val="000000"/>
          <w:kern w:val="0"/>
          <w:sz w:val="18"/>
          <w:szCs w:val="18"/>
        </w:rPr>
        <w:t>:</w:t>
      </w:r>
    </w:p>
    <w:p w14:paraId="733E7512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</w:t>
      </w:r>
      <w:r w:rsidRPr="00624351">
        <w:rPr>
          <w:rFonts w:hAnsiTheme="minorHAnsi"/>
          <w:color w:val="0000FF"/>
          <w:kern w:val="0"/>
          <w:sz w:val="18"/>
          <w:szCs w:val="18"/>
        </w:rPr>
        <w:t>virtual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ComputeValue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>(</w:t>
      </w:r>
      <w:r w:rsidRPr="00624351">
        <w:rPr>
          <w:rFonts w:hAnsiTheme="minorHAnsi"/>
          <w:color w:val="2B91AF"/>
          <w:kern w:val="0"/>
          <w:sz w:val="18"/>
          <w:szCs w:val="18"/>
        </w:rPr>
        <w:t>T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624351">
        <w:rPr>
          <w:rFonts w:hAnsiTheme="minorHAnsi"/>
          <w:color w:val="808080"/>
          <w:kern w:val="0"/>
          <w:sz w:val="18"/>
          <w:szCs w:val="18"/>
        </w:rPr>
        <w:t>time</w:t>
      </w:r>
      <w:r w:rsidRPr="00624351">
        <w:rPr>
          <w:rFonts w:hAnsiTheme="minorHAnsi"/>
          <w:color w:val="000000"/>
          <w:kern w:val="0"/>
          <w:sz w:val="18"/>
          <w:szCs w:val="18"/>
        </w:rPr>
        <w:t>) {</w:t>
      </w:r>
    </w:p>
    <w:p w14:paraId="3E1E39BC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  </w:t>
      </w:r>
      <w:r w:rsidRPr="00624351">
        <w:rPr>
          <w:rFonts w:hAnsiTheme="minorHAnsi"/>
          <w:color w:val="0000FF"/>
          <w:kern w:val="0"/>
          <w:sz w:val="18"/>
          <w:szCs w:val="18"/>
        </w:rPr>
        <w:t>return</w:t>
      </w:r>
    </w:p>
    <w:p w14:paraId="2899C76D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624351">
        <w:rPr>
          <w:rFonts w:hAnsiTheme="minorHAnsi"/>
          <w:color w:val="0000FF"/>
          <w:kern w:val="0"/>
          <w:sz w:val="18"/>
          <w:szCs w:val="18"/>
        </w:rPr>
        <w:t>this</w:t>
      </w:r>
      <w:r w:rsidRPr="00624351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m_Start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 xml:space="preserve"> +</w:t>
      </w:r>
    </w:p>
    <w:p w14:paraId="2E846A2E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    (</w:t>
      </w:r>
      <w:r w:rsidRPr="00624351">
        <w:rPr>
          <w:rFonts w:hAnsiTheme="minorHAnsi"/>
          <w:color w:val="0000FF"/>
          <w:kern w:val="0"/>
          <w:sz w:val="18"/>
          <w:szCs w:val="18"/>
        </w:rPr>
        <w:t>this</w:t>
      </w:r>
      <w:r w:rsidRPr="00624351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m_End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 xml:space="preserve"> - </w:t>
      </w:r>
      <w:r w:rsidRPr="00624351">
        <w:rPr>
          <w:rFonts w:hAnsiTheme="minorHAnsi"/>
          <w:color w:val="0000FF"/>
          <w:kern w:val="0"/>
          <w:sz w:val="18"/>
          <w:szCs w:val="18"/>
        </w:rPr>
        <w:t>this</w:t>
      </w:r>
      <w:r w:rsidRPr="00624351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m_Start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>) * (</w:t>
      </w:r>
      <w:r w:rsidRPr="00624351">
        <w:rPr>
          <w:rFonts w:hAnsiTheme="minorHAnsi"/>
          <w:color w:val="808080"/>
          <w:kern w:val="0"/>
          <w:sz w:val="18"/>
          <w:szCs w:val="18"/>
        </w:rPr>
        <w:t>time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/ </w:t>
      </w:r>
      <w:r w:rsidRPr="00624351">
        <w:rPr>
          <w:rFonts w:hAnsiTheme="minorHAnsi"/>
          <w:color w:val="0000FF"/>
          <w:kern w:val="0"/>
          <w:sz w:val="18"/>
          <w:szCs w:val="18"/>
        </w:rPr>
        <w:t>this</w:t>
      </w:r>
      <w:r w:rsidRPr="00624351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m_Duration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>) * (</w:t>
      </w:r>
      <w:r w:rsidRPr="00624351">
        <w:rPr>
          <w:rFonts w:hAnsiTheme="minorHAnsi"/>
          <w:color w:val="808080"/>
          <w:kern w:val="0"/>
          <w:sz w:val="18"/>
          <w:szCs w:val="18"/>
        </w:rPr>
        <w:t>time</w:t>
      </w:r>
      <w:r w:rsidRPr="00624351">
        <w:rPr>
          <w:rFonts w:hAnsiTheme="minorHAnsi"/>
          <w:color w:val="000000"/>
          <w:kern w:val="0"/>
          <w:sz w:val="18"/>
          <w:szCs w:val="18"/>
        </w:rPr>
        <w:t xml:space="preserve"> / </w:t>
      </w:r>
      <w:r w:rsidRPr="00624351">
        <w:rPr>
          <w:rFonts w:hAnsiTheme="minorHAnsi"/>
          <w:color w:val="0000FF"/>
          <w:kern w:val="0"/>
          <w:sz w:val="18"/>
          <w:szCs w:val="18"/>
        </w:rPr>
        <w:t>this</w:t>
      </w:r>
      <w:r w:rsidRPr="00624351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624351">
        <w:rPr>
          <w:rFonts w:hAnsiTheme="minorHAnsi"/>
          <w:color w:val="000000"/>
          <w:kern w:val="0"/>
          <w:sz w:val="18"/>
          <w:szCs w:val="18"/>
        </w:rPr>
        <w:t>m_Duration</w:t>
      </w:r>
      <w:proofErr w:type="spellEnd"/>
      <w:r w:rsidRPr="00624351">
        <w:rPr>
          <w:rFonts w:hAnsiTheme="minorHAnsi"/>
          <w:color w:val="000000"/>
          <w:kern w:val="0"/>
          <w:sz w:val="18"/>
          <w:szCs w:val="18"/>
        </w:rPr>
        <w:t>);</w:t>
      </w:r>
    </w:p>
    <w:p w14:paraId="28EA286D" w14:textId="77777777" w:rsidR="00624351" w:rsidRPr="00624351" w:rsidRDefault="00624351" w:rsidP="0062435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624351">
        <w:rPr>
          <w:rFonts w:hAnsiTheme="minorHAnsi"/>
          <w:color w:val="000000"/>
          <w:kern w:val="0"/>
          <w:sz w:val="18"/>
          <w:szCs w:val="18"/>
        </w:rPr>
        <w:t xml:space="preserve">  }</w:t>
      </w:r>
    </w:p>
    <w:p w14:paraId="0068CE66" w14:textId="79A3D354" w:rsidR="00570DF5" w:rsidRDefault="00624351" w:rsidP="006E5983">
      <w:pPr>
        <w:rPr>
          <w:sz w:val="18"/>
          <w:szCs w:val="18"/>
        </w:rPr>
      </w:pPr>
      <w:r w:rsidRPr="006E5983">
        <w:rPr>
          <w:sz w:val="18"/>
          <w:szCs w:val="18"/>
        </w:rPr>
        <w:t>};</w:t>
      </w:r>
    </w:p>
    <w:p w14:paraId="1CEF4883" w14:textId="4A2B8CDF" w:rsidR="00820748" w:rsidRDefault="00057788" w:rsidP="00057788">
      <w:pPr>
        <w:pStyle w:val="2"/>
      </w:pPr>
      <w:bookmarkStart w:id="17" w:name="_Toc11262114"/>
      <w:r>
        <w:rPr>
          <w:rFonts w:hint="eastAsia"/>
        </w:rPr>
        <w:t xml:space="preserve">인공지능 </w:t>
      </w:r>
      <w:r>
        <w:t xml:space="preserve">– </w:t>
      </w:r>
      <w:r>
        <w:rPr>
          <w:rFonts w:hint="eastAsia"/>
        </w:rPr>
        <w:t>유한상태기계</w:t>
      </w:r>
      <w:bookmarkEnd w:id="17"/>
    </w:p>
    <w:p w14:paraId="1233D8A7" w14:textId="05DABB7B" w:rsidR="00E36946" w:rsidRDefault="000D66AA" w:rsidP="00E36946">
      <w:pPr>
        <w:pStyle w:val="3"/>
      </w:pPr>
      <w:bookmarkStart w:id="18" w:name="_Toc11262115"/>
      <w:r>
        <w:rPr>
          <w:rFonts w:hint="eastAsia"/>
        </w:rPr>
        <w:t>적용</w:t>
      </w:r>
      <w:bookmarkEnd w:id="18"/>
    </w:p>
    <w:p w14:paraId="57B1862E" w14:textId="208A6FBB" w:rsidR="000D66AA" w:rsidRPr="001E1DAB" w:rsidRDefault="00E012C9" w:rsidP="000D66AA">
      <w:pPr>
        <w:pStyle w:val="a1"/>
      </w:pPr>
      <w:r>
        <w:rPr>
          <w:rFonts w:hint="eastAsia"/>
        </w:rPr>
        <w:t xml:space="preserve">중립 </w:t>
      </w:r>
      <w:r>
        <w:t>NPC</w:t>
      </w:r>
      <w:r>
        <w:rPr>
          <w:rFonts w:hint="eastAsia"/>
        </w:rPr>
        <w:t>인 우주 갈매기에 적용</w:t>
      </w:r>
    </w:p>
    <w:p w14:paraId="5C33AECE" w14:textId="0C046667" w:rsidR="00E36946" w:rsidRDefault="005E6D86" w:rsidP="00E36946">
      <w:pPr>
        <w:pStyle w:val="3"/>
      </w:pPr>
      <w:bookmarkStart w:id="19" w:name="_Toc11262116"/>
      <w:r>
        <w:rPr>
          <w:rFonts w:hint="eastAsia"/>
        </w:rPr>
        <w:t>구현</w:t>
      </w:r>
      <w:bookmarkEnd w:id="19"/>
    </w:p>
    <w:p w14:paraId="40F0F8B4" w14:textId="56AE5F92" w:rsidR="00636A87" w:rsidRDefault="0092269F" w:rsidP="00131646">
      <w:pPr>
        <w:pStyle w:val="a1"/>
      </w:pPr>
      <w:r>
        <w:rPr>
          <w:noProof/>
        </w:rPr>
        <w:drawing>
          <wp:inline distT="0" distB="0" distL="0" distR="0" wp14:anchorId="482111D4" wp14:editId="716722A9">
            <wp:extent cx="5699760" cy="838200"/>
            <wp:effectExtent l="0" t="0" r="0" b="0"/>
            <wp:docPr id="92" name="그림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55447" w14:textId="4DCF2BBE" w:rsidR="00FB18EC" w:rsidRDefault="00FB18EC" w:rsidP="00131646">
      <w:pPr>
        <w:pStyle w:val="a1"/>
      </w:pPr>
    </w:p>
    <w:p w14:paraId="1FCDECEB" w14:textId="20ACC4D5" w:rsidR="00FB18EC" w:rsidRDefault="00D165F3" w:rsidP="00131646">
      <w:pPr>
        <w:pStyle w:val="a1"/>
      </w:pPr>
      <w:r>
        <w:rPr>
          <w:rFonts w:hint="eastAsia"/>
        </w:rPr>
        <w:t xml:space="preserve">위 도식은 </w:t>
      </w:r>
      <w:hyperlink r:id="rId17" w:history="1">
        <w:r w:rsidR="009C5BBD">
          <w:rPr>
            <w:rStyle w:val="a8"/>
          </w:rPr>
          <w:t>http://ivanzuzak.info/noam/webapps/fsm_simulator/</w:t>
        </w:r>
      </w:hyperlink>
      <w:r>
        <w:rPr>
          <w:rFonts w:hint="eastAsia"/>
        </w:rPr>
        <w:t xml:space="preserve">에서 다음 </w:t>
      </w:r>
      <w:r w:rsidR="00B54705">
        <w:rPr>
          <w:rFonts w:hint="eastAsia"/>
        </w:rPr>
        <w:t>문서</w:t>
      </w:r>
      <w:r>
        <w:rPr>
          <w:rFonts w:hint="eastAsia"/>
        </w:rPr>
        <w:t xml:space="preserve">로 </w:t>
      </w:r>
      <w:r w:rsidR="00B54705">
        <w:rPr>
          <w:rFonts w:hint="eastAsia"/>
        </w:rPr>
        <w:t xml:space="preserve">만들 </w:t>
      </w:r>
      <w:proofErr w:type="spellStart"/>
      <w:r w:rsidR="00B54705">
        <w:rPr>
          <w:rFonts w:hint="eastAsia"/>
        </w:rPr>
        <w:t>수</w:t>
      </w:r>
      <w:proofErr w:type="spellEnd"/>
      <w:r w:rsidR="00B54705">
        <w:rPr>
          <w:rFonts w:hint="eastAsia"/>
        </w:rPr>
        <w:t xml:space="preserve"> 있다.</w:t>
      </w:r>
    </w:p>
    <w:p w14:paraId="4F7364C4" w14:textId="45F091B0" w:rsidR="00D165F3" w:rsidRDefault="00D165F3" w:rsidP="00131646">
      <w:pPr>
        <w:pStyle w:val="a1"/>
      </w:pPr>
    </w:p>
    <w:p w14:paraId="5C1712D6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#states</w:t>
      </w:r>
    </w:p>
    <w:p w14:paraId="7C3A73A1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IN_PEACE</w:t>
      </w:r>
    </w:p>
    <w:p w14:paraId="6972EA29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AWARE</w:t>
      </w:r>
    </w:p>
    <w:p w14:paraId="788E1EB4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EVACUATING</w:t>
      </w:r>
    </w:p>
    <w:p w14:paraId="7F3CCA3C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LEAVING</w:t>
      </w:r>
    </w:p>
    <w:p w14:paraId="5A2760E6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GONE</w:t>
      </w:r>
    </w:p>
    <w:p w14:paraId="33BD3032" w14:textId="77777777" w:rsidR="00B54705" w:rsidRPr="00B54705" w:rsidRDefault="00B54705" w:rsidP="00B54705">
      <w:pPr>
        <w:pStyle w:val="a1"/>
        <w:rPr>
          <w:sz w:val="18"/>
          <w:szCs w:val="18"/>
        </w:rPr>
      </w:pPr>
    </w:p>
    <w:p w14:paraId="7BEEC36E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#initial</w:t>
      </w:r>
    </w:p>
    <w:p w14:paraId="11CC47ED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IN_PEACE</w:t>
      </w:r>
    </w:p>
    <w:p w14:paraId="64F01767" w14:textId="77777777" w:rsidR="00B54705" w:rsidRPr="00B54705" w:rsidRDefault="00B54705" w:rsidP="00B54705">
      <w:pPr>
        <w:pStyle w:val="a1"/>
        <w:rPr>
          <w:sz w:val="18"/>
          <w:szCs w:val="18"/>
        </w:rPr>
      </w:pPr>
    </w:p>
    <w:p w14:paraId="69BEAF1F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#accepting</w:t>
      </w:r>
    </w:p>
    <w:p w14:paraId="535116E5" w14:textId="77777777" w:rsidR="00B54705" w:rsidRPr="00B54705" w:rsidRDefault="00B54705" w:rsidP="00B54705">
      <w:pPr>
        <w:pStyle w:val="a1"/>
        <w:rPr>
          <w:sz w:val="18"/>
          <w:szCs w:val="18"/>
        </w:rPr>
      </w:pPr>
    </w:p>
    <w:p w14:paraId="68E838D7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#alphabet</w:t>
      </w:r>
    </w:p>
    <w:p w14:paraId="2FD96E4B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MISSILE_LAUNCHED</w:t>
      </w:r>
    </w:p>
    <w:p w14:paraId="4368F316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MISSILE_NEAR</w:t>
      </w:r>
    </w:p>
    <w:p w14:paraId="2C42638B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MISSILE_MISSED</w:t>
      </w:r>
    </w:p>
    <w:p w14:paraId="09F18917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ROCK_DESTROYED</w:t>
      </w:r>
    </w:p>
    <w:p w14:paraId="1224F6AC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FAR_AWAY</w:t>
      </w:r>
    </w:p>
    <w:p w14:paraId="2F17EA9E" w14:textId="77777777" w:rsidR="00B54705" w:rsidRPr="00B54705" w:rsidRDefault="00B54705" w:rsidP="00B54705">
      <w:pPr>
        <w:pStyle w:val="a1"/>
        <w:rPr>
          <w:sz w:val="18"/>
          <w:szCs w:val="18"/>
        </w:rPr>
      </w:pPr>
    </w:p>
    <w:p w14:paraId="439089D6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#transitions</w:t>
      </w:r>
    </w:p>
    <w:p w14:paraId="1B04B9CD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IN_PEACE:MISSILE_LAUNCHED&gt;AWARE</w:t>
      </w:r>
    </w:p>
    <w:p w14:paraId="1F58A5E5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AWARE:MISSILE_NEAR&gt;EVACUATING</w:t>
      </w:r>
    </w:p>
    <w:p w14:paraId="26E1136A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EVACUATING:MISSILE_MISSED&gt;AWARE</w:t>
      </w:r>
    </w:p>
    <w:p w14:paraId="23B29F74" w14:textId="77777777" w:rsidR="00B54705" w:rsidRPr="00B54705" w:rsidRDefault="00B54705" w:rsidP="00B54705">
      <w:pPr>
        <w:pStyle w:val="a1"/>
        <w:rPr>
          <w:sz w:val="18"/>
          <w:szCs w:val="18"/>
        </w:rPr>
      </w:pPr>
      <w:r w:rsidRPr="00B54705">
        <w:rPr>
          <w:sz w:val="18"/>
          <w:szCs w:val="18"/>
        </w:rPr>
        <w:t>EVACUATING:ROCK_DESTROYED&gt;LEAVING</w:t>
      </w:r>
    </w:p>
    <w:p w14:paraId="3911F264" w14:textId="169BE5BB" w:rsidR="00B54705" w:rsidRPr="00B54705" w:rsidRDefault="00B54705" w:rsidP="00B54705">
      <w:pPr>
        <w:pStyle w:val="a1"/>
        <w:rPr>
          <w:rFonts w:hint="eastAsia"/>
        </w:rPr>
      </w:pPr>
      <w:r w:rsidRPr="00B54705">
        <w:rPr>
          <w:sz w:val="18"/>
          <w:szCs w:val="18"/>
        </w:rPr>
        <w:t>LEAVING:FAR_AWAY&gt;GONE</w:t>
      </w:r>
    </w:p>
    <w:p w14:paraId="26884484" w14:textId="2F7422BF" w:rsidR="0036306C" w:rsidRDefault="0036306C" w:rsidP="00972483">
      <w:pPr>
        <w:pStyle w:val="2"/>
      </w:pPr>
      <w:bookmarkStart w:id="20" w:name="_Toc11262117"/>
      <w:r>
        <w:rPr>
          <w:rFonts w:hint="eastAsia"/>
        </w:rPr>
        <w:t>소리</w:t>
      </w:r>
      <w:bookmarkEnd w:id="20"/>
    </w:p>
    <w:p w14:paraId="1565B735" w14:textId="13A87105" w:rsidR="00131646" w:rsidRDefault="005E6D86" w:rsidP="00131646">
      <w:pPr>
        <w:pStyle w:val="3"/>
      </w:pPr>
      <w:bookmarkStart w:id="21" w:name="_Toc11262118"/>
      <w:r>
        <w:rPr>
          <w:rFonts w:hint="eastAsia"/>
        </w:rPr>
        <w:t>구현</w:t>
      </w:r>
      <w:bookmarkEnd w:id="21"/>
    </w:p>
    <w:p w14:paraId="067E5D26" w14:textId="68A2B423" w:rsidR="005D02DB" w:rsidRDefault="005D02DB" w:rsidP="005D02DB">
      <w:pPr>
        <w:pStyle w:val="4"/>
      </w:pPr>
      <w:proofErr w:type="spellStart"/>
      <w:r>
        <w:rPr>
          <w:rFonts w:hint="eastAsia"/>
        </w:rPr>
        <w:t>믹싱</w:t>
      </w:r>
      <w:proofErr w:type="spellEnd"/>
    </w:p>
    <w:p w14:paraId="791BE3E9" w14:textId="77777777" w:rsidR="005D02DB" w:rsidRDefault="005D02DB" w:rsidP="005D02DB">
      <w:pPr>
        <w:pStyle w:val="a1"/>
      </w:pPr>
      <w:r>
        <w:rPr>
          <w:rFonts w:hint="eastAsia"/>
        </w:rPr>
        <w:t>X</w:t>
      </w:r>
      <w:r>
        <w:t>Audio2</w:t>
      </w:r>
      <w:r>
        <w:rPr>
          <w:rFonts w:hint="eastAsia"/>
        </w:rPr>
        <w:t>를 사용하여 구현하였다.</w:t>
      </w:r>
    </w:p>
    <w:p w14:paraId="243D8307" w14:textId="77777777" w:rsidR="005D02DB" w:rsidRDefault="005D02DB" w:rsidP="005D02DB">
      <w:pPr>
        <w:pStyle w:val="a1"/>
      </w:pPr>
    </w:p>
    <w:p w14:paraId="38C826CA" w14:textId="3E036B70" w:rsidR="005D02DB" w:rsidRDefault="005D02DB" w:rsidP="005D02DB">
      <w:pPr>
        <w:pStyle w:val="a1"/>
      </w:pPr>
      <w:r>
        <w:rPr>
          <w:rFonts w:hint="eastAsia"/>
        </w:rPr>
        <w:t>다음 메서드의 정의에서는</w:t>
      </w:r>
      <w:r>
        <w:t xml:space="preserve"> </w:t>
      </w:r>
      <w:proofErr w:type="spellStart"/>
      <w:r>
        <w:rPr>
          <w:rFonts w:hint="eastAsia"/>
        </w:rPr>
        <w:t>C</w:t>
      </w:r>
      <w:r>
        <w:t>WaveFile</w:t>
      </w:r>
      <w:proofErr w:type="spellEnd"/>
      <w:r>
        <w:rPr>
          <w:rFonts w:hint="eastAsia"/>
        </w:rPr>
        <w:t>을 이용하여 w</w:t>
      </w:r>
      <w:r>
        <w:t xml:space="preserve">av </w:t>
      </w:r>
      <w:r>
        <w:rPr>
          <w:rFonts w:hint="eastAsia"/>
        </w:rPr>
        <w:t>파일을 로드하고 소스 보이스를 생성한다.</w:t>
      </w:r>
    </w:p>
    <w:p w14:paraId="7184DEC2" w14:textId="77777777" w:rsidR="005D02DB" w:rsidRDefault="005D02DB" w:rsidP="005D02DB">
      <w:pPr>
        <w:pStyle w:val="a1"/>
      </w:pPr>
      <w:r w:rsidRPr="004E4F46">
        <w:t xml:space="preserve">HRESULT </w:t>
      </w:r>
      <w:proofErr w:type="spellStart"/>
      <w:r w:rsidRPr="004E4F46">
        <w:t>DemoApp</w:t>
      </w:r>
      <w:proofErr w:type="spellEnd"/>
      <w:r w:rsidRPr="004E4F46">
        <w:t>::</w:t>
      </w:r>
      <w:proofErr w:type="spellStart"/>
      <w:r w:rsidRPr="004E4F46">
        <w:t>LoadWave</w:t>
      </w:r>
      <w:proofErr w:type="spellEnd"/>
      <w:r w:rsidRPr="004E4F46">
        <w:t xml:space="preserve">(LPWSTR filename, IXAudio2SourceVoice** </w:t>
      </w:r>
      <w:proofErr w:type="spellStart"/>
      <w:r w:rsidRPr="004E4F46">
        <w:t>ppsv</w:t>
      </w:r>
      <w:proofErr w:type="spellEnd"/>
      <w:r w:rsidRPr="004E4F46">
        <w:t xml:space="preserve">, XAUDIO2_BUFFER* </w:t>
      </w:r>
      <w:proofErr w:type="spellStart"/>
      <w:r w:rsidRPr="004E4F46">
        <w:t>buf</w:t>
      </w:r>
      <w:proofErr w:type="spellEnd"/>
      <w:r w:rsidRPr="004E4F46">
        <w:t>)</w:t>
      </w:r>
      <w:r>
        <w:t>;</w:t>
      </w:r>
    </w:p>
    <w:p w14:paraId="4004780D" w14:textId="66D86720" w:rsidR="005D02DB" w:rsidRDefault="005D02DB" w:rsidP="005D02DB">
      <w:pPr>
        <w:pStyle w:val="a1"/>
      </w:pPr>
    </w:p>
    <w:p w14:paraId="16F930B0" w14:textId="10A2DFF7" w:rsidR="005D02DB" w:rsidRDefault="003453DF" w:rsidP="005D02DB">
      <w:pPr>
        <w:pStyle w:val="a1"/>
      </w:pPr>
      <w:r>
        <w:rPr>
          <w:rFonts w:hint="eastAsia"/>
        </w:rPr>
        <w:t>소리 크기 조절은</w:t>
      </w:r>
      <w:r w:rsidR="00750545">
        <w:t xml:space="preserve"> </w:t>
      </w:r>
      <w:proofErr w:type="spellStart"/>
      <w:r w:rsidR="00750545">
        <w:t>DemoApp</w:t>
      </w:r>
      <w:proofErr w:type="spellEnd"/>
      <w:r w:rsidR="00750545">
        <w:t>::</w:t>
      </w:r>
      <w:proofErr w:type="spellStart"/>
      <w:r w:rsidR="00750545">
        <w:t>WndProc</w:t>
      </w:r>
      <w:proofErr w:type="spellEnd"/>
      <w:r w:rsidR="00750545">
        <w:rPr>
          <w:rFonts w:hint="eastAsia"/>
        </w:rPr>
        <w:t xml:space="preserve">에서 </w:t>
      </w:r>
      <w:r w:rsidR="00200780">
        <w:t xml:space="preserve">WM_KEYDOWN </w:t>
      </w:r>
      <w:r w:rsidR="00200780">
        <w:rPr>
          <w:rFonts w:hint="eastAsia"/>
        </w:rPr>
        <w:t>메시지를 받았을 때 한</w:t>
      </w:r>
      <w:r>
        <w:rPr>
          <w:rFonts w:hint="eastAsia"/>
        </w:rPr>
        <w:t>다.</w:t>
      </w:r>
    </w:p>
    <w:p w14:paraId="075884EC" w14:textId="5376C213" w:rsidR="00E45A19" w:rsidRDefault="00E45A19" w:rsidP="005D02DB">
      <w:pPr>
        <w:pStyle w:val="a1"/>
      </w:pPr>
    </w:p>
    <w:p w14:paraId="0E00275A" w14:textId="7B9DFED0" w:rsidR="00200780" w:rsidRDefault="00200780" w:rsidP="005D02DB">
      <w:pPr>
        <w:pStyle w:val="a1"/>
      </w:pPr>
      <w:r>
        <w:rPr>
          <w:rFonts w:hint="eastAsia"/>
        </w:rPr>
        <w:t xml:space="preserve">다음 메서드는 </w:t>
      </w:r>
      <w:r w:rsidR="00EA04AA">
        <w:rPr>
          <w:rFonts w:hint="eastAsia"/>
        </w:rPr>
        <w:t>X</w:t>
      </w:r>
      <w:r w:rsidR="00EA04AA">
        <w:t xml:space="preserve">Audio2 </w:t>
      </w:r>
      <w:r w:rsidR="00EA04AA">
        <w:rPr>
          <w:rFonts w:hint="eastAsia"/>
        </w:rPr>
        <w:t xml:space="preserve">마스터링 보이스의 소리를 </w:t>
      </w:r>
      <w:r w:rsidR="00272902">
        <w:rPr>
          <w:rFonts w:hint="eastAsia"/>
        </w:rPr>
        <w:t>l</w:t>
      </w:r>
      <w:r w:rsidR="00272902">
        <w:t xml:space="preserve">ogarithmic </w:t>
      </w:r>
      <w:r w:rsidR="00272902">
        <w:rPr>
          <w:rFonts w:hint="eastAsia"/>
        </w:rPr>
        <w:t>하게 조절하기 위해 정의/사용하였다.</w:t>
      </w:r>
    </w:p>
    <w:p w14:paraId="77456B2B" w14:textId="77777777" w:rsidR="00FA1108" w:rsidRDefault="00FA1108" w:rsidP="005D02DB">
      <w:pPr>
        <w:pStyle w:val="a1"/>
      </w:pPr>
    </w:p>
    <w:p w14:paraId="26D3CFFD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FF"/>
          <w:kern w:val="0"/>
          <w:sz w:val="18"/>
          <w:szCs w:val="18"/>
        </w:rPr>
        <w:t>float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</w:t>
      </w:r>
      <w:proofErr w:type="spellStart"/>
      <w:r w:rsidRPr="0077511D">
        <w:rPr>
          <w:rFonts w:hAnsiTheme="minorHAnsi"/>
          <w:color w:val="2B91AF"/>
          <w:kern w:val="0"/>
          <w:sz w:val="18"/>
          <w:szCs w:val="18"/>
        </w:rPr>
        <w:t>DemoApp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::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GetVolumeLinear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 xml:space="preserve">() </w:t>
      </w:r>
      <w:r w:rsidRPr="0077511D">
        <w:rPr>
          <w:rFonts w:hAnsiTheme="minorHAnsi"/>
          <w:color w:val="0000FF"/>
          <w:kern w:val="0"/>
          <w:sz w:val="18"/>
          <w:szCs w:val="18"/>
        </w:rPr>
        <w:t>const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{</w:t>
      </w:r>
    </w:p>
    <w:p w14:paraId="26DEDFE6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00"/>
          <w:kern w:val="0"/>
          <w:sz w:val="18"/>
          <w:szCs w:val="18"/>
        </w:rPr>
        <w:t xml:space="preserve">  </w:t>
      </w:r>
      <w:r w:rsidRPr="0077511D">
        <w:rPr>
          <w:rFonts w:hAnsiTheme="minorHAnsi"/>
          <w:color w:val="0000FF"/>
          <w:kern w:val="0"/>
          <w:sz w:val="18"/>
          <w:szCs w:val="18"/>
        </w:rPr>
        <w:t>if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m_IsMuted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 xml:space="preserve"> || 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m_VolumeLog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 xml:space="preserve"> == 0) {</w:t>
      </w:r>
    </w:p>
    <w:p w14:paraId="4F403CDE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00"/>
          <w:kern w:val="0"/>
          <w:sz w:val="18"/>
          <w:szCs w:val="18"/>
        </w:rPr>
        <w:t xml:space="preserve">    </w:t>
      </w:r>
      <w:r w:rsidRPr="0077511D">
        <w:rPr>
          <w:rFonts w:hAnsiTheme="minorHAnsi"/>
          <w:color w:val="0000FF"/>
          <w:kern w:val="0"/>
          <w:sz w:val="18"/>
          <w:szCs w:val="18"/>
        </w:rPr>
        <w:t>return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0.0F;</w:t>
      </w:r>
    </w:p>
    <w:p w14:paraId="6E6BE0F8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00"/>
          <w:kern w:val="0"/>
          <w:sz w:val="18"/>
          <w:szCs w:val="18"/>
        </w:rPr>
        <w:t xml:space="preserve">  } </w:t>
      </w:r>
      <w:r w:rsidRPr="0077511D">
        <w:rPr>
          <w:rFonts w:hAnsiTheme="minorHAnsi"/>
          <w:color w:val="0000FF"/>
          <w:kern w:val="0"/>
          <w:sz w:val="18"/>
          <w:szCs w:val="18"/>
        </w:rPr>
        <w:t>else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{</w:t>
      </w:r>
    </w:p>
    <w:p w14:paraId="3BA27F82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00"/>
          <w:kern w:val="0"/>
          <w:sz w:val="18"/>
          <w:szCs w:val="18"/>
        </w:rPr>
        <w:t xml:space="preserve">    </w:t>
      </w:r>
      <w:r w:rsidRPr="0077511D">
        <w:rPr>
          <w:rFonts w:hAnsiTheme="minorHAnsi"/>
          <w:color w:val="0000FF"/>
          <w:kern w:val="0"/>
          <w:sz w:val="18"/>
          <w:szCs w:val="18"/>
        </w:rPr>
        <w:t>return</w:t>
      </w:r>
      <w:r w:rsidRPr="0077511D">
        <w:rPr>
          <w:rFonts w:hAnsiTheme="minorHAnsi"/>
          <w:color w:val="000000"/>
          <w:kern w:val="0"/>
          <w:sz w:val="18"/>
          <w:szCs w:val="18"/>
        </w:rPr>
        <w:t xml:space="preserve"> 2.0F / pow(sqrt(2.0F), 10 - 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m_VolumeLog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);</w:t>
      </w:r>
    </w:p>
    <w:p w14:paraId="640269FA" w14:textId="77777777" w:rsidR="00D05836" w:rsidRPr="0077511D" w:rsidRDefault="00D05836" w:rsidP="00D05836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7511D">
        <w:rPr>
          <w:rFonts w:hAnsiTheme="minorHAnsi"/>
          <w:color w:val="000000"/>
          <w:kern w:val="0"/>
          <w:sz w:val="18"/>
          <w:szCs w:val="18"/>
        </w:rPr>
        <w:t xml:space="preserve">  }</w:t>
      </w:r>
    </w:p>
    <w:p w14:paraId="5053C964" w14:textId="7D1C87B1" w:rsidR="00D05836" w:rsidRDefault="00D05836" w:rsidP="00D05836">
      <w:pPr>
        <w:pStyle w:val="a1"/>
      </w:pPr>
      <w:r w:rsidRPr="0077511D">
        <w:rPr>
          <w:rFonts w:hAnsiTheme="minorHAnsi"/>
          <w:color w:val="000000"/>
          <w:kern w:val="0"/>
          <w:sz w:val="18"/>
          <w:szCs w:val="18"/>
        </w:rPr>
        <w:t>}</w:t>
      </w:r>
    </w:p>
    <w:p w14:paraId="4A8E7AF3" w14:textId="14C41A72" w:rsidR="0077511D" w:rsidRDefault="0077511D" w:rsidP="00D05836">
      <w:pPr>
        <w:pStyle w:val="a1"/>
      </w:pPr>
    </w:p>
    <w:p w14:paraId="42374741" w14:textId="3D2D4955" w:rsidR="0077511D" w:rsidRDefault="0077511D" w:rsidP="00D05836">
      <w:pPr>
        <w:pStyle w:val="a1"/>
      </w:pPr>
      <w:r>
        <w:rPr>
          <w:rFonts w:hint="eastAsia"/>
        </w:rPr>
        <w:t>다음과 같이 사용한다.</w:t>
      </w:r>
    </w:p>
    <w:p w14:paraId="0D630D56" w14:textId="77777777" w:rsidR="00FA1108" w:rsidRDefault="00FA1108" w:rsidP="00D05836">
      <w:pPr>
        <w:pStyle w:val="a1"/>
      </w:pPr>
    </w:p>
    <w:p w14:paraId="0CAB46D0" w14:textId="1F5F665B" w:rsidR="0077511D" w:rsidRPr="0077511D" w:rsidRDefault="0077511D" w:rsidP="00D05836">
      <w:pPr>
        <w:pStyle w:val="a1"/>
        <w:rPr>
          <w:sz w:val="18"/>
          <w:szCs w:val="18"/>
        </w:rPr>
      </w:pP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m_pMasterVoice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SetVolume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7511D">
        <w:rPr>
          <w:rFonts w:hAnsiTheme="minorHAnsi"/>
          <w:color w:val="000000"/>
          <w:kern w:val="0"/>
          <w:sz w:val="18"/>
          <w:szCs w:val="18"/>
        </w:rPr>
        <w:t>GetVolumeLinear</w:t>
      </w:r>
      <w:proofErr w:type="spellEnd"/>
      <w:r w:rsidRPr="0077511D">
        <w:rPr>
          <w:rFonts w:hAnsiTheme="minorHAnsi"/>
          <w:color w:val="000000"/>
          <w:kern w:val="0"/>
          <w:sz w:val="18"/>
          <w:szCs w:val="18"/>
        </w:rPr>
        <w:t>());</w:t>
      </w:r>
    </w:p>
    <w:p w14:paraId="08B6E53A" w14:textId="224C7EA4" w:rsidR="005D02DB" w:rsidRPr="005D02DB" w:rsidRDefault="005D02DB" w:rsidP="005D02DB">
      <w:pPr>
        <w:pStyle w:val="4"/>
      </w:pPr>
      <w:r>
        <w:rPr>
          <w:rFonts w:hint="eastAsia"/>
        </w:rPr>
        <w:t>효과음</w:t>
      </w:r>
    </w:p>
    <w:p w14:paraId="54558329" w14:textId="1918D1FB" w:rsidR="006A28B3" w:rsidRDefault="003B44FC" w:rsidP="005D02DB">
      <w:pPr>
        <w:pStyle w:val="a1"/>
      </w:pPr>
      <w:r>
        <w:rPr>
          <w:rFonts w:hint="eastAsia"/>
        </w:rPr>
        <w:t>미사일 충돌</w:t>
      </w:r>
      <w:r>
        <w:t xml:space="preserve"> </w:t>
      </w:r>
      <w:r>
        <w:rPr>
          <w:rFonts w:hint="eastAsia"/>
        </w:rPr>
        <w:t>시</w:t>
      </w:r>
      <w:r>
        <w:t xml:space="preserve">, </w:t>
      </w:r>
      <w:r w:rsidR="00972483">
        <w:rPr>
          <w:rFonts w:hint="eastAsia"/>
        </w:rPr>
        <w:t>미사일 발사 시,</w:t>
      </w:r>
      <w:r w:rsidR="00972483">
        <w:t xml:space="preserve"> </w:t>
      </w:r>
      <w:r w:rsidR="00972483">
        <w:rPr>
          <w:rFonts w:hint="eastAsia"/>
        </w:rPr>
        <w:t>미사일 발사 실패 시,</w:t>
      </w:r>
      <w:r w:rsidR="00972483">
        <w:t xml:space="preserve"> </w:t>
      </w:r>
      <w:r w:rsidR="00972483">
        <w:rPr>
          <w:rFonts w:hint="eastAsia"/>
        </w:rPr>
        <w:t>미사일 준비 완료 시에 효과음을 낸다.</w:t>
      </w:r>
    </w:p>
    <w:p w14:paraId="04CDD842" w14:textId="015FC8F6" w:rsidR="00EC3370" w:rsidRDefault="00EC3370" w:rsidP="0036306C">
      <w:pPr>
        <w:pStyle w:val="a1"/>
      </w:pPr>
    </w:p>
    <w:p w14:paraId="52AD48A7" w14:textId="77777777" w:rsidR="00FA1108" w:rsidRDefault="00FA1108" w:rsidP="0036306C">
      <w:pPr>
        <w:pStyle w:val="a1"/>
      </w:pPr>
    </w:p>
    <w:p w14:paraId="0A56ABF3" w14:textId="3BA900F7" w:rsidR="009C17BD" w:rsidRDefault="009C17BD" w:rsidP="0036306C">
      <w:pPr>
        <w:pStyle w:val="a1"/>
      </w:pPr>
      <w:r>
        <w:rPr>
          <w:rFonts w:hint="eastAsia"/>
        </w:rPr>
        <w:t>미사일 충돌</w:t>
      </w:r>
      <w:r>
        <w:t xml:space="preserve">: </w:t>
      </w:r>
      <w:proofErr w:type="spellStart"/>
      <w:r w:rsidR="00ED17DF">
        <w:rPr>
          <w:rFonts w:hint="eastAsia"/>
        </w:rPr>
        <w:t>D</w:t>
      </w:r>
      <w:r w:rsidR="00ED17DF">
        <w:t>emoApp</w:t>
      </w:r>
      <w:proofErr w:type="spellEnd"/>
      <w:r w:rsidR="00ED17DF">
        <w:t>::</w:t>
      </w:r>
      <w:proofErr w:type="spellStart"/>
      <w:r w:rsidR="00ED17DF">
        <w:t>OnRender</w:t>
      </w:r>
      <w:proofErr w:type="spellEnd"/>
      <w:r w:rsidR="00ED17DF">
        <w:rPr>
          <w:rFonts w:hint="eastAsia"/>
        </w:rPr>
        <w:t>에서</w:t>
      </w:r>
      <w:r w:rsidR="00032F87">
        <w:t xml:space="preserve"> </w:t>
      </w:r>
      <w:r w:rsidR="00032F87">
        <w:rPr>
          <w:rFonts w:hint="eastAsia"/>
        </w:rPr>
        <w:t>미사일이 우주 암석 영역에 도달 시</w:t>
      </w:r>
    </w:p>
    <w:p w14:paraId="5D96E86F" w14:textId="77777777" w:rsidR="00FA1108" w:rsidRDefault="00FA1108" w:rsidP="0036306C">
      <w:pPr>
        <w:pStyle w:val="a1"/>
      </w:pPr>
    </w:p>
    <w:p w14:paraId="47B32F61" w14:textId="64DBEB60" w:rsidR="00357A45" w:rsidRPr="00711E79" w:rsidRDefault="00711E79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FF"/>
          <w:kern w:val="0"/>
          <w:sz w:val="18"/>
          <w:szCs w:val="18"/>
        </w:rPr>
        <w:t xml:space="preserve">      </w:t>
      </w:r>
      <w:r w:rsidR="00357A45"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="00357A45" w:rsidRPr="00711E79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="00357A45" w:rsidRPr="00711E79">
        <w:rPr>
          <w:rFonts w:hAnsiTheme="minorHAnsi"/>
          <w:color w:val="000000"/>
          <w:kern w:val="0"/>
          <w:sz w:val="18"/>
          <w:szCs w:val="18"/>
        </w:rPr>
        <w:t>m_GameState</w:t>
      </w:r>
      <w:proofErr w:type="spellEnd"/>
      <w:r w:rsidR="00357A45" w:rsidRPr="00711E79">
        <w:rPr>
          <w:rFonts w:hAnsiTheme="minorHAnsi"/>
          <w:color w:val="000000"/>
          <w:kern w:val="0"/>
          <w:sz w:val="18"/>
          <w:szCs w:val="18"/>
        </w:rPr>
        <w:t xml:space="preserve"> == </w:t>
      </w:r>
      <w:proofErr w:type="spellStart"/>
      <w:r w:rsidR="00357A45" w:rsidRPr="00711E79">
        <w:rPr>
          <w:rFonts w:hAnsiTheme="minorHAnsi"/>
          <w:color w:val="2B91AF"/>
          <w:kern w:val="0"/>
          <w:sz w:val="18"/>
          <w:szCs w:val="18"/>
        </w:rPr>
        <w:t>GameState</w:t>
      </w:r>
      <w:proofErr w:type="spellEnd"/>
      <w:r w:rsidR="00357A45"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="00357A45" w:rsidRPr="00711E79">
        <w:rPr>
          <w:rFonts w:hAnsiTheme="minorHAnsi"/>
          <w:color w:val="2F4F4F"/>
          <w:kern w:val="0"/>
          <w:sz w:val="18"/>
          <w:szCs w:val="18"/>
        </w:rPr>
        <w:t>PLAYING</w:t>
      </w:r>
      <w:r w:rsidR="00357A45" w:rsidRPr="00711E79">
        <w:rPr>
          <w:rFonts w:hAnsiTheme="minorHAnsi"/>
          <w:color w:val="000000"/>
          <w:kern w:val="0"/>
          <w:sz w:val="18"/>
          <w:szCs w:val="18"/>
        </w:rPr>
        <w:t>) {</w:t>
      </w:r>
    </w:p>
    <w:p w14:paraId="402D67FE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r w:rsidRPr="00711E79">
        <w:rPr>
          <w:rFonts w:hAnsiTheme="minorHAnsi"/>
          <w:color w:val="0000FF"/>
          <w:kern w:val="0"/>
          <w:sz w:val="18"/>
          <w:szCs w:val="18"/>
        </w:rPr>
        <w:t>const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11E79">
        <w:rPr>
          <w:rFonts w:hAnsiTheme="minorHAnsi"/>
          <w:color w:val="2B91AF"/>
          <w:kern w:val="0"/>
          <w:sz w:val="18"/>
          <w:szCs w:val="18"/>
        </w:rPr>
        <w:t>FLOAT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d =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Dis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rockCoord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,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issileCoord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28FB4741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r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(d &lt;= 100.0F) {</w:t>
      </w:r>
    </w:p>
    <w:p w14:paraId="4AE94322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r w:rsidRPr="00711E79">
        <w:rPr>
          <w:rFonts w:hAnsiTheme="minorHAnsi"/>
          <w:color w:val="008000"/>
          <w:kern w:val="0"/>
          <w:sz w:val="18"/>
          <w:szCs w:val="18"/>
        </w:rPr>
        <w:t>// The missile hit the rock.</w:t>
      </w:r>
    </w:p>
    <w:p w14:paraId="71C143DE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Missil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 = 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Missil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HIT</w:t>
      </w:r>
      <w:r w:rsidRPr="00711E79">
        <w:rPr>
          <w:rFonts w:hAnsiTheme="minorHAnsi"/>
          <w:color w:val="000000"/>
          <w:kern w:val="0"/>
          <w:sz w:val="18"/>
          <w:szCs w:val="18"/>
        </w:rPr>
        <w:t>;</w:t>
      </w:r>
    </w:p>
    <w:p w14:paraId="1E5597A8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 = 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SUCCEESS</w:t>
      </w:r>
      <w:r w:rsidRPr="00711E79">
        <w:rPr>
          <w:rFonts w:hAnsiTheme="minorHAnsi"/>
          <w:color w:val="000000"/>
          <w:kern w:val="0"/>
          <w:sz w:val="18"/>
          <w:szCs w:val="18"/>
        </w:rPr>
        <w:t>;</w:t>
      </w:r>
    </w:p>
    <w:p w14:paraId="54A7D32F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Issue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ROCK_DESTROYED</w:t>
      </w:r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455D9308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Stop();</w:t>
      </w:r>
    </w:p>
    <w:p w14:paraId="31DE7565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FlushSourceBuffers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);</w:t>
      </w:r>
    </w:p>
    <w:p w14:paraId="3E4A7537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SubmitSourceBuffer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&amp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HitBuffer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497F8A6F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Start();</w:t>
      </w:r>
    </w:p>
    <w:p w14:paraId="3CEE9ACB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} </w:t>
      </w:r>
      <w:r w:rsidRPr="00711E79">
        <w:rPr>
          <w:rFonts w:hAnsiTheme="minorHAnsi"/>
          <w:color w:val="0000FF"/>
          <w:kern w:val="0"/>
          <w:sz w:val="18"/>
          <w:szCs w:val="18"/>
        </w:rPr>
        <w:t>else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(d &lt;= 250.0F) {</w:t>
      </w:r>
    </w:p>
    <w:p w14:paraId="28B528C0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r w:rsidRPr="00711E79">
        <w:rPr>
          <w:rFonts w:hAnsiTheme="minorHAnsi"/>
          <w:color w:val="008000"/>
          <w:kern w:val="0"/>
          <w:sz w:val="18"/>
          <w:szCs w:val="18"/>
        </w:rPr>
        <w:t>// The missile come close to the rock.</w:t>
      </w:r>
    </w:p>
    <w:p w14:paraId="48E920C5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Issue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MISSILE_NEAR</w:t>
      </w:r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329B094C" w14:textId="77777777" w:rsidR="00357A45" w:rsidRPr="00711E79" w:rsidRDefault="00357A45" w:rsidP="00357A45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}</w:t>
      </w:r>
    </w:p>
    <w:p w14:paraId="08BFACB5" w14:textId="00C07963" w:rsidR="00FD303A" w:rsidRDefault="00357A45" w:rsidP="00357A45">
      <w:pPr>
        <w:pStyle w:val="a1"/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}</w:t>
      </w:r>
    </w:p>
    <w:p w14:paraId="47F2085B" w14:textId="3C6FD96E" w:rsidR="00EC3370" w:rsidRDefault="00EC3370" w:rsidP="0036306C">
      <w:pPr>
        <w:pStyle w:val="a1"/>
      </w:pPr>
    </w:p>
    <w:p w14:paraId="29F51EBD" w14:textId="77777777" w:rsidR="00FA1108" w:rsidRDefault="00FA1108" w:rsidP="0036306C">
      <w:pPr>
        <w:pStyle w:val="a1"/>
      </w:pPr>
    </w:p>
    <w:p w14:paraId="7657E176" w14:textId="7D18F942" w:rsidR="003B44FC" w:rsidRDefault="002709FA" w:rsidP="003B44FC">
      <w:pPr>
        <w:pStyle w:val="a1"/>
      </w:pPr>
      <w:r>
        <w:rPr>
          <w:rFonts w:hint="eastAsia"/>
        </w:rPr>
        <w:t>미사일 발사</w:t>
      </w:r>
      <w:r w:rsidRPr="00F15997">
        <w:t xml:space="preserve">: </w:t>
      </w:r>
      <w:proofErr w:type="spellStart"/>
      <w:r w:rsidR="00F15997">
        <w:t>DemoApp</w:t>
      </w:r>
      <w:proofErr w:type="spellEnd"/>
      <w:r w:rsidR="00F15997">
        <w:t>::</w:t>
      </w:r>
      <w:proofErr w:type="spellStart"/>
      <w:r w:rsidR="00F15997">
        <w:t>WndProc</w:t>
      </w:r>
      <w:proofErr w:type="spellEnd"/>
      <w:r w:rsidR="00F15997">
        <w:rPr>
          <w:rFonts w:hint="eastAsia"/>
        </w:rPr>
        <w:t xml:space="preserve">의 </w:t>
      </w:r>
      <w:r w:rsidR="00F15997" w:rsidRPr="00F15997">
        <w:t>WM_LBUTTONUP</w:t>
      </w:r>
      <w:r w:rsidR="00F15997">
        <w:t xml:space="preserve"> </w:t>
      </w:r>
      <w:r w:rsidR="00F15997">
        <w:rPr>
          <w:rFonts w:hint="eastAsia"/>
        </w:rPr>
        <w:t>이벤트 발생 시</w:t>
      </w:r>
    </w:p>
    <w:p w14:paraId="7CD9015E" w14:textId="68479B74" w:rsidR="002709FA" w:rsidRDefault="003B44FC" w:rsidP="003B44FC">
      <w:pPr>
        <w:pStyle w:val="a1"/>
      </w:pPr>
      <w:r>
        <w:rPr>
          <w:rFonts w:hint="eastAsia"/>
        </w:rPr>
        <w:t>미사일 발사 실패</w:t>
      </w:r>
      <w:r w:rsidRPr="00F15997">
        <w:t xml:space="preserve">: </w:t>
      </w:r>
      <w:proofErr w:type="spellStart"/>
      <w:r>
        <w:t>DemoApp</w:t>
      </w:r>
      <w:proofErr w:type="spellEnd"/>
      <w:r>
        <w:t>::</w:t>
      </w:r>
      <w:proofErr w:type="spellStart"/>
      <w:r>
        <w:t>WndProc</w:t>
      </w:r>
      <w:proofErr w:type="spellEnd"/>
      <w:r>
        <w:rPr>
          <w:rFonts w:hint="eastAsia"/>
        </w:rPr>
        <w:t xml:space="preserve">의 </w:t>
      </w:r>
      <w:r w:rsidRPr="00F15997">
        <w:t>WM_LBUTTONUP</w:t>
      </w:r>
      <w:r>
        <w:t xml:space="preserve"> </w:t>
      </w:r>
      <w:r>
        <w:rPr>
          <w:rFonts w:hint="eastAsia"/>
        </w:rPr>
        <w:t>이벤트 발생 시</w:t>
      </w:r>
      <w:r w:rsidR="00D25EBE">
        <w:t xml:space="preserve">, </w:t>
      </w:r>
      <w:r w:rsidR="00D25EBE">
        <w:rPr>
          <w:rFonts w:hint="eastAsia"/>
        </w:rPr>
        <w:t>여러 번 누를 경우 재생하던 소리를 끊고</w:t>
      </w:r>
      <w:r w:rsidR="00634378">
        <w:t>(Stop())</w:t>
      </w:r>
      <w:r w:rsidR="00D25EBE">
        <w:rPr>
          <w:rFonts w:hint="eastAsia"/>
        </w:rPr>
        <w:t xml:space="preserve"> </w:t>
      </w:r>
      <w:r w:rsidR="00591373">
        <w:rPr>
          <w:rFonts w:hint="eastAsia"/>
        </w:rPr>
        <w:t>소스의 처음</w:t>
      </w:r>
      <w:r w:rsidR="00D25EBE">
        <w:rPr>
          <w:rFonts w:hint="eastAsia"/>
        </w:rPr>
        <w:t xml:space="preserve">부터 </w:t>
      </w:r>
      <w:r w:rsidR="00D25EBE">
        <w:t>1</w:t>
      </w:r>
      <w:r w:rsidR="00D25EBE">
        <w:rPr>
          <w:rFonts w:hint="eastAsia"/>
        </w:rPr>
        <w:t>번만 들리게 함</w:t>
      </w:r>
      <w:r w:rsidR="00D25EBE">
        <w:t>(</w:t>
      </w:r>
      <w:proofErr w:type="spellStart"/>
      <w:r w:rsidR="00634378">
        <w:rPr>
          <w:rFonts w:hint="eastAsia"/>
        </w:rPr>
        <w:t>F</w:t>
      </w:r>
      <w:r w:rsidR="00634378">
        <w:t>lushSourceBuffers</w:t>
      </w:r>
      <w:proofErr w:type="spellEnd"/>
      <w:r w:rsidR="00634378">
        <w:t>()</w:t>
      </w:r>
      <w:r w:rsidR="00503AA7">
        <w:t xml:space="preserve"> </w:t>
      </w:r>
      <w:r w:rsidR="00503AA7">
        <w:rPr>
          <w:rFonts w:hint="eastAsia"/>
        </w:rPr>
        <w:t>이후</w:t>
      </w:r>
      <w:r w:rsidR="00FD303A">
        <w:rPr>
          <w:rFonts w:hint="eastAsia"/>
        </w:rPr>
        <w:t>)</w:t>
      </w:r>
    </w:p>
    <w:p w14:paraId="133B1B96" w14:textId="6E1555EC" w:rsidR="00EC3370" w:rsidRPr="00EC3370" w:rsidRDefault="00FF0707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>
        <w:rPr>
          <w:rFonts w:hAnsiTheme="minorHAnsi"/>
          <w:color w:val="0000FF"/>
          <w:kern w:val="0"/>
          <w:sz w:val="18"/>
          <w:szCs w:val="18"/>
        </w:rPr>
        <w:t xml:space="preserve">      </w:t>
      </w:r>
      <w:r w:rsidR="00EC3370" w:rsidRPr="00EC3370">
        <w:rPr>
          <w:rFonts w:hAnsiTheme="minorHAnsi"/>
          <w:color w:val="0000FF"/>
          <w:kern w:val="0"/>
          <w:sz w:val="18"/>
          <w:szCs w:val="18"/>
        </w:rPr>
        <w:t>case</w:t>
      </w:r>
      <w:r w:rsidR="00EC3370" w:rsidRPr="00EC3370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="00EC3370" w:rsidRPr="00EC3370">
        <w:rPr>
          <w:rFonts w:hAnsiTheme="minorHAnsi"/>
          <w:color w:val="6F008A"/>
          <w:kern w:val="0"/>
          <w:sz w:val="18"/>
          <w:szCs w:val="18"/>
        </w:rPr>
        <w:t>WM_LBUTTONUP</w:t>
      </w:r>
      <w:r w:rsidR="00EC3370" w:rsidRPr="00EC3370">
        <w:rPr>
          <w:rFonts w:hAnsiTheme="minorHAnsi"/>
          <w:color w:val="000000"/>
          <w:kern w:val="0"/>
          <w:sz w:val="18"/>
          <w:szCs w:val="18"/>
        </w:rPr>
        <w:t xml:space="preserve"> :</w:t>
      </w:r>
    </w:p>
    <w:p w14:paraId="5D9DF52D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r w:rsidRPr="00EC3370">
        <w:rPr>
          <w:rFonts w:hAnsiTheme="minorHAnsi"/>
          <w:color w:val="0000FF"/>
          <w:kern w:val="0"/>
          <w:sz w:val="18"/>
          <w:szCs w:val="18"/>
        </w:rPr>
        <w:t>if</w:t>
      </w:r>
      <w:r w:rsidRPr="00EC3370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IsMissileLaunched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) {</w:t>
      </w:r>
    </w:p>
    <w:p w14:paraId="0FD39538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pMissileNotReadyVoice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Stop();</w:t>
      </w:r>
    </w:p>
    <w:p w14:paraId="43103EF7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pMissileNotReadyVoice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FlushSourceBuffers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();</w:t>
      </w:r>
    </w:p>
    <w:p w14:paraId="614C575B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pMissileNotReadyVoice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Start();</w:t>
      </w:r>
    </w:p>
    <w:p w14:paraId="48C01ECA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pDemoApp-&gt;m_pMissileNotReadyVoice-&gt;SubmitSourceBuffer(&amp;pDemoApp-&gt;m_MissileNotReadyBuffer);</w:t>
      </w:r>
    </w:p>
    <w:p w14:paraId="0D6A1855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} </w:t>
      </w:r>
      <w:r w:rsidRPr="00EC3370">
        <w:rPr>
          <w:rFonts w:hAnsiTheme="minorHAnsi"/>
          <w:color w:val="0000FF"/>
          <w:kern w:val="0"/>
          <w:sz w:val="18"/>
          <w:szCs w:val="18"/>
        </w:rPr>
        <w:t>else</w:t>
      </w:r>
      <w:r w:rsidRPr="00EC3370">
        <w:rPr>
          <w:rFonts w:hAnsiTheme="minorHAnsi"/>
          <w:color w:val="000000"/>
          <w:kern w:val="0"/>
          <w:sz w:val="18"/>
          <w:szCs w:val="18"/>
        </w:rPr>
        <w:t xml:space="preserve"> {</w:t>
      </w:r>
    </w:p>
    <w:p w14:paraId="3A342C67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IsMissileLaunched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 xml:space="preserve"> = </w:t>
      </w:r>
      <w:r w:rsidRPr="00EC3370">
        <w:rPr>
          <w:rFonts w:hAnsiTheme="minorHAnsi"/>
          <w:color w:val="0000FF"/>
          <w:kern w:val="0"/>
          <w:sz w:val="18"/>
          <w:szCs w:val="18"/>
        </w:rPr>
        <w:t>true</w:t>
      </w:r>
      <w:r w:rsidRPr="00EC3370">
        <w:rPr>
          <w:rFonts w:hAnsiTheme="minorHAnsi"/>
          <w:color w:val="000000"/>
          <w:kern w:val="0"/>
          <w:sz w:val="18"/>
          <w:szCs w:val="18"/>
        </w:rPr>
        <w:t>;</w:t>
      </w:r>
    </w:p>
    <w:p w14:paraId="7E9835BE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LButtonUp.x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 xml:space="preserve"> = </w:t>
      </w:r>
      <w:r w:rsidRPr="00EC3370">
        <w:rPr>
          <w:rFonts w:hAnsiTheme="minorHAnsi"/>
          <w:color w:val="6F008A"/>
          <w:kern w:val="0"/>
          <w:sz w:val="18"/>
          <w:szCs w:val="18"/>
        </w:rPr>
        <w:t>LOWORD</w:t>
      </w:r>
      <w:r w:rsidRPr="00EC3370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EC3370">
        <w:rPr>
          <w:rFonts w:hAnsiTheme="minorHAnsi"/>
          <w:color w:val="808080"/>
          <w:kern w:val="0"/>
          <w:sz w:val="18"/>
          <w:szCs w:val="18"/>
        </w:rPr>
        <w:t>lParam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);</w:t>
      </w:r>
    </w:p>
    <w:p w14:paraId="3052C16C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pDemoApp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EC3370">
        <w:rPr>
          <w:rFonts w:hAnsiTheme="minorHAnsi"/>
          <w:color w:val="000000"/>
          <w:kern w:val="0"/>
          <w:sz w:val="18"/>
          <w:szCs w:val="18"/>
        </w:rPr>
        <w:t>m_LButtonUp.y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 xml:space="preserve"> = </w:t>
      </w:r>
      <w:r w:rsidRPr="00EC3370">
        <w:rPr>
          <w:rFonts w:hAnsiTheme="minorHAnsi"/>
          <w:color w:val="6F008A"/>
          <w:kern w:val="0"/>
          <w:sz w:val="18"/>
          <w:szCs w:val="18"/>
        </w:rPr>
        <w:t>HIWORD</w:t>
      </w:r>
      <w:r w:rsidRPr="00EC3370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EC3370">
        <w:rPr>
          <w:rFonts w:hAnsiTheme="minorHAnsi"/>
          <w:color w:val="808080"/>
          <w:kern w:val="0"/>
          <w:sz w:val="18"/>
          <w:szCs w:val="18"/>
        </w:rPr>
        <w:t>lParam</w:t>
      </w:r>
      <w:proofErr w:type="spellEnd"/>
      <w:r w:rsidRPr="00EC3370">
        <w:rPr>
          <w:rFonts w:hAnsiTheme="minorHAnsi"/>
          <w:color w:val="000000"/>
          <w:kern w:val="0"/>
          <w:sz w:val="18"/>
          <w:szCs w:val="18"/>
        </w:rPr>
        <w:t>);</w:t>
      </w:r>
    </w:p>
    <w:p w14:paraId="71D30866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  pDemoApp-&gt;m_pMissileLaunchVoice-&gt;SubmitSourceBuffer(&amp;pDemoApp-&gt;m_MissileLaunchBuffer);</w:t>
      </w:r>
    </w:p>
    <w:p w14:paraId="47F62BC9" w14:textId="77777777" w:rsidR="00EC3370" w:rsidRPr="00EC3370" w:rsidRDefault="00EC3370" w:rsidP="00EC3370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  }</w:t>
      </w:r>
    </w:p>
    <w:p w14:paraId="355A69B7" w14:textId="49FAAC3D" w:rsidR="00EC3370" w:rsidRDefault="00EC3370" w:rsidP="00EC3370">
      <w:pPr>
        <w:pStyle w:val="a1"/>
      </w:pPr>
      <w:r w:rsidRPr="00EC3370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EC3370">
        <w:rPr>
          <w:rFonts w:hAnsiTheme="minorHAnsi"/>
          <w:color w:val="0000FF"/>
          <w:kern w:val="0"/>
          <w:sz w:val="18"/>
          <w:szCs w:val="18"/>
        </w:rPr>
        <w:t>break</w:t>
      </w:r>
      <w:r w:rsidRPr="00EC3370">
        <w:rPr>
          <w:rFonts w:hAnsiTheme="minorHAnsi"/>
          <w:color w:val="000000"/>
          <w:kern w:val="0"/>
          <w:sz w:val="18"/>
          <w:szCs w:val="18"/>
        </w:rPr>
        <w:t>;</w:t>
      </w:r>
    </w:p>
    <w:p w14:paraId="6C94A67C" w14:textId="79BCE47A" w:rsidR="00EC3370" w:rsidRDefault="00EC3370" w:rsidP="003B44FC">
      <w:pPr>
        <w:pStyle w:val="a1"/>
      </w:pPr>
    </w:p>
    <w:p w14:paraId="5E9605F8" w14:textId="77777777" w:rsidR="00FA1108" w:rsidRDefault="00FA1108" w:rsidP="003B44FC">
      <w:pPr>
        <w:pStyle w:val="a1"/>
      </w:pPr>
    </w:p>
    <w:p w14:paraId="6FBD0C77" w14:textId="238B9ED5" w:rsidR="00147E9F" w:rsidRDefault="00147E9F" w:rsidP="003B44FC">
      <w:pPr>
        <w:pStyle w:val="a1"/>
      </w:pPr>
      <w:r>
        <w:rPr>
          <w:rFonts w:hint="eastAsia"/>
        </w:rPr>
        <w:t>미사일 준비 완료:</w:t>
      </w:r>
      <w:r>
        <w:t xml:space="preserve"> </w:t>
      </w:r>
      <w:proofErr w:type="spellStart"/>
      <w:r w:rsidR="009C17BD">
        <w:rPr>
          <w:rFonts w:hint="eastAsia"/>
        </w:rPr>
        <w:t>D</w:t>
      </w:r>
      <w:r w:rsidR="009C17BD">
        <w:t>emoApp</w:t>
      </w:r>
      <w:proofErr w:type="spellEnd"/>
      <w:r w:rsidR="009C17BD">
        <w:t>::</w:t>
      </w:r>
      <w:proofErr w:type="spellStart"/>
      <w:r w:rsidR="009C17BD">
        <w:t>OnRender</w:t>
      </w:r>
      <w:proofErr w:type="spellEnd"/>
      <w:r w:rsidR="009C17BD">
        <w:rPr>
          <w:rFonts w:hint="eastAsia"/>
        </w:rPr>
        <w:t>에서</w:t>
      </w:r>
      <w:r w:rsidR="00963EA1">
        <w:t xml:space="preserve"> </w:t>
      </w:r>
      <w:r w:rsidR="00963EA1">
        <w:rPr>
          <w:rFonts w:hint="eastAsia"/>
        </w:rPr>
        <w:t>미사일 애니메이션이 종료되었을 때</w:t>
      </w:r>
    </w:p>
    <w:p w14:paraId="3E590FB8" w14:textId="77777777" w:rsidR="00FA1108" w:rsidRDefault="00FA1108" w:rsidP="003B44FC">
      <w:pPr>
        <w:pStyle w:val="a1"/>
      </w:pPr>
    </w:p>
    <w:p w14:paraId="004485C2" w14:textId="44B2E636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FF"/>
          <w:kern w:val="0"/>
          <w:sz w:val="18"/>
          <w:szCs w:val="18"/>
        </w:rPr>
        <w:t xml:space="preserve">    if</w:t>
      </w:r>
      <w:r w:rsidRPr="009C17BD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issileAnimationTime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 xml:space="preserve"> &gt;=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_MissileAnimation.GetDuration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()) {</w:t>
      </w:r>
    </w:p>
    <w:p w14:paraId="5FCC05B8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//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미사일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애니메이션의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끝에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도달하면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발사되기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전의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우주선에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장착된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모습으로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되돌림</w:t>
      </w:r>
      <w:r w:rsidRPr="009C17BD">
        <w:rPr>
          <w:rFonts w:hAnsiTheme="minorHAnsi"/>
          <w:color w:val="008000"/>
          <w:kern w:val="0"/>
          <w:sz w:val="18"/>
          <w:szCs w:val="18"/>
        </w:rPr>
        <w:t>.</w:t>
      </w:r>
    </w:p>
    <w:p w14:paraId="31043E0F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issileAnimationTime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 xml:space="preserve"> = 0.0F;</w:t>
      </w:r>
    </w:p>
    <w:p w14:paraId="0ACDA1FD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_IsMissileLaunched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 xml:space="preserve"> = </w:t>
      </w:r>
      <w:r w:rsidRPr="009C17BD">
        <w:rPr>
          <w:rFonts w:hAnsiTheme="minorHAnsi"/>
          <w:color w:val="0000FF"/>
          <w:kern w:val="0"/>
          <w:sz w:val="18"/>
          <w:szCs w:val="18"/>
        </w:rPr>
        <w:t>false</w:t>
      </w:r>
      <w:r w:rsidRPr="009C17BD">
        <w:rPr>
          <w:rFonts w:hAnsiTheme="minorHAnsi"/>
          <w:color w:val="000000"/>
          <w:kern w:val="0"/>
          <w:sz w:val="18"/>
          <w:szCs w:val="18"/>
        </w:rPr>
        <w:t>;</w:t>
      </w:r>
    </w:p>
    <w:p w14:paraId="0DCC26E7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_pMissileReadyVoice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SubmitSourceBuffer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(&amp;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_MissileReadyBuffer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);</w:t>
      </w:r>
    </w:p>
    <w:p w14:paraId="6BFD2409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} </w:t>
      </w:r>
      <w:r w:rsidRPr="009C17BD">
        <w:rPr>
          <w:rFonts w:hAnsiTheme="minorHAnsi"/>
          <w:color w:val="0000FF"/>
          <w:kern w:val="0"/>
          <w:sz w:val="18"/>
          <w:szCs w:val="18"/>
        </w:rPr>
        <w:t>else</w:t>
      </w:r>
      <w:r w:rsidRPr="009C17BD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9C17BD">
        <w:rPr>
          <w:rFonts w:hAnsiTheme="minorHAnsi"/>
          <w:color w:val="0000FF"/>
          <w:kern w:val="0"/>
          <w:sz w:val="18"/>
          <w:szCs w:val="18"/>
        </w:rPr>
        <w:t>if</w:t>
      </w:r>
      <w:r w:rsidRPr="009C17BD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_IsMissileLaunched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) {</w:t>
      </w:r>
    </w:p>
    <w:p w14:paraId="695C6F58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//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미사일이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날아가고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있으면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시간</w:t>
      </w:r>
      <w:r w:rsidRPr="009C17BD">
        <w:rPr>
          <w:rFonts w:hAnsiTheme="minorHAnsi"/>
          <w:color w:val="008000"/>
          <w:kern w:val="0"/>
          <w:sz w:val="18"/>
          <w:szCs w:val="18"/>
        </w:rPr>
        <w:t xml:space="preserve"> </w:t>
      </w:r>
      <w:r w:rsidRPr="009C17BD">
        <w:rPr>
          <w:rFonts w:hAnsiTheme="minorHAnsi" w:hint="eastAsia"/>
          <w:color w:val="008000"/>
          <w:kern w:val="0"/>
          <w:sz w:val="18"/>
          <w:szCs w:val="18"/>
        </w:rPr>
        <w:t>추가</w:t>
      </w:r>
      <w:r w:rsidRPr="009C17BD">
        <w:rPr>
          <w:rFonts w:hAnsiTheme="minorHAnsi"/>
          <w:color w:val="008000"/>
          <w:kern w:val="0"/>
          <w:sz w:val="18"/>
          <w:szCs w:val="18"/>
        </w:rPr>
        <w:t>.</w:t>
      </w:r>
    </w:p>
    <w:p w14:paraId="1A286966" w14:textId="77777777" w:rsidR="009C17BD" w:rsidRPr="009C17BD" w:rsidRDefault="009C17BD" w:rsidP="009C17BD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 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missileAnimationTime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 xml:space="preserve"> += </w:t>
      </w:r>
      <w:proofErr w:type="spellStart"/>
      <w:r w:rsidRPr="009C17BD">
        <w:rPr>
          <w:rFonts w:hAnsiTheme="minorHAnsi"/>
          <w:color w:val="000000"/>
          <w:kern w:val="0"/>
          <w:sz w:val="18"/>
          <w:szCs w:val="18"/>
        </w:rPr>
        <w:t>elapsedTime</w:t>
      </w:r>
      <w:proofErr w:type="spellEnd"/>
      <w:r w:rsidRPr="009C17BD">
        <w:rPr>
          <w:rFonts w:hAnsiTheme="minorHAnsi"/>
          <w:color w:val="000000"/>
          <w:kern w:val="0"/>
          <w:sz w:val="18"/>
          <w:szCs w:val="18"/>
        </w:rPr>
        <w:t>;</w:t>
      </w:r>
    </w:p>
    <w:p w14:paraId="16AC453B" w14:textId="1E366C94" w:rsidR="009C17BD" w:rsidRPr="009C17BD" w:rsidRDefault="009C17BD" w:rsidP="009C17BD">
      <w:pPr>
        <w:pStyle w:val="a1"/>
        <w:rPr>
          <w:sz w:val="18"/>
          <w:szCs w:val="18"/>
        </w:rPr>
      </w:pPr>
      <w:r w:rsidRPr="009C17BD">
        <w:rPr>
          <w:rFonts w:hAnsiTheme="minorHAnsi"/>
          <w:color w:val="000000"/>
          <w:kern w:val="0"/>
          <w:sz w:val="18"/>
          <w:szCs w:val="18"/>
        </w:rPr>
        <w:t xml:space="preserve">    }</w:t>
      </w:r>
    </w:p>
    <w:p w14:paraId="28F01DC5" w14:textId="29A2964D" w:rsidR="009C17BD" w:rsidRPr="009C17BD" w:rsidRDefault="009C17BD" w:rsidP="009C17BD">
      <w:pPr>
        <w:pStyle w:val="a1"/>
      </w:pPr>
    </w:p>
    <w:p w14:paraId="61626BF1" w14:textId="4FFCC7C7" w:rsidR="0007134A" w:rsidRDefault="0007134A" w:rsidP="007B3DDB">
      <w:pPr>
        <w:pStyle w:val="2"/>
      </w:pPr>
      <w:bookmarkStart w:id="22" w:name="_Toc11262119"/>
      <w:r>
        <w:rPr>
          <w:rFonts w:hint="eastAsia"/>
        </w:rPr>
        <w:t>충돌 검사</w:t>
      </w:r>
      <w:r w:rsidR="007F27CD">
        <w:t xml:space="preserve"> </w:t>
      </w:r>
      <w:r w:rsidR="007F27CD">
        <w:rPr>
          <w:rFonts w:hint="eastAsia"/>
        </w:rPr>
        <w:t>및 거리</w:t>
      </w:r>
      <w:r w:rsidR="00855A5A">
        <w:t xml:space="preserve"> </w:t>
      </w:r>
      <w:r w:rsidR="00855A5A">
        <w:rPr>
          <w:rFonts w:hint="eastAsia"/>
        </w:rPr>
        <w:t>측정</w:t>
      </w:r>
      <w:bookmarkEnd w:id="22"/>
    </w:p>
    <w:p w14:paraId="1D408C55" w14:textId="0ABCAE51" w:rsidR="0007134A" w:rsidRDefault="0007134A" w:rsidP="00D117A8">
      <w:pPr>
        <w:pStyle w:val="3"/>
      </w:pPr>
      <w:bookmarkStart w:id="23" w:name="_Toc11262120"/>
      <w:r>
        <w:rPr>
          <w:rFonts w:hint="eastAsia"/>
        </w:rPr>
        <w:t>적용</w:t>
      </w:r>
      <w:bookmarkEnd w:id="23"/>
    </w:p>
    <w:p w14:paraId="5EA11193" w14:textId="40F96B75" w:rsidR="0068088F" w:rsidRPr="0068088F" w:rsidRDefault="0007134A" w:rsidP="0068088F">
      <w:pPr>
        <w:pStyle w:val="a1"/>
      </w:pPr>
      <w:r>
        <w:rPr>
          <w:rFonts w:hint="eastAsia"/>
        </w:rPr>
        <w:t>미사일이 우주 암석에 근접했을 때</w:t>
      </w:r>
    </w:p>
    <w:p w14:paraId="30536778" w14:textId="3236547E" w:rsidR="0007134A" w:rsidRDefault="007F27CD" w:rsidP="007F27CD">
      <w:pPr>
        <w:pStyle w:val="3"/>
      </w:pPr>
      <w:bookmarkStart w:id="24" w:name="_Toc11262121"/>
      <w:r>
        <w:rPr>
          <w:rFonts w:hint="eastAsia"/>
        </w:rPr>
        <w:t>구현</w:t>
      </w:r>
      <w:bookmarkEnd w:id="24"/>
    </w:p>
    <w:p w14:paraId="69543425" w14:textId="580E5F2F" w:rsidR="007F27CD" w:rsidRDefault="00D845D1" w:rsidP="007F27CD">
      <w:pPr>
        <w:pStyle w:val="a1"/>
      </w:pPr>
      <w:r>
        <w:rPr>
          <w:rFonts w:hint="eastAsia"/>
        </w:rPr>
        <w:t>거리 측정 함수</w:t>
      </w:r>
      <w:r w:rsidR="002D3FD6">
        <w:rPr>
          <w:rFonts w:hint="eastAsia"/>
        </w:rPr>
        <w:t>의 정의는 다음과 같다.</w:t>
      </w:r>
    </w:p>
    <w:p w14:paraId="37EF24E3" w14:textId="77777777" w:rsidR="00D845D1" w:rsidRDefault="00D845D1" w:rsidP="007F27CD">
      <w:pPr>
        <w:pStyle w:val="a1"/>
      </w:pPr>
    </w:p>
    <w:p w14:paraId="03C6C0BB" w14:textId="77777777" w:rsidR="00D845D1" w:rsidRPr="00D845D1" w:rsidRDefault="00D845D1" w:rsidP="00D845D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D845D1">
        <w:rPr>
          <w:rFonts w:hAnsiTheme="minorHAnsi"/>
          <w:color w:val="2B91AF"/>
          <w:kern w:val="0"/>
          <w:sz w:val="18"/>
          <w:szCs w:val="18"/>
        </w:rPr>
        <w:t>FLOAT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 </w:t>
      </w:r>
      <w:proofErr w:type="spellStart"/>
      <w:r w:rsidRPr="00D845D1">
        <w:rPr>
          <w:rFonts w:hAnsiTheme="minorHAnsi"/>
          <w:color w:val="000000"/>
          <w:kern w:val="0"/>
          <w:sz w:val="18"/>
          <w:szCs w:val="18"/>
        </w:rPr>
        <w:t>Dist</w:t>
      </w:r>
      <w:proofErr w:type="spellEnd"/>
      <w:r w:rsidRPr="00D845D1">
        <w:rPr>
          <w:rFonts w:hAnsiTheme="minorHAnsi"/>
          <w:color w:val="000000"/>
          <w:kern w:val="0"/>
          <w:sz w:val="18"/>
          <w:szCs w:val="18"/>
        </w:rPr>
        <w:t>(</w:t>
      </w:r>
      <w:r w:rsidRPr="00D845D1">
        <w:rPr>
          <w:rFonts w:hAnsiTheme="minorHAnsi"/>
          <w:color w:val="2B91AF"/>
          <w:kern w:val="0"/>
          <w:sz w:val="18"/>
          <w:szCs w:val="18"/>
        </w:rPr>
        <w:t>D2D1_POINT_2F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D845D1">
        <w:rPr>
          <w:rFonts w:hAnsiTheme="minorHAnsi"/>
          <w:color w:val="808080"/>
          <w:kern w:val="0"/>
          <w:sz w:val="18"/>
          <w:szCs w:val="18"/>
        </w:rPr>
        <w:t>p1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, </w:t>
      </w:r>
      <w:r w:rsidRPr="00D845D1">
        <w:rPr>
          <w:rFonts w:hAnsiTheme="minorHAnsi"/>
          <w:color w:val="2B91AF"/>
          <w:kern w:val="0"/>
          <w:sz w:val="18"/>
          <w:szCs w:val="18"/>
        </w:rPr>
        <w:t>D2D1_POINT_2F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D845D1">
        <w:rPr>
          <w:rFonts w:hAnsiTheme="minorHAnsi"/>
          <w:color w:val="808080"/>
          <w:kern w:val="0"/>
          <w:sz w:val="18"/>
          <w:szCs w:val="18"/>
        </w:rPr>
        <w:t>p2</w:t>
      </w:r>
      <w:r w:rsidRPr="00D845D1">
        <w:rPr>
          <w:rFonts w:hAnsiTheme="minorHAnsi"/>
          <w:color w:val="000000"/>
          <w:kern w:val="0"/>
          <w:sz w:val="18"/>
          <w:szCs w:val="18"/>
        </w:rPr>
        <w:t>) {</w:t>
      </w:r>
    </w:p>
    <w:p w14:paraId="7ADC706A" w14:textId="77777777" w:rsidR="00D845D1" w:rsidRPr="00D845D1" w:rsidRDefault="00D845D1" w:rsidP="00D845D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D845D1">
        <w:rPr>
          <w:rFonts w:hAnsiTheme="minorHAnsi"/>
          <w:color w:val="000000"/>
          <w:kern w:val="0"/>
          <w:sz w:val="18"/>
          <w:szCs w:val="18"/>
        </w:rPr>
        <w:t xml:space="preserve">  </w:t>
      </w:r>
      <w:r w:rsidRPr="00D845D1">
        <w:rPr>
          <w:rFonts w:hAnsiTheme="minorHAnsi"/>
          <w:color w:val="0000FF"/>
          <w:kern w:val="0"/>
          <w:sz w:val="18"/>
          <w:szCs w:val="18"/>
        </w:rPr>
        <w:t>return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 sqrt((</w:t>
      </w:r>
      <w:r w:rsidRPr="00D845D1">
        <w:rPr>
          <w:rFonts w:hAnsiTheme="minorHAnsi"/>
          <w:color w:val="808080"/>
          <w:kern w:val="0"/>
          <w:sz w:val="18"/>
          <w:szCs w:val="18"/>
        </w:rPr>
        <w:t>p1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.x - </w:t>
      </w:r>
      <w:r w:rsidRPr="00D845D1">
        <w:rPr>
          <w:rFonts w:hAnsiTheme="minorHAnsi"/>
          <w:color w:val="808080"/>
          <w:kern w:val="0"/>
          <w:sz w:val="18"/>
          <w:szCs w:val="18"/>
        </w:rPr>
        <w:t>p2</w:t>
      </w:r>
      <w:r w:rsidRPr="00D845D1">
        <w:rPr>
          <w:rFonts w:hAnsiTheme="minorHAnsi"/>
          <w:color w:val="000000"/>
          <w:kern w:val="0"/>
          <w:sz w:val="18"/>
          <w:szCs w:val="18"/>
        </w:rPr>
        <w:t>.x) * (</w:t>
      </w:r>
      <w:r w:rsidRPr="00D845D1">
        <w:rPr>
          <w:rFonts w:hAnsiTheme="minorHAnsi"/>
          <w:color w:val="808080"/>
          <w:kern w:val="0"/>
          <w:sz w:val="18"/>
          <w:szCs w:val="18"/>
        </w:rPr>
        <w:t>p1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.x - </w:t>
      </w:r>
      <w:r w:rsidRPr="00D845D1">
        <w:rPr>
          <w:rFonts w:hAnsiTheme="minorHAnsi"/>
          <w:color w:val="808080"/>
          <w:kern w:val="0"/>
          <w:sz w:val="18"/>
          <w:szCs w:val="18"/>
        </w:rPr>
        <w:t>p2</w:t>
      </w:r>
      <w:r w:rsidRPr="00D845D1">
        <w:rPr>
          <w:rFonts w:hAnsiTheme="minorHAnsi"/>
          <w:color w:val="000000"/>
          <w:kern w:val="0"/>
          <w:sz w:val="18"/>
          <w:szCs w:val="18"/>
        </w:rPr>
        <w:t>.x) + (</w:t>
      </w:r>
      <w:r w:rsidRPr="00D845D1">
        <w:rPr>
          <w:rFonts w:hAnsiTheme="minorHAnsi"/>
          <w:color w:val="808080"/>
          <w:kern w:val="0"/>
          <w:sz w:val="18"/>
          <w:szCs w:val="18"/>
        </w:rPr>
        <w:t>p1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.y - </w:t>
      </w:r>
      <w:r w:rsidRPr="00D845D1">
        <w:rPr>
          <w:rFonts w:hAnsiTheme="minorHAnsi"/>
          <w:color w:val="808080"/>
          <w:kern w:val="0"/>
          <w:sz w:val="18"/>
          <w:szCs w:val="18"/>
        </w:rPr>
        <w:t>p2</w:t>
      </w:r>
      <w:r w:rsidRPr="00D845D1">
        <w:rPr>
          <w:rFonts w:hAnsiTheme="minorHAnsi"/>
          <w:color w:val="000000"/>
          <w:kern w:val="0"/>
          <w:sz w:val="18"/>
          <w:szCs w:val="18"/>
        </w:rPr>
        <w:t>.y) * (</w:t>
      </w:r>
      <w:r w:rsidRPr="00D845D1">
        <w:rPr>
          <w:rFonts w:hAnsiTheme="minorHAnsi"/>
          <w:color w:val="808080"/>
          <w:kern w:val="0"/>
          <w:sz w:val="18"/>
          <w:szCs w:val="18"/>
        </w:rPr>
        <w:t>p1</w:t>
      </w:r>
      <w:r w:rsidRPr="00D845D1">
        <w:rPr>
          <w:rFonts w:hAnsiTheme="minorHAnsi"/>
          <w:color w:val="000000"/>
          <w:kern w:val="0"/>
          <w:sz w:val="18"/>
          <w:szCs w:val="18"/>
        </w:rPr>
        <w:t xml:space="preserve">.y - </w:t>
      </w:r>
      <w:r w:rsidRPr="00D845D1">
        <w:rPr>
          <w:rFonts w:hAnsiTheme="minorHAnsi"/>
          <w:color w:val="808080"/>
          <w:kern w:val="0"/>
          <w:sz w:val="18"/>
          <w:szCs w:val="18"/>
        </w:rPr>
        <w:t>p2</w:t>
      </w:r>
      <w:r w:rsidRPr="00D845D1">
        <w:rPr>
          <w:rFonts w:hAnsiTheme="minorHAnsi"/>
          <w:color w:val="000000"/>
          <w:kern w:val="0"/>
          <w:sz w:val="18"/>
          <w:szCs w:val="18"/>
        </w:rPr>
        <w:t>.y));</w:t>
      </w:r>
    </w:p>
    <w:p w14:paraId="29693EE8" w14:textId="75D19255" w:rsidR="00D845D1" w:rsidRDefault="00D845D1" w:rsidP="00D845D1">
      <w:pPr>
        <w:pStyle w:val="a1"/>
      </w:pPr>
      <w:r w:rsidRPr="00D845D1">
        <w:rPr>
          <w:rFonts w:hAnsiTheme="minorHAnsi"/>
          <w:color w:val="000000"/>
          <w:kern w:val="0"/>
          <w:sz w:val="18"/>
          <w:szCs w:val="18"/>
        </w:rPr>
        <w:t>}</w:t>
      </w:r>
    </w:p>
    <w:p w14:paraId="2BD14562" w14:textId="165F9BB8" w:rsidR="00D845D1" w:rsidRDefault="00D845D1" w:rsidP="00D845D1">
      <w:pPr>
        <w:pStyle w:val="a1"/>
      </w:pPr>
    </w:p>
    <w:p w14:paraId="6CE59C06" w14:textId="138632E3" w:rsidR="00D845D1" w:rsidRDefault="002D0130" w:rsidP="00D845D1">
      <w:pPr>
        <w:pStyle w:val="a1"/>
      </w:pPr>
      <w:r>
        <w:rPr>
          <w:rFonts w:hint="eastAsia"/>
        </w:rPr>
        <w:t>위 함수를 이용해</w:t>
      </w:r>
      <w:r w:rsidR="00D636F3">
        <w:t xml:space="preserve"> </w:t>
      </w:r>
      <w:proofErr w:type="spellStart"/>
      <w:r w:rsidR="00D636F3">
        <w:rPr>
          <w:rFonts w:hint="eastAsia"/>
        </w:rPr>
        <w:t>D</w:t>
      </w:r>
      <w:r w:rsidR="00D636F3">
        <w:t>emoApp</w:t>
      </w:r>
      <w:proofErr w:type="spellEnd"/>
      <w:r w:rsidR="00D636F3">
        <w:t>::</w:t>
      </w:r>
      <w:proofErr w:type="spellStart"/>
      <w:r w:rsidR="00D636F3">
        <w:t>OnRender</w:t>
      </w:r>
      <w:proofErr w:type="spellEnd"/>
      <w:r w:rsidR="00D636F3">
        <w:rPr>
          <w:rFonts w:hint="eastAsia"/>
        </w:rPr>
        <w:t>에서</w:t>
      </w:r>
      <w:r>
        <w:rPr>
          <w:rFonts w:hint="eastAsia"/>
        </w:rPr>
        <w:t xml:space="preserve"> 일정 거리 이내로 미사일과 우주 암석이 가까워졌을 때 적절한 이벤트를 발생시킨다.</w:t>
      </w:r>
    </w:p>
    <w:p w14:paraId="1E5AFC3E" w14:textId="77777777" w:rsidR="00FA1108" w:rsidRDefault="00FA1108" w:rsidP="00D845D1">
      <w:pPr>
        <w:pStyle w:val="a1"/>
      </w:pPr>
    </w:p>
    <w:p w14:paraId="55885F29" w14:textId="56784F09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>
        <w:rPr>
          <w:rFonts w:hAnsiTheme="minorHAnsi"/>
          <w:color w:val="0000FF"/>
          <w:kern w:val="0"/>
          <w:sz w:val="18"/>
          <w:szCs w:val="18"/>
        </w:rPr>
        <w:t xml:space="preserve">      </w:t>
      </w:r>
      <w:r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(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 == 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PLAYING</w:t>
      </w:r>
      <w:r w:rsidRPr="00711E79">
        <w:rPr>
          <w:rFonts w:hAnsiTheme="minorHAnsi"/>
          <w:color w:val="000000"/>
          <w:kern w:val="0"/>
          <w:sz w:val="18"/>
          <w:szCs w:val="18"/>
        </w:rPr>
        <w:t>) {</w:t>
      </w:r>
    </w:p>
    <w:p w14:paraId="6BB794C3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r w:rsidRPr="00711E79">
        <w:rPr>
          <w:rFonts w:hAnsiTheme="minorHAnsi"/>
          <w:color w:val="0000FF"/>
          <w:kern w:val="0"/>
          <w:sz w:val="18"/>
          <w:szCs w:val="18"/>
        </w:rPr>
        <w:t>const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11E79">
        <w:rPr>
          <w:rFonts w:hAnsiTheme="minorHAnsi"/>
          <w:color w:val="2B91AF"/>
          <w:kern w:val="0"/>
          <w:sz w:val="18"/>
          <w:szCs w:val="18"/>
        </w:rPr>
        <w:t>FLOAT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d =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Dis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rockCoord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,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issileCoord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7CD2FA1E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r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(d &lt;= 100.0F) {</w:t>
      </w:r>
    </w:p>
    <w:p w14:paraId="44D245B6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r w:rsidRPr="00711E79">
        <w:rPr>
          <w:rFonts w:hAnsiTheme="minorHAnsi"/>
          <w:color w:val="008000"/>
          <w:kern w:val="0"/>
          <w:sz w:val="18"/>
          <w:szCs w:val="18"/>
        </w:rPr>
        <w:t>// The missile hit the rock.</w:t>
      </w:r>
    </w:p>
    <w:p w14:paraId="51C937D9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Missil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 = 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Missil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HIT</w:t>
      </w:r>
      <w:r w:rsidRPr="00711E79">
        <w:rPr>
          <w:rFonts w:hAnsiTheme="minorHAnsi"/>
          <w:color w:val="000000"/>
          <w:kern w:val="0"/>
          <w:sz w:val="18"/>
          <w:szCs w:val="18"/>
        </w:rPr>
        <w:t>;</w:t>
      </w:r>
    </w:p>
    <w:p w14:paraId="2F706CC7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 xml:space="preserve"> = 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GameStat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SUCCEESS</w:t>
      </w:r>
      <w:r w:rsidRPr="00711E79">
        <w:rPr>
          <w:rFonts w:hAnsiTheme="minorHAnsi"/>
          <w:color w:val="000000"/>
          <w:kern w:val="0"/>
          <w:sz w:val="18"/>
          <w:szCs w:val="18"/>
        </w:rPr>
        <w:t>;</w:t>
      </w:r>
    </w:p>
    <w:p w14:paraId="0709EC2F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Issue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ROCK_DESTROYED</w:t>
      </w:r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22B66B0B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Stop();</w:t>
      </w:r>
    </w:p>
    <w:p w14:paraId="4B353FAA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FlushSourceBuffers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);</w:t>
      </w:r>
    </w:p>
    <w:p w14:paraId="54D83F36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SubmitSourceBuffer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&amp;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HitBuffer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06FDEE63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m_pHitVoice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-&gt;Start();</w:t>
      </w:r>
    </w:p>
    <w:p w14:paraId="56AEF16E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} </w:t>
      </w:r>
      <w:r w:rsidRPr="00711E79">
        <w:rPr>
          <w:rFonts w:hAnsiTheme="minorHAnsi"/>
          <w:color w:val="0000FF"/>
          <w:kern w:val="0"/>
          <w:sz w:val="18"/>
          <w:szCs w:val="18"/>
        </w:rPr>
        <w:t>else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11E79">
        <w:rPr>
          <w:rFonts w:hAnsiTheme="minorHAnsi"/>
          <w:color w:val="0000FF"/>
          <w:kern w:val="0"/>
          <w:sz w:val="18"/>
          <w:szCs w:val="18"/>
        </w:rPr>
        <w:t>if</w:t>
      </w:r>
      <w:r w:rsidRPr="00711E79">
        <w:rPr>
          <w:rFonts w:hAnsiTheme="minorHAnsi"/>
          <w:color w:val="000000"/>
          <w:kern w:val="0"/>
          <w:sz w:val="18"/>
          <w:szCs w:val="18"/>
        </w:rPr>
        <w:t xml:space="preserve"> (d &lt;= 250.0F) {</w:t>
      </w:r>
    </w:p>
    <w:p w14:paraId="1070DBE9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r w:rsidRPr="00711E79">
        <w:rPr>
          <w:rFonts w:hAnsiTheme="minorHAnsi"/>
          <w:color w:val="008000"/>
          <w:kern w:val="0"/>
          <w:sz w:val="18"/>
          <w:szCs w:val="18"/>
        </w:rPr>
        <w:t>// The missile come close to the rock.</w:t>
      </w:r>
    </w:p>
    <w:p w14:paraId="54B1300B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11E79">
        <w:rPr>
          <w:rFonts w:hAnsiTheme="minorHAnsi"/>
          <w:color w:val="000000"/>
          <w:kern w:val="0"/>
          <w:sz w:val="18"/>
          <w:szCs w:val="18"/>
        </w:rPr>
        <w:t>Issue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(</w:t>
      </w:r>
      <w:proofErr w:type="spellStart"/>
      <w:r w:rsidRPr="00711E79">
        <w:rPr>
          <w:rFonts w:hAnsiTheme="minorHAnsi"/>
          <w:color w:val="2B91AF"/>
          <w:kern w:val="0"/>
          <w:sz w:val="18"/>
          <w:szCs w:val="18"/>
        </w:rPr>
        <w:t>SeagullEvent</w:t>
      </w:r>
      <w:proofErr w:type="spellEnd"/>
      <w:r w:rsidRPr="00711E79">
        <w:rPr>
          <w:rFonts w:hAnsiTheme="minorHAnsi"/>
          <w:color w:val="000000"/>
          <w:kern w:val="0"/>
          <w:sz w:val="18"/>
          <w:szCs w:val="18"/>
        </w:rPr>
        <w:t>::</w:t>
      </w:r>
      <w:r w:rsidRPr="00711E79">
        <w:rPr>
          <w:rFonts w:hAnsiTheme="minorHAnsi"/>
          <w:color w:val="2F4F4F"/>
          <w:kern w:val="0"/>
          <w:sz w:val="18"/>
          <w:szCs w:val="18"/>
        </w:rPr>
        <w:t>MISSILE_NEAR</w:t>
      </w:r>
      <w:r w:rsidRPr="00711E79">
        <w:rPr>
          <w:rFonts w:hAnsiTheme="minorHAnsi"/>
          <w:color w:val="000000"/>
          <w:kern w:val="0"/>
          <w:sz w:val="18"/>
          <w:szCs w:val="18"/>
        </w:rPr>
        <w:t>);</w:t>
      </w:r>
    </w:p>
    <w:p w14:paraId="2C8CEAE4" w14:textId="77777777" w:rsidR="00D86C41" w:rsidRPr="00711E79" w:rsidRDefault="00D86C41" w:rsidP="00D86C41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  }</w:t>
      </w:r>
    </w:p>
    <w:p w14:paraId="2D47EE67" w14:textId="351BFEF3" w:rsidR="002D0130" w:rsidRDefault="00D86C41" w:rsidP="00D86C41">
      <w:pPr>
        <w:pStyle w:val="a1"/>
      </w:pPr>
      <w:r w:rsidRPr="00711E79">
        <w:rPr>
          <w:rFonts w:hAnsiTheme="minorHAnsi"/>
          <w:color w:val="000000"/>
          <w:kern w:val="0"/>
          <w:sz w:val="18"/>
          <w:szCs w:val="18"/>
        </w:rPr>
        <w:t xml:space="preserve">      }</w:t>
      </w:r>
    </w:p>
    <w:p w14:paraId="60914216" w14:textId="77777777" w:rsidR="002D0130" w:rsidRPr="007F27CD" w:rsidRDefault="002D0130" w:rsidP="00D845D1">
      <w:pPr>
        <w:pStyle w:val="a1"/>
      </w:pPr>
    </w:p>
    <w:p w14:paraId="720EA617" w14:textId="17D3ED2C" w:rsidR="007B3DDB" w:rsidRDefault="0007134A" w:rsidP="007B3DDB">
      <w:pPr>
        <w:pStyle w:val="2"/>
      </w:pPr>
      <w:bookmarkStart w:id="25" w:name="_Toc11262122"/>
      <w:r>
        <w:rPr>
          <w:rFonts w:hint="eastAsia"/>
        </w:rPr>
        <w:t>회전변환</w:t>
      </w:r>
      <w:bookmarkEnd w:id="25"/>
    </w:p>
    <w:p w14:paraId="4F134E73" w14:textId="40454E7F" w:rsidR="007B3DDB" w:rsidRDefault="00283B78" w:rsidP="00283B78">
      <w:pPr>
        <w:pStyle w:val="3"/>
      </w:pPr>
      <w:bookmarkStart w:id="26" w:name="_Toc11262123"/>
      <w:r>
        <w:rPr>
          <w:rFonts w:hint="eastAsia"/>
        </w:rPr>
        <w:t>적용</w:t>
      </w:r>
      <w:bookmarkEnd w:id="26"/>
    </w:p>
    <w:p w14:paraId="3DE13701" w14:textId="65525D95" w:rsidR="00280B1E" w:rsidRDefault="00280B1E" w:rsidP="00280B1E">
      <w:pPr>
        <w:pStyle w:val="a1"/>
      </w:pPr>
      <w:r>
        <w:rPr>
          <w:rFonts w:hint="eastAsia"/>
        </w:rPr>
        <w:t>마우스 포인터 방향을 가리키는 미사일 준비 상태</w:t>
      </w:r>
    </w:p>
    <w:p w14:paraId="76B66320" w14:textId="6429CCB9" w:rsidR="00280B1E" w:rsidRDefault="005B3211" w:rsidP="00280B1E">
      <w:pPr>
        <w:pStyle w:val="a1"/>
      </w:pPr>
      <w:r>
        <w:rPr>
          <w:rFonts w:hint="eastAsia"/>
        </w:rPr>
        <w:t>클릭한 방향으로 비행하는 미사일</w:t>
      </w:r>
    </w:p>
    <w:p w14:paraId="329FCFB7" w14:textId="3BEEA2D9" w:rsidR="00A06E22" w:rsidRDefault="00A06E22" w:rsidP="00A06E22">
      <w:pPr>
        <w:pStyle w:val="3"/>
      </w:pPr>
      <w:bookmarkStart w:id="27" w:name="_Toc11262124"/>
      <w:r>
        <w:rPr>
          <w:rFonts w:hint="eastAsia"/>
        </w:rPr>
        <w:t>이론</w:t>
      </w:r>
      <w:bookmarkEnd w:id="27"/>
    </w:p>
    <w:p w14:paraId="4CEA440F" w14:textId="071A8D49" w:rsidR="00C62A2E" w:rsidRPr="00C62A2E" w:rsidRDefault="00C62A2E" w:rsidP="00C62A2E">
      <w:pPr>
        <w:pStyle w:val="af5"/>
      </w:pP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20AAE0D2" wp14:editId="567F8DB6">
                <wp:extent cx="5486400" cy="3200400"/>
                <wp:effectExtent l="19050" t="19050" r="19050" b="19050"/>
                <wp:docPr id="42" name="Canvas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>
                        <a:ln w="28575">
                          <a:solidFill>
                            <a:schemeClr val="tx1"/>
                          </a:solidFill>
                        </a:ln>
                      </wpc:whole>
                      <wps:wsp>
                        <wps:cNvPr id="14" name="타원 14"/>
                        <wps:cNvSpPr/>
                        <wps:spPr>
                          <a:xfrm>
                            <a:off x="2571750" y="2740192"/>
                            <a:ext cx="393032" cy="441158"/>
                          </a:xfrm>
                          <a:prstGeom prst="ellipse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C13EF" w14:textId="77777777" w:rsidR="00C62A2E" w:rsidRDefault="00C62A2E" w:rsidP="00C62A2E">
                              <w:pPr>
                                <w:pStyle w:val="af5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순서도: 지연 16"/>
                        <wps:cNvSpPr/>
                        <wps:spPr>
                          <a:xfrm rot="6526848" flipH="1">
                            <a:off x="2686059" y="2435931"/>
                            <a:ext cx="393032" cy="192505"/>
                          </a:xfrm>
                          <a:prstGeom prst="flowChartDelay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1721518" y="2796340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CF5A6F2" w14:textId="77777777" w:rsidR="00C62A2E" w:rsidRDefault="00C62A2E" w:rsidP="00C62A2E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발사대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3036971" y="2475498"/>
                            <a:ext cx="705853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1253B4" w14:textId="77777777" w:rsidR="00C62A2E" w:rsidRDefault="00C62A2E" w:rsidP="00C62A2E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미사일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화살표: 오른쪽 33"/>
                        <wps:cNvSpPr/>
                        <wps:spPr>
                          <a:xfrm rot="13961142">
                            <a:off x="3555953" y="365085"/>
                            <a:ext cx="409073" cy="233823"/>
                          </a:xfrm>
                          <a:prstGeom prst="rightArrow">
                            <a:avLst/>
                          </a:prstGeom>
                          <a:solidFill>
                            <a:srgbClr val="7030A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직선 연결선 36"/>
                        <wps:cNvCnPr/>
                        <wps:spPr>
                          <a:xfrm rot="1607333">
                            <a:off x="3141381" y="121321"/>
                            <a:ext cx="337581" cy="229246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00206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직선 연결선 61"/>
                        <wps:cNvCnPr/>
                        <wps:spPr>
                          <a:xfrm>
                            <a:off x="2775460" y="248453"/>
                            <a:ext cx="1" cy="254788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2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원호 43"/>
                        <wps:cNvSpPr/>
                        <wps:spPr>
                          <a:xfrm rot="3318995" flipH="1">
                            <a:off x="2667329" y="1795979"/>
                            <a:ext cx="472440" cy="480060"/>
                          </a:xfrm>
                          <a:prstGeom prst="arc">
                            <a:avLst/>
                          </a:prstGeom>
                          <a:ln w="127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Text Box 62"/>
                        <wps:cNvSpPr txBox="1"/>
                        <wps:spPr>
                          <a:xfrm>
                            <a:off x="2491040" y="1912886"/>
                            <a:ext cx="441156" cy="272716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521E64C" w14:textId="77777777" w:rsidR="00C62A2E" w:rsidRDefault="00C62A2E" w:rsidP="00C62A2E">
                              <w:pPr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ascii="맑은 고딕" w:eastAsia="맑은 고딕" w:hAnsi="맑은 고딕" w:hint="eastAsia"/>
                                </w:rPr>
                                <w:t>θ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32"/>
                        <wps:cNvSpPr txBox="1"/>
                        <wps:spPr>
                          <a:xfrm>
                            <a:off x="3703116" y="715540"/>
                            <a:ext cx="1610995" cy="2724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08CDD82" w14:textId="77777777" w:rsidR="00C62A2E" w:rsidRPr="0078540D" w:rsidRDefault="00C62A2E" w:rsidP="0078540D">
                              <w:pPr>
                                <w:pStyle w:val="af5"/>
                              </w:pPr>
                              <w:r w:rsidRPr="0078540D">
                                <w:rPr>
                                  <w:rFonts w:hint="eastAsia"/>
                                </w:rPr>
                                <w:t>마우스 포인터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0AAE0D2" id="Canvas 42" o:spid="_x0000_s1048" editas="canvas" style="width:6in;height:252pt;mso-position-horizontal-relative:char;mso-position-vertical-relative:line" coordsize="548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">
                <v:shape id="_x0000_s1049" type="#_x0000_t75" style="position:absolute;width:54864;height:32004;visibility:visible;mso-wrap-style:square" stroked="t" strokecolor="black [3213]" strokeweight="2.25pt">
                  <v:fill o:detectmouseclick="t"/>
                  <v:path o:connecttype="none"/>
                </v:shape>
                <v:oval id="타원 14" o:spid="_x0000_s1050" style="position:absolute;left:25717;top:27401;width:3930;height:4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" fillcolor="#70ad47 [3209]" stroked="f" strokeweight="1pt">
                  <v:stroke joinstyle="miter"/>
                  <v:textbox>
                    <w:txbxContent>
                      <w:p w14:paraId="53DC13EF" w14:textId="77777777" w:rsidR="00C62A2E" w:rsidRDefault="00C62A2E" w:rsidP="00C62A2E">
                        <w:pPr>
                          <w:pStyle w:val="af5"/>
                        </w:pPr>
                      </w:p>
                    </w:txbxContent>
                  </v:textbox>
                </v:oval>
                <v:shape id="순서도: 지연 16" o:spid="_x0000_s1051" type="#_x0000_t135" style="position:absolute;left:26860;top:24359;width:3931;height:1925;rotation:-7129059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" fillcolor="red" stroked="f" strokeweight="1pt"/>
                <v:shape id="Text Box 20" o:spid="_x0000_s1052" type="#_x0000_t202" style="position:absolute;left:17215;top:27963;width:7058;height:2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" fillcolor="white [3201]" strokeweight=".5pt">
                  <v:textbox>
                    <w:txbxContent>
                      <w:p w14:paraId="3CF5A6F2" w14:textId="77777777" w:rsidR="00C62A2E" w:rsidRDefault="00C62A2E" w:rsidP="00C62A2E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발사대</w:t>
                        </w:r>
                      </w:p>
                    </w:txbxContent>
                  </v:textbox>
                </v:shape>
                <v:shape id="Text Box 21" o:spid="_x0000_s1053" type="#_x0000_t202" style="position:absolute;left:30369;top:24754;width:7059;height:27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" fillcolor="white [3201]" strokeweight=".5pt">
                  <v:textbox>
                    <w:txbxContent>
                      <w:p w14:paraId="371253B4" w14:textId="77777777" w:rsidR="00C62A2E" w:rsidRDefault="00C62A2E" w:rsidP="00C62A2E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미사일</w:t>
                        </w:r>
                      </w:p>
                    </w:txbxContent>
                  </v:textbox>
                </v:shape>
                <v:shape id="화살표: 오른쪽 33" o:spid="_x0000_s1054" type="#_x0000_t13" style="position:absolute;left:35559;top:3650;width:4091;height:2339;rotation:-834367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" adj="15427" fillcolor="#7030a0" stroked="f" strokeweight="1pt"/>
                <v:line id="직선 연결선 36" o:spid="_x0000_s1055" style="position:absolute;rotation:1755636fd;visibility:visible;mso-wrap-style:square" from="31413,1213" to="34789,24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" strokecolor="#002060" strokeweight="1pt">
                  <v:stroke dashstyle="3 1" joinstyle="miter"/>
                </v:line>
                <v:line id="직선 연결선 61" o:spid="_x0000_s1056" style="position:absolute;visibility:visible;mso-wrap-style:square" from="27754,2484" to="27754,279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" strokecolor="#ed7d31 [3205]" strokeweight="1pt">
                  <v:stroke dashstyle="3 1" joinstyle="miter"/>
                </v:line>
                <v:shape id="원호 43" o:spid="_x0000_s1057" style="position:absolute;left:26672;top:17960;width:4725;height:4800;rotation:-3625228fd;flip:x;visibility:visible;mso-wrap-style:square;v-text-anchor:middle" coordsize="472440,480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" path="m236220,nsc366681,,472440,107465,472440,240030r-236220,l236220,xem236220,nfc366681,,472440,107465,472440,240030e" filled="f" strokecolor="#ed7d31 [3205]" strokeweight="1pt">
                  <v:stroke joinstyle="miter"/>
                  <v:path arrowok="t" o:connecttype="custom" o:connectlocs="236220,0;472440,240030" o:connectangles="0,0"/>
                </v:shape>
                <v:shape id="Text Box 62" o:spid="_x0000_s1058" type="#_x0000_t202" style="position:absolute;left:24910;top:19128;width:4411;height:27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" fillcolor="white [3201]" strokeweight=".5pt">
                  <v:textbox>
                    <w:txbxContent>
                      <w:p w14:paraId="5521E64C" w14:textId="77777777" w:rsidR="00C62A2E" w:rsidRDefault="00C62A2E" w:rsidP="00C62A2E">
                        <w:pPr>
                          <w:jc w:val="center"/>
                        </w:pPr>
                        <w:proofErr w:type="spellStart"/>
                        <w:r>
                          <w:rPr>
                            <w:rFonts w:ascii="맑은 고딕" w:eastAsia="맑은 고딕" w:hAnsi="맑은 고딕" w:hint="eastAsia"/>
                          </w:rPr>
                          <w:t>θ</w:t>
                        </w:r>
                        <w:proofErr w:type="spellEnd"/>
                      </w:p>
                    </w:txbxContent>
                  </v:textbox>
                </v:shape>
                <v:shape id="Text Box 32" o:spid="_x0000_s1059" type="#_x0000_t202" style="position:absolute;left:37031;top:7155;width:16110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" fillcolor="white [3201]" strokeweight=".5pt">
                  <v:textbox>
                    <w:txbxContent>
                      <w:p w14:paraId="108CDD82" w14:textId="77777777" w:rsidR="00C62A2E" w:rsidRPr="0078540D" w:rsidRDefault="00C62A2E" w:rsidP="0078540D">
                        <w:pPr>
                          <w:pStyle w:val="af5"/>
                        </w:pPr>
                        <w:r w:rsidRPr="0078540D">
                          <w:rPr>
                            <w:rFonts w:hint="eastAsia"/>
                          </w:rPr>
                          <w:t>마우스 포인터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763390A" w14:textId="77777777" w:rsidR="002C3069" w:rsidRDefault="002C3069" w:rsidP="00A06E22">
      <w:pPr>
        <w:pStyle w:val="a1"/>
      </w:pPr>
    </w:p>
    <w:p w14:paraId="03F7EDC2" w14:textId="77490574" w:rsidR="00A06E22" w:rsidRDefault="0096553E" w:rsidP="00A06E22">
      <w:pPr>
        <w:pStyle w:val="a1"/>
      </w:pPr>
      <w:r>
        <w:rPr>
          <w:rFonts w:hint="eastAsia"/>
        </w:rPr>
        <w:t>변환되기 전 미사일 애니메이션의 기본 경로가 주황색 점선으로 표시되어 있다.</w:t>
      </w:r>
      <w:r w:rsidR="00D90956">
        <w:t xml:space="preserve"> </w:t>
      </w:r>
      <w:r w:rsidR="00D90956">
        <w:rPr>
          <w:rFonts w:hint="eastAsia"/>
        </w:rPr>
        <w:t xml:space="preserve">이 선을 기준으로 </w:t>
      </w:r>
      <w:proofErr w:type="spellStart"/>
      <w:r w:rsidR="00D90956">
        <w:rPr>
          <w:rFonts w:ascii="맑은 고딕" w:eastAsia="맑은 고딕" w:hAnsi="맑은 고딕" w:hint="eastAsia"/>
        </w:rPr>
        <w:t>θ</w:t>
      </w:r>
      <w:proofErr w:type="spellEnd"/>
      <w:r w:rsidR="00D90956">
        <w:rPr>
          <w:rFonts w:ascii="맑은 고딕" w:eastAsia="맑은 고딕" w:hAnsi="맑은 고딕" w:hint="eastAsia"/>
        </w:rPr>
        <w:t xml:space="preserve"> </w:t>
      </w:r>
      <w:r w:rsidR="00D90956">
        <w:rPr>
          <w:rFonts w:hint="eastAsia"/>
        </w:rPr>
        <w:t>만큼 회전</w:t>
      </w:r>
      <w:r w:rsidR="00143487">
        <w:rPr>
          <w:rFonts w:hint="eastAsia"/>
        </w:rPr>
        <w:t xml:space="preserve"> 변환을 하면 된다.</w:t>
      </w:r>
    </w:p>
    <w:p w14:paraId="73449156" w14:textId="63386A2B" w:rsidR="009306C4" w:rsidRDefault="009306C4" w:rsidP="009306C4">
      <w:pPr>
        <w:pStyle w:val="a1"/>
      </w:pPr>
      <w:r>
        <w:rPr>
          <w:rFonts w:hint="eastAsia"/>
        </w:rPr>
        <w:t xml:space="preserve">변환되기 전 미사일 애니메이션의 기본 경로의 방향은 화면 좌표계에서 </w:t>
      </w:r>
      <w:r>
        <w:t xml:space="preserve">-y </w:t>
      </w:r>
      <w:r>
        <w:rPr>
          <w:rFonts w:hint="eastAsia"/>
        </w:rPr>
        <w:t>방향이다.</w:t>
      </w:r>
      <w:r>
        <w:t xml:space="preserve"> </w:t>
      </w:r>
      <w:r>
        <w:rPr>
          <w:rFonts w:hint="eastAsia"/>
        </w:rPr>
        <w:t>따라서</w:t>
      </w:r>
      <w:r>
        <w:t>,</w:t>
      </w:r>
    </w:p>
    <w:p w14:paraId="0DD82047" w14:textId="141EFD60" w:rsidR="002B3AC8" w:rsidRDefault="009306C4" w:rsidP="00280B1E">
      <w:pPr>
        <w:pStyle w:val="a1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i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        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y</m:t>
          </m:r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        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r</m:t>
          </m:r>
        </m:oMath>
      </m:oMathPara>
    </w:p>
    <w:p w14:paraId="34797327" w14:textId="1B97BF13" w:rsidR="00055F61" w:rsidRPr="00B868C2" w:rsidRDefault="005E6D86" w:rsidP="00B868C2">
      <w:pPr>
        <w:pStyle w:val="3"/>
      </w:pPr>
      <w:bookmarkStart w:id="28" w:name="_Toc11262125"/>
      <w:r>
        <w:rPr>
          <w:rFonts w:hint="eastAsia"/>
        </w:rPr>
        <w:t>구현</w:t>
      </w:r>
      <w:bookmarkEnd w:id="28"/>
    </w:p>
    <w:p w14:paraId="00B989BB" w14:textId="289DCF40" w:rsidR="006C2977" w:rsidRDefault="00227C4F" w:rsidP="006C2977">
      <w:pPr>
        <w:pStyle w:val="a1"/>
      </w:pPr>
      <w:proofErr w:type="spellStart"/>
      <w:r>
        <w:rPr>
          <w:rFonts w:hint="eastAsia"/>
        </w:rPr>
        <w:t>t</w:t>
      </w:r>
      <w:r>
        <w:t>ranslatedCoord</w:t>
      </w:r>
      <w:proofErr w:type="spellEnd"/>
      <w:r>
        <w:rPr>
          <w:rFonts w:hint="eastAsia"/>
        </w:rPr>
        <w:t>는 우주선을 원점으로 하는 좌표이다.</w:t>
      </w:r>
      <w:r w:rsidR="008E6047">
        <w:t xml:space="preserve"> </w:t>
      </w:r>
      <w:r w:rsidR="008E6047">
        <w:rPr>
          <w:rFonts w:hint="eastAsia"/>
        </w:rPr>
        <w:t>미사일이 발사됐는지 아닌지에 따라</w:t>
      </w:r>
      <w:r w:rsidR="008E6047">
        <w:t xml:space="preserve"> </w:t>
      </w:r>
      <w:r w:rsidR="008E6047">
        <w:rPr>
          <w:rFonts w:hint="eastAsia"/>
        </w:rPr>
        <w:t>마우스 포인터의 좌표를 쓸지,</w:t>
      </w:r>
      <w:r w:rsidR="008E6047">
        <w:t xml:space="preserve"> </w:t>
      </w:r>
      <w:r w:rsidR="008E6047">
        <w:rPr>
          <w:rFonts w:hint="eastAsia"/>
        </w:rPr>
        <w:t>클릭한 좌표를 쓸지 결정한다.</w:t>
      </w:r>
    </w:p>
    <w:p w14:paraId="492484B2" w14:textId="56C1AFCB" w:rsidR="00810D58" w:rsidRDefault="00810D58" w:rsidP="006C2977">
      <w:pPr>
        <w:pStyle w:val="a1"/>
      </w:pPr>
      <w:r>
        <w:rPr>
          <w:rFonts w:hint="eastAsia"/>
        </w:rPr>
        <w:t xml:space="preserve">다음 코드는 </w:t>
      </w:r>
      <w:proofErr w:type="spellStart"/>
      <w:r w:rsidR="00D118A6">
        <w:rPr>
          <w:rFonts w:hint="eastAsia"/>
        </w:rPr>
        <w:t>D</w:t>
      </w:r>
      <w:r w:rsidR="00D118A6">
        <w:t>emoApp</w:t>
      </w:r>
      <w:proofErr w:type="spellEnd"/>
      <w:r w:rsidR="00D118A6">
        <w:t>::</w:t>
      </w:r>
      <w:proofErr w:type="spellStart"/>
      <w:r w:rsidR="00D118A6">
        <w:t>OnRender</w:t>
      </w:r>
      <w:proofErr w:type="spellEnd"/>
      <w:r w:rsidR="00D118A6">
        <w:rPr>
          <w:rFonts w:hint="eastAsia"/>
        </w:rPr>
        <w:t>에 있다.</w:t>
      </w:r>
    </w:p>
    <w:p w14:paraId="477A1074" w14:textId="77777777" w:rsidR="006C2977" w:rsidRPr="006C2977" w:rsidRDefault="006C2977" w:rsidP="006C2977">
      <w:pPr>
        <w:pStyle w:val="a1"/>
      </w:pPr>
    </w:p>
    <w:p w14:paraId="1CD1315E" w14:textId="3A762BC6" w:rsidR="009D2B19" w:rsidRPr="007F1554" w:rsidRDefault="007F1554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>
        <w:rPr>
          <w:rFonts w:hAnsiTheme="minorHAnsi"/>
          <w:color w:val="0000FF"/>
          <w:kern w:val="0"/>
          <w:sz w:val="18"/>
          <w:szCs w:val="18"/>
        </w:rPr>
        <w:t xml:space="preserve">      </w:t>
      </w:r>
      <w:r w:rsidR="009D2B19" w:rsidRPr="007F1554">
        <w:rPr>
          <w:rFonts w:hAnsiTheme="minorHAnsi"/>
          <w:color w:val="0000FF"/>
          <w:kern w:val="0"/>
          <w:sz w:val="18"/>
          <w:szCs w:val="18"/>
        </w:rPr>
        <w:t>const</w:t>
      </w:r>
      <w:r w:rsidR="009D2B19" w:rsidRPr="007F1554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="009D2B19" w:rsidRPr="007F1554">
        <w:rPr>
          <w:rFonts w:hAnsiTheme="minorHAnsi"/>
          <w:color w:val="2B91AF"/>
          <w:kern w:val="0"/>
          <w:sz w:val="18"/>
          <w:szCs w:val="18"/>
        </w:rPr>
        <w:t>D2D1_POINT_2F</w:t>
      </w:r>
      <w:r w:rsidR="009D2B19" w:rsidRPr="007F1554">
        <w:rPr>
          <w:rFonts w:hAnsiTheme="minorHAnsi"/>
          <w:color w:val="000000"/>
          <w:kern w:val="0"/>
          <w:sz w:val="18"/>
          <w:szCs w:val="18"/>
        </w:rPr>
        <w:t xml:space="preserve">&amp; </w:t>
      </w:r>
      <w:proofErr w:type="spellStart"/>
      <w:r w:rsidR="009D2B19" w:rsidRPr="007F1554">
        <w:rPr>
          <w:rFonts w:hAnsiTheme="minorHAnsi"/>
          <w:color w:val="000000"/>
          <w:kern w:val="0"/>
          <w:sz w:val="18"/>
          <w:szCs w:val="18"/>
        </w:rPr>
        <w:t>translatedCoord</w:t>
      </w:r>
      <w:proofErr w:type="spellEnd"/>
      <w:r w:rsidR="009D2B19" w:rsidRPr="007F1554">
        <w:rPr>
          <w:rFonts w:hAnsiTheme="minorHAnsi"/>
          <w:color w:val="000000"/>
          <w:kern w:val="0"/>
          <w:sz w:val="18"/>
          <w:szCs w:val="18"/>
        </w:rPr>
        <w:t xml:space="preserve"> =</w:t>
      </w:r>
    </w:p>
    <w:p w14:paraId="205FA2C4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m_IsMissileLaunched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?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LButtonUp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: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MouseMove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>;</w:t>
      </w:r>
    </w:p>
    <w:p w14:paraId="0FF3F4D9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7F1554">
        <w:rPr>
          <w:rFonts w:hAnsiTheme="minorHAnsi"/>
          <w:color w:val="0000FF"/>
          <w:kern w:val="0"/>
          <w:sz w:val="18"/>
          <w:szCs w:val="18"/>
        </w:rPr>
        <w:t>cons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F1554">
        <w:rPr>
          <w:rFonts w:hAnsiTheme="minorHAnsi"/>
          <w:color w:val="0000FF"/>
          <w:kern w:val="0"/>
          <w:sz w:val="18"/>
          <w:szCs w:val="18"/>
        </w:rPr>
        <w:t>floa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r =</w:t>
      </w:r>
    </w:p>
    <w:p w14:paraId="1D04F2CA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std::sqrt(</w:t>
      </w:r>
    </w:p>
    <w:p w14:paraId="61E2ED92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x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*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x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+</w:t>
      </w:r>
    </w:p>
    <w:p w14:paraId="59C0F119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 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y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*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y</w:t>
      </w:r>
      <w:proofErr w:type="spellEnd"/>
    </w:p>
    <w:p w14:paraId="59EE3DF9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);</w:t>
      </w:r>
    </w:p>
    <w:p w14:paraId="23CC56E5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7F1554">
        <w:rPr>
          <w:rFonts w:hAnsiTheme="minorHAnsi"/>
          <w:color w:val="0000FF"/>
          <w:kern w:val="0"/>
          <w:sz w:val="18"/>
          <w:szCs w:val="18"/>
        </w:rPr>
        <w:t>cons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F1554">
        <w:rPr>
          <w:rFonts w:hAnsiTheme="minorHAnsi"/>
          <w:color w:val="0000FF"/>
          <w:kern w:val="0"/>
          <w:sz w:val="18"/>
          <w:szCs w:val="18"/>
        </w:rPr>
        <w:t>floa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s = 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x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/ r;</w:t>
      </w:r>
    </w:p>
    <w:p w14:paraId="712E5612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7F1554">
        <w:rPr>
          <w:rFonts w:hAnsiTheme="minorHAnsi"/>
          <w:color w:val="0000FF"/>
          <w:kern w:val="0"/>
          <w:sz w:val="18"/>
          <w:szCs w:val="18"/>
        </w:rPr>
        <w:t>cons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F1554">
        <w:rPr>
          <w:rFonts w:hAnsiTheme="minorHAnsi"/>
          <w:color w:val="0000FF"/>
          <w:kern w:val="0"/>
          <w:sz w:val="18"/>
          <w:szCs w:val="18"/>
        </w:rPr>
        <w:t>floa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c = -</w:t>
      </w:r>
      <w:proofErr w:type="spellStart"/>
      <w:r w:rsidRPr="007F1554">
        <w:rPr>
          <w:rFonts w:hAnsiTheme="minorHAnsi"/>
          <w:color w:val="000000"/>
          <w:kern w:val="0"/>
          <w:sz w:val="18"/>
          <w:szCs w:val="18"/>
        </w:rPr>
        <w:t>translatedCoord.y</w:t>
      </w:r>
      <w:proofErr w:type="spellEnd"/>
      <w:r w:rsidRPr="007F1554">
        <w:rPr>
          <w:rFonts w:hAnsiTheme="minorHAnsi"/>
          <w:color w:val="000000"/>
          <w:kern w:val="0"/>
          <w:sz w:val="18"/>
          <w:szCs w:val="18"/>
        </w:rPr>
        <w:t xml:space="preserve"> / r;</w:t>
      </w:r>
    </w:p>
    <w:p w14:paraId="19A8EA4D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</w:t>
      </w:r>
      <w:r w:rsidRPr="007F1554">
        <w:rPr>
          <w:rFonts w:hAnsiTheme="minorHAnsi"/>
          <w:color w:val="0000FF"/>
          <w:kern w:val="0"/>
          <w:sz w:val="18"/>
          <w:szCs w:val="18"/>
        </w:rPr>
        <w:t>const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</w:t>
      </w:r>
      <w:r w:rsidRPr="007F1554">
        <w:rPr>
          <w:rFonts w:hAnsiTheme="minorHAnsi"/>
          <w:color w:val="2B91AF"/>
          <w:kern w:val="0"/>
          <w:sz w:val="18"/>
          <w:szCs w:val="18"/>
        </w:rPr>
        <w:t>D2D1_MATRIX_3X2_F</w:t>
      </w:r>
      <w:r w:rsidRPr="007F1554">
        <w:rPr>
          <w:rFonts w:hAnsiTheme="minorHAnsi"/>
          <w:color w:val="000000"/>
          <w:kern w:val="0"/>
          <w:sz w:val="18"/>
          <w:szCs w:val="18"/>
        </w:rPr>
        <w:t xml:space="preserve"> rotation = D2D1::</w:t>
      </w:r>
      <w:r w:rsidRPr="007F1554">
        <w:rPr>
          <w:rFonts w:hAnsiTheme="minorHAnsi"/>
          <w:color w:val="2B91AF"/>
          <w:kern w:val="0"/>
          <w:sz w:val="18"/>
          <w:szCs w:val="18"/>
        </w:rPr>
        <w:t>Matrix3x2F</w:t>
      </w:r>
      <w:r w:rsidRPr="007F1554">
        <w:rPr>
          <w:rFonts w:hAnsiTheme="minorHAnsi"/>
          <w:color w:val="000000"/>
          <w:kern w:val="0"/>
          <w:sz w:val="18"/>
          <w:szCs w:val="18"/>
        </w:rPr>
        <w:t>(</w:t>
      </w:r>
    </w:p>
    <w:p w14:paraId="003145E5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c,    s,</w:t>
      </w:r>
    </w:p>
    <w:p w14:paraId="7D532553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-s,   c,</w:t>
      </w:r>
    </w:p>
    <w:p w14:paraId="79CBD7C3" w14:textId="77777777" w:rsidR="009D2B19" w:rsidRPr="007F1554" w:rsidRDefault="009D2B19" w:rsidP="009D2B19">
      <w:pPr>
        <w:widowControl w:val="0"/>
        <w:autoSpaceDE w:val="0"/>
        <w:autoSpaceDN w:val="0"/>
        <w:adjustRightInd w:val="0"/>
        <w:rPr>
          <w:rFonts w:hAnsiTheme="minorHAnsi"/>
          <w:color w:val="000000"/>
          <w:kern w:val="0"/>
          <w:sz w:val="18"/>
          <w:szCs w:val="18"/>
        </w:rPr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  0.0F, 0.0F</w:t>
      </w:r>
    </w:p>
    <w:p w14:paraId="16539D1D" w14:textId="1C2150BF" w:rsidR="009D2B19" w:rsidRPr="009D2B19" w:rsidRDefault="009D2B19" w:rsidP="009D2B19">
      <w:pPr>
        <w:pStyle w:val="a1"/>
      </w:pPr>
      <w:r w:rsidRPr="007F1554">
        <w:rPr>
          <w:rFonts w:hAnsiTheme="minorHAnsi"/>
          <w:color w:val="000000"/>
          <w:kern w:val="0"/>
          <w:sz w:val="18"/>
          <w:szCs w:val="18"/>
        </w:rPr>
        <w:t xml:space="preserve">      );</w:t>
      </w:r>
    </w:p>
    <w:p w14:paraId="425C2371" w14:textId="30354B47" w:rsidR="00A67305" w:rsidRDefault="00D22115" w:rsidP="008D60A6">
      <w:pPr>
        <w:pStyle w:val="1"/>
      </w:pPr>
      <w:bookmarkStart w:id="29" w:name="_Toc11262126"/>
      <w:r>
        <w:rPr>
          <w:rFonts w:hint="eastAsia"/>
        </w:rPr>
        <w:t>참고 자료</w:t>
      </w:r>
      <w:bookmarkEnd w:id="29"/>
    </w:p>
    <w:p w14:paraId="1ED505CA" w14:textId="58A551C5" w:rsidR="00A04982" w:rsidRPr="00A67305" w:rsidRDefault="002A2CB2" w:rsidP="001C2027">
      <w:pPr>
        <w:pStyle w:val="a1"/>
      </w:pPr>
      <w:proofErr w:type="spellStart"/>
      <w:r>
        <w:rPr>
          <w:rFonts w:hint="eastAsia"/>
        </w:rPr>
        <w:t>박종승</w:t>
      </w:r>
      <w:proofErr w:type="spellEnd"/>
      <w:r>
        <w:rPr>
          <w:rFonts w:hint="eastAsia"/>
        </w:rPr>
        <w:t xml:space="preserve"> 교수님</w:t>
      </w:r>
      <w:r w:rsidR="00215192">
        <w:t>,</w:t>
      </w:r>
      <w:r>
        <w:rPr>
          <w:rFonts w:hint="eastAsia"/>
        </w:rPr>
        <w:t xml:space="preserve"> 수업 자료</w:t>
      </w:r>
      <w:r w:rsidR="00530A64">
        <w:t xml:space="preserve">, </w:t>
      </w:r>
      <w:r w:rsidR="00530A64">
        <w:rPr>
          <w:rFonts w:hint="eastAsia"/>
        </w:rPr>
        <w:t>실습 자료</w:t>
      </w:r>
    </w:p>
    <w:sectPr w:rsidR="00A04982" w:rsidRPr="00A67305" w:rsidSect="00CE7796">
      <w:pgSz w:w="11906" w:h="16838"/>
      <w:pgMar w:top="1701" w:right="1440" w:bottom="1440" w:left="144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18428" w14:textId="77777777" w:rsidR="0045440D" w:rsidRDefault="0045440D" w:rsidP="00D213BB">
      <w:r>
        <w:separator/>
      </w:r>
    </w:p>
  </w:endnote>
  <w:endnote w:type="continuationSeparator" w:id="0">
    <w:p w14:paraId="62EDF453" w14:textId="77777777" w:rsidR="0045440D" w:rsidRDefault="0045440D" w:rsidP="00D213BB">
      <w:r>
        <w:continuationSeparator/>
      </w:r>
    </w:p>
  </w:endnote>
  <w:endnote w:type="continuationNotice" w:id="1">
    <w:p w14:paraId="1EFC63BA" w14:textId="77777777" w:rsidR="0045440D" w:rsidRDefault="0045440D" w:rsidP="00D213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  <w:embedRegular r:id="rId1" w:subsetted="1" w:fontKey="{3D200378-C1B4-44DC-9134-137C45CB14B6}"/>
    <w:embedBold r:id="rId2" w:subsetted="1" w:fontKey="{5B218759-7EC2-48B7-A11C-3EE17EDDFA21}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3" w:subsetted="1" w:fontKey="{A397441D-57B1-4A4F-9596-D3F3178583AF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algunGothic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6451A7A7-E55A-40D8-A751-F3C857695243}"/>
    <w:embedItalic r:id="rId5" w:fontKey="{8CC2F13F-4D1E-49FD-81BF-00760F91A51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8510789"/>
      <w:docPartObj>
        <w:docPartGallery w:val="Page Numbers (Bottom of Page)"/>
        <w:docPartUnique/>
      </w:docPartObj>
    </w:sdtPr>
    <w:sdtEndPr/>
    <w:sdtContent>
      <w:p w14:paraId="266DBF2F" w14:textId="139D2F04" w:rsidR="000D66AA" w:rsidRDefault="000D66AA" w:rsidP="00D213BB">
        <w:pPr>
          <w:pStyle w:val="a6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295649DB" wp14:editId="2B56F1E0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5" name="그룹 2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26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5C11D3" w14:textId="2DA22BA0" w:rsidR="000D66AA" w:rsidRDefault="000D66AA" w:rsidP="00D213BB"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Pr="009B6E0F">
                                  <w:rPr>
                                    <w:noProof/>
                                    <w:color w:val="8C8C8C" w:themeColor="background1" w:themeShade="8C"/>
                                    <w:lang w:val="ko-KR"/>
                                  </w:rPr>
                                  <w:t>8</w:t>
                                </w:r>
                                <w:r>
                                  <w:rPr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7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8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9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95649DB" id="그룹 25" o:spid="_x0000_s1060" style="position:absolute;margin-left:0;margin-top:0;width:610.5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61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  <v:textbox inset="0,0,0,0">
                      <w:txbxContent>
                        <w:p w14:paraId="6E5C11D3" w14:textId="2DA22BA0" w:rsidR="000D66AA" w:rsidRDefault="000D66AA" w:rsidP="00D213BB"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Pr="009B6E0F">
                            <w:rPr>
                              <w:noProof/>
                              <w:color w:val="8C8C8C" w:themeColor="background1" w:themeShade="8C"/>
                              <w:lang w:val="ko-KR"/>
                            </w:rPr>
                            <w:t>8</w:t>
                          </w:r>
                          <w:r>
                            <w:rPr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62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63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" strokecolor="#a5a5a5"/>
                    <v:shape id="AutoShape 28" o:spid="_x0000_s1064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24521" w14:textId="77777777" w:rsidR="0045440D" w:rsidRDefault="0045440D" w:rsidP="00D213BB">
      <w:r>
        <w:separator/>
      </w:r>
    </w:p>
  </w:footnote>
  <w:footnote w:type="continuationSeparator" w:id="0">
    <w:p w14:paraId="71599A98" w14:textId="77777777" w:rsidR="0045440D" w:rsidRDefault="0045440D" w:rsidP="00D213BB">
      <w:r>
        <w:continuationSeparator/>
      </w:r>
    </w:p>
  </w:footnote>
  <w:footnote w:type="continuationNotice" w:id="1">
    <w:p w14:paraId="50E64AAC" w14:textId="77777777" w:rsidR="0045440D" w:rsidRDefault="0045440D" w:rsidP="00D213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ECD94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C024AA56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D996E2B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CBBA277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51A4728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DD8FE96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934226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C28BF7C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FE0125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5B22AB9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1B3C4A"/>
    <w:multiLevelType w:val="multilevel"/>
    <w:tmpl w:val="572456DC"/>
    <w:lvl w:ilvl="0">
      <w:start w:val="1"/>
      <w:numFmt w:val="decimal"/>
      <w:pStyle w:val="1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900" w:hanging="900"/>
      </w:pPr>
      <w:rPr>
        <w:rFonts w:hint="eastAsia"/>
        <w:b/>
        <w:i w:val="0"/>
      </w:rPr>
    </w:lvl>
    <w:lvl w:ilvl="2">
      <w:start w:val="1"/>
      <w:numFmt w:val="decimal"/>
      <w:pStyle w:val="3"/>
      <w:lvlText w:val="%1.%2.%3."/>
      <w:lvlJc w:val="left"/>
      <w:pPr>
        <w:ind w:left="1040" w:hanging="1040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200" w:hanging="1200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1320" w:hanging="1320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1400" w:hanging="1400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1600" w:hanging="160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1800" w:hanging="180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2000" w:hanging="2000"/>
      </w:pPr>
      <w:rPr>
        <w:rFonts w:hint="eastAsia"/>
      </w:rPr>
    </w:lvl>
  </w:abstractNum>
  <w:abstractNum w:abstractNumId="11" w15:restartNumberingAfterBreak="0">
    <w:nsid w:val="27C7432C"/>
    <w:multiLevelType w:val="multilevel"/>
    <w:tmpl w:val="6636A35E"/>
    <w:lvl w:ilvl="0">
      <w:start w:val="1"/>
      <w:numFmt w:val="decimal"/>
      <w:pStyle w:val="a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299E5D56"/>
    <w:multiLevelType w:val="hybridMultilevel"/>
    <w:tmpl w:val="D32E3C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3B46AB5"/>
    <w:multiLevelType w:val="hybridMultilevel"/>
    <w:tmpl w:val="B7EA278A"/>
    <w:lvl w:ilvl="0" w:tplc="E8AC97E2">
      <w:start w:val="1"/>
      <w:numFmt w:val="decimal"/>
      <w:pStyle w:val="Code"/>
      <w:lvlText w:val="%1"/>
      <w:lvlJc w:val="left"/>
      <w:pPr>
        <w:ind w:left="720" w:hanging="720"/>
      </w:pPr>
      <w:rPr>
        <w:rFonts w:hint="eastAsia"/>
        <w:color w:val="ED7D31" w:themeColor="accent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864177"/>
    <w:multiLevelType w:val="hybridMultilevel"/>
    <w:tmpl w:val="A808AE56"/>
    <w:lvl w:ilvl="0" w:tplc="27DA4392">
      <w:numFmt w:val="bullet"/>
      <w:lvlText w:val="•"/>
      <w:lvlJc w:val="left"/>
      <w:pPr>
        <w:ind w:left="1509" w:hanging="400"/>
      </w:pPr>
      <w:rPr>
        <w:rFonts w:ascii="D2Coding" w:eastAsia="D2Coding" w:hAnsi="D2Coding" w:cs="D2Coding" w:hint="eastAsia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pStyle w:val="9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abstractNum w:abstractNumId="15" w15:restartNumberingAfterBreak="0">
    <w:nsid w:val="67380F80"/>
    <w:multiLevelType w:val="hybridMultilevel"/>
    <w:tmpl w:val="C4AEEB4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3"/>
  </w:num>
  <w:num w:numId="2">
    <w:abstractNumId w:val="11"/>
  </w:num>
  <w:num w:numId="3">
    <w:abstractNumId w:val="14"/>
  </w:num>
  <w:num w:numId="4">
    <w:abstractNumId w:val="10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4"/>
  </w:num>
  <w:num w:numId="24">
    <w:abstractNumId w:val="13"/>
  </w:num>
  <w:num w:numId="25">
    <w:abstractNumId w:val="11"/>
  </w:num>
  <w:num w:numId="26">
    <w:abstractNumId w:val="15"/>
  </w:num>
  <w:num w:numId="27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suppressBottomSpacing/>
    <w:suppressTopSpacing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jc0NTO3MLKwNDNQ0lEKTi0uzszPAykwqQUAI+nu3ywAAAA="/>
  </w:docVars>
  <w:rsids>
    <w:rsidRoot w:val="004C000B"/>
    <w:rsid w:val="0000047F"/>
    <w:rsid w:val="00000D46"/>
    <w:rsid w:val="00002154"/>
    <w:rsid w:val="000022D9"/>
    <w:rsid w:val="00002A7E"/>
    <w:rsid w:val="00002D2F"/>
    <w:rsid w:val="00002F0E"/>
    <w:rsid w:val="00003278"/>
    <w:rsid w:val="000032CF"/>
    <w:rsid w:val="00003306"/>
    <w:rsid w:val="00003384"/>
    <w:rsid w:val="000036D9"/>
    <w:rsid w:val="00003AD6"/>
    <w:rsid w:val="00004437"/>
    <w:rsid w:val="00005BA7"/>
    <w:rsid w:val="00005C1A"/>
    <w:rsid w:val="00005C9A"/>
    <w:rsid w:val="000063BE"/>
    <w:rsid w:val="00006E38"/>
    <w:rsid w:val="00006E45"/>
    <w:rsid w:val="000077B9"/>
    <w:rsid w:val="000079FB"/>
    <w:rsid w:val="00007B40"/>
    <w:rsid w:val="00010086"/>
    <w:rsid w:val="00010A66"/>
    <w:rsid w:val="00010E78"/>
    <w:rsid w:val="00010EC7"/>
    <w:rsid w:val="000113CE"/>
    <w:rsid w:val="000114AF"/>
    <w:rsid w:val="00011D1A"/>
    <w:rsid w:val="00012587"/>
    <w:rsid w:val="00012628"/>
    <w:rsid w:val="00013656"/>
    <w:rsid w:val="00014E93"/>
    <w:rsid w:val="0001675F"/>
    <w:rsid w:val="00017783"/>
    <w:rsid w:val="00017F78"/>
    <w:rsid w:val="0002006C"/>
    <w:rsid w:val="0002035C"/>
    <w:rsid w:val="0002117A"/>
    <w:rsid w:val="00021C03"/>
    <w:rsid w:val="000223D7"/>
    <w:rsid w:val="000225BD"/>
    <w:rsid w:val="00022A0A"/>
    <w:rsid w:val="00022CDB"/>
    <w:rsid w:val="00022F38"/>
    <w:rsid w:val="0002383B"/>
    <w:rsid w:val="0002416C"/>
    <w:rsid w:val="00024A5E"/>
    <w:rsid w:val="000254DE"/>
    <w:rsid w:val="00025D6D"/>
    <w:rsid w:val="00025FD3"/>
    <w:rsid w:val="00026BDE"/>
    <w:rsid w:val="00026C05"/>
    <w:rsid w:val="0002796E"/>
    <w:rsid w:val="00030203"/>
    <w:rsid w:val="000302BE"/>
    <w:rsid w:val="000302F5"/>
    <w:rsid w:val="00030575"/>
    <w:rsid w:val="0003068E"/>
    <w:rsid w:val="00030771"/>
    <w:rsid w:val="00030D5D"/>
    <w:rsid w:val="000310D8"/>
    <w:rsid w:val="000311A7"/>
    <w:rsid w:val="000312E6"/>
    <w:rsid w:val="00032008"/>
    <w:rsid w:val="00032C1E"/>
    <w:rsid w:val="00032F87"/>
    <w:rsid w:val="00032FDB"/>
    <w:rsid w:val="00033066"/>
    <w:rsid w:val="00033689"/>
    <w:rsid w:val="00033FB4"/>
    <w:rsid w:val="000348AA"/>
    <w:rsid w:val="00034C17"/>
    <w:rsid w:val="00034D53"/>
    <w:rsid w:val="00034D9E"/>
    <w:rsid w:val="0003525F"/>
    <w:rsid w:val="00035EBB"/>
    <w:rsid w:val="00036953"/>
    <w:rsid w:val="00036B4E"/>
    <w:rsid w:val="00036C49"/>
    <w:rsid w:val="0003755C"/>
    <w:rsid w:val="000376E7"/>
    <w:rsid w:val="000405C4"/>
    <w:rsid w:val="00041CC5"/>
    <w:rsid w:val="00041D4B"/>
    <w:rsid w:val="00041E1F"/>
    <w:rsid w:val="000427FE"/>
    <w:rsid w:val="00042B86"/>
    <w:rsid w:val="00042BB1"/>
    <w:rsid w:val="00042BBE"/>
    <w:rsid w:val="000431BE"/>
    <w:rsid w:val="00043A34"/>
    <w:rsid w:val="00044753"/>
    <w:rsid w:val="000449A5"/>
    <w:rsid w:val="0004507F"/>
    <w:rsid w:val="000451CC"/>
    <w:rsid w:val="0004522D"/>
    <w:rsid w:val="000455DE"/>
    <w:rsid w:val="00045634"/>
    <w:rsid w:val="00045E1D"/>
    <w:rsid w:val="00046078"/>
    <w:rsid w:val="0004643A"/>
    <w:rsid w:val="00046F1C"/>
    <w:rsid w:val="0004702E"/>
    <w:rsid w:val="00047262"/>
    <w:rsid w:val="00047555"/>
    <w:rsid w:val="0004790C"/>
    <w:rsid w:val="0004792A"/>
    <w:rsid w:val="00047A7C"/>
    <w:rsid w:val="00047AD0"/>
    <w:rsid w:val="00047E2B"/>
    <w:rsid w:val="00050417"/>
    <w:rsid w:val="00050D28"/>
    <w:rsid w:val="00050E22"/>
    <w:rsid w:val="00051090"/>
    <w:rsid w:val="00051EB5"/>
    <w:rsid w:val="0005239E"/>
    <w:rsid w:val="00052507"/>
    <w:rsid w:val="000525AE"/>
    <w:rsid w:val="00052DA2"/>
    <w:rsid w:val="000530E6"/>
    <w:rsid w:val="0005310A"/>
    <w:rsid w:val="00053206"/>
    <w:rsid w:val="000542E4"/>
    <w:rsid w:val="00055987"/>
    <w:rsid w:val="00055F61"/>
    <w:rsid w:val="00056244"/>
    <w:rsid w:val="00056ABE"/>
    <w:rsid w:val="00056BDF"/>
    <w:rsid w:val="00056CB9"/>
    <w:rsid w:val="00057788"/>
    <w:rsid w:val="00061B1B"/>
    <w:rsid w:val="00061BB0"/>
    <w:rsid w:val="00061D3C"/>
    <w:rsid w:val="000621CC"/>
    <w:rsid w:val="000626D9"/>
    <w:rsid w:val="00062C49"/>
    <w:rsid w:val="00062E2E"/>
    <w:rsid w:val="00063027"/>
    <w:rsid w:val="000631C4"/>
    <w:rsid w:val="00063B81"/>
    <w:rsid w:val="00063C09"/>
    <w:rsid w:val="0006428C"/>
    <w:rsid w:val="00064519"/>
    <w:rsid w:val="000648C4"/>
    <w:rsid w:val="00064A77"/>
    <w:rsid w:val="00065079"/>
    <w:rsid w:val="000650B9"/>
    <w:rsid w:val="00065866"/>
    <w:rsid w:val="00065918"/>
    <w:rsid w:val="00065B9E"/>
    <w:rsid w:val="00066E51"/>
    <w:rsid w:val="000670D1"/>
    <w:rsid w:val="0006747F"/>
    <w:rsid w:val="0006771D"/>
    <w:rsid w:val="0006777C"/>
    <w:rsid w:val="0007029A"/>
    <w:rsid w:val="00070640"/>
    <w:rsid w:val="00070854"/>
    <w:rsid w:val="00070A36"/>
    <w:rsid w:val="00070B0F"/>
    <w:rsid w:val="00070CC2"/>
    <w:rsid w:val="00070E92"/>
    <w:rsid w:val="00070EFA"/>
    <w:rsid w:val="00070F92"/>
    <w:rsid w:val="0007134A"/>
    <w:rsid w:val="00071852"/>
    <w:rsid w:val="00071BDB"/>
    <w:rsid w:val="00071D13"/>
    <w:rsid w:val="00072B56"/>
    <w:rsid w:val="000730A5"/>
    <w:rsid w:val="00073ED6"/>
    <w:rsid w:val="00074120"/>
    <w:rsid w:val="0007472E"/>
    <w:rsid w:val="000749F6"/>
    <w:rsid w:val="000750D0"/>
    <w:rsid w:val="000750FB"/>
    <w:rsid w:val="000757C0"/>
    <w:rsid w:val="0007586C"/>
    <w:rsid w:val="000759CC"/>
    <w:rsid w:val="00075CE2"/>
    <w:rsid w:val="000760A5"/>
    <w:rsid w:val="000762B3"/>
    <w:rsid w:val="00076B9F"/>
    <w:rsid w:val="0007783D"/>
    <w:rsid w:val="00077AC1"/>
    <w:rsid w:val="00077BF1"/>
    <w:rsid w:val="00077BF5"/>
    <w:rsid w:val="00077EFB"/>
    <w:rsid w:val="0008189E"/>
    <w:rsid w:val="00081C7A"/>
    <w:rsid w:val="0008258F"/>
    <w:rsid w:val="00082788"/>
    <w:rsid w:val="0008366C"/>
    <w:rsid w:val="00083703"/>
    <w:rsid w:val="00083A62"/>
    <w:rsid w:val="000842B9"/>
    <w:rsid w:val="0008442F"/>
    <w:rsid w:val="00085370"/>
    <w:rsid w:val="00085942"/>
    <w:rsid w:val="00085E9B"/>
    <w:rsid w:val="00086A6E"/>
    <w:rsid w:val="00087D83"/>
    <w:rsid w:val="00087DD4"/>
    <w:rsid w:val="000900C1"/>
    <w:rsid w:val="000901E0"/>
    <w:rsid w:val="000901F7"/>
    <w:rsid w:val="000902B9"/>
    <w:rsid w:val="000911C2"/>
    <w:rsid w:val="000914F5"/>
    <w:rsid w:val="000922F7"/>
    <w:rsid w:val="000923EF"/>
    <w:rsid w:val="00092ADC"/>
    <w:rsid w:val="000937C0"/>
    <w:rsid w:val="00093D62"/>
    <w:rsid w:val="00093E3C"/>
    <w:rsid w:val="00094025"/>
    <w:rsid w:val="00094601"/>
    <w:rsid w:val="00094639"/>
    <w:rsid w:val="000949EF"/>
    <w:rsid w:val="00095770"/>
    <w:rsid w:val="0009589C"/>
    <w:rsid w:val="0009592B"/>
    <w:rsid w:val="00095C18"/>
    <w:rsid w:val="00096BC0"/>
    <w:rsid w:val="00096BDB"/>
    <w:rsid w:val="00096C30"/>
    <w:rsid w:val="0009725F"/>
    <w:rsid w:val="000974B6"/>
    <w:rsid w:val="000976EB"/>
    <w:rsid w:val="0009791F"/>
    <w:rsid w:val="00097D85"/>
    <w:rsid w:val="000A066A"/>
    <w:rsid w:val="000A0775"/>
    <w:rsid w:val="000A08FA"/>
    <w:rsid w:val="000A17DC"/>
    <w:rsid w:val="000A1E98"/>
    <w:rsid w:val="000A223D"/>
    <w:rsid w:val="000A3375"/>
    <w:rsid w:val="000A33A7"/>
    <w:rsid w:val="000A34EB"/>
    <w:rsid w:val="000A4A87"/>
    <w:rsid w:val="000A4E07"/>
    <w:rsid w:val="000A4F23"/>
    <w:rsid w:val="000A5357"/>
    <w:rsid w:val="000A57D8"/>
    <w:rsid w:val="000A5D85"/>
    <w:rsid w:val="000A6264"/>
    <w:rsid w:val="000A63B7"/>
    <w:rsid w:val="000A644B"/>
    <w:rsid w:val="000A7255"/>
    <w:rsid w:val="000A761A"/>
    <w:rsid w:val="000A7833"/>
    <w:rsid w:val="000A7C90"/>
    <w:rsid w:val="000A7F57"/>
    <w:rsid w:val="000B119A"/>
    <w:rsid w:val="000B15A8"/>
    <w:rsid w:val="000B183A"/>
    <w:rsid w:val="000B1B27"/>
    <w:rsid w:val="000B1CF2"/>
    <w:rsid w:val="000B247A"/>
    <w:rsid w:val="000B28AE"/>
    <w:rsid w:val="000B2A51"/>
    <w:rsid w:val="000B2D4E"/>
    <w:rsid w:val="000B2DE8"/>
    <w:rsid w:val="000B318E"/>
    <w:rsid w:val="000B324B"/>
    <w:rsid w:val="000B326F"/>
    <w:rsid w:val="000B3313"/>
    <w:rsid w:val="000B3CCC"/>
    <w:rsid w:val="000B3DB3"/>
    <w:rsid w:val="000B3F5F"/>
    <w:rsid w:val="000B4D54"/>
    <w:rsid w:val="000B58D5"/>
    <w:rsid w:val="000B5A6E"/>
    <w:rsid w:val="000B5BD1"/>
    <w:rsid w:val="000B603F"/>
    <w:rsid w:val="000B66E7"/>
    <w:rsid w:val="000B71D2"/>
    <w:rsid w:val="000B740A"/>
    <w:rsid w:val="000B771B"/>
    <w:rsid w:val="000B7F14"/>
    <w:rsid w:val="000B7FBA"/>
    <w:rsid w:val="000C0F82"/>
    <w:rsid w:val="000C1477"/>
    <w:rsid w:val="000C1672"/>
    <w:rsid w:val="000C21FC"/>
    <w:rsid w:val="000C2859"/>
    <w:rsid w:val="000C2FA6"/>
    <w:rsid w:val="000C30E9"/>
    <w:rsid w:val="000C3419"/>
    <w:rsid w:val="000C39ED"/>
    <w:rsid w:val="000C3B9E"/>
    <w:rsid w:val="000C3F3C"/>
    <w:rsid w:val="000C3FE3"/>
    <w:rsid w:val="000C409C"/>
    <w:rsid w:val="000C4D0A"/>
    <w:rsid w:val="000C5225"/>
    <w:rsid w:val="000C5C38"/>
    <w:rsid w:val="000C5D9E"/>
    <w:rsid w:val="000C62FF"/>
    <w:rsid w:val="000C6BD9"/>
    <w:rsid w:val="000C6DD8"/>
    <w:rsid w:val="000C713A"/>
    <w:rsid w:val="000C76A7"/>
    <w:rsid w:val="000C7C2C"/>
    <w:rsid w:val="000D01D3"/>
    <w:rsid w:val="000D032B"/>
    <w:rsid w:val="000D07B2"/>
    <w:rsid w:val="000D081D"/>
    <w:rsid w:val="000D10A1"/>
    <w:rsid w:val="000D1647"/>
    <w:rsid w:val="000D1C78"/>
    <w:rsid w:val="000D1D9B"/>
    <w:rsid w:val="000D203B"/>
    <w:rsid w:val="000D213C"/>
    <w:rsid w:val="000D21CB"/>
    <w:rsid w:val="000D226E"/>
    <w:rsid w:val="000D2610"/>
    <w:rsid w:val="000D2693"/>
    <w:rsid w:val="000D26C6"/>
    <w:rsid w:val="000D349B"/>
    <w:rsid w:val="000D411D"/>
    <w:rsid w:val="000D43C4"/>
    <w:rsid w:val="000D4572"/>
    <w:rsid w:val="000D4D77"/>
    <w:rsid w:val="000D5755"/>
    <w:rsid w:val="000D5910"/>
    <w:rsid w:val="000D5F74"/>
    <w:rsid w:val="000D60E1"/>
    <w:rsid w:val="000D6595"/>
    <w:rsid w:val="000D66AA"/>
    <w:rsid w:val="000D6C9A"/>
    <w:rsid w:val="000D6EA9"/>
    <w:rsid w:val="000D7228"/>
    <w:rsid w:val="000D765B"/>
    <w:rsid w:val="000D7E03"/>
    <w:rsid w:val="000E013A"/>
    <w:rsid w:val="000E0450"/>
    <w:rsid w:val="000E0D0E"/>
    <w:rsid w:val="000E1044"/>
    <w:rsid w:val="000E1189"/>
    <w:rsid w:val="000E17FC"/>
    <w:rsid w:val="000E1812"/>
    <w:rsid w:val="000E1CC9"/>
    <w:rsid w:val="000E37ED"/>
    <w:rsid w:val="000E4057"/>
    <w:rsid w:val="000E4208"/>
    <w:rsid w:val="000E42A4"/>
    <w:rsid w:val="000E4567"/>
    <w:rsid w:val="000E4B40"/>
    <w:rsid w:val="000E4C81"/>
    <w:rsid w:val="000E4CCF"/>
    <w:rsid w:val="000E5183"/>
    <w:rsid w:val="000E5416"/>
    <w:rsid w:val="000E5955"/>
    <w:rsid w:val="000E5E0B"/>
    <w:rsid w:val="000E6D6D"/>
    <w:rsid w:val="000E78B1"/>
    <w:rsid w:val="000E7ACC"/>
    <w:rsid w:val="000E7EB6"/>
    <w:rsid w:val="000F05F8"/>
    <w:rsid w:val="000F06AD"/>
    <w:rsid w:val="000F06D6"/>
    <w:rsid w:val="000F07E3"/>
    <w:rsid w:val="000F0FB5"/>
    <w:rsid w:val="000F11E3"/>
    <w:rsid w:val="000F12CD"/>
    <w:rsid w:val="000F158E"/>
    <w:rsid w:val="000F20B4"/>
    <w:rsid w:val="000F3019"/>
    <w:rsid w:val="000F358D"/>
    <w:rsid w:val="000F3771"/>
    <w:rsid w:val="000F37D6"/>
    <w:rsid w:val="000F391C"/>
    <w:rsid w:val="000F4164"/>
    <w:rsid w:val="000F46C2"/>
    <w:rsid w:val="000F4C91"/>
    <w:rsid w:val="000F51DB"/>
    <w:rsid w:val="000F5507"/>
    <w:rsid w:val="000F58F1"/>
    <w:rsid w:val="000F62C4"/>
    <w:rsid w:val="000F63CE"/>
    <w:rsid w:val="000F640D"/>
    <w:rsid w:val="000F6E63"/>
    <w:rsid w:val="000F7325"/>
    <w:rsid w:val="000F778F"/>
    <w:rsid w:val="000F7A68"/>
    <w:rsid w:val="001007CD"/>
    <w:rsid w:val="00100808"/>
    <w:rsid w:val="0010085D"/>
    <w:rsid w:val="00100ADB"/>
    <w:rsid w:val="00100B13"/>
    <w:rsid w:val="001012C7"/>
    <w:rsid w:val="0010132F"/>
    <w:rsid w:val="001013E5"/>
    <w:rsid w:val="0010160F"/>
    <w:rsid w:val="0010286C"/>
    <w:rsid w:val="00102E05"/>
    <w:rsid w:val="00103E9A"/>
    <w:rsid w:val="0010457E"/>
    <w:rsid w:val="00104EC2"/>
    <w:rsid w:val="00105338"/>
    <w:rsid w:val="00105652"/>
    <w:rsid w:val="00105B62"/>
    <w:rsid w:val="00105D1D"/>
    <w:rsid w:val="00106577"/>
    <w:rsid w:val="00106D84"/>
    <w:rsid w:val="00107DA6"/>
    <w:rsid w:val="00110684"/>
    <w:rsid w:val="00110801"/>
    <w:rsid w:val="0011085A"/>
    <w:rsid w:val="00110A3B"/>
    <w:rsid w:val="001113F9"/>
    <w:rsid w:val="00111934"/>
    <w:rsid w:val="001119E3"/>
    <w:rsid w:val="00111CFB"/>
    <w:rsid w:val="001121BB"/>
    <w:rsid w:val="00112688"/>
    <w:rsid w:val="00112922"/>
    <w:rsid w:val="00112C04"/>
    <w:rsid w:val="00113205"/>
    <w:rsid w:val="00113CFD"/>
    <w:rsid w:val="00113EC0"/>
    <w:rsid w:val="001149F6"/>
    <w:rsid w:val="00114F55"/>
    <w:rsid w:val="001150CE"/>
    <w:rsid w:val="0011538D"/>
    <w:rsid w:val="001153ED"/>
    <w:rsid w:val="001157BB"/>
    <w:rsid w:val="001159D9"/>
    <w:rsid w:val="00115B66"/>
    <w:rsid w:val="00115C30"/>
    <w:rsid w:val="001164AB"/>
    <w:rsid w:val="0011654B"/>
    <w:rsid w:val="001165BA"/>
    <w:rsid w:val="00117113"/>
    <w:rsid w:val="001174E2"/>
    <w:rsid w:val="001177FF"/>
    <w:rsid w:val="00117F70"/>
    <w:rsid w:val="0012023E"/>
    <w:rsid w:val="0012084D"/>
    <w:rsid w:val="00121108"/>
    <w:rsid w:val="00121985"/>
    <w:rsid w:val="001225C2"/>
    <w:rsid w:val="00122A5B"/>
    <w:rsid w:val="00122BBD"/>
    <w:rsid w:val="00122C70"/>
    <w:rsid w:val="00123644"/>
    <w:rsid w:val="001236AF"/>
    <w:rsid w:val="00123824"/>
    <w:rsid w:val="00123DB3"/>
    <w:rsid w:val="00123F31"/>
    <w:rsid w:val="00124319"/>
    <w:rsid w:val="001243BC"/>
    <w:rsid w:val="00124C70"/>
    <w:rsid w:val="00124DCF"/>
    <w:rsid w:val="00125185"/>
    <w:rsid w:val="0012534C"/>
    <w:rsid w:val="001258A9"/>
    <w:rsid w:val="00125C0B"/>
    <w:rsid w:val="00125C9C"/>
    <w:rsid w:val="00127352"/>
    <w:rsid w:val="001275AA"/>
    <w:rsid w:val="00127DBA"/>
    <w:rsid w:val="0013035D"/>
    <w:rsid w:val="00130418"/>
    <w:rsid w:val="001304ED"/>
    <w:rsid w:val="0013079D"/>
    <w:rsid w:val="001307F3"/>
    <w:rsid w:val="00130856"/>
    <w:rsid w:val="00131646"/>
    <w:rsid w:val="00131804"/>
    <w:rsid w:val="001320A1"/>
    <w:rsid w:val="001322F1"/>
    <w:rsid w:val="001328D5"/>
    <w:rsid w:val="00132B08"/>
    <w:rsid w:val="00132D06"/>
    <w:rsid w:val="0013493F"/>
    <w:rsid w:val="00134B08"/>
    <w:rsid w:val="00135A19"/>
    <w:rsid w:val="00135B34"/>
    <w:rsid w:val="00135BED"/>
    <w:rsid w:val="00135EB0"/>
    <w:rsid w:val="001363B5"/>
    <w:rsid w:val="00136A41"/>
    <w:rsid w:val="00136C30"/>
    <w:rsid w:val="00136FAE"/>
    <w:rsid w:val="001373E8"/>
    <w:rsid w:val="00137811"/>
    <w:rsid w:val="00137E5E"/>
    <w:rsid w:val="00137F79"/>
    <w:rsid w:val="001401CB"/>
    <w:rsid w:val="0014099F"/>
    <w:rsid w:val="00140FD8"/>
    <w:rsid w:val="00141642"/>
    <w:rsid w:val="00141D85"/>
    <w:rsid w:val="001421F3"/>
    <w:rsid w:val="0014224F"/>
    <w:rsid w:val="00142459"/>
    <w:rsid w:val="00142488"/>
    <w:rsid w:val="00142CB3"/>
    <w:rsid w:val="00143329"/>
    <w:rsid w:val="00143487"/>
    <w:rsid w:val="00144001"/>
    <w:rsid w:val="00144692"/>
    <w:rsid w:val="00144858"/>
    <w:rsid w:val="0014491C"/>
    <w:rsid w:val="0014551B"/>
    <w:rsid w:val="0014581D"/>
    <w:rsid w:val="00145F3E"/>
    <w:rsid w:val="001462EC"/>
    <w:rsid w:val="00146E44"/>
    <w:rsid w:val="00147410"/>
    <w:rsid w:val="001475B2"/>
    <w:rsid w:val="00147764"/>
    <w:rsid w:val="00147796"/>
    <w:rsid w:val="0014798D"/>
    <w:rsid w:val="00147E9F"/>
    <w:rsid w:val="0015000E"/>
    <w:rsid w:val="00151D23"/>
    <w:rsid w:val="00152155"/>
    <w:rsid w:val="0015265C"/>
    <w:rsid w:val="00152840"/>
    <w:rsid w:val="001531A9"/>
    <w:rsid w:val="00153221"/>
    <w:rsid w:val="0015322A"/>
    <w:rsid w:val="00153D07"/>
    <w:rsid w:val="00153D20"/>
    <w:rsid w:val="00156234"/>
    <w:rsid w:val="0015702B"/>
    <w:rsid w:val="001573DB"/>
    <w:rsid w:val="001576D6"/>
    <w:rsid w:val="00160A57"/>
    <w:rsid w:val="00160EAE"/>
    <w:rsid w:val="001611DD"/>
    <w:rsid w:val="0016137F"/>
    <w:rsid w:val="0016175B"/>
    <w:rsid w:val="00161BF6"/>
    <w:rsid w:val="00161D06"/>
    <w:rsid w:val="00161D26"/>
    <w:rsid w:val="001623B6"/>
    <w:rsid w:val="001625D3"/>
    <w:rsid w:val="0016276C"/>
    <w:rsid w:val="00162CB3"/>
    <w:rsid w:val="001631E9"/>
    <w:rsid w:val="001631EE"/>
    <w:rsid w:val="001636A6"/>
    <w:rsid w:val="00163706"/>
    <w:rsid w:val="0016370F"/>
    <w:rsid w:val="00163949"/>
    <w:rsid w:val="00163954"/>
    <w:rsid w:val="00163DAC"/>
    <w:rsid w:val="0016428F"/>
    <w:rsid w:val="001643B3"/>
    <w:rsid w:val="00164E66"/>
    <w:rsid w:val="00164F57"/>
    <w:rsid w:val="001652CD"/>
    <w:rsid w:val="00165B42"/>
    <w:rsid w:val="00165DE3"/>
    <w:rsid w:val="0016690E"/>
    <w:rsid w:val="00166AB7"/>
    <w:rsid w:val="001672E7"/>
    <w:rsid w:val="0016772C"/>
    <w:rsid w:val="00167B03"/>
    <w:rsid w:val="00167B1F"/>
    <w:rsid w:val="00167BAF"/>
    <w:rsid w:val="00167E52"/>
    <w:rsid w:val="00170980"/>
    <w:rsid w:val="00170B02"/>
    <w:rsid w:val="00170E88"/>
    <w:rsid w:val="0017133D"/>
    <w:rsid w:val="0017162B"/>
    <w:rsid w:val="001719AE"/>
    <w:rsid w:val="00171D23"/>
    <w:rsid w:val="00172ADB"/>
    <w:rsid w:val="00172DFA"/>
    <w:rsid w:val="00172DFC"/>
    <w:rsid w:val="0017406A"/>
    <w:rsid w:val="0017407B"/>
    <w:rsid w:val="001743AB"/>
    <w:rsid w:val="0017588D"/>
    <w:rsid w:val="001764BB"/>
    <w:rsid w:val="00177B5A"/>
    <w:rsid w:val="00177DCE"/>
    <w:rsid w:val="0018032B"/>
    <w:rsid w:val="00181422"/>
    <w:rsid w:val="00181A5F"/>
    <w:rsid w:val="00181DFD"/>
    <w:rsid w:val="00182096"/>
    <w:rsid w:val="0018248B"/>
    <w:rsid w:val="00182A39"/>
    <w:rsid w:val="00182B68"/>
    <w:rsid w:val="00182F77"/>
    <w:rsid w:val="001832CF"/>
    <w:rsid w:val="0018352A"/>
    <w:rsid w:val="001836B8"/>
    <w:rsid w:val="00183D90"/>
    <w:rsid w:val="00184AD1"/>
    <w:rsid w:val="00184F0E"/>
    <w:rsid w:val="00185CB0"/>
    <w:rsid w:val="00185D86"/>
    <w:rsid w:val="001861C5"/>
    <w:rsid w:val="0018658C"/>
    <w:rsid w:val="001878FC"/>
    <w:rsid w:val="001879D2"/>
    <w:rsid w:val="00187BA5"/>
    <w:rsid w:val="00190508"/>
    <w:rsid w:val="00190741"/>
    <w:rsid w:val="0019084D"/>
    <w:rsid w:val="0019095A"/>
    <w:rsid w:val="00190A98"/>
    <w:rsid w:val="00190BCC"/>
    <w:rsid w:val="00191768"/>
    <w:rsid w:val="00191A3C"/>
    <w:rsid w:val="00192710"/>
    <w:rsid w:val="001938A6"/>
    <w:rsid w:val="0019390B"/>
    <w:rsid w:val="0019392D"/>
    <w:rsid w:val="00193D13"/>
    <w:rsid w:val="00193E17"/>
    <w:rsid w:val="00194922"/>
    <w:rsid w:val="001968AD"/>
    <w:rsid w:val="001974ED"/>
    <w:rsid w:val="0019774C"/>
    <w:rsid w:val="00197F5F"/>
    <w:rsid w:val="001A09AE"/>
    <w:rsid w:val="001A0C3E"/>
    <w:rsid w:val="001A173A"/>
    <w:rsid w:val="001A17A0"/>
    <w:rsid w:val="001A187D"/>
    <w:rsid w:val="001A26F0"/>
    <w:rsid w:val="001A2897"/>
    <w:rsid w:val="001A291C"/>
    <w:rsid w:val="001A31C5"/>
    <w:rsid w:val="001A353C"/>
    <w:rsid w:val="001A357F"/>
    <w:rsid w:val="001A386D"/>
    <w:rsid w:val="001A3BF7"/>
    <w:rsid w:val="001A4386"/>
    <w:rsid w:val="001A5938"/>
    <w:rsid w:val="001A60E5"/>
    <w:rsid w:val="001A66A8"/>
    <w:rsid w:val="001A6894"/>
    <w:rsid w:val="001A7425"/>
    <w:rsid w:val="001A778E"/>
    <w:rsid w:val="001A7C43"/>
    <w:rsid w:val="001B03BD"/>
    <w:rsid w:val="001B0707"/>
    <w:rsid w:val="001B10F7"/>
    <w:rsid w:val="001B1CE2"/>
    <w:rsid w:val="001B1E0C"/>
    <w:rsid w:val="001B1E2F"/>
    <w:rsid w:val="001B1F3A"/>
    <w:rsid w:val="001B2378"/>
    <w:rsid w:val="001B2407"/>
    <w:rsid w:val="001B26EE"/>
    <w:rsid w:val="001B32F0"/>
    <w:rsid w:val="001B347C"/>
    <w:rsid w:val="001B417A"/>
    <w:rsid w:val="001B45E1"/>
    <w:rsid w:val="001B48E8"/>
    <w:rsid w:val="001B498D"/>
    <w:rsid w:val="001B4F43"/>
    <w:rsid w:val="001B5187"/>
    <w:rsid w:val="001B53CE"/>
    <w:rsid w:val="001B543F"/>
    <w:rsid w:val="001B57A6"/>
    <w:rsid w:val="001B5B14"/>
    <w:rsid w:val="001B5D75"/>
    <w:rsid w:val="001B5DB9"/>
    <w:rsid w:val="001B6723"/>
    <w:rsid w:val="001B6A0A"/>
    <w:rsid w:val="001B78D8"/>
    <w:rsid w:val="001B79C0"/>
    <w:rsid w:val="001B7B80"/>
    <w:rsid w:val="001B7E37"/>
    <w:rsid w:val="001C1916"/>
    <w:rsid w:val="001C1AA3"/>
    <w:rsid w:val="001C2015"/>
    <w:rsid w:val="001C2027"/>
    <w:rsid w:val="001C2367"/>
    <w:rsid w:val="001C28EA"/>
    <w:rsid w:val="001C3D50"/>
    <w:rsid w:val="001C4629"/>
    <w:rsid w:val="001C4C54"/>
    <w:rsid w:val="001C4CAF"/>
    <w:rsid w:val="001C4F01"/>
    <w:rsid w:val="001C53BB"/>
    <w:rsid w:val="001C629C"/>
    <w:rsid w:val="001C690A"/>
    <w:rsid w:val="001C6D09"/>
    <w:rsid w:val="001C6DB1"/>
    <w:rsid w:val="001C6E06"/>
    <w:rsid w:val="001C74EC"/>
    <w:rsid w:val="001C758B"/>
    <w:rsid w:val="001C7808"/>
    <w:rsid w:val="001C7D9D"/>
    <w:rsid w:val="001D001E"/>
    <w:rsid w:val="001D07E4"/>
    <w:rsid w:val="001D0D83"/>
    <w:rsid w:val="001D0F69"/>
    <w:rsid w:val="001D10A3"/>
    <w:rsid w:val="001D1545"/>
    <w:rsid w:val="001D1708"/>
    <w:rsid w:val="001D1A30"/>
    <w:rsid w:val="001D1BD9"/>
    <w:rsid w:val="001D23BB"/>
    <w:rsid w:val="001D2694"/>
    <w:rsid w:val="001D2F2C"/>
    <w:rsid w:val="001D2F3B"/>
    <w:rsid w:val="001D32DC"/>
    <w:rsid w:val="001D3424"/>
    <w:rsid w:val="001D3901"/>
    <w:rsid w:val="001D4121"/>
    <w:rsid w:val="001D4868"/>
    <w:rsid w:val="001D4AED"/>
    <w:rsid w:val="001D512B"/>
    <w:rsid w:val="001D54BB"/>
    <w:rsid w:val="001D5955"/>
    <w:rsid w:val="001D5F32"/>
    <w:rsid w:val="001D5F95"/>
    <w:rsid w:val="001D63AC"/>
    <w:rsid w:val="001D6AE1"/>
    <w:rsid w:val="001D6D1D"/>
    <w:rsid w:val="001D6E51"/>
    <w:rsid w:val="001D78CB"/>
    <w:rsid w:val="001E038E"/>
    <w:rsid w:val="001E0923"/>
    <w:rsid w:val="001E09A7"/>
    <w:rsid w:val="001E0EE6"/>
    <w:rsid w:val="001E191B"/>
    <w:rsid w:val="001E1DAB"/>
    <w:rsid w:val="001E1E5E"/>
    <w:rsid w:val="001E20BA"/>
    <w:rsid w:val="001E21C5"/>
    <w:rsid w:val="001E21CC"/>
    <w:rsid w:val="001E2415"/>
    <w:rsid w:val="001E2EA4"/>
    <w:rsid w:val="001E3634"/>
    <w:rsid w:val="001E3894"/>
    <w:rsid w:val="001E3E09"/>
    <w:rsid w:val="001E3FD1"/>
    <w:rsid w:val="001E405F"/>
    <w:rsid w:val="001E4356"/>
    <w:rsid w:val="001E455C"/>
    <w:rsid w:val="001E4EBB"/>
    <w:rsid w:val="001E51FB"/>
    <w:rsid w:val="001E5390"/>
    <w:rsid w:val="001E5961"/>
    <w:rsid w:val="001E59B6"/>
    <w:rsid w:val="001E5A0A"/>
    <w:rsid w:val="001E5D8D"/>
    <w:rsid w:val="001E642B"/>
    <w:rsid w:val="001E67E4"/>
    <w:rsid w:val="001E6D39"/>
    <w:rsid w:val="001E7B16"/>
    <w:rsid w:val="001E7E23"/>
    <w:rsid w:val="001E7E67"/>
    <w:rsid w:val="001F023A"/>
    <w:rsid w:val="001F08C9"/>
    <w:rsid w:val="001F0A0B"/>
    <w:rsid w:val="001F0FCD"/>
    <w:rsid w:val="001F11DF"/>
    <w:rsid w:val="001F24A7"/>
    <w:rsid w:val="001F2749"/>
    <w:rsid w:val="001F286E"/>
    <w:rsid w:val="001F2980"/>
    <w:rsid w:val="001F2BA0"/>
    <w:rsid w:val="001F2BA5"/>
    <w:rsid w:val="001F2D13"/>
    <w:rsid w:val="001F2E63"/>
    <w:rsid w:val="001F39EC"/>
    <w:rsid w:val="001F3DDB"/>
    <w:rsid w:val="001F4277"/>
    <w:rsid w:val="001F43B9"/>
    <w:rsid w:val="001F4951"/>
    <w:rsid w:val="001F4B19"/>
    <w:rsid w:val="001F4EEA"/>
    <w:rsid w:val="001F5582"/>
    <w:rsid w:val="001F5875"/>
    <w:rsid w:val="001F59BA"/>
    <w:rsid w:val="001F5D7E"/>
    <w:rsid w:val="001F62AD"/>
    <w:rsid w:val="001F6353"/>
    <w:rsid w:val="001F69EE"/>
    <w:rsid w:val="001F6FE0"/>
    <w:rsid w:val="001F75F0"/>
    <w:rsid w:val="001F7A14"/>
    <w:rsid w:val="00200136"/>
    <w:rsid w:val="002001BB"/>
    <w:rsid w:val="00200622"/>
    <w:rsid w:val="00200780"/>
    <w:rsid w:val="00200803"/>
    <w:rsid w:val="00200AF8"/>
    <w:rsid w:val="00200B31"/>
    <w:rsid w:val="00200E10"/>
    <w:rsid w:val="002010C7"/>
    <w:rsid w:val="00201182"/>
    <w:rsid w:val="00202138"/>
    <w:rsid w:val="0020228C"/>
    <w:rsid w:val="0020238B"/>
    <w:rsid w:val="00202930"/>
    <w:rsid w:val="00202933"/>
    <w:rsid w:val="00202D04"/>
    <w:rsid w:val="00202D75"/>
    <w:rsid w:val="002034C5"/>
    <w:rsid w:val="00203EC8"/>
    <w:rsid w:val="00204181"/>
    <w:rsid w:val="00204DD6"/>
    <w:rsid w:val="00205339"/>
    <w:rsid w:val="002057AB"/>
    <w:rsid w:val="002059D8"/>
    <w:rsid w:val="00205BD1"/>
    <w:rsid w:val="00205C84"/>
    <w:rsid w:val="00206444"/>
    <w:rsid w:val="002064CD"/>
    <w:rsid w:val="00206F5C"/>
    <w:rsid w:val="00207387"/>
    <w:rsid w:val="00207432"/>
    <w:rsid w:val="00207C6A"/>
    <w:rsid w:val="0021011C"/>
    <w:rsid w:val="00211506"/>
    <w:rsid w:val="00211C17"/>
    <w:rsid w:val="002123C9"/>
    <w:rsid w:val="0021277B"/>
    <w:rsid w:val="00212E20"/>
    <w:rsid w:val="0021335A"/>
    <w:rsid w:val="00213561"/>
    <w:rsid w:val="00213E1E"/>
    <w:rsid w:val="0021439A"/>
    <w:rsid w:val="00214860"/>
    <w:rsid w:val="00215192"/>
    <w:rsid w:val="00215314"/>
    <w:rsid w:val="00215C78"/>
    <w:rsid w:val="0021620E"/>
    <w:rsid w:val="00217DE3"/>
    <w:rsid w:val="00217FE2"/>
    <w:rsid w:val="00220C3E"/>
    <w:rsid w:val="00220C86"/>
    <w:rsid w:val="00220E2F"/>
    <w:rsid w:val="00220E44"/>
    <w:rsid w:val="002211D7"/>
    <w:rsid w:val="00221529"/>
    <w:rsid w:val="00221EBC"/>
    <w:rsid w:val="002223AD"/>
    <w:rsid w:val="0022262C"/>
    <w:rsid w:val="002228A9"/>
    <w:rsid w:val="00222AB7"/>
    <w:rsid w:val="00222C51"/>
    <w:rsid w:val="00222D40"/>
    <w:rsid w:val="00222DDF"/>
    <w:rsid w:val="00222ED4"/>
    <w:rsid w:val="002236EC"/>
    <w:rsid w:val="002238BD"/>
    <w:rsid w:val="002239F7"/>
    <w:rsid w:val="00224128"/>
    <w:rsid w:val="00224403"/>
    <w:rsid w:val="002247AA"/>
    <w:rsid w:val="00224A23"/>
    <w:rsid w:val="002252AD"/>
    <w:rsid w:val="00225702"/>
    <w:rsid w:val="0022589F"/>
    <w:rsid w:val="002260A6"/>
    <w:rsid w:val="002263A8"/>
    <w:rsid w:val="00226FEA"/>
    <w:rsid w:val="00226FF2"/>
    <w:rsid w:val="00227011"/>
    <w:rsid w:val="00227337"/>
    <w:rsid w:val="0022751D"/>
    <w:rsid w:val="0022766B"/>
    <w:rsid w:val="00227C4F"/>
    <w:rsid w:val="0023072B"/>
    <w:rsid w:val="00230CCA"/>
    <w:rsid w:val="0023116B"/>
    <w:rsid w:val="00231628"/>
    <w:rsid w:val="002326BE"/>
    <w:rsid w:val="002326EB"/>
    <w:rsid w:val="00232A34"/>
    <w:rsid w:val="00232F6C"/>
    <w:rsid w:val="0023361D"/>
    <w:rsid w:val="00233AA7"/>
    <w:rsid w:val="00233C6F"/>
    <w:rsid w:val="002342D4"/>
    <w:rsid w:val="00235145"/>
    <w:rsid w:val="00235964"/>
    <w:rsid w:val="00235971"/>
    <w:rsid w:val="00236239"/>
    <w:rsid w:val="0023624D"/>
    <w:rsid w:val="002363C2"/>
    <w:rsid w:val="0023667F"/>
    <w:rsid w:val="0023691E"/>
    <w:rsid w:val="00236F92"/>
    <w:rsid w:val="00237565"/>
    <w:rsid w:val="0024017F"/>
    <w:rsid w:val="002401C2"/>
    <w:rsid w:val="0024104A"/>
    <w:rsid w:val="00241BC8"/>
    <w:rsid w:val="00241C5D"/>
    <w:rsid w:val="00241E2E"/>
    <w:rsid w:val="00242212"/>
    <w:rsid w:val="00242701"/>
    <w:rsid w:val="002427F7"/>
    <w:rsid w:val="00242A6B"/>
    <w:rsid w:val="00243502"/>
    <w:rsid w:val="00243B42"/>
    <w:rsid w:val="00244533"/>
    <w:rsid w:val="00244B9C"/>
    <w:rsid w:val="00244BB4"/>
    <w:rsid w:val="00244BED"/>
    <w:rsid w:val="00244C73"/>
    <w:rsid w:val="0024531F"/>
    <w:rsid w:val="002453D4"/>
    <w:rsid w:val="00245CBA"/>
    <w:rsid w:val="002460E3"/>
    <w:rsid w:val="00246EBD"/>
    <w:rsid w:val="00247861"/>
    <w:rsid w:val="0024791B"/>
    <w:rsid w:val="002503AA"/>
    <w:rsid w:val="002504CA"/>
    <w:rsid w:val="00250699"/>
    <w:rsid w:val="00250CCC"/>
    <w:rsid w:val="002510B7"/>
    <w:rsid w:val="002518D9"/>
    <w:rsid w:val="00252413"/>
    <w:rsid w:val="002527F7"/>
    <w:rsid w:val="00252C39"/>
    <w:rsid w:val="00253149"/>
    <w:rsid w:val="002536FB"/>
    <w:rsid w:val="00253C11"/>
    <w:rsid w:val="00253D3C"/>
    <w:rsid w:val="00254040"/>
    <w:rsid w:val="00255326"/>
    <w:rsid w:val="00256C16"/>
    <w:rsid w:val="00256D98"/>
    <w:rsid w:val="00256E15"/>
    <w:rsid w:val="002572F4"/>
    <w:rsid w:val="0025739F"/>
    <w:rsid w:val="0025761E"/>
    <w:rsid w:val="00257C23"/>
    <w:rsid w:val="00260FEF"/>
    <w:rsid w:val="002612BC"/>
    <w:rsid w:val="00261507"/>
    <w:rsid w:val="00261E21"/>
    <w:rsid w:val="00261FF8"/>
    <w:rsid w:val="0026265D"/>
    <w:rsid w:val="00263445"/>
    <w:rsid w:val="002636CF"/>
    <w:rsid w:val="00263856"/>
    <w:rsid w:val="00263AD2"/>
    <w:rsid w:val="00263E99"/>
    <w:rsid w:val="002642C5"/>
    <w:rsid w:val="00264DB2"/>
    <w:rsid w:val="00264E6C"/>
    <w:rsid w:val="00265879"/>
    <w:rsid w:val="00265DA6"/>
    <w:rsid w:val="00267CA0"/>
    <w:rsid w:val="0027048E"/>
    <w:rsid w:val="002707F2"/>
    <w:rsid w:val="002709FA"/>
    <w:rsid w:val="00271056"/>
    <w:rsid w:val="00271A81"/>
    <w:rsid w:val="00271F3B"/>
    <w:rsid w:val="00272559"/>
    <w:rsid w:val="00272574"/>
    <w:rsid w:val="00272902"/>
    <w:rsid w:val="00273120"/>
    <w:rsid w:val="00273131"/>
    <w:rsid w:val="002733D1"/>
    <w:rsid w:val="00273A2E"/>
    <w:rsid w:val="00273AD4"/>
    <w:rsid w:val="00274576"/>
    <w:rsid w:val="00274636"/>
    <w:rsid w:val="00274881"/>
    <w:rsid w:val="002749CD"/>
    <w:rsid w:val="00274A44"/>
    <w:rsid w:val="00274A55"/>
    <w:rsid w:val="00274AD2"/>
    <w:rsid w:val="00275988"/>
    <w:rsid w:val="00275B19"/>
    <w:rsid w:val="00275C5F"/>
    <w:rsid w:val="002768BE"/>
    <w:rsid w:val="00276984"/>
    <w:rsid w:val="00276EF9"/>
    <w:rsid w:val="00277474"/>
    <w:rsid w:val="00277634"/>
    <w:rsid w:val="00277F1B"/>
    <w:rsid w:val="00280280"/>
    <w:rsid w:val="0028092A"/>
    <w:rsid w:val="00280B1E"/>
    <w:rsid w:val="00280F7B"/>
    <w:rsid w:val="002812FB"/>
    <w:rsid w:val="00281556"/>
    <w:rsid w:val="002817F8"/>
    <w:rsid w:val="00281E8A"/>
    <w:rsid w:val="00282053"/>
    <w:rsid w:val="00282238"/>
    <w:rsid w:val="002824B2"/>
    <w:rsid w:val="00282762"/>
    <w:rsid w:val="00282908"/>
    <w:rsid w:val="00282B5E"/>
    <w:rsid w:val="00282FF2"/>
    <w:rsid w:val="00283110"/>
    <w:rsid w:val="002832A3"/>
    <w:rsid w:val="00283B78"/>
    <w:rsid w:val="0028438F"/>
    <w:rsid w:val="002846C5"/>
    <w:rsid w:val="002847FB"/>
    <w:rsid w:val="002849AF"/>
    <w:rsid w:val="00284C6E"/>
    <w:rsid w:val="00284D9C"/>
    <w:rsid w:val="002851BE"/>
    <w:rsid w:val="002851D2"/>
    <w:rsid w:val="00285ADB"/>
    <w:rsid w:val="00286013"/>
    <w:rsid w:val="00286361"/>
    <w:rsid w:val="00286B44"/>
    <w:rsid w:val="00286DFC"/>
    <w:rsid w:val="0028745E"/>
    <w:rsid w:val="002874FC"/>
    <w:rsid w:val="0028758D"/>
    <w:rsid w:val="00287EE0"/>
    <w:rsid w:val="00287F86"/>
    <w:rsid w:val="00287FC4"/>
    <w:rsid w:val="002902DE"/>
    <w:rsid w:val="00290482"/>
    <w:rsid w:val="002904A0"/>
    <w:rsid w:val="00290750"/>
    <w:rsid w:val="00290A43"/>
    <w:rsid w:val="00290D30"/>
    <w:rsid w:val="00290DDC"/>
    <w:rsid w:val="002916A0"/>
    <w:rsid w:val="00291747"/>
    <w:rsid w:val="00291B5B"/>
    <w:rsid w:val="00291ECD"/>
    <w:rsid w:val="00291F7D"/>
    <w:rsid w:val="00292252"/>
    <w:rsid w:val="002922F4"/>
    <w:rsid w:val="00292311"/>
    <w:rsid w:val="002925B5"/>
    <w:rsid w:val="00292C04"/>
    <w:rsid w:val="00292C93"/>
    <w:rsid w:val="002930BE"/>
    <w:rsid w:val="00293742"/>
    <w:rsid w:val="002939C0"/>
    <w:rsid w:val="00293ABF"/>
    <w:rsid w:val="00294DB1"/>
    <w:rsid w:val="00294E8A"/>
    <w:rsid w:val="00295259"/>
    <w:rsid w:val="002954A7"/>
    <w:rsid w:val="00295592"/>
    <w:rsid w:val="00295CD2"/>
    <w:rsid w:val="00295DE2"/>
    <w:rsid w:val="0029667C"/>
    <w:rsid w:val="00296C0F"/>
    <w:rsid w:val="00296FA5"/>
    <w:rsid w:val="0029747F"/>
    <w:rsid w:val="00297672"/>
    <w:rsid w:val="00297776"/>
    <w:rsid w:val="00297848"/>
    <w:rsid w:val="00297AD4"/>
    <w:rsid w:val="00297D50"/>
    <w:rsid w:val="002A0080"/>
    <w:rsid w:val="002A036F"/>
    <w:rsid w:val="002A03F6"/>
    <w:rsid w:val="002A049A"/>
    <w:rsid w:val="002A055D"/>
    <w:rsid w:val="002A1272"/>
    <w:rsid w:val="002A13D5"/>
    <w:rsid w:val="002A14C1"/>
    <w:rsid w:val="002A1644"/>
    <w:rsid w:val="002A17BA"/>
    <w:rsid w:val="002A1CC2"/>
    <w:rsid w:val="002A1DB7"/>
    <w:rsid w:val="002A254A"/>
    <w:rsid w:val="002A2ABD"/>
    <w:rsid w:val="002A2B1B"/>
    <w:rsid w:val="002A2CB2"/>
    <w:rsid w:val="002A2EFA"/>
    <w:rsid w:val="002A33D4"/>
    <w:rsid w:val="002A3F9A"/>
    <w:rsid w:val="002A48E9"/>
    <w:rsid w:val="002A51A4"/>
    <w:rsid w:val="002A5A21"/>
    <w:rsid w:val="002A608C"/>
    <w:rsid w:val="002A63F5"/>
    <w:rsid w:val="002A6AF3"/>
    <w:rsid w:val="002A6D55"/>
    <w:rsid w:val="002A6FF0"/>
    <w:rsid w:val="002A75B2"/>
    <w:rsid w:val="002A7A05"/>
    <w:rsid w:val="002A7DA5"/>
    <w:rsid w:val="002B0324"/>
    <w:rsid w:val="002B09D4"/>
    <w:rsid w:val="002B1171"/>
    <w:rsid w:val="002B18F7"/>
    <w:rsid w:val="002B226B"/>
    <w:rsid w:val="002B2E65"/>
    <w:rsid w:val="002B3972"/>
    <w:rsid w:val="002B3A29"/>
    <w:rsid w:val="002B3AC8"/>
    <w:rsid w:val="002B448D"/>
    <w:rsid w:val="002B4B00"/>
    <w:rsid w:val="002B5062"/>
    <w:rsid w:val="002B54A4"/>
    <w:rsid w:val="002B581E"/>
    <w:rsid w:val="002B6FF8"/>
    <w:rsid w:val="002B7701"/>
    <w:rsid w:val="002B7782"/>
    <w:rsid w:val="002B7A0D"/>
    <w:rsid w:val="002B7B8E"/>
    <w:rsid w:val="002B7BFD"/>
    <w:rsid w:val="002B7D54"/>
    <w:rsid w:val="002B7F68"/>
    <w:rsid w:val="002C02F2"/>
    <w:rsid w:val="002C039E"/>
    <w:rsid w:val="002C0C23"/>
    <w:rsid w:val="002C0C78"/>
    <w:rsid w:val="002C0E73"/>
    <w:rsid w:val="002C0F03"/>
    <w:rsid w:val="002C14C1"/>
    <w:rsid w:val="002C1A08"/>
    <w:rsid w:val="002C21D3"/>
    <w:rsid w:val="002C21EE"/>
    <w:rsid w:val="002C245E"/>
    <w:rsid w:val="002C2496"/>
    <w:rsid w:val="002C3069"/>
    <w:rsid w:val="002C312D"/>
    <w:rsid w:val="002C3DC6"/>
    <w:rsid w:val="002C45B1"/>
    <w:rsid w:val="002C4A78"/>
    <w:rsid w:val="002C4A85"/>
    <w:rsid w:val="002C4F00"/>
    <w:rsid w:val="002C4FB7"/>
    <w:rsid w:val="002C54A1"/>
    <w:rsid w:val="002C5B12"/>
    <w:rsid w:val="002C5DC9"/>
    <w:rsid w:val="002C5DEE"/>
    <w:rsid w:val="002C6AB1"/>
    <w:rsid w:val="002C72C3"/>
    <w:rsid w:val="002C784A"/>
    <w:rsid w:val="002C7FED"/>
    <w:rsid w:val="002D0130"/>
    <w:rsid w:val="002D065F"/>
    <w:rsid w:val="002D08F8"/>
    <w:rsid w:val="002D0AA7"/>
    <w:rsid w:val="002D0B60"/>
    <w:rsid w:val="002D0DAB"/>
    <w:rsid w:val="002D12DF"/>
    <w:rsid w:val="002D1C8C"/>
    <w:rsid w:val="002D22E8"/>
    <w:rsid w:val="002D26DB"/>
    <w:rsid w:val="002D2BAF"/>
    <w:rsid w:val="002D2BD6"/>
    <w:rsid w:val="002D3181"/>
    <w:rsid w:val="002D3568"/>
    <w:rsid w:val="002D3836"/>
    <w:rsid w:val="002D389A"/>
    <w:rsid w:val="002D3FD6"/>
    <w:rsid w:val="002D49F1"/>
    <w:rsid w:val="002D5488"/>
    <w:rsid w:val="002D5512"/>
    <w:rsid w:val="002D5AB0"/>
    <w:rsid w:val="002D65FC"/>
    <w:rsid w:val="002D692B"/>
    <w:rsid w:val="002D720A"/>
    <w:rsid w:val="002D75B8"/>
    <w:rsid w:val="002D771E"/>
    <w:rsid w:val="002D7BA0"/>
    <w:rsid w:val="002D7EBF"/>
    <w:rsid w:val="002D7F25"/>
    <w:rsid w:val="002E0016"/>
    <w:rsid w:val="002E0868"/>
    <w:rsid w:val="002E08E6"/>
    <w:rsid w:val="002E10CA"/>
    <w:rsid w:val="002E1A3C"/>
    <w:rsid w:val="002E21F8"/>
    <w:rsid w:val="002E24CB"/>
    <w:rsid w:val="002E2993"/>
    <w:rsid w:val="002E2EC2"/>
    <w:rsid w:val="002E3265"/>
    <w:rsid w:val="002E328A"/>
    <w:rsid w:val="002E3966"/>
    <w:rsid w:val="002E401A"/>
    <w:rsid w:val="002E4041"/>
    <w:rsid w:val="002E4605"/>
    <w:rsid w:val="002E48F2"/>
    <w:rsid w:val="002E50BE"/>
    <w:rsid w:val="002E64B7"/>
    <w:rsid w:val="002E6893"/>
    <w:rsid w:val="002E697F"/>
    <w:rsid w:val="002E6C6A"/>
    <w:rsid w:val="002E6F3D"/>
    <w:rsid w:val="002E7794"/>
    <w:rsid w:val="002F048D"/>
    <w:rsid w:val="002F0F98"/>
    <w:rsid w:val="002F1203"/>
    <w:rsid w:val="002F1427"/>
    <w:rsid w:val="002F1893"/>
    <w:rsid w:val="002F1D66"/>
    <w:rsid w:val="002F20CE"/>
    <w:rsid w:val="002F234F"/>
    <w:rsid w:val="002F294F"/>
    <w:rsid w:val="002F2B1E"/>
    <w:rsid w:val="002F3353"/>
    <w:rsid w:val="002F33B2"/>
    <w:rsid w:val="002F3CD7"/>
    <w:rsid w:val="002F3E1A"/>
    <w:rsid w:val="002F4A20"/>
    <w:rsid w:val="002F4D52"/>
    <w:rsid w:val="002F4F61"/>
    <w:rsid w:val="002F5898"/>
    <w:rsid w:val="002F5BEA"/>
    <w:rsid w:val="002F5D62"/>
    <w:rsid w:val="002F63A7"/>
    <w:rsid w:val="002F69EB"/>
    <w:rsid w:val="002F75F4"/>
    <w:rsid w:val="002F7A10"/>
    <w:rsid w:val="0030037E"/>
    <w:rsid w:val="003004C7"/>
    <w:rsid w:val="003010F2"/>
    <w:rsid w:val="0030110D"/>
    <w:rsid w:val="00301513"/>
    <w:rsid w:val="00302071"/>
    <w:rsid w:val="00302F59"/>
    <w:rsid w:val="0030339A"/>
    <w:rsid w:val="00303D1C"/>
    <w:rsid w:val="00303E82"/>
    <w:rsid w:val="00303FBE"/>
    <w:rsid w:val="003040C7"/>
    <w:rsid w:val="003054B2"/>
    <w:rsid w:val="00305605"/>
    <w:rsid w:val="00305834"/>
    <w:rsid w:val="003062BD"/>
    <w:rsid w:val="0030763E"/>
    <w:rsid w:val="003078AA"/>
    <w:rsid w:val="00307CB0"/>
    <w:rsid w:val="00307F1C"/>
    <w:rsid w:val="00310107"/>
    <w:rsid w:val="00310118"/>
    <w:rsid w:val="003110FF"/>
    <w:rsid w:val="00311572"/>
    <w:rsid w:val="003116A0"/>
    <w:rsid w:val="003118C4"/>
    <w:rsid w:val="00311FFB"/>
    <w:rsid w:val="00312230"/>
    <w:rsid w:val="0031260B"/>
    <w:rsid w:val="00312695"/>
    <w:rsid w:val="00312731"/>
    <w:rsid w:val="003127DE"/>
    <w:rsid w:val="0031322F"/>
    <w:rsid w:val="00313808"/>
    <w:rsid w:val="00313BB1"/>
    <w:rsid w:val="00313C09"/>
    <w:rsid w:val="00313C18"/>
    <w:rsid w:val="00313EA3"/>
    <w:rsid w:val="0031412B"/>
    <w:rsid w:val="003145AB"/>
    <w:rsid w:val="0031462D"/>
    <w:rsid w:val="00314661"/>
    <w:rsid w:val="0031549D"/>
    <w:rsid w:val="003155F4"/>
    <w:rsid w:val="00315606"/>
    <w:rsid w:val="00315D83"/>
    <w:rsid w:val="00315E6F"/>
    <w:rsid w:val="00316913"/>
    <w:rsid w:val="0031694E"/>
    <w:rsid w:val="00316B62"/>
    <w:rsid w:val="003174AE"/>
    <w:rsid w:val="003174CE"/>
    <w:rsid w:val="003175CE"/>
    <w:rsid w:val="00317C5B"/>
    <w:rsid w:val="00317CDA"/>
    <w:rsid w:val="00317F8B"/>
    <w:rsid w:val="003203FC"/>
    <w:rsid w:val="00321607"/>
    <w:rsid w:val="00321953"/>
    <w:rsid w:val="00321A87"/>
    <w:rsid w:val="003221B0"/>
    <w:rsid w:val="0032225F"/>
    <w:rsid w:val="00322871"/>
    <w:rsid w:val="00322D5D"/>
    <w:rsid w:val="003234DC"/>
    <w:rsid w:val="00323549"/>
    <w:rsid w:val="00323A71"/>
    <w:rsid w:val="00323F26"/>
    <w:rsid w:val="00324007"/>
    <w:rsid w:val="003244A9"/>
    <w:rsid w:val="00324644"/>
    <w:rsid w:val="003249A0"/>
    <w:rsid w:val="003249DF"/>
    <w:rsid w:val="00324D7D"/>
    <w:rsid w:val="00324DF0"/>
    <w:rsid w:val="0032561D"/>
    <w:rsid w:val="003269FD"/>
    <w:rsid w:val="00326A64"/>
    <w:rsid w:val="00326CB3"/>
    <w:rsid w:val="00330357"/>
    <w:rsid w:val="00330806"/>
    <w:rsid w:val="003309FD"/>
    <w:rsid w:val="00330D02"/>
    <w:rsid w:val="00330D91"/>
    <w:rsid w:val="00331145"/>
    <w:rsid w:val="00331DD2"/>
    <w:rsid w:val="00331F74"/>
    <w:rsid w:val="00332820"/>
    <w:rsid w:val="00332BF4"/>
    <w:rsid w:val="00332F06"/>
    <w:rsid w:val="003331EC"/>
    <w:rsid w:val="00333819"/>
    <w:rsid w:val="00334197"/>
    <w:rsid w:val="00334550"/>
    <w:rsid w:val="003345A0"/>
    <w:rsid w:val="003349A4"/>
    <w:rsid w:val="00334B66"/>
    <w:rsid w:val="00334EAE"/>
    <w:rsid w:val="0033521B"/>
    <w:rsid w:val="00335466"/>
    <w:rsid w:val="0033570E"/>
    <w:rsid w:val="003366D3"/>
    <w:rsid w:val="00336B0B"/>
    <w:rsid w:val="003374B8"/>
    <w:rsid w:val="00337509"/>
    <w:rsid w:val="003375C3"/>
    <w:rsid w:val="00337A5E"/>
    <w:rsid w:val="00337F1E"/>
    <w:rsid w:val="00337F94"/>
    <w:rsid w:val="00337FF3"/>
    <w:rsid w:val="003400D5"/>
    <w:rsid w:val="00340B34"/>
    <w:rsid w:val="00340B92"/>
    <w:rsid w:val="0034103D"/>
    <w:rsid w:val="00341814"/>
    <w:rsid w:val="00341B5E"/>
    <w:rsid w:val="003428B5"/>
    <w:rsid w:val="00342E73"/>
    <w:rsid w:val="00342E90"/>
    <w:rsid w:val="00343297"/>
    <w:rsid w:val="003436AD"/>
    <w:rsid w:val="0034398A"/>
    <w:rsid w:val="00344089"/>
    <w:rsid w:val="003449AC"/>
    <w:rsid w:val="00345301"/>
    <w:rsid w:val="003453DF"/>
    <w:rsid w:val="00345C42"/>
    <w:rsid w:val="00345C84"/>
    <w:rsid w:val="00346873"/>
    <w:rsid w:val="0034719A"/>
    <w:rsid w:val="00347EC1"/>
    <w:rsid w:val="00350417"/>
    <w:rsid w:val="00350471"/>
    <w:rsid w:val="0035085F"/>
    <w:rsid w:val="00350AA5"/>
    <w:rsid w:val="00350E3E"/>
    <w:rsid w:val="00351812"/>
    <w:rsid w:val="00351EDD"/>
    <w:rsid w:val="0035209B"/>
    <w:rsid w:val="003527D4"/>
    <w:rsid w:val="00352F7E"/>
    <w:rsid w:val="00353497"/>
    <w:rsid w:val="00353858"/>
    <w:rsid w:val="00353B56"/>
    <w:rsid w:val="00354238"/>
    <w:rsid w:val="0035457B"/>
    <w:rsid w:val="00354714"/>
    <w:rsid w:val="00354747"/>
    <w:rsid w:val="00354C53"/>
    <w:rsid w:val="00355192"/>
    <w:rsid w:val="00355599"/>
    <w:rsid w:val="00355E70"/>
    <w:rsid w:val="00356D9E"/>
    <w:rsid w:val="00356FC7"/>
    <w:rsid w:val="003571A1"/>
    <w:rsid w:val="003573DB"/>
    <w:rsid w:val="0035793F"/>
    <w:rsid w:val="00357A45"/>
    <w:rsid w:val="0036050C"/>
    <w:rsid w:val="003605B6"/>
    <w:rsid w:val="003605DC"/>
    <w:rsid w:val="00360F70"/>
    <w:rsid w:val="00361148"/>
    <w:rsid w:val="00361310"/>
    <w:rsid w:val="0036183A"/>
    <w:rsid w:val="00361D71"/>
    <w:rsid w:val="0036266F"/>
    <w:rsid w:val="0036306C"/>
    <w:rsid w:val="003632C4"/>
    <w:rsid w:val="0036335C"/>
    <w:rsid w:val="00363656"/>
    <w:rsid w:val="0036400B"/>
    <w:rsid w:val="00364416"/>
    <w:rsid w:val="00364514"/>
    <w:rsid w:val="00364639"/>
    <w:rsid w:val="00364C4F"/>
    <w:rsid w:val="00364FD8"/>
    <w:rsid w:val="00364FEC"/>
    <w:rsid w:val="00365647"/>
    <w:rsid w:val="003657FD"/>
    <w:rsid w:val="003670E4"/>
    <w:rsid w:val="00367238"/>
    <w:rsid w:val="00367B3C"/>
    <w:rsid w:val="00367B76"/>
    <w:rsid w:val="0037134E"/>
    <w:rsid w:val="003714F7"/>
    <w:rsid w:val="00371611"/>
    <w:rsid w:val="00372F40"/>
    <w:rsid w:val="00373232"/>
    <w:rsid w:val="0037345D"/>
    <w:rsid w:val="00373965"/>
    <w:rsid w:val="0037414E"/>
    <w:rsid w:val="00374898"/>
    <w:rsid w:val="00374A85"/>
    <w:rsid w:val="0037547B"/>
    <w:rsid w:val="00375558"/>
    <w:rsid w:val="00375932"/>
    <w:rsid w:val="003761E6"/>
    <w:rsid w:val="00376B02"/>
    <w:rsid w:val="0037731D"/>
    <w:rsid w:val="0037780B"/>
    <w:rsid w:val="0037793A"/>
    <w:rsid w:val="0038076B"/>
    <w:rsid w:val="00380A7D"/>
    <w:rsid w:val="00381A60"/>
    <w:rsid w:val="00382246"/>
    <w:rsid w:val="00382454"/>
    <w:rsid w:val="00382BA7"/>
    <w:rsid w:val="00382CAF"/>
    <w:rsid w:val="00382CBB"/>
    <w:rsid w:val="00382E38"/>
    <w:rsid w:val="00382E59"/>
    <w:rsid w:val="00383895"/>
    <w:rsid w:val="00383BFD"/>
    <w:rsid w:val="00383C39"/>
    <w:rsid w:val="00383FF9"/>
    <w:rsid w:val="00384512"/>
    <w:rsid w:val="00384FAE"/>
    <w:rsid w:val="003851C9"/>
    <w:rsid w:val="00385203"/>
    <w:rsid w:val="00385407"/>
    <w:rsid w:val="0038557E"/>
    <w:rsid w:val="0038565C"/>
    <w:rsid w:val="00385A8A"/>
    <w:rsid w:val="00385A98"/>
    <w:rsid w:val="00386222"/>
    <w:rsid w:val="003862F5"/>
    <w:rsid w:val="003872A4"/>
    <w:rsid w:val="00387424"/>
    <w:rsid w:val="003874F6"/>
    <w:rsid w:val="003879FE"/>
    <w:rsid w:val="00387ABD"/>
    <w:rsid w:val="0039026C"/>
    <w:rsid w:val="00390353"/>
    <w:rsid w:val="00391224"/>
    <w:rsid w:val="0039176D"/>
    <w:rsid w:val="00391E84"/>
    <w:rsid w:val="00392238"/>
    <w:rsid w:val="00393019"/>
    <w:rsid w:val="00393197"/>
    <w:rsid w:val="003933AA"/>
    <w:rsid w:val="00393573"/>
    <w:rsid w:val="0039361F"/>
    <w:rsid w:val="00393F55"/>
    <w:rsid w:val="00394024"/>
    <w:rsid w:val="0039403E"/>
    <w:rsid w:val="0039405E"/>
    <w:rsid w:val="003942AD"/>
    <w:rsid w:val="00394F79"/>
    <w:rsid w:val="003952A6"/>
    <w:rsid w:val="003958FD"/>
    <w:rsid w:val="00395B51"/>
    <w:rsid w:val="00395BFB"/>
    <w:rsid w:val="00395EF5"/>
    <w:rsid w:val="003963C0"/>
    <w:rsid w:val="00396662"/>
    <w:rsid w:val="0039689B"/>
    <w:rsid w:val="003968DD"/>
    <w:rsid w:val="00396C01"/>
    <w:rsid w:val="00396C10"/>
    <w:rsid w:val="00396FBD"/>
    <w:rsid w:val="003976A9"/>
    <w:rsid w:val="003976C4"/>
    <w:rsid w:val="0039780B"/>
    <w:rsid w:val="003A08D9"/>
    <w:rsid w:val="003A0E33"/>
    <w:rsid w:val="003A1022"/>
    <w:rsid w:val="003A1CDA"/>
    <w:rsid w:val="003A2B58"/>
    <w:rsid w:val="003A2E4B"/>
    <w:rsid w:val="003A3EC6"/>
    <w:rsid w:val="003A4089"/>
    <w:rsid w:val="003A430D"/>
    <w:rsid w:val="003A4EA7"/>
    <w:rsid w:val="003A5416"/>
    <w:rsid w:val="003A58EA"/>
    <w:rsid w:val="003A615C"/>
    <w:rsid w:val="003A6D5B"/>
    <w:rsid w:val="003A737F"/>
    <w:rsid w:val="003B06BE"/>
    <w:rsid w:val="003B0B88"/>
    <w:rsid w:val="003B0CBB"/>
    <w:rsid w:val="003B13FA"/>
    <w:rsid w:val="003B198C"/>
    <w:rsid w:val="003B19FB"/>
    <w:rsid w:val="003B1DB7"/>
    <w:rsid w:val="003B2258"/>
    <w:rsid w:val="003B2882"/>
    <w:rsid w:val="003B3094"/>
    <w:rsid w:val="003B3273"/>
    <w:rsid w:val="003B44FC"/>
    <w:rsid w:val="003B47CA"/>
    <w:rsid w:val="003B4A15"/>
    <w:rsid w:val="003B4B10"/>
    <w:rsid w:val="003B4E3C"/>
    <w:rsid w:val="003B504A"/>
    <w:rsid w:val="003B59FE"/>
    <w:rsid w:val="003B5A8D"/>
    <w:rsid w:val="003B5B79"/>
    <w:rsid w:val="003B5E88"/>
    <w:rsid w:val="003B64C7"/>
    <w:rsid w:val="003B6CC3"/>
    <w:rsid w:val="003B7686"/>
    <w:rsid w:val="003B78D3"/>
    <w:rsid w:val="003B7DAE"/>
    <w:rsid w:val="003B7F70"/>
    <w:rsid w:val="003C027C"/>
    <w:rsid w:val="003C02D4"/>
    <w:rsid w:val="003C04EB"/>
    <w:rsid w:val="003C129E"/>
    <w:rsid w:val="003C1672"/>
    <w:rsid w:val="003C173B"/>
    <w:rsid w:val="003C1F42"/>
    <w:rsid w:val="003C2959"/>
    <w:rsid w:val="003C29CF"/>
    <w:rsid w:val="003C308E"/>
    <w:rsid w:val="003C3323"/>
    <w:rsid w:val="003C3847"/>
    <w:rsid w:val="003C395B"/>
    <w:rsid w:val="003C3C12"/>
    <w:rsid w:val="003C3E81"/>
    <w:rsid w:val="003C5F02"/>
    <w:rsid w:val="003C6317"/>
    <w:rsid w:val="003C7171"/>
    <w:rsid w:val="003C74A0"/>
    <w:rsid w:val="003C75C2"/>
    <w:rsid w:val="003C7941"/>
    <w:rsid w:val="003C7C1A"/>
    <w:rsid w:val="003D033A"/>
    <w:rsid w:val="003D075F"/>
    <w:rsid w:val="003D07BD"/>
    <w:rsid w:val="003D07CD"/>
    <w:rsid w:val="003D0A26"/>
    <w:rsid w:val="003D1257"/>
    <w:rsid w:val="003D1500"/>
    <w:rsid w:val="003D1AA3"/>
    <w:rsid w:val="003D1D04"/>
    <w:rsid w:val="003D1DDF"/>
    <w:rsid w:val="003D2166"/>
    <w:rsid w:val="003D2306"/>
    <w:rsid w:val="003D3840"/>
    <w:rsid w:val="003D3E40"/>
    <w:rsid w:val="003D48BF"/>
    <w:rsid w:val="003D4C68"/>
    <w:rsid w:val="003D4D53"/>
    <w:rsid w:val="003D522D"/>
    <w:rsid w:val="003D5756"/>
    <w:rsid w:val="003D5C6A"/>
    <w:rsid w:val="003D6360"/>
    <w:rsid w:val="003D69CD"/>
    <w:rsid w:val="003D6AD4"/>
    <w:rsid w:val="003D7761"/>
    <w:rsid w:val="003D7828"/>
    <w:rsid w:val="003D7B7F"/>
    <w:rsid w:val="003D7E66"/>
    <w:rsid w:val="003D7F77"/>
    <w:rsid w:val="003E09A0"/>
    <w:rsid w:val="003E0D31"/>
    <w:rsid w:val="003E10F2"/>
    <w:rsid w:val="003E1978"/>
    <w:rsid w:val="003E1A98"/>
    <w:rsid w:val="003E1BFF"/>
    <w:rsid w:val="003E2252"/>
    <w:rsid w:val="003E26B3"/>
    <w:rsid w:val="003E30D3"/>
    <w:rsid w:val="003E32AC"/>
    <w:rsid w:val="003E3F1B"/>
    <w:rsid w:val="003E4194"/>
    <w:rsid w:val="003E422F"/>
    <w:rsid w:val="003E4442"/>
    <w:rsid w:val="003E5005"/>
    <w:rsid w:val="003E5171"/>
    <w:rsid w:val="003E61E8"/>
    <w:rsid w:val="003E7151"/>
    <w:rsid w:val="003E77D5"/>
    <w:rsid w:val="003E7A93"/>
    <w:rsid w:val="003E7DEB"/>
    <w:rsid w:val="003E7E0A"/>
    <w:rsid w:val="003F0096"/>
    <w:rsid w:val="003F0334"/>
    <w:rsid w:val="003F043F"/>
    <w:rsid w:val="003F0DB0"/>
    <w:rsid w:val="003F0E7C"/>
    <w:rsid w:val="003F0EC9"/>
    <w:rsid w:val="003F0F9C"/>
    <w:rsid w:val="003F12F7"/>
    <w:rsid w:val="003F13E9"/>
    <w:rsid w:val="003F13F9"/>
    <w:rsid w:val="003F1558"/>
    <w:rsid w:val="003F1CB9"/>
    <w:rsid w:val="003F1FBD"/>
    <w:rsid w:val="003F2470"/>
    <w:rsid w:val="003F278A"/>
    <w:rsid w:val="003F28F2"/>
    <w:rsid w:val="003F2985"/>
    <w:rsid w:val="003F2E1C"/>
    <w:rsid w:val="003F32B1"/>
    <w:rsid w:val="003F38E8"/>
    <w:rsid w:val="003F43A4"/>
    <w:rsid w:val="003F4537"/>
    <w:rsid w:val="003F47C0"/>
    <w:rsid w:val="003F47C8"/>
    <w:rsid w:val="003F484B"/>
    <w:rsid w:val="003F4B56"/>
    <w:rsid w:val="003F4D2F"/>
    <w:rsid w:val="003F4D89"/>
    <w:rsid w:val="003F4D8D"/>
    <w:rsid w:val="003F51F3"/>
    <w:rsid w:val="003F5370"/>
    <w:rsid w:val="003F581D"/>
    <w:rsid w:val="003F5D65"/>
    <w:rsid w:val="003F6A24"/>
    <w:rsid w:val="003F6E88"/>
    <w:rsid w:val="003F6FBB"/>
    <w:rsid w:val="003F7B30"/>
    <w:rsid w:val="003F7C3A"/>
    <w:rsid w:val="003F7F91"/>
    <w:rsid w:val="0040143D"/>
    <w:rsid w:val="00401665"/>
    <w:rsid w:val="0040183A"/>
    <w:rsid w:val="00401E01"/>
    <w:rsid w:val="00402154"/>
    <w:rsid w:val="0040217F"/>
    <w:rsid w:val="0040255C"/>
    <w:rsid w:val="0040270D"/>
    <w:rsid w:val="0040285D"/>
    <w:rsid w:val="00402C3C"/>
    <w:rsid w:val="004030C9"/>
    <w:rsid w:val="0040347A"/>
    <w:rsid w:val="0040389C"/>
    <w:rsid w:val="00403E10"/>
    <w:rsid w:val="00403EDF"/>
    <w:rsid w:val="00404704"/>
    <w:rsid w:val="00405080"/>
    <w:rsid w:val="004055EA"/>
    <w:rsid w:val="004059C6"/>
    <w:rsid w:val="0040693A"/>
    <w:rsid w:val="0040730C"/>
    <w:rsid w:val="00407372"/>
    <w:rsid w:val="00407BD2"/>
    <w:rsid w:val="00410117"/>
    <w:rsid w:val="00410207"/>
    <w:rsid w:val="00410A81"/>
    <w:rsid w:val="00410BF7"/>
    <w:rsid w:val="00410E2F"/>
    <w:rsid w:val="004115E9"/>
    <w:rsid w:val="00411E8E"/>
    <w:rsid w:val="004123B1"/>
    <w:rsid w:val="00412401"/>
    <w:rsid w:val="00412B7A"/>
    <w:rsid w:val="00412FF6"/>
    <w:rsid w:val="004131BF"/>
    <w:rsid w:val="0041332C"/>
    <w:rsid w:val="0041336F"/>
    <w:rsid w:val="00413696"/>
    <w:rsid w:val="00413834"/>
    <w:rsid w:val="00414CD2"/>
    <w:rsid w:val="00415B38"/>
    <w:rsid w:val="00415FCC"/>
    <w:rsid w:val="00416452"/>
    <w:rsid w:val="00416988"/>
    <w:rsid w:val="00416BAD"/>
    <w:rsid w:val="00416CE2"/>
    <w:rsid w:val="00417087"/>
    <w:rsid w:val="004172AB"/>
    <w:rsid w:val="0041732E"/>
    <w:rsid w:val="004174A0"/>
    <w:rsid w:val="00417544"/>
    <w:rsid w:val="0041783D"/>
    <w:rsid w:val="004178FE"/>
    <w:rsid w:val="00417FF7"/>
    <w:rsid w:val="0042011C"/>
    <w:rsid w:val="00420382"/>
    <w:rsid w:val="00420761"/>
    <w:rsid w:val="00420D05"/>
    <w:rsid w:val="00421830"/>
    <w:rsid w:val="004220F7"/>
    <w:rsid w:val="004222AE"/>
    <w:rsid w:val="00422856"/>
    <w:rsid w:val="00422B4B"/>
    <w:rsid w:val="00422E9C"/>
    <w:rsid w:val="00422F28"/>
    <w:rsid w:val="00422F77"/>
    <w:rsid w:val="00423150"/>
    <w:rsid w:val="00423A04"/>
    <w:rsid w:val="00423BDD"/>
    <w:rsid w:val="00423D30"/>
    <w:rsid w:val="00424BF7"/>
    <w:rsid w:val="00424FF2"/>
    <w:rsid w:val="004254C6"/>
    <w:rsid w:val="00425897"/>
    <w:rsid w:val="00425A48"/>
    <w:rsid w:val="00425B76"/>
    <w:rsid w:val="00425ED5"/>
    <w:rsid w:val="0042601B"/>
    <w:rsid w:val="00426040"/>
    <w:rsid w:val="004260DD"/>
    <w:rsid w:val="00426740"/>
    <w:rsid w:val="00426791"/>
    <w:rsid w:val="00426EF0"/>
    <w:rsid w:val="00427B33"/>
    <w:rsid w:val="00430491"/>
    <w:rsid w:val="0043067C"/>
    <w:rsid w:val="00430691"/>
    <w:rsid w:val="004310B4"/>
    <w:rsid w:val="0043131E"/>
    <w:rsid w:val="00431B15"/>
    <w:rsid w:val="0043317A"/>
    <w:rsid w:val="00433C7C"/>
    <w:rsid w:val="00433ECB"/>
    <w:rsid w:val="004344F0"/>
    <w:rsid w:val="00434C76"/>
    <w:rsid w:val="00434EAA"/>
    <w:rsid w:val="004350A1"/>
    <w:rsid w:val="00435D8A"/>
    <w:rsid w:val="004360FF"/>
    <w:rsid w:val="00436586"/>
    <w:rsid w:val="0043681D"/>
    <w:rsid w:val="00436BFC"/>
    <w:rsid w:val="00436FAD"/>
    <w:rsid w:val="00437327"/>
    <w:rsid w:val="0043757E"/>
    <w:rsid w:val="00440006"/>
    <w:rsid w:val="004401FD"/>
    <w:rsid w:val="0044036D"/>
    <w:rsid w:val="004404A3"/>
    <w:rsid w:val="0044088B"/>
    <w:rsid w:val="00440B8F"/>
    <w:rsid w:val="0044102D"/>
    <w:rsid w:val="004415EB"/>
    <w:rsid w:val="004418A0"/>
    <w:rsid w:val="00441B79"/>
    <w:rsid w:val="00441F62"/>
    <w:rsid w:val="00442709"/>
    <w:rsid w:val="00442B1B"/>
    <w:rsid w:val="00442C3E"/>
    <w:rsid w:val="00443170"/>
    <w:rsid w:val="004436E5"/>
    <w:rsid w:val="0044375A"/>
    <w:rsid w:val="00444707"/>
    <w:rsid w:val="00444BD0"/>
    <w:rsid w:val="00444E55"/>
    <w:rsid w:val="0044511B"/>
    <w:rsid w:val="0044539E"/>
    <w:rsid w:val="00445483"/>
    <w:rsid w:val="004455F2"/>
    <w:rsid w:val="00445DBC"/>
    <w:rsid w:val="0044648C"/>
    <w:rsid w:val="0044706D"/>
    <w:rsid w:val="00447076"/>
    <w:rsid w:val="00447B7B"/>
    <w:rsid w:val="00450199"/>
    <w:rsid w:val="00450338"/>
    <w:rsid w:val="00451480"/>
    <w:rsid w:val="00452682"/>
    <w:rsid w:val="00452BD7"/>
    <w:rsid w:val="00452D05"/>
    <w:rsid w:val="00453C28"/>
    <w:rsid w:val="00453F23"/>
    <w:rsid w:val="00453F56"/>
    <w:rsid w:val="00454107"/>
    <w:rsid w:val="004541BC"/>
    <w:rsid w:val="0045440D"/>
    <w:rsid w:val="00454672"/>
    <w:rsid w:val="00454B83"/>
    <w:rsid w:val="004550DA"/>
    <w:rsid w:val="0045567C"/>
    <w:rsid w:val="0045597C"/>
    <w:rsid w:val="00455E02"/>
    <w:rsid w:val="00455F7F"/>
    <w:rsid w:val="00456538"/>
    <w:rsid w:val="00456549"/>
    <w:rsid w:val="00456807"/>
    <w:rsid w:val="00456AFE"/>
    <w:rsid w:val="00456FF3"/>
    <w:rsid w:val="004573A6"/>
    <w:rsid w:val="00457434"/>
    <w:rsid w:val="00457F0E"/>
    <w:rsid w:val="00457FD9"/>
    <w:rsid w:val="00460699"/>
    <w:rsid w:val="0046098E"/>
    <w:rsid w:val="00460A25"/>
    <w:rsid w:val="00460A7B"/>
    <w:rsid w:val="00460C03"/>
    <w:rsid w:val="00461B22"/>
    <w:rsid w:val="0046200D"/>
    <w:rsid w:val="00462364"/>
    <w:rsid w:val="004624B2"/>
    <w:rsid w:val="004626A3"/>
    <w:rsid w:val="004628FB"/>
    <w:rsid w:val="00463783"/>
    <w:rsid w:val="004638FF"/>
    <w:rsid w:val="00463DCC"/>
    <w:rsid w:val="00464A5B"/>
    <w:rsid w:val="00465103"/>
    <w:rsid w:val="004652F8"/>
    <w:rsid w:val="004657B4"/>
    <w:rsid w:val="004661CB"/>
    <w:rsid w:val="00466A8A"/>
    <w:rsid w:val="004678F7"/>
    <w:rsid w:val="00467938"/>
    <w:rsid w:val="00470647"/>
    <w:rsid w:val="00470D26"/>
    <w:rsid w:val="0047114C"/>
    <w:rsid w:val="004713F0"/>
    <w:rsid w:val="00471A72"/>
    <w:rsid w:val="00471ECF"/>
    <w:rsid w:val="00472D90"/>
    <w:rsid w:val="00473450"/>
    <w:rsid w:val="004742C6"/>
    <w:rsid w:val="00474781"/>
    <w:rsid w:val="0047581D"/>
    <w:rsid w:val="00475E36"/>
    <w:rsid w:val="00475EB1"/>
    <w:rsid w:val="00476098"/>
    <w:rsid w:val="00476559"/>
    <w:rsid w:val="00476950"/>
    <w:rsid w:val="00477150"/>
    <w:rsid w:val="004775BC"/>
    <w:rsid w:val="00477683"/>
    <w:rsid w:val="004777D4"/>
    <w:rsid w:val="004802E8"/>
    <w:rsid w:val="004805CC"/>
    <w:rsid w:val="004805DD"/>
    <w:rsid w:val="00480694"/>
    <w:rsid w:val="00481080"/>
    <w:rsid w:val="0048185A"/>
    <w:rsid w:val="004819B7"/>
    <w:rsid w:val="00481C86"/>
    <w:rsid w:val="00481D92"/>
    <w:rsid w:val="00482174"/>
    <w:rsid w:val="004824E8"/>
    <w:rsid w:val="00482533"/>
    <w:rsid w:val="00482D89"/>
    <w:rsid w:val="00482E5A"/>
    <w:rsid w:val="0048341B"/>
    <w:rsid w:val="00483B11"/>
    <w:rsid w:val="00484104"/>
    <w:rsid w:val="00484376"/>
    <w:rsid w:val="0048489B"/>
    <w:rsid w:val="00484FB3"/>
    <w:rsid w:val="0048507A"/>
    <w:rsid w:val="00485107"/>
    <w:rsid w:val="0048520A"/>
    <w:rsid w:val="004859B8"/>
    <w:rsid w:val="00485CA5"/>
    <w:rsid w:val="00486169"/>
    <w:rsid w:val="0048624F"/>
    <w:rsid w:val="0048640E"/>
    <w:rsid w:val="00486BA6"/>
    <w:rsid w:val="00486E6F"/>
    <w:rsid w:val="00486F90"/>
    <w:rsid w:val="00486F9B"/>
    <w:rsid w:val="00487F54"/>
    <w:rsid w:val="00490853"/>
    <w:rsid w:val="004912F4"/>
    <w:rsid w:val="0049134C"/>
    <w:rsid w:val="004914DE"/>
    <w:rsid w:val="00491A06"/>
    <w:rsid w:val="00491FC4"/>
    <w:rsid w:val="00492363"/>
    <w:rsid w:val="004923B7"/>
    <w:rsid w:val="00492631"/>
    <w:rsid w:val="00492AAA"/>
    <w:rsid w:val="00492ABA"/>
    <w:rsid w:val="00492D64"/>
    <w:rsid w:val="00492EA2"/>
    <w:rsid w:val="0049312F"/>
    <w:rsid w:val="004931C6"/>
    <w:rsid w:val="00493305"/>
    <w:rsid w:val="0049361F"/>
    <w:rsid w:val="004938F1"/>
    <w:rsid w:val="00493E7F"/>
    <w:rsid w:val="0049419D"/>
    <w:rsid w:val="004951F2"/>
    <w:rsid w:val="004954AE"/>
    <w:rsid w:val="00495DB6"/>
    <w:rsid w:val="00496198"/>
    <w:rsid w:val="00496230"/>
    <w:rsid w:val="0049635B"/>
    <w:rsid w:val="00497305"/>
    <w:rsid w:val="00497341"/>
    <w:rsid w:val="00497DF9"/>
    <w:rsid w:val="004A0370"/>
    <w:rsid w:val="004A04AF"/>
    <w:rsid w:val="004A15F5"/>
    <w:rsid w:val="004A1DC5"/>
    <w:rsid w:val="004A2172"/>
    <w:rsid w:val="004A2E64"/>
    <w:rsid w:val="004A3438"/>
    <w:rsid w:val="004A3F5B"/>
    <w:rsid w:val="004A43EF"/>
    <w:rsid w:val="004A465F"/>
    <w:rsid w:val="004A51E6"/>
    <w:rsid w:val="004A5215"/>
    <w:rsid w:val="004A5593"/>
    <w:rsid w:val="004A5CC0"/>
    <w:rsid w:val="004A5D7D"/>
    <w:rsid w:val="004A628D"/>
    <w:rsid w:val="004A633C"/>
    <w:rsid w:val="004A64AE"/>
    <w:rsid w:val="004A6529"/>
    <w:rsid w:val="004A682C"/>
    <w:rsid w:val="004A684C"/>
    <w:rsid w:val="004A6FEF"/>
    <w:rsid w:val="004A7453"/>
    <w:rsid w:val="004A75F2"/>
    <w:rsid w:val="004A797B"/>
    <w:rsid w:val="004A7DBB"/>
    <w:rsid w:val="004B0309"/>
    <w:rsid w:val="004B05D3"/>
    <w:rsid w:val="004B0955"/>
    <w:rsid w:val="004B0BD9"/>
    <w:rsid w:val="004B118E"/>
    <w:rsid w:val="004B1608"/>
    <w:rsid w:val="004B194A"/>
    <w:rsid w:val="004B2377"/>
    <w:rsid w:val="004B271B"/>
    <w:rsid w:val="004B3ACF"/>
    <w:rsid w:val="004B400E"/>
    <w:rsid w:val="004B44F8"/>
    <w:rsid w:val="004B49AC"/>
    <w:rsid w:val="004B4B61"/>
    <w:rsid w:val="004B5081"/>
    <w:rsid w:val="004B5124"/>
    <w:rsid w:val="004B55BC"/>
    <w:rsid w:val="004B5F43"/>
    <w:rsid w:val="004B609F"/>
    <w:rsid w:val="004B68FC"/>
    <w:rsid w:val="004B6B0A"/>
    <w:rsid w:val="004B6BAD"/>
    <w:rsid w:val="004B732B"/>
    <w:rsid w:val="004B7CD2"/>
    <w:rsid w:val="004C000B"/>
    <w:rsid w:val="004C029B"/>
    <w:rsid w:val="004C0484"/>
    <w:rsid w:val="004C07DC"/>
    <w:rsid w:val="004C23F7"/>
    <w:rsid w:val="004C27D6"/>
    <w:rsid w:val="004C336A"/>
    <w:rsid w:val="004C3743"/>
    <w:rsid w:val="004C38E4"/>
    <w:rsid w:val="004C41D3"/>
    <w:rsid w:val="004C45C3"/>
    <w:rsid w:val="004C4B8D"/>
    <w:rsid w:val="004C5216"/>
    <w:rsid w:val="004C5971"/>
    <w:rsid w:val="004C59E5"/>
    <w:rsid w:val="004C5FC5"/>
    <w:rsid w:val="004C6077"/>
    <w:rsid w:val="004C6613"/>
    <w:rsid w:val="004C6CCA"/>
    <w:rsid w:val="004C7064"/>
    <w:rsid w:val="004C7578"/>
    <w:rsid w:val="004C7582"/>
    <w:rsid w:val="004D0003"/>
    <w:rsid w:val="004D0129"/>
    <w:rsid w:val="004D0531"/>
    <w:rsid w:val="004D05FA"/>
    <w:rsid w:val="004D0831"/>
    <w:rsid w:val="004D0D50"/>
    <w:rsid w:val="004D0DD4"/>
    <w:rsid w:val="004D0F94"/>
    <w:rsid w:val="004D1791"/>
    <w:rsid w:val="004D1920"/>
    <w:rsid w:val="004D1988"/>
    <w:rsid w:val="004D1CBB"/>
    <w:rsid w:val="004D1CFE"/>
    <w:rsid w:val="004D1E2F"/>
    <w:rsid w:val="004D2112"/>
    <w:rsid w:val="004D2C55"/>
    <w:rsid w:val="004D2F0C"/>
    <w:rsid w:val="004D32E6"/>
    <w:rsid w:val="004D3608"/>
    <w:rsid w:val="004D3B69"/>
    <w:rsid w:val="004D3D00"/>
    <w:rsid w:val="004D3D02"/>
    <w:rsid w:val="004D3EC6"/>
    <w:rsid w:val="004D479A"/>
    <w:rsid w:val="004D4A78"/>
    <w:rsid w:val="004D51D6"/>
    <w:rsid w:val="004D5325"/>
    <w:rsid w:val="004D582E"/>
    <w:rsid w:val="004D5CE4"/>
    <w:rsid w:val="004D5D35"/>
    <w:rsid w:val="004D5D59"/>
    <w:rsid w:val="004D6B63"/>
    <w:rsid w:val="004D799A"/>
    <w:rsid w:val="004E01BC"/>
    <w:rsid w:val="004E05B3"/>
    <w:rsid w:val="004E0BF5"/>
    <w:rsid w:val="004E12E4"/>
    <w:rsid w:val="004E14E5"/>
    <w:rsid w:val="004E1562"/>
    <w:rsid w:val="004E1909"/>
    <w:rsid w:val="004E1965"/>
    <w:rsid w:val="004E1D6F"/>
    <w:rsid w:val="004E229A"/>
    <w:rsid w:val="004E23B5"/>
    <w:rsid w:val="004E2467"/>
    <w:rsid w:val="004E272D"/>
    <w:rsid w:val="004E377E"/>
    <w:rsid w:val="004E3D5C"/>
    <w:rsid w:val="004E41AA"/>
    <w:rsid w:val="004E435D"/>
    <w:rsid w:val="004E4376"/>
    <w:rsid w:val="004E49F8"/>
    <w:rsid w:val="004E4E10"/>
    <w:rsid w:val="004E4F46"/>
    <w:rsid w:val="004E5135"/>
    <w:rsid w:val="004E521F"/>
    <w:rsid w:val="004E5561"/>
    <w:rsid w:val="004E583B"/>
    <w:rsid w:val="004E656F"/>
    <w:rsid w:val="004E66BD"/>
    <w:rsid w:val="004E6CE2"/>
    <w:rsid w:val="004E70FF"/>
    <w:rsid w:val="004E719F"/>
    <w:rsid w:val="004E7A32"/>
    <w:rsid w:val="004F0B2C"/>
    <w:rsid w:val="004F0B32"/>
    <w:rsid w:val="004F0BBF"/>
    <w:rsid w:val="004F15A8"/>
    <w:rsid w:val="004F1675"/>
    <w:rsid w:val="004F185E"/>
    <w:rsid w:val="004F243A"/>
    <w:rsid w:val="004F2447"/>
    <w:rsid w:val="004F2882"/>
    <w:rsid w:val="004F2DB3"/>
    <w:rsid w:val="004F3A4E"/>
    <w:rsid w:val="004F3EEA"/>
    <w:rsid w:val="004F42F9"/>
    <w:rsid w:val="004F4AAC"/>
    <w:rsid w:val="004F5411"/>
    <w:rsid w:val="004F5665"/>
    <w:rsid w:val="004F6580"/>
    <w:rsid w:val="004F668F"/>
    <w:rsid w:val="004F670D"/>
    <w:rsid w:val="004F6AB2"/>
    <w:rsid w:val="004F7C81"/>
    <w:rsid w:val="00500887"/>
    <w:rsid w:val="00501362"/>
    <w:rsid w:val="005015FA"/>
    <w:rsid w:val="005016CC"/>
    <w:rsid w:val="00502E00"/>
    <w:rsid w:val="00502FC2"/>
    <w:rsid w:val="00503AA7"/>
    <w:rsid w:val="00503C45"/>
    <w:rsid w:val="005041C5"/>
    <w:rsid w:val="0050461D"/>
    <w:rsid w:val="00504939"/>
    <w:rsid w:val="00504C11"/>
    <w:rsid w:val="00504D02"/>
    <w:rsid w:val="005050C7"/>
    <w:rsid w:val="00506660"/>
    <w:rsid w:val="00506790"/>
    <w:rsid w:val="0050732C"/>
    <w:rsid w:val="0050759F"/>
    <w:rsid w:val="00507926"/>
    <w:rsid w:val="00510C34"/>
    <w:rsid w:val="00511B97"/>
    <w:rsid w:val="00511EE2"/>
    <w:rsid w:val="00512AF4"/>
    <w:rsid w:val="00512B51"/>
    <w:rsid w:val="00512DB0"/>
    <w:rsid w:val="00513241"/>
    <w:rsid w:val="005133B2"/>
    <w:rsid w:val="005133EB"/>
    <w:rsid w:val="00513443"/>
    <w:rsid w:val="00514AAA"/>
    <w:rsid w:val="00514C85"/>
    <w:rsid w:val="005150CB"/>
    <w:rsid w:val="005150DB"/>
    <w:rsid w:val="00515745"/>
    <w:rsid w:val="00515DB7"/>
    <w:rsid w:val="00516073"/>
    <w:rsid w:val="005162B8"/>
    <w:rsid w:val="00516457"/>
    <w:rsid w:val="005169EC"/>
    <w:rsid w:val="00516DF2"/>
    <w:rsid w:val="00516ED6"/>
    <w:rsid w:val="0051776D"/>
    <w:rsid w:val="00517B87"/>
    <w:rsid w:val="00517C05"/>
    <w:rsid w:val="00520365"/>
    <w:rsid w:val="005204EA"/>
    <w:rsid w:val="00520B2F"/>
    <w:rsid w:val="00520CBA"/>
    <w:rsid w:val="00520EAA"/>
    <w:rsid w:val="00521712"/>
    <w:rsid w:val="005225F8"/>
    <w:rsid w:val="00522C99"/>
    <w:rsid w:val="00523737"/>
    <w:rsid w:val="00523930"/>
    <w:rsid w:val="005239D7"/>
    <w:rsid w:val="00524290"/>
    <w:rsid w:val="005251B5"/>
    <w:rsid w:val="005252FD"/>
    <w:rsid w:val="0052544D"/>
    <w:rsid w:val="00525AC2"/>
    <w:rsid w:val="00526574"/>
    <w:rsid w:val="0052686F"/>
    <w:rsid w:val="005268E0"/>
    <w:rsid w:val="005272BD"/>
    <w:rsid w:val="005275CB"/>
    <w:rsid w:val="005277D9"/>
    <w:rsid w:val="00527B44"/>
    <w:rsid w:val="00527C83"/>
    <w:rsid w:val="0053052C"/>
    <w:rsid w:val="005305E4"/>
    <w:rsid w:val="00530A64"/>
    <w:rsid w:val="00530F03"/>
    <w:rsid w:val="00531108"/>
    <w:rsid w:val="00531597"/>
    <w:rsid w:val="0053215C"/>
    <w:rsid w:val="00532431"/>
    <w:rsid w:val="005329E7"/>
    <w:rsid w:val="00532A81"/>
    <w:rsid w:val="0053364B"/>
    <w:rsid w:val="00533F78"/>
    <w:rsid w:val="00534BE6"/>
    <w:rsid w:val="00534D19"/>
    <w:rsid w:val="00534D3F"/>
    <w:rsid w:val="00535075"/>
    <w:rsid w:val="005350A9"/>
    <w:rsid w:val="00535CE9"/>
    <w:rsid w:val="005369A5"/>
    <w:rsid w:val="00536ADB"/>
    <w:rsid w:val="00536C73"/>
    <w:rsid w:val="00537088"/>
    <w:rsid w:val="00537096"/>
    <w:rsid w:val="005372BD"/>
    <w:rsid w:val="00537594"/>
    <w:rsid w:val="00537600"/>
    <w:rsid w:val="00537635"/>
    <w:rsid w:val="00537661"/>
    <w:rsid w:val="00540207"/>
    <w:rsid w:val="005404A3"/>
    <w:rsid w:val="005405BB"/>
    <w:rsid w:val="0054118A"/>
    <w:rsid w:val="005413DA"/>
    <w:rsid w:val="0054143A"/>
    <w:rsid w:val="005418CD"/>
    <w:rsid w:val="00541AAB"/>
    <w:rsid w:val="00541F0D"/>
    <w:rsid w:val="0054216C"/>
    <w:rsid w:val="00542C33"/>
    <w:rsid w:val="00542CA6"/>
    <w:rsid w:val="00543FAD"/>
    <w:rsid w:val="005444EF"/>
    <w:rsid w:val="0054460E"/>
    <w:rsid w:val="00544FEC"/>
    <w:rsid w:val="005450A5"/>
    <w:rsid w:val="00545D7B"/>
    <w:rsid w:val="00545E5E"/>
    <w:rsid w:val="005461BC"/>
    <w:rsid w:val="0054747B"/>
    <w:rsid w:val="00547E77"/>
    <w:rsid w:val="00550A3B"/>
    <w:rsid w:val="00551267"/>
    <w:rsid w:val="00551978"/>
    <w:rsid w:val="00551C48"/>
    <w:rsid w:val="00552153"/>
    <w:rsid w:val="005526B5"/>
    <w:rsid w:val="005539BC"/>
    <w:rsid w:val="00553BD1"/>
    <w:rsid w:val="00554288"/>
    <w:rsid w:val="00554662"/>
    <w:rsid w:val="00555059"/>
    <w:rsid w:val="005553BF"/>
    <w:rsid w:val="005557EF"/>
    <w:rsid w:val="005558CB"/>
    <w:rsid w:val="00555976"/>
    <w:rsid w:val="0055616C"/>
    <w:rsid w:val="005562E9"/>
    <w:rsid w:val="00556326"/>
    <w:rsid w:val="0055659A"/>
    <w:rsid w:val="00556B30"/>
    <w:rsid w:val="00556C04"/>
    <w:rsid w:val="00557644"/>
    <w:rsid w:val="005576FB"/>
    <w:rsid w:val="0055783B"/>
    <w:rsid w:val="00557D8A"/>
    <w:rsid w:val="00557E8F"/>
    <w:rsid w:val="00560200"/>
    <w:rsid w:val="00560B75"/>
    <w:rsid w:val="00560F8E"/>
    <w:rsid w:val="005617B4"/>
    <w:rsid w:val="00561D8A"/>
    <w:rsid w:val="00561F1C"/>
    <w:rsid w:val="00561F6F"/>
    <w:rsid w:val="00561F9A"/>
    <w:rsid w:val="00562457"/>
    <w:rsid w:val="005626BF"/>
    <w:rsid w:val="00562974"/>
    <w:rsid w:val="00563069"/>
    <w:rsid w:val="00563866"/>
    <w:rsid w:val="00563B43"/>
    <w:rsid w:val="00563DC4"/>
    <w:rsid w:val="00564725"/>
    <w:rsid w:val="0056475C"/>
    <w:rsid w:val="0056499B"/>
    <w:rsid w:val="00564C07"/>
    <w:rsid w:val="005651D6"/>
    <w:rsid w:val="005656B7"/>
    <w:rsid w:val="005659D5"/>
    <w:rsid w:val="00565BFC"/>
    <w:rsid w:val="00565DF3"/>
    <w:rsid w:val="005665D3"/>
    <w:rsid w:val="005667AA"/>
    <w:rsid w:val="0056691D"/>
    <w:rsid w:val="00566F1F"/>
    <w:rsid w:val="00567EE5"/>
    <w:rsid w:val="00567FEE"/>
    <w:rsid w:val="00570028"/>
    <w:rsid w:val="005708FB"/>
    <w:rsid w:val="005708FD"/>
    <w:rsid w:val="00570BEF"/>
    <w:rsid w:val="00570BFE"/>
    <w:rsid w:val="00570CDC"/>
    <w:rsid w:val="00570D30"/>
    <w:rsid w:val="00570DF5"/>
    <w:rsid w:val="0057102C"/>
    <w:rsid w:val="005710F5"/>
    <w:rsid w:val="0057191F"/>
    <w:rsid w:val="00571B09"/>
    <w:rsid w:val="00571BE1"/>
    <w:rsid w:val="00571C4B"/>
    <w:rsid w:val="00571D1D"/>
    <w:rsid w:val="005721A8"/>
    <w:rsid w:val="005721C2"/>
    <w:rsid w:val="005721F2"/>
    <w:rsid w:val="005723C8"/>
    <w:rsid w:val="0057275C"/>
    <w:rsid w:val="00573522"/>
    <w:rsid w:val="00573758"/>
    <w:rsid w:val="00573D9B"/>
    <w:rsid w:val="00573DA1"/>
    <w:rsid w:val="005745F9"/>
    <w:rsid w:val="005748BC"/>
    <w:rsid w:val="0057527C"/>
    <w:rsid w:val="005756B2"/>
    <w:rsid w:val="00575941"/>
    <w:rsid w:val="00575BBF"/>
    <w:rsid w:val="00575FA0"/>
    <w:rsid w:val="00576255"/>
    <w:rsid w:val="00576322"/>
    <w:rsid w:val="00576865"/>
    <w:rsid w:val="00577C12"/>
    <w:rsid w:val="005803DB"/>
    <w:rsid w:val="00581030"/>
    <w:rsid w:val="0058209C"/>
    <w:rsid w:val="00582184"/>
    <w:rsid w:val="00582468"/>
    <w:rsid w:val="00582580"/>
    <w:rsid w:val="00582D1D"/>
    <w:rsid w:val="00583360"/>
    <w:rsid w:val="005834C1"/>
    <w:rsid w:val="00583918"/>
    <w:rsid w:val="005839F9"/>
    <w:rsid w:val="00583AAB"/>
    <w:rsid w:val="005843EB"/>
    <w:rsid w:val="005844D6"/>
    <w:rsid w:val="00584BF2"/>
    <w:rsid w:val="005852F3"/>
    <w:rsid w:val="00585438"/>
    <w:rsid w:val="005854E9"/>
    <w:rsid w:val="0058575F"/>
    <w:rsid w:val="00585BAF"/>
    <w:rsid w:val="00585E5B"/>
    <w:rsid w:val="0058653A"/>
    <w:rsid w:val="005868BE"/>
    <w:rsid w:val="00586EC0"/>
    <w:rsid w:val="00587068"/>
    <w:rsid w:val="005873CF"/>
    <w:rsid w:val="0058798B"/>
    <w:rsid w:val="00587D85"/>
    <w:rsid w:val="00590B26"/>
    <w:rsid w:val="00591373"/>
    <w:rsid w:val="00591C33"/>
    <w:rsid w:val="00591CC2"/>
    <w:rsid w:val="00592BC4"/>
    <w:rsid w:val="00592C27"/>
    <w:rsid w:val="00593520"/>
    <w:rsid w:val="00593DF3"/>
    <w:rsid w:val="00594219"/>
    <w:rsid w:val="00594C10"/>
    <w:rsid w:val="00594C77"/>
    <w:rsid w:val="00594CE1"/>
    <w:rsid w:val="0059556E"/>
    <w:rsid w:val="00595A13"/>
    <w:rsid w:val="00595BE0"/>
    <w:rsid w:val="00595E39"/>
    <w:rsid w:val="00595E4C"/>
    <w:rsid w:val="00596C80"/>
    <w:rsid w:val="005972A6"/>
    <w:rsid w:val="0059740D"/>
    <w:rsid w:val="005976D5"/>
    <w:rsid w:val="005A07DA"/>
    <w:rsid w:val="005A0BE6"/>
    <w:rsid w:val="005A1C4A"/>
    <w:rsid w:val="005A22D8"/>
    <w:rsid w:val="005A254E"/>
    <w:rsid w:val="005A2789"/>
    <w:rsid w:val="005A30E2"/>
    <w:rsid w:val="005A37E0"/>
    <w:rsid w:val="005A3B1A"/>
    <w:rsid w:val="005A46B3"/>
    <w:rsid w:val="005A4B7E"/>
    <w:rsid w:val="005A6390"/>
    <w:rsid w:val="005A693A"/>
    <w:rsid w:val="005A6B1B"/>
    <w:rsid w:val="005A6C8A"/>
    <w:rsid w:val="005A6D59"/>
    <w:rsid w:val="005A7122"/>
    <w:rsid w:val="005A74CF"/>
    <w:rsid w:val="005A77B5"/>
    <w:rsid w:val="005B0182"/>
    <w:rsid w:val="005B03B5"/>
    <w:rsid w:val="005B07AB"/>
    <w:rsid w:val="005B08B8"/>
    <w:rsid w:val="005B0EBF"/>
    <w:rsid w:val="005B12A0"/>
    <w:rsid w:val="005B134E"/>
    <w:rsid w:val="005B1C4A"/>
    <w:rsid w:val="005B24EB"/>
    <w:rsid w:val="005B2D29"/>
    <w:rsid w:val="005B2E6A"/>
    <w:rsid w:val="005B2EEF"/>
    <w:rsid w:val="005B3211"/>
    <w:rsid w:val="005B4308"/>
    <w:rsid w:val="005B4981"/>
    <w:rsid w:val="005B4B09"/>
    <w:rsid w:val="005B4D40"/>
    <w:rsid w:val="005B53D1"/>
    <w:rsid w:val="005B5912"/>
    <w:rsid w:val="005B59FB"/>
    <w:rsid w:val="005B5F13"/>
    <w:rsid w:val="005B60BD"/>
    <w:rsid w:val="005B6404"/>
    <w:rsid w:val="005B6661"/>
    <w:rsid w:val="005B686E"/>
    <w:rsid w:val="005B696F"/>
    <w:rsid w:val="005B6EA4"/>
    <w:rsid w:val="005B73B5"/>
    <w:rsid w:val="005B79A7"/>
    <w:rsid w:val="005B7C24"/>
    <w:rsid w:val="005C0364"/>
    <w:rsid w:val="005C119B"/>
    <w:rsid w:val="005C1646"/>
    <w:rsid w:val="005C272E"/>
    <w:rsid w:val="005C2F76"/>
    <w:rsid w:val="005C3423"/>
    <w:rsid w:val="005C34E8"/>
    <w:rsid w:val="005C3A1C"/>
    <w:rsid w:val="005C3C37"/>
    <w:rsid w:val="005C3ECB"/>
    <w:rsid w:val="005C4057"/>
    <w:rsid w:val="005C4A9F"/>
    <w:rsid w:val="005C4D65"/>
    <w:rsid w:val="005C5350"/>
    <w:rsid w:val="005C547C"/>
    <w:rsid w:val="005C5C34"/>
    <w:rsid w:val="005C5DC5"/>
    <w:rsid w:val="005C5DFC"/>
    <w:rsid w:val="005C69AC"/>
    <w:rsid w:val="005C6B33"/>
    <w:rsid w:val="005C6E7C"/>
    <w:rsid w:val="005C74ED"/>
    <w:rsid w:val="005C7613"/>
    <w:rsid w:val="005C7A65"/>
    <w:rsid w:val="005C7DDA"/>
    <w:rsid w:val="005D02DB"/>
    <w:rsid w:val="005D0B91"/>
    <w:rsid w:val="005D15C5"/>
    <w:rsid w:val="005D289C"/>
    <w:rsid w:val="005D3A3D"/>
    <w:rsid w:val="005D3C0B"/>
    <w:rsid w:val="005D3EBE"/>
    <w:rsid w:val="005D40F3"/>
    <w:rsid w:val="005D44F4"/>
    <w:rsid w:val="005D4E99"/>
    <w:rsid w:val="005D4FD6"/>
    <w:rsid w:val="005D5D55"/>
    <w:rsid w:val="005D5E9A"/>
    <w:rsid w:val="005D5ED8"/>
    <w:rsid w:val="005D668B"/>
    <w:rsid w:val="005D66CD"/>
    <w:rsid w:val="005D66E2"/>
    <w:rsid w:val="005D728A"/>
    <w:rsid w:val="005D79D5"/>
    <w:rsid w:val="005D7E88"/>
    <w:rsid w:val="005D7F75"/>
    <w:rsid w:val="005E00B6"/>
    <w:rsid w:val="005E0288"/>
    <w:rsid w:val="005E065B"/>
    <w:rsid w:val="005E0F22"/>
    <w:rsid w:val="005E0F2F"/>
    <w:rsid w:val="005E1111"/>
    <w:rsid w:val="005E18C0"/>
    <w:rsid w:val="005E18FA"/>
    <w:rsid w:val="005E1910"/>
    <w:rsid w:val="005E1D09"/>
    <w:rsid w:val="005E2F59"/>
    <w:rsid w:val="005E3299"/>
    <w:rsid w:val="005E35DE"/>
    <w:rsid w:val="005E367A"/>
    <w:rsid w:val="005E37D6"/>
    <w:rsid w:val="005E4171"/>
    <w:rsid w:val="005E4826"/>
    <w:rsid w:val="005E5B02"/>
    <w:rsid w:val="005E665E"/>
    <w:rsid w:val="005E66C8"/>
    <w:rsid w:val="005E6821"/>
    <w:rsid w:val="005E6AFC"/>
    <w:rsid w:val="005E6D86"/>
    <w:rsid w:val="005E6E46"/>
    <w:rsid w:val="005E76BC"/>
    <w:rsid w:val="005E7C4C"/>
    <w:rsid w:val="005F01DB"/>
    <w:rsid w:val="005F02D1"/>
    <w:rsid w:val="005F06E2"/>
    <w:rsid w:val="005F071F"/>
    <w:rsid w:val="005F16EE"/>
    <w:rsid w:val="005F1C92"/>
    <w:rsid w:val="005F1F74"/>
    <w:rsid w:val="005F214C"/>
    <w:rsid w:val="005F23AE"/>
    <w:rsid w:val="005F27E1"/>
    <w:rsid w:val="005F2929"/>
    <w:rsid w:val="005F2DF7"/>
    <w:rsid w:val="005F33D7"/>
    <w:rsid w:val="005F3853"/>
    <w:rsid w:val="005F3903"/>
    <w:rsid w:val="005F42B2"/>
    <w:rsid w:val="005F5385"/>
    <w:rsid w:val="005F53C3"/>
    <w:rsid w:val="005F5418"/>
    <w:rsid w:val="005F55FF"/>
    <w:rsid w:val="005F5888"/>
    <w:rsid w:val="005F5C84"/>
    <w:rsid w:val="005F5DF9"/>
    <w:rsid w:val="005F6347"/>
    <w:rsid w:val="005F681C"/>
    <w:rsid w:val="005F71C3"/>
    <w:rsid w:val="005F7E51"/>
    <w:rsid w:val="005F7EE0"/>
    <w:rsid w:val="005F7F2C"/>
    <w:rsid w:val="0060008A"/>
    <w:rsid w:val="006000DE"/>
    <w:rsid w:val="006003A2"/>
    <w:rsid w:val="00600A56"/>
    <w:rsid w:val="006011C4"/>
    <w:rsid w:val="0060132B"/>
    <w:rsid w:val="0060170E"/>
    <w:rsid w:val="00602097"/>
    <w:rsid w:val="0060240A"/>
    <w:rsid w:val="00602E17"/>
    <w:rsid w:val="00603732"/>
    <w:rsid w:val="006043B8"/>
    <w:rsid w:val="00604646"/>
    <w:rsid w:val="00604733"/>
    <w:rsid w:val="006048E8"/>
    <w:rsid w:val="00605223"/>
    <w:rsid w:val="00605355"/>
    <w:rsid w:val="00605670"/>
    <w:rsid w:val="006057C2"/>
    <w:rsid w:val="00605D18"/>
    <w:rsid w:val="00606024"/>
    <w:rsid w:val="006061AC"/>
    <w:rsid w:val="006064B9"/>
    <w:rsid w:val="00606AA3"/>
    <w:rsid w:val="00606B86"/>
    <w:rsid w:val="00606C0D"/>
    <w:rsid w:val="00607398"/>
    <w:rsid w:val="00607E47"/>
    <w:rsid w:val="00610918"/>
    <w:rsid w:val="00610E79"/>
    <w:rsid w:val="006110A0"/>
    <w:rsid w:val="006119FA"/>
    <w:rsid w:val="00611AC9"/>
    <w:rsid w:val="00611C03"/>
    <w:rsid w:val="00611D79"/>
    <w:rsid w:val="00612844"/>
    <w:rsid w:val="00612B7F"/>
    <w:rsid w:val="00612F2B"/>
    <w:rsid w:val="006131AD"/>
    <w:rsid w:val="00613412"/>
    <w:rsid w:val="006137B1"/>
    <w:rsid w:val="006138E4"/>
    <w:rsid w:val="00613A5E"/>
    <w:rsid w:val="00613E10"/>
    <w:rsid w:val="00614366"/>
    <w:rsid w:val="006143FA"/>
    <w:rsid w:val="0061490F"/>
    <w:rsid w:val="00614AF8"/>
    <w:rsid w:val="00614B3D"/>
    <w:rsid w:val="00614FAD"/>
    <w:rsid w:val="00615188"/>
    <w:rsid w:val="006152F2"/>
    <w:rsid w:val="00615889"/>
    <w:rsid w:val="00615971"/>
    <w:rsid w:val="006160E6"/>
    <w:rsid w:val="00616BF8"/>
    <w:rsid w:val="0061719A"/>
    <w:rsid w:val="00617981"/>
    <w:rsid w:val="00617CAD"/>
    <w:rsid w:val="00620E72"/>
    <w:rsid w:val="00620EDC"/>
    <w:rsid w:val="006211F3"/>
    <w:rsid w:val="006217F4"/>
    <w:rsid w:val="00621AFF"/>
    <w:rsid w:val="00621E29"/>
    <w:rsid w:val="00622132"/>
    <w:rsid w:val="006221F1"/>
    <w:rsid w:val="00622970"/>
    <w:rsid w:val="00622F3A"/>
    <w:rsid w:val="00623056"/>
    <w:rsid w:val="0062343B"/>
    <w:rsid w:val="00623894"/>
    <w:rsid w:val="00623A64"/>
    <w:rsid w:val="00623D0A"/>
    <w:rsid w:val="00624351"/>
    <w:rsid w:val="00624730"/>
    <w:rsid w:val="00624F18"/>
    <w:rsid w:val="00624FA6"/>
    <w:rsid w:val="00625021"/>
    <w:rsid w:val="00625100"/>
    <w:rsid w:val="00625D1C"/>
    <w:rsid w:val="0062617A"/>
    <w:rsid w:val="00626366"/>
    <w:rsid w:val="00626542"/>
    <w:rsid w:val="00626E7E"/>
    <w:rsid w:val="00627433"/>
    <w:rsid w:val="006274CB"/>
    <w:rsid w:val="006301AB"/>
    <w:rsid w:val="00630522"/>
    <w:rsid w:val="00630F5D"/>
    <w:rsid w:val="00632084"/>
    <w:rsid w:val="00632C61"/>
    <w:rsid w:val="00633480"/>
    <w:rsid w:val="00633BBC"/>
    <w:rsid w:val="00633D2D"/>
    <w:rsid w:val="00633F3D"/>
    <w:rsid w:val="00634205"/>
    <w:rsid w:val="00634378"/>
    <w:rsid w:val="00634A6D"/>
    <w:rsid w:val="00634B2D"/>
    <w:rsid w:val="006353CC"/>
    <w:rsid w:val="0063545A"/>
    <w:rsid w:val="006354B1"/>
    <w:rsid w:val="006361EC"/>
    <w:rsid w:val="006363E3"/>
    <w:rsid w:val="006365A7"/>
    <w:rsid w:val="0063661E"/>
    <w:rsid w:val="0063665B"/>
    <w:rsid w:val="006367C4"/>
    <w:rsid w:val="00636809"/>
    <w:rsid w:val="00636A33"/>
    <w:rsid w:val="00636A87"/>
    <w:rsid w:val="00636E99"/>
    <w:rsid w:val="00637359"/>
    <w:rsid w:val="00637680"/>
    <w:rsid w:val="0063778F"/>
    <w:rsid w:val="006377E6"/>
    <w:rsid w:val="006378A3"/>
    <w:rsid w:val="00637D1A"/>
    <w:rsid w:val="00640C21"/>
    <w:rsid w:val="0064200C"/>
    <w:rsid w:val="006421F5"/>
    <w:rsid w:val="006424DD"/>
    <w:rsid w:val="0064257A"/>
    <w:rsid w:val="006425AD"/>
    <w:rsid w:val="00642667"/>
    <w:rsid w:val="00642F6A"/>
    <w:rsid w:val="00643643"/>
    <w:rsid w:val="006437B1"/>
    <w:rsid w:val="00643C7A"/>
    <w:rsid w:val="006446E0"/>
    <w:rsid w:val="00644D05"/>
    <w:rsid w:val="00644E7E"/>
    <w:rsid w:val="0064552F"/>
    <w:rsid w:val="0064561E"/>
    <w:rsid w:val="0064575E"/>
    <w:rsid w:val="006457E9"/>
    <w:rsid w:val="00645C28"/>
    <w:rsid w:val="006466EE"/>
    <w:rsid w:val="00646977"/>
    <w:rsid w:val="0064794E"/>
    <w:rsid w:val="00647BEA"/>
    <w:rsid w:val="00647C54"/>
    <w:rsid w:val="00647E16"/>
    <w:rsid w:val="006505B5"/>
    <w:rsid w:val="00650943"/>
    <w:rsid w:val="00650A81"/>
    <w:rsid w:val="00650A9F"/>
    <w:rsid w:val="00652014"/>
    <w:rsid w:val="0065326C"/>
    <w:rsid w:val="00653DB7"/>
    <w:rsid w:val="0065518E"/>
    <w:rsid w:val="006557A6"/>
    <w:rsid w:val="0065583E"/>
    <w:rsid w:val="006559FD"/>
    <w:rsid w:val="00655B43"/>
    <w:rsid w:val="00655B7D"/>
    <w:rsid w:val="00656325"/>
    <w:rsid w:val="006566C3"/>
    <w:rsid w:val="00656F57"/>
    <w:rsid w:val="00656FAD"/>
    <w:rsid w:val="00657032"/>
    <w:rsid w:val="00657582"/>
    <w:rsid w:val="00657822"/>
    <w:rsid w:val="00657F53"/>
    <w:rsid w:val="0066031F"/>
    <w:rsid w:val="006606A3"/>
    <w:rsid w:val="0066075E"/>
    <w:rsid w:val="00661387"/>
    <w:rsid w:val="006617F7"/>
    <w:rsid w:val="00662575"/>
    <w:rsid w:val="00662771"/>
    <w:rsid w:val="00663003"/>
    <w:rsid w:val="006636DA"/>
    <w:rsid w:val="006637E5"/>
    <w:rsid w:val="00663D93"/>
    <w:rsid w:val="006641A7"/>
    <w:rsid w:val="00664514"/>
    <w:rsid w:val="006647A1"/>
    <w:rsid w:val="00664809"/>
    <w:rsid w:val="00664BB2"/>
    <w:rsid w:val="00664D3D"/>
    <w:rsid w:val="00664DC0"/>
    <w:rsid w:val="00664E80"/>
    <w:rsid w:val="00664F8D"/>
    <w:rsid w:val="006651E1"/>
    <w:rsid w:val="006655A1"/>
    <w:rsid w:val="00665AC3"/>
    <w:rsid w:val="00665DAA"/>
    <w:rsid w:val="006662C5"/>
    <w:rsid w:val="00666466"/>
    <w:rsid w:val="00666915"/>
    <w:rsid w:val="00666DA4"/>
    <w:rsid w:val="00666DB3"/>
    <w:rsid w:val="00667735"/>
    <w:rsid w:val="00667ADA"/>
    <w:rsid w:val="00667B80"/>
    <w:rsid w:val="00667DF9"/>
    <w:rsid w:val="00670029"/>
    <w:rsid w:val="006703C3"/>
    <w:rsid w:val="00670725"/>
    <w:rsid w:val="00671048"/>
    <w:rsid w:val="0067156D"/>
    <w:rsid w:val="006717F3"/>
    <w:rsid w:val="00671BD8"/>
    <w:rsid w:val="00671D66"/>
    <w:rsid w:val="00672010"/>
    <w:rsid w:val="0067224D"/>
    <w:rsid w:val="006726E7"/>
    <w:rsid w:val="00673331"/>
    <w:rsid w:val="0067353E"/>
    <w:rsid w:val="0067382E"/>
    <w:rsid w:val="0067438D"/>
    <w:rsid w:val="00674504"/>
    <w:rsid w:val="00674AB5"/>
    <w:rsid w:val="00675337"/>
    <w:rsid w:val="00676567"/>
    <w:rsid w:val="00676DAB"/>
    <w:rsid w:val="006771F8"/>
    <w:rsid w:val="00677913"/>
    <w:rsid w:val="006803BF"/>
    <w:rsid w:val="0068088F"/>
    <w:rsid w:val="006808D2"/>
    <w:rsid w:val="00680996"/>
    <w:rsid w:val="00680E7F"/>
    <w:rsid w:val="006811AB"/>
    <w:rsid w:val="0068198B"/>
    <w:rsid w:val="00681A37"/>
    <w:rsid w:val="00682458"/>
    <w:rsid w:val="00682A99"/>
    <w:rsid w:val="00682ACF"/>
    <w:rsid w:val="006832A1"/>
    <w:rsid w:val="00683C84"/>
    <w:rsid w:val="00683E39"/>
    <w:rsid w:val="00684E41"/>
    <w:rsid w:val="00684F29"/>
    <w:rsid w:val="0068500A"/>
    <w:rsid w:val="00685019"/>
    <w:rsid w:val="006850EC"/>
    <w:rsid w:val="00685505"/>
    <w:rsid w:val="0068572F"/>
    <w:rsid w:val="006858E1"/>
    <w:rsid w:val="00686BC0"/>
    <w:rsid w:val="006871A4"/>
    <w:rsid w:val="00687B69"/>
    <w:rsid w:val="00687F11"/>
    <w:rsid w:val="006902BC"/>
    <w:rsid w:val="006902C1"/>
    <w:rsid w:val="0069090A"/>
    <w:rsid w:val="00691574"/>
    <w:rsid w:val="00692890"/>
    <w:rsid w:val="00693055"/>
    <w:rsid w:val="006931BD"/>
    <w:rsid w:val="006932C4"/>
    <w:rsid w:val="00693471"/>
    <w:rsid w:val="00693903"/>
    <w:rsid w:val="00693E06"/>
    <w:rsid w:val="00694196"/>
    <w:rsid w:val="00694212"/>
    <w:rsid w:val="006956ED"/>
    <w:rsid w:val="00695BD8"/>
    <w:rsid w:val="0069630E"/>
    <w:rsid w:val="00696960"/>
    <w:rsid w:val="00696DC5"/>
    <w:rsid w:val="00697142"/>
    <w:rsid w:val="0069733C"/>
    <w:rsid w:val="00697A33"/>
    <w:rsid w:val="00697FBF"/>
    <w:rsid w:val="006A01D5"/>
    <w:rsid w:val="006A069D"/>
    <w:rsid w:val="006A164B"/>
    <w:rsid w:val="006A1E4B"/>
    <w:rsid w:val="006A28B3"/>
    <w:rsid w:val="006A29E2"/>
    <w:rsid w:val="006A2A70"/>
    <w:rsid w:val="006A33A0"/>
    <w:rsid w:val="006A3E79"/>
    <w:rsid w:val="006A4050"/>
    <w:rsid w:val="006A4601"/>
    <w:rsid w:val="006A4CDE"/>
    <w:rsid w:val="006A538A"/>
    <w:rsid w:val="006A53F6"/>
    <w:rsid w:val="006A57CA"/>
    <w:rsid w:val="006A59DD"/>
    <w:rsid w:val="006A5DCA"/>
    <w:rsid w:val="006A6633"/>
    <w:rsid w:val="006A6E86"/>
    <w:rsid w:val="006A7AFB"/>
    <w:rsid w:val="006A7E8C"/>
    <w:rsid w:val="006A7F3D"/>
    <w:rsid w:val="006A7F60"/>
    <w:rsid w:val="006B0283"/>
    <w:rsid w:val="006B0814"/>
    <w:rsid w:val="006B09F0"/>
    <w:rsid w:val="006B0EBB"/>
    <w:rsid w:val="006B17CF"/>
    <w:rsid w:val="006B1EA5"/>
    <w:rsid w:val="006B27F5"/>
    <w:rsid w:val="006B3861"/>
    <w:rsid w:val="006B3FEB"/>
    <w:rsid w:val="006B4EC9"/>
    <w:rsid w:val="006B5003"/>
    <w:rsid w:val="006B5199"/>
    <w:rsid w:val="006B520E"/>
    <w:rsid w:val="006B60DC"/>
    <w:rsid w:val="006B6384"/>
    <w:rsid w:val="006B700E"/>
    <w:rsid w:val="006B7067"/>
    <w:rsid w:val="006B7174"/>
    <w:rsid w:val="006B7248"/>
    <w:rsid w:val="006B7669"/>
    <w:rsid w:val="006B7824"/>
    <w:rsid w:val="006B787D"/>
    <w:rsid w:val="006C071D"/>
    <w:rsid w:val="006C09C4"/>
    <w:rsid w:val="006C0D6E"/>
    <w:rsid w:val="006C0DF4"/>
    <w:rsid w:val="006C1007"/>
    <w:rsid w:val="006C13F8"/>
    <w:rsid w:val="006C1CC9"/>
    <w:rsid w:val="006C1EB2"/>
    <w:rsid w:val="006C1F46"/>
    <w:rsid w:val="006C2043"/>
    <w:rsid w:val="006C2977"/>
    <w:rsid w:val="006C2AE4"/>
    <w:rsid w:val="006C2AE8"/>
    <w:rsid w:val="006C2D2F"/>
    <w:rsid w:val="006C2DA1"/>
    <w:rsid w:val="006C362E"/>
    <w:rsid w:val="006C3773"/>
    <w:rsid w:val="006C3A1D"/>
    <w:rsid w:val="006C3BF3"/>
    <w:rsid w:val="006C3DE3"/>
    <w:rsid w:val="006C424D"/>
    <w:rsid w:val="006C433D"/>
    <w:rsid w:val="006C46E7"/>
    <w:rsid w:val="006C4AAD"/>
    <w:rsid w:val="006C4ADF"/>
    <w:rsid w:val="006C4B45"/>
    <w:rsid w:val="006C4C4B"/>
    <w:rsid w:val="006C5293"/>
    <w:rsid w:val="006C5A49"/>
    <w:rsid w:val="006C5C4E"/>
    <w:rsid w:val="006C5F4F"/>
    <w:rsid w:val="006C6361"/>
    <w:rsid w:val="006C67C0"/>
    <w:rsid w:val="006C6C40"/>
    <w:rsid w:val="006C6F5D"/>
    <w:rsid w:val="006C780C"/>
    <w:rsid w:val="006C7BCA"/>
    <w:rsid w:val="006C7C21"/>
    <w:rsid w:val="006C7E0D"/>
    <w:rsid w:val="006D0702"/>
    <w:rsid w:val="006D08B6"/>
    <w:rsid w:val="006D13AE"/>
    <w:rsid w:val="006D2C3D"/>
    <w:rsid w:val="006D349A"/>
    <w:rsid w:val="006D3AED"/>
    <w:rsid w:val="006D3E69"/>
    <w:rsid w:val="006D4127"/>
    <w:rsid w:val="006D48B3"/>
    <w:rsid w:val="006D51B0"/>
    <w:rsid w:val="006D54A1"/>
    <w:rsid w:val="006D571E"/>
    <w:rsid w:val="006D58C6"/>
    <w:rsid w:val="006D59FB"/>
    <w:rsid w:val="006D5A8A"/>
    <w:rsid w:val="006D5ED9"/>
    <w:rsid w:val="006D5F69"/>
    <w:rsid w:val="006D6157"/>
    <w:rsid w:val="006D69A0"/>
    <w:rsid w:val="006D69DE"/>
    <w:rsid w:val="006D6FEF"/>
    <w:rsid w:val="006D72F3"/>
    <w:rsid w:val="006D76B9"/>
    <w:rsid w:val="006D7C7E"/>
    <w:rsid w:val="006E005A"/>
    <w:rsid w:val="006E02B5"/>
    <w:rsid w:val="006E097F"/>
    <w:rsid w:val="006E0ADC"/>
    <w:rsid w:val="006E0CF4"/>
    <w:rsid w:val="006E1432"/>
    <w:rsid w:val="006E15BF"/>
    <w:rsid w:val="006E18A5"/>
    <w:rsid w:val="006E18FA"/>
    <w:rsid w:val="006E1972"/>
    <w:rsid w:val="006E1CBC"/>
    <w:rsid w:val="006E1F98"/>
    <w:rsid w:val="006E28D0"/>
    <w:rsid w:val="006E2C2A"/>
    <w:rsid w:val="006E3F69"/>
    <w:rsid w:val="006E4DAC"/>
    <w:rsid w:val="006E51FD"/>
    <w:rsid w:val="006E537E"/>
    <w:rsid w:val="006E5983"/>
    <w:rsid w:val="006E5F9C"/>
    <w:rsid w:val="006E620A"/>
    <w:rsid w:val="006E6666"/>
    <w:rsid w:val="006E68E0"/>
    <w:rsid w:val="006E6D77"/>
    <w:rsid w:val="006E76EC"/>
    <w:rsid w:val="006E7AE4"/>
    <w:rsid w:val="006E7C14"/>
    <w:rsid w:val="006F0073"/>
    <w:rsid w:val="006F093B"/>
    <w:rsid w:val="006F0A4B"/>
    <w:rsid w:val="006F0D66"/>
    <w:rsid w:val="006F0E42"/>
    <w:rsid w:val="006F1A86"/>
    <w:rsid w:val="006F1B5B"/>
    <w:rsid w:val="006F1E27"/>
    <w:rsid w:val="006F1E5A"/>
    <w:rsid w:val="006F1FC8"/>
    <w:rsid w:val="006F20FB"/>
    <w:rsid w:val="006F2445"/>
    <w:rsid w:val="006F2618"/>
    <w:rsid w:val="006F2D5B"/>
    <w:rsid w:val="006F2DC3"/>
    <w:rsid w:val="006F3348"/>
    <w:rsid w:val="006F35CB"/>
    <w:rsid w:val="006F39F8"/>
    <w:rsid w:val="006F3EB2"/>
    <w:rsid w:val="006F404A"/>
    <w:rsid w:val="006F458A"/>
    <w:rsid w:val="006F45A9"/>
    <w:rsid w:val="006F5161"/>
    <w:rsid w:val="006F5274"/>
    <w:rsid w:val="006F5713"/>
    <w:rsid w:val="006F5769"/>
    <w:rsid w:val="006F57DC"/>
    <w:rsid w:val="006F667F"/>
    <w:rsid w:val="006F6E94"/>
    <w:rsid w:val="006F781C"/>
    <w:rsid w:val="006F7BF9"/>
    <w:rsid w:val="006F7D69"/>
    <w:rsid w:val="0070047A"/>
    <w:rsid w:val="0070072A"/>
    <w:rsid w:val="007010BC"/>
    <w:rsid w:val="00701299"/>
    <w:rsid w:val="00701AC1"/>
    <w:rsid w:val="00701BD8"/>
    <w:rsid w:val="00701F27"/>
    <w:rsid w:val="007022CE"/>
    <w:rsid w:val="0070293C"/>
    <w:rsid w:val="007029AA"/>
    <w:rsid w:val="00702BA3"/>
    <w:rsid w:val="007031DC"/>
    <w:rsid w:val="0070370E"/>
    <w:rsid w:val="00703723"/>
    <w:rsid w:val="00703A01"/>
    <w:rsid w:val="00704082"/>
    <w:rsid w:val="00704492"/>
    <w:rsid w:val="007044BA"/>
    <w:rsid w:val="00704814"/>
    <w:rsid w:val="00704884"/>
    <w:rsid w:val="00704E3F"/>
    <w:rsid w:val="00705FB7"/>
    <w:rsid w:val="007066C5"/>
    <w:rsid w:val="007067BA"/>
    <w:rsid w:val="007072B0"/>
    <w:rsid w:val="007072B9"/>
    <w:rsid w:val="00707A39"/>
    <w:rsid w:val="00707BA4"/>
    <w:rsid w:val="00710405"/>
    <w:rsid w:val="007104AE"/>
    <w:rsid w:val="00710B44"/>
    <w:rsid w:val="00710EF4"/>
    <w:rsid w:val="00710F52"/>
    <w:rsid w:val="00711713"/>
    <w:rsid w:val="00711A76"/>
    <w:rsid w:val="00711BD7"/>
    <w:rsid w:val="00711E79"/>
    <w:rsid w:val="00712A9D"/>
    <w:rsid w:val="007130BA"/>
    <w:rsid w:val="00714981"/>
    <w:rsid w:val="0071564C"/>
    <w:rsid w:val="00717ADE"/>
    <w:rsid w:val="00717D6E"/>
    <w:rsid w:val="00720A00"/>
    <w:rsid w:val="00720E2A"/>
    <w:rsid w:val="00722A7D"/>
    <w:rsid w:val="00722D61"/>
    <w:rsid w:val="00722D85"/>
    <w:rsid w:val="00722E82"/>
    <w:rsid w:val="00723062"/>
    <w:rsid w:val="007235C4"/>
    <w:rsid w:val="007242E4"/>
    <w:rsid w:val="007254FD"/>
    <w:rsid w:val="007255A6"/>
    <w:rsid w:val="00725651"/>
    <w:rsid w:val="0072573A"/>
    <w:rsid w:val="0072601D"/>
    <w:rsid w:val="007263E4"/>
    <w:rsid w:val="00726401"/>
    <w:rsid w:val="007267E8"/>
    <w:rsid w:val="00726956"/>
    <w:rsid w:val="00726B8D"/>
    <w:rsid w:val="00726CB4"/>
    <w:rsid w:val="007270DC"/>
    <w:rsid w:val="00727211"/>
    <w:rsid w:val="0072725D"/>
    <w:rsid w:val="007276E8"/>
    <w:rsid w:val="007303CC"/>
    <w:rsid w:val="007307C0"/>
    <w:rsid w:val="007307DF"/>
    <w:rsid w:val="00730CAC"/>
    <w:rsid w:val="007311EF"/>
    <w:rsid w:val="0073176D"/>
    <w:rsid w:val="00731B10"/>
    <w:rsid w:val="00731FBB"/>
    <w:rsid w:val="00732051"/>
    <w:rsid w:val="00732EEE"/>
    <w:rsid w:val="007334B0"/>
    <w:rsid w:val="0073395F"/>
    <w:rsid w:val="00733C5E"/>
    <w:rsid w:val="00733EA4"/>
    <w:rsid w:val="00734A1A"/>
    <w:rsid w:val="00734AF4"/>
    <w:rsid w:val="0073542F"/>
    <w:rsid w:val="00735D3C"/>
    <w:rsid w:val="007362C5"/>
    <w:rsid w:val="00736906"/>
    <w:rsid w:val="00736929"/>
    <w:rsid w:val="007369D5"/>
    <w:rsid w:val="00736BAC"/>
    <w:rsid w:val="00736F85"/>
    <w:rsid w:val="0073757E"/>
    <w:rsid w:val="00737C11"/>
    <w:rsid w:val="007404AF"/>
    <w:rsid w:val="007407E4"/>
    <w:rsid w:val="00740B89"/>
    <w:rsid w:val="00740EAD"/>
    <w:rsid w:val="007410B2"/>
    <w:rsid w:val="00741161"/>
    <w:rsid w:val="007415E1"/>
    <w:rsid w:val="0074175F"/>
    <w:rsid w:val="00742349"/>
    <w:rsid w:val="00742B48"/>
    <w:rsid w:val="00742EA2"/>
    <w:rsid w:val="00742EB4"/>
    <w:rsid w:val="00743325"/>
    <w:rsid w:val="00743846"/>
    <w:rsid w:val="00743C6A"/>
    <w:rsid w:val="0074449D"/>
    <w:rsid w:val="00744DF9"/>
    <w:rsid w:val="00745126"/>
    <w:rsid w:val="0074549F"/>
    <w:rsid w:val="00745A52"/>
    <w:rsid w:val="00745B87"/>
    <w:rsid w:val="00745F23"/>
    <w:rsid w:val="00745F30"/>
    <w:rsid w:val="00746744"/>
    <w:rsid w:val="00746A64"/>
    <w:rsid w:val="00747CA2"/>
    <w:rsid w:val="007501B0"/>
    <w:rsid w:val="007501E2"/>
    <w:rsid w:val="00750545"/>
    <w:rsid w:val="00750826"/>
    <w:rsid w:val="00750A86"/>
    <w:rsid w:val="007510E7"/>
    <w:rsid w:val="00751AEE"/>
    <w:rsid w:val="00751C55"/>
    <w:rsid w:val="00752491"/>
    <w:rsid w:val="00752EC5"/>
    <w:rsid w:val="007531AA"/>
    <w:rsid w:val="00753C57"/>
    <w:rsid w:val="00754132"/>
    <w:rsid w:val="0075441B"/>
    <w:rsid w:val="007547AB"/>
    <w:rsid w:val="007549C4"/>
    <w:rsid w:val="00754C06"/>
    <w:rsid w:val="0075525E"/>
    <w:rsid w:val="00755842"/>
    <w:rsid w:val="007560D8"/>
    <w:rsid w:val="0075619F"/>
    <w:rsid w:val="007562AA"/>
    <w:rsid w:val="0075661B"/>
    <w:rsid w:val="007576B2"/>
    <w:rsid w:val="00757DE2"/>
    <w:rsid w:val="007600F4"/>
    <w:rsid w:val="00760ADC"/>
    <w:rsid w:val="0076137A"/>
    <w:rsid w:val="0076205B"/>
    <w:rsid w:val="0076250E"/>
    <w:rsid w:val="00762878"/>
    <w:rsid w:val="00762BC6"/>
    <w:rsid w:val="00762BF8"/>
    <w:rsid w:val="00762FD6"/>
    <w:rsid w:val="00763757"/>
    <w:rsid w:val="0076465D"/>
    <w:rsid w:val="00764D61"/>
    <w:rsid w:val="00765275"/>
    <w:rsid w:val="0076536E"/>
    <w:rsid w:val="00765E13"/>
    <w:rsid w:val="00766353"/>
    <w:rsid w:val="00766419"/>
    <w:rsid w:val="00766534"/>
    <w:rsid w:val="00766883"/>
    <w:rsid w:val="00766C3A"/>
    <w:rsid w:val="00767163"/>
    <w:rsid w:val="007675F1"/>
    <w:rsid w:val="00767B91"/>
    <w:rsid w:val="00767E42"/>
    <w:rsid w:val="007700F6"/>
    <w:rsid w:val="00771048"/>
    <w:rsid w:val="0077138E"/>
    <w:rsid w:val="007717F8"/>
    <w:rsid w:val="007718B2"/>
    <w:rsid w:val="00771A5A"/>
    <w:rsid w:val="00771D15"/>
    <w:rsid w:val="00771D57"/>
    <w:rsid w:val="007722D5"/>
    <w:rsid w:val="007727B2"/>
    <w:rsid w:val="00772A74"/>
    <w:rsid w:val="0077373B"/>
    <w:rsid w:val="00773D9A"/>
    <w:rsid w:val="00774383"/>
    <w:rsid w:val="00775097"/>
    <w:rsid w:val="0077511D"/>
    <w:rsid w:val="00775ECC"/>
    <w:rsid w:val="0077646A"/>
    <w:rsid w:val="0077674A"/>
    <w:rsid w:val="00776A79"/>
    <w:rsid w:val="00776AAF"/>
    <w:rsid w:val="00777585"/>
    <w:rsid w:val="00777645"/>
    <w:rsid w:val="00777C3C"/>
    <w:rsid w:val="00777C60"/>
    <w:rsid w:val="00777DCA"/>
    <w:rsid w:val="007803DE"/>
    <w:rsid w:val="00780953"/>
    <w:rsid w:val="00780ADA"/>
    <w:rsid w:val="00781C06"/>
    <w:rsid w:val="00781E10"/>
    <w:rsid w:val="00782DF7"/>
    <w:rsid w:val="007832C8"/>
    <w:rsid w:val="007834BF"/>
    <w:rsid w:val="00783519"/>
    <w:rsid w:val="00783944"/>
    <w:rsid w:val="00783994"/>
    <w:rsid w:val="007842BB"/>
    <w:rsid w:val="00784324"/>
    <w:rsid w:val="0078486D"/>
    <w:rsid w:val="00784912"/>
    <w:rsid w:val="00784F15"/>
    <w:rsid w:val="0078540D"/>
    <w:rsid w:val="0078579C"/>
    <w:rsid w:val="0078579E"/>
    <w:rsid w:val="00785E80"/>
    <w:rsid w:val="00785F2D"/>
    <w:rsid w:val="007866DF"/>
    <w:rsid w:val="0078678B"/>
    <w:rsid w:val="00786A3D"/>
    <w:rsid w:val="007874CB"/>
    <w:rsid w:val="007875C0"/>
    <w:rsid w:val="00787A8C"/>
    <w:rsid w:val="00787E73"/>
    <w:rsid w:val="007909F8"/>
    <w:rsid w:val="00790DDF"/>
    <w:rsid w:val="0079146A"/>
    <w:rsid w:val="007914D0"/>
    <w:rsid w:val="007916BF"/>
    <w:rsid w:val="00791988"/>
    <w:rsid w:val="00791ED4"/>
    <w:rsid w:val="0079205B"/>
    <w:rsid w:val="007926D0"/>
    <w:rsid w:val="007927BC"/>
    <w:rsid w:val="00792CAA"/>
    <w:rsid w:val="00792F19"/>
    <w:rsid w:val="0079312D"/>
    <w:rsid w:val="00793916"/>
    <w:rsid w:val="007939BB"/>
    <w:rsid w:val="007939BD"/>
    <w:rsid w:val="00793A32"/>
    <w:rsid w:val="00794457"/>
    <w:rsid w:val="00794692"/>
    <w:rsid w:val="00794ED3"/>
    <w:rsid w:val="007953AC"/>
    <w:rsid w:val="00795D9A"/>
    <w:rsid w:val="00796810"/>
    <w:rsid w:val="007968DE"/>
    <w:rsid w:val="00796D0F"/>
    <w:rsid w:val="00796E7A"/>
    <w:rsid w:val="00796EEB"/>
    <w:rsid w:val="007973B4"/>
    <w:rsid w:val="007975D9"/>
    <w:rsid w:val="00797821"/>
    <w:rsid w:val="00797AE4"/>
    <w:rsid w:val="007A0522"/>
    <w:rsid w:val="007A0759"/>
    <w:rsid w:val="007A0B64"/>
    <w:rsid w:val="007A1036"/>
    <w:rsid w:val="007A12A6"/>
    <w:rsid w:val="007A1BE4"/>
    <w:rsid w:val="007A2512"/>
    <w:rsid w:val="007A2A18"/>
    <w:rsid w:val="007A2A3A"/>
    <w:rsid w:val="007A2F59"/>
    <w:rsid w:val="007A3276"/>
    <w:rsid w:val="007A3833"/>
    <w:rsid w:val="007A4157"/>
    <w:rsid w:val="007A437A"/>
    <w:rsid w:val="007A4527"/>
    <w:rsid w:val="007A46B5"/>
    <w:rsid w:val="007A4CF1"/>
    <w:rsid w:val="007A4F4B"/>
    <w:rsid w:val="007A51F1"/>
    <w:rsid w:val="007A6412"/>
    <w:rsid w:val="007A6A4F"/>
    <w:rsid w:val="007A6D7D"/>
    <w:rsid w:val="007A72E2"/>
    <w:rsid w:val="007A7585"/>
    <w:rsid w:val="007A7BA3"/>
    <w:rsid w:val="007A7CC9"/>
    <w:rsid w:val="007A7DF4"/>
    <w:rsid w:val="007B0314"/>
    <w:rsid w:val="007B04C2"/>
    <w:rsid w:val="007B0C05"/>
    <w:rsid w:val="007B12D1"/>
    <w:rsid w:val="007B1959"/>
    <w:rsid w:val="007B1960"/>
    <w:rsid w:val="007B1CEB"/>
    <w:rsid w:val="007B1D38"/>
    <w:rsid w:val="007B2499"/>
    <w:rsid w:val="007B2E7A"/>
    <w:rsid w:val="007B2F8D"/>
    <w:rsid w:val="007B3207"/>
    <w:rsid w:val="007B3DDB"/>
    <w:rsid w:val="007B3F88"/>
    <w:rsid w:val="007B42CE"/>
    <w:rsid w:val="007B442F"/>
    <w:rsid w:val="007B465C"/>
    <w:rsid w:val="007B489D"/>
    <w:rsid w:val="007B4EA3"/>
    <w:rsid w:val="007B5425"/>
    <w:rsid w:val="007B5D0A"/>
    <w:rsid w:val="007B6205"/>
    <w:rsid w:val="007B62EC"/>
    <w:rsid w:val="007B685C"/>
    <w:rsid w:val="007B6FDC"/>
    <w:rsid w:val="007B7357"/>
    <w:rsid w:val="007B7AC4"/>
    <w:rsid w:val="007C0AFF"/>
    <w:rsid w:val="007C0D5F"/>
    <w:rsid w:val="007C1240"/>
    <w:rsid w:val="007C148D"/>
    <w:rsid w:val="007C1B0F"/>
    <w:rsid w:val="007C1B69"/>
    <w:rsid w:val="007C1C4D"/>
    <w:rsid w:val="007C241A"/>
    <w:rsid w:val="007C257E"/>
    <w:rsid w:val="007C2B24"/>
    <w:rsid w:val="007C3272"/>
    <w:rsid w:val="007C332C"/>
    <w:rsid w:val="007C357B"/>
    <w:rsid w:val="007C3B22"/>
    <w:rsid w:val="007C45F9"/>
    <w:rsid w:val="007C4694"/>
    <w:rsid w:val="007C4BA8"/>
    <w:rsid w:val="007C5245"/>
    <w:rsid w:val="007C5470"/>
    <w:rsid w:val="007C5C25"/>
    <w:rsid w:val="007C645A"/>
    <w:rsid w:val="007C6B22"/>
    <w:rsid w:val="007C73C1"/>
    <w:rsid w:val="007C7699"/>
    <w:rsid w:val="007C77A5"/>
    <w:rsid w:val="007D0144"/>
    <w:rsid w:val="007D0198"/>
    <w:rsid w:val="007D0669"/>
    <w:rsid w:val="007D087F"/>
    <w:rsid w:val="007D0A46"/>
    <w:rsid w:val="007D0DA0"/>
    <w:rsid w:val="007D0DA1"/>
    <w:rsid w:val="007D1168"/>
    <w:rsid w:val="007D1382"/>
    <w:rsid w:val="007D1C91"/>
    <w:rsid w:val="007D1DB7"/>
    <w:rsid w:val="007D214D"/>
    <w:rsid w:val="007D2B8B"/>
    <w:rsid w:val="007D2EEA"/>
    <w:rsid w:val="007D3128"/>
    <w:rsid w:val="007D322A"/>
    <w:rsid w:val="007D355D"/>
    <w:rsid w:val="007D3609"/>
    <w:rsid w:val="007D3684"/>
    <w:rsid w:val="007D3AF4"/>
    <w:rsid w:val="007D420A"/>
    <w:rsid w:val="007D4AAD"/>
    <w:rsid w:val="007D50BB"/>
    <w:rsid w:val="007D5444"/>
    <w:rsid w:val="007D5542"/>
    <w:rsid w:val="007D56BC"/>
    <w:rsid w:val="007D571F"/>
    <w:rsid w:val="007D5880"/>
    <w:rsid w:val="007D5AA8"/>
    <w:rsid w:val="007D5CED"/>
    <w:rsid w:val="007D638C"/>
    <w:rsid w:val="007D6424"/>
    <w:rsid w:val="007D680D"/>
    <w:rsid w:val="007E0D1E"/>
    <w:rsid w:val="007E0E04"/>
    <w:rsid w:val="007E1205"/>
    <w:rsid w:val="007E1B47"/>
    <w:rsid w:val="007E212D"/>
    <w:rsid w:val="007E27DC"/>
    <w:rsid w:val="007E304C"/>
    <w:rsid w:val="007E37B3"/>
    <w:rsid w:val="007E39A0"/>
    <w:rsid w:val="007E3B9B"/>
    <w:rsid w:val="007E3E52"/>
    <w:rsid w:val="007E4AE6"/>
    <w:rsid w:val="007E53DF"/>
    <w:rsid w:val="007E54A1"/>
    <w:rsid w:val="007E571B"/>
    <w:rsid w:val="007E5AE7"/>
    <w:rsid w:val="007E5B86"/>
    <w:rsid w:val="007E6B3B"/>
    <w:rsid w:val="007E6D45"/>
    <w:rsid w:val="007E6F63"/>
    <w:rsid w:val="007E70F1"/>
    <w:rsid w:val="007E7431"/>
    <w:rsid w:val="007E74EE"/>
    <w:rsid w:val="007F019B"/>
    <w:rsid w:val="007F0826"/>
    <w:rsid w:val="007F0880"/>
    <w:rsid w:val="007F1554"/>
    <w:rsid w:val="007F1983"/>
    <w:rsid w:val="007F27CD"/>
    <w:rsid w:val="007F3077"/>
    <w:rsid w:val="007F338F"/>
    <w:rsid w:val="007F3540"/>
    <w:rsid w:val="007F3A61"/>
    <w:rsid w:val="007F3B05"/>
    <w:rsid w:val="007F3C83"/>
    <w:rsid w:val="007F4DFD"/>
    <w:rsid w:val="007F4E71"/>
    <w:rsid w:val="007F57A9"/>
    <w:rsid w:val="007F5835"/>
    <w:rsid w:val="007F58BA"/>
    <w:rsid w:val="007F5BA9"/>
    <w:rsid w:val="007F5C59"/>
    <w:rsid w:val="007F61A0"/>
    <w:rsid w:val="007F6A4A"/>
    <w:rsid w:val="007F76A5"/>
    <w:rsid w:val="007F7B84"/>
    <w:rsid w:val="007F7C6F"/>
    <w:rsid w:val="00800135"/>
    <w:rsid w:val="0080038F"/>
    <w:rsid w:val="00800427"/>
    <w:rsid w:val="008009EA"/>
    <w:rsid w:val="00800EF6"/>
    <w:rsid w:val="008011B0"/>
    <w:rsid w:val="008016E0"/>
    <w:rsid w:val="008021B7"/>
    <w:rsid w:val="008027C7"/>
    <w:rsid w:val="00802CFF"/>
    <w:rsid w:val="00803090"/>
    <w:rsid w:val="008036F1"/>
    <w:rsid w:val="00803988"/>
    <w:rsid w:val="00803DD4"/>
    <w:rsid w:val="008040FB"/>
    <w:rsid w:val="00805613"/>
    <w:rsid w:val="00805996"/>
    <w:rsid w:val="00806379"/>
    <w:rsid w:val="0080693E"/>
    <w:rsid w:val="00806D8F"/>
    <w:rsid w:val="0080748F"/>
    <w:rsid w:val="0080758D"/>
    <w:rsid w:val="00810262"/>
    <w:rsid w:val="00810D58"/>
    <w:rsid w:val="008112F0"/>
    <w:rsid w:val="00811B5F"/>
    <w:rsid w:val="00811C64"/>
    <w:rsid w:val="00811D6F"/>
    <w:rsid w:val="00811E18"/>
    <w:rsid w:val="00811E39"/>
    <w:rsid w:val="00811E79"/>
    <w:rsid w:val="00811F4D"/>
    <w:rsid w:val="00811F6E"/>
    <w:rsid w:val="00812361"/>
    <w:rsid w:val="008129BF"/>
    <w:rsid w:val="00812CC9"/>
    <w:rsid w:val="00812F47"/>
    <w:rsid w:val="00813239"/>
    <w:rsid w:val="0081341B"/>
    <w:rsid w:val="008138D4"/>
    <w:rsid w:val="00814532"/>
    <w:rsid w:val="00814A63"/>
    <w:rsid w:val="00814A6B"/>
    <w:rsid w:val="00814E5C"/>
    <w:rsid w:val="008157E0"/>
    <w:rsid w:val="00816198"/>
    <w:rsid w:val="00816721"/>
    <w:rsid w:val="008168B6"/>
    <w:rsid w:val="00816A27"/>
    <w:rsid w:val="00816C9F"/>
    <w:rsid w:val="00816D31"/>
    <w:rsid w:val="0081781E"/>
    <w:rsid w:val="00817B75"/>
    <w:rsid w:val="00817E0F"/>
    <w:rsid w:val="00817E70"/>
    <w:rsid w:val="0082027D"/>
    <w:rsid w:val="0082062F"/>
    <w:rsid w:val="00820748"/>
    <w:rsid w:val="00820E74"/>
    <w:rsid w:val="00821040"/>
    <w:rsid w:val="00821110"/>
    <w:rsid w:val="00821DD7"/>
    <w:rsid w:val="00822808"/>
    <w:rsid w:val="00822B89"/>
    <w:rsid w:val="00823254"/>
    <w:rsid w:val="00823886"/>
    <w:rsid w:val="00823BE9"/>
    <w:rsid w:val="00823CE1"/>
    <w:rsid w:val="00823F7C"/>
    <w:rsid w:val="0082435A"/>
    <w:rsid w:val="00824850"/>
    <w:rsid w:val="00825014"/>
    <w:rsid w:val="008253F5"/>
    <w:rsid w:val="008257D8"/>
    <w:rsid w:val="00826273"/>
    <w:rsid w:val="00826839"/>
    <w:rsid w:val="0082691A"/>
    <w:rsid w:val="00826C28"/>
    <w:rsid w:val="00826D39"/>
    <w:rsid w:val="0082736C"/>
    <w:rsid w:val="00827561"/>
    <w:rsid w:val="008309C0"/>
    <w:rsid w:val="0083130B"/>
    <w:rsid w:val="0083151A"/>
    <w:rsid w:val="008319CC"/>
    <w:rsid w:val="00831E4B"/>
    <w:rsid w:val="00831E71"/>
    <w:rsid w:val="00831EB8"/>
    <w:rsid w:val="00832197"/>
    <w:rsid w:val="008321B9"/>
    <w:rsid w:val="008326E6"/>
    <w:rsid w:val="00832827"/>
    <w:rsid w:val="00832871"/>
    <w:rsid w:val="00832A85"/>
    <w:rsid w:val="00832D6E"/>
    <w:rsid w:val="00832E46"/>
    <w:rsid w:val="00832F55"/>
    <w:rsid w:val="0083369E"/>
    <w:rsid w:val="008338A4"/>
    <w:rsid w:val="00833A91"/>
    <w:rsid w:val="00833BB6"/>
    <w:rsid w:val="00833E52"/>
    <w:rsid w:val="00834CF8"/>
    <w:rsid w:val="00834DF2"/>
    <w:rsid w:val="0083527C"/>
    <w:rsid w:val="008364D9"/>
    <w:rsid w:val="00837249"/>
    <w:rsid w:val="0083761E"/>
    <w:rsid w:val="00837F6B"/>
    <w:rsid w:val="00840993"/>
    <w:rsid w:val="00840A15"/>
    <w:rsid w:val="00840C0D"/>
    <w:rsid w:val="008412C5"/>
    <w:rsid w:val="0084203F"/>
    <w:rsid w:val="00842991"/>
    <w:rsid w:val="00842BC3"/>
    <w:rsid w:val="00842EED"/>
    <w:rsid w:val="00843AD3"/>
    <w:rsid w:val="00843BAE"/>
    <w:rsid w:val="00844CA3"/>
    <w:rsid w:val="00845917"/>
    <w:rsid w:val="00845966"/>
    <w:rsid w:val="00845B92"/>
    <w:rsid w:val="00845DAB"/>
    <w:rsid w:val="008460A0"/>
    <w:rsid w:val="008476A6"/>
    <w:rsid w:val="008478A9"/>
    <w:rsid w:val="00847AE1"/>
    <w:rsid w:val="00850FD8"/>
    <w:rsid w:val="0085112D"/>
    <w:rsid w:val="008511BA"/>
    <w:rsid w:val="00851D3F"/>
    <w:rsid w:val="00851FBB"/>
    <w:rsid w:val="00852F6B"/>
    <w:rsid w:val="00853611"/>
    <w:rsid w:val="008545D1"/>
    <w:rsid w:val="008546C9"/>
    <w:rsid w:val="0085481B"/>
    <w:rsid w:val="00854EEA"/>
    <w:rsid w:val="00855180"/>
    <w:rsid w:val="00855A5A"/>
    <w:rsid w:val="00855FB2"/>
    <w:rsid w:val="0085606B"/>
    <w:rsid w:val="008563A7"/>
    <w:rsid w:val="008567A8"/>
    <w:rsid w:val="00856869"/>
    <w:rsid w:val="00860F3B"/>
    <w:rsid w:val="008620E8"/>
    <w:rsid w:val="008639BA"/>
    <w:rsid w:val="0086460E"/>
    <w:rsid w:val="00864A31"/>
    <w:rsid w:val="00864D1E"/>
    <w:rsid w:val="00867025"/>
    <w:rsid w:val="00867353"/>
    <w:rsid w:val="00867403"/>
    <w:rsid w:val="00867860"/>
    <w:rsid w:val="00870201"/>
    <w:rsid w:val="00870221"/>
    <w:rsid w:val="008702EE"/>
    <w:rsid w:val="00870C88"/>
    <w:rsid w:val="0087143B"/>
    <w:rsid w:val="0087168D"/>
    <w:rsid w:val="00871B8F"/>
    <w:rsid w:val="00871D53"/>
    <w:rsid w:val="00871FEE"/>
    <w:rsid w:val="008721CD"/>
    <w:rsid w:val="00872CA5"/>
    <w:rsid w:val="008736E9"/>
    <w:rsid w:val="0087402C"/>
    <w:rsid w:val="00874056"/>
    <w:rsid w:val="008740FA"/>
    <w:rsid w:val="008743F1"/>
    <w:rsid w:val="0087494B"/>
    <w:rsid w:val="00874984"/>
    <w:rsid w:val="00875070"/>
    <w:rsid w:val="00875481"/>
    <w:rsid w:val="00876830"/>
    <w:rsid w:val="008768DE"/>
    <w:rsid w:val="008769BE"/>
    <w:rsid w:val="00877269"/>
    <w:rsid w:val="0087733A"/>
    <w:rsid w:val="008776A8"/>
    <w:rsid w:val="00877802"/>
    <w:rsid w:val="00877819"/>
    <w:rsid w:val="0087796D"/>
    <w:rsid w:val="00877C86"/>
    <w:rsid w:val="008802BD"/>
    <w:rsid w:val="008803D0"/>
    <w:rsid w:val="00880B41"/>
    <w:rsid w:val="00880B45"/>
    <w:rsid w:val="008813D2"/>
    <w:rsid w:val="0088147F"/>
    <w:rsid w:val="008818DD"/>
    <w:rsid w:val="00881A6E"/>
    <w:rsid w:val="00881E03"/>
    <w:rsid w:val="008829CC"/>
    <w:rsid w:val="00882FA3"/>
    <w:rsid w:val="0088319D"/>
    <w:rsid w:val="008834C0"/>
    <w:rsid w:val="0088351E"/>
    <w:rsid w:val="00883950"/>
    <w:rsid w:val="00884028"/>
    <w:rsid w:val="0088482B"/>
    <w:rsid w:val="00884F3B"/>
    <w:rsid w:val="00885532"/>
    <w:rsid w:val="00885F96"/>
    <w:rsid w:val="0088635F"/>
    <w:rsid w:val="00886A42"/>
    <w:rsid w:val="00886BD8"/>
    <w:rsid w:val="0088791F"/>
    <w:rsid w:val="008903F4"/>
    <w:rsid w:val="00891028"/>
    <w:rsid w:val="00891549"/>
    <w:rsid w:val="00891DA0"/>
    <w:rsid w:val="0089265F"/>
    <w:rsid w:val="00892FB4"/>
    <w:rsid w:val="008937D0"/>
    <w:rsid w:val="0089464D"/>
    <w:rsid w:val="00894E50"/>
    <w:rsid w:val="00895374"/>
    <w:rsid w:val="00895654"/>
    <w:rsid w:val="008956FC"/>
    <w:rsid w:val="008957EF"/>
    <w:rsid w:val="00895870"/>
    <w:rsid w:val="00895B7E"/>
    <w:rsid w:val="00895BF0"/>
    <w:rsid w:val="00895CFF"/>
    <w:rsid w:val="00895F3A"/>
    <w:rsid w:val="00896840"/>
    <w:rsid w:val="00896BB6"/>
    <w:rsid w:val="008970D2"/>
    <w:rsid w:val="008972EF"/>
    <w:rsid w:val="00897404"/>
    <w:rsid w:val="008979E9"/>
    <w:rsid w:val="00897BBA"/>
    <w:rsid w:val="00897EF3"/>
    <w:rsid w:val="00897FA6"/>
    <w:rsid w:val="008A0920"/>
    <w:rsid w:val="008A0972"/>
    <w:rsid w:val="008A0A37"/>
    <w:rsid w:val="008A1061"/>
    <w:rsid w:val="008A1DAB"/>
    <w:rsid w:val="008A20B7"/>
    <w:rsid w:val="008A2A8B"/>
    <w:rsid w:val="008A2CC8"/>
    <w:rsid w:val="008A341C"/>
    <w:rsid w:val="008A3529"/>
    <w:rsid w:val="008A3702"/>
    <w:rsid w:val="008A39E4"/>
    <w:rsid w:val="008A4161"/>
    <w:rsid w:val="008A4215"/>
    <w:rsid w:val="008A44F6"/>
    <w:rsid w:val="008A4BE2"/>
    <w:rsid w:val="008A4C6F"/>
    <w:rsid w:val="008A512F"/>
    <w:rsid w:val="008A56C6"/>
    <w:rsid w:val="008A596D"/>
    <w:rsid w:val="008A5B90"/>
    <w:rsid w:val="008A602A"/>
    <w:rsid w:val="008A6296"/>
    <w:rsid w:val="008A6300"/>
    <w:rsid w:val="008A67F5"/>
    <w:rsid w:val="008A6896"/>
    <w:rsid w:val="008A691F"/>
    <w:rsid w:val="008A6F5A"/>
    <w:rsid w:val="008A7491"/>
    <w:rsid w:val="008A7507"/>
    <w:rsid w:val="008A7544"/>
    <w:rsid w:val="008A77F8"/>
    <w:rsid w:val="008B0267"/>
    <w:rsid w:val="008B1498"/>
    <w:rsid w:val="008B262A"/>
    <w:rsid w:val="008B271A"/>
    <w:rsid w:val="008B27AB"/>
    <w:rsid w:val="008B2842"/>
    <w:rsid w:val="008B299D"/>
    <w:rsid w:val="008B2E28"/>
    <w:rsid w:val="008B3069"/>
    <w:rsid w:val="008B4026"/>
    <w:rsid w:val="008B46A7"/>
    <w:rsid w:val="008B4718"/>
    <w:rsid w:val="008B4835"/>
    <w:rsid w:val="008B4C23"/>
    <w:rsid w:val="008B5227"/>
    <w:rsid w:val="008B5EDA"/>
    <w:rsid w:val="008B62B7"/>
    <w:rsid w:val="008B77B2"/>
    <w:rsid w:val="008B7890"/>
    <w:rsid w:val="008B7A08"/>
    <w:rsid w:val="008B7A70"/>
    <w:rsid w:val="008B7F0B"/>
    <w:rsid w:val="008B7F63"/>
    <w:rsid w:val="008C03E1"/>
    <w:rsid w:val="008C0DFC"/>
    <w:rsid w:val="008C10B3"/>
    <w:rsid w:val="008C1627"/>
    <w:rsid w:val="008C1AEC"/>
    <w:rsid w:val="008C23DA"/>
    <w:rsid w:val="008C2765"/>
    <w:rsid w:val="008C2B9B"/>
    <w:rsid w:val="008C3800"/>
    <w:rsid w:val="008C4316"/>
    <w:rsid w:val="008C4856"/>
    <w:rsid w:val="008C488A"/>
    <w:rsid w:val="008C53D7"/>
    <w:rsid w:val="008C5B55"/>
    <w:rsid w:val="008C67DA"/>
    <w:rsid w:val="008C6B83"/>
    <w:rsid w:val="008C74CF"/>
    <w:rsid w:val="008C7522"/>
    <w:rsid w:val="008C76A3"/>
    <w:rsid w:val="008C7706"/>
    <w:rsid w:val="008C7D8D"/>
    <w:rsid w:val="008C7FD2"/>
    <w:rsid w:val="008D03BB"/>
    <w:rsid w:val="008D0697"/>
    <w:rsid w:val="008D1343"/>
    <w:rsid w:val="008D162F"/>
    <w:rsid w:val="008D198D"/>
    <w:rsid w:val="008D1DD0"/>
    <w:rsid w:val="008D2441"/>
    <w:rsid w:val="008D24CC"/>
    <w:rsid w:val="008D267A"/>
    <w:rsid w:val="008D2727"/>
    <w:rsid w:val="008D3020"/>
    <w:rsid w:val="008D32B5"/>
    <w:rsid w:val="008D34C3"/>
    <w:rsid w:val="008D383D"/>
    <w:rsid w:val="008D43C8"/>
    <w:rsid w:val="008D540D"/>
    <w:rsid w:val="008D5437"/>
    <w:rsid w:val="008D60A6"/>
    <w:rsid w:val="008D62E6"/>
    <w:rsid w:val="008D653A"/>
    <w:rsid w:val="008D6BC0"/>
    <w:rsid w:val="008D73B0"/>
    <w:rsid w:val="008D75D7"/>
    <w:rsid w:val="008D761D"/>
    <w:rsid w:val="008D7740"/>
    <w:rsid w:val="008D7976"/>
    <w:rsid w:val="008D7C5A"/>
    <w:rsid w:val="008E0649"/>
    <w:rsid w:val="008E09CB"/>
    <w:rsid w:val="008E0B94"/>
    <w:rsid w:val="008E219B"/>
    <w:rsid w:val="008E223A"/>
    <w:rsid w:val="008E2399"/>
    <w:rsid w:val="008E24A8"/>
    <w:rsid w:val="008E2A7E"/>
    <w:rsid w:val="008E2BB0"/>
    <w:rsid w:val="008E2D2A"/>
    <w:rsid w:val="008E35B1"/>
    <w:rsid w:val="008E364C"/>
    <w:rsid w:val="008E38ED"/>
    <w:rsid w:val="008E44DF"/>
    <w:rsid w:val="008E459A"/>
    <w:rsid w:val="008E45A4"/>
    <w:rsid w:val="008E4775"/>
    <w:rsid w:val="008E47E7"/>
    <w:rsid w:val="008E48C8"/>
    <w:rsid w:val="008E4B6B"/>
    <w:rsid w:val="008E5CA1"/>
    <w:rsid w:val="008E6047"/>
    <w:rsid w:val="008E60D7"/>
    <w:rsid w:val="008E7502"/>
    <w:rsid w:val="008E7887"/>
    <w:rsid w:val="008F01E2"/>
    <w:rsid w:val="008F0265"/>
    <w:rsid w:val="008F07B3"/>
    <w:rsid w:val="008F14B8"/>
    <w:rsid w:val="008F1682"/>
    <w:rsid w:val="008F18C0"/>
    <w:rsid w:val="008F2413"/>
    <w:rsid w:val="008F284C"/>
    <w:rsid w:val="008F2F64"/>
    <w:rsid w:val="008F31A9"/>
    <w:rsid w:val="008F339C"/>
    <w:rsid w:val="008F363D"/>
    <w:rsid w:val="008F39F9"/>
    <w:rsid w:val="008F3F82"/>
    <w:rsid w:val="008F4347"/>
    <w:rsid w:val="008F47F8"/>
    <w:rsid w:val="008F4CF8"/>
    <w:rsid w:val="008F4DAE"/>
    <w:rsid w:val="008F4DF1"/>
    <w:rsid w:val="008F526B"/>
    <w:rsid w:val="008F5B4B"/>
    <w:rsid w:val="008F5FDC"/>
    <w:rsid w:val="008F60B7"/>
    <w:rsid w:val="008F6415"/>
    <w:rsid w:val="008F6A67"/>
    <w:rsid w:val="008F6EC6"/>
    <w:rsid w:val="008F6FE3"/>
    <w:rsid w:val="008F7467"/>
    <w:rsid w:val="00900579"/>
    <w:rsid w:val="0090062F"/>
    <w:rsid w:val="00901254"/>
    <w:rsid w:val="0090153C"/>
    <w:rsid w:val="0090170F"/>
    <w:rsid w:val="009018EF"/>
    <w:rsid w:val="0090199F"/>
    <w:rsid w:val="00901A94"/>
    <w:rsid w:val="00901C0A"/>
    <w:rsid w:val="00901C12"/>
    <w:rsid w:val="00901E95"/>
    <w:rsid w:val="0090230A"/>
    <w:rsid w:val="009028F5"/>
    <w:rsid w:val="00902DFE"/>
    <w:rsid w:val="00903131"/>
    <w:rsid w:val="00903634"/>
    <w:rsid w:val="009041AF"/>
    <w:rsid w:val="00904A40"/>
    <w:rsid w:val="00904B2C"/>
    <w:rsid w:val="00904BFF"/>
    <w:rsid w:val="00905292"/>
    <w:rsid w:val="0090539B"/>
    <w:rsid w:val="00905C67"/>
    <w:rsid w:val="00906069"/>
    <w:rsid w:val="00906790"/>
    <w:rsid w:val="009069D5"/>
    <w:rsid w:val="00906E7B"/>
    <w:rsid w:val="0090714F"/>
    <w:rsid w:val="0090734B"/>
    <w:rsid w:val="00907A73"/>
    <w:rsid w:val="0091012A"/>
    <w:rsid w:val="009105C9"/>
    <w:rsid w:val="00910F04"/>
    <w:rsid w:val="009113AA"/>
    <w:rsid w:val="0091183D"/>
    <w:rsid w:val="00911E9D"/>
    <w:rsid w:val="009121BD"/>
    <w:rsid w:val="00912557"/>
    <w:rsid w:val="0091289C"/>
    <w:rsid w:val="0091313F"/>
    <w:rsid w:val="00913510"/>
    <w:rsid w:val="00913F55"/>
    <w:rsid w:val="00913FE1"/>
    <w:rsid w:val="009140BB"/>
    <w:rsid w:val="0091443B"/>
    <w:rsid w:val="0091456C"/>
    <w:rsid w:val="00914611"/>
    <w:rsid w:val="009146EC"/>
    <w:rsid w:val="00915361"/>
    <w:rsid w:val="00915B32"/>
    <w:rsid w:val="00915F27"/>
    <w:rsid w:val="00916723"/>
    <w:rsid w:val="00921479"/>
    <w:rsid w:val="00921520"/>
    <w:rsid w:val="0092269F"/>
    <w:rsid w:val="00922C29"/>
    <w:rsid w:val="00922D3B"/>
    <w:rsid w:val="00922E10"/>
    <w:rsid w:val="0092347D"/>
    <w:rsid w:val="009236CA"/>
    <w:rsid w:val="00923770"/>
    <w:rsid w:val="00923BB6"/>
    <w:rsid w:val="00924360"/>
    <w:rsid w:val="00924713"/>
    <w:rsid w:val="00924E3C"/>
    <w:rsid w:val="00925099"/>
    <w:rsid w:val="009253A3"/>
    <w:rsid w:val="00925AAE"/>
    <w:rsid w:val="0092630B"/>
    <w:rsid w:val="00926AF4"/>
    <w:rsid w:val="00926C8F"/>
    <w:rsid w:val="00926FB5"/>
    <w:rsid w:val="009272DD"/>
    <w:rsid w:val="00927E35"/>
    <w:rsid w:val="00930683"/>
    <w:rsid w:val="009306C4"/>
    <w:rsid w:val="00930766"/>
    <w:rsid w:val="00930FBD"/>
    <w:rsid w:val="009311EC"/>
    <w:rsid w:val="009312F9"/>
    <w:rsid w:val="009313C4"/>
    <w:rsid w:val="009314A8"/>
    <w:rsid w:val="009314FF"/>
    <w:rsid w:val="009317B9"/>
    <w:rsid w:val="0093232C"/>
    <w:rsid w:val="00932B0C"/>
    <w:rsid w:val="00932D1A"/>
    <w:rsid w:val="00932D47"/>
    <w:rsid w:val="00932DC3"/>
    <w:rsid w:val="0093323C"/>
    <w:rsid w:val="0093346B"/>
    <w:rsid w:val="00934579"/>
    <w:rsid w:val="00934905"/>
    <w:rsid w:val="00934E1D"/>
    <w:rsid w:val="00936146"/>
    <w:rsid w:val="00937B49"/>
    <w:rsid w:val="0094003E"/>
    <w:rsid w:val="009403E0"/>
    <w:rsid w:val="00940B8A"/>
    <w:rsid w:val="00940FAF"/>
    <w:rsid w:val="009418C2"/>
    <w:rsid w:val="00941B6D"/>
    <w:rsid w:val="00942028"/>
    <w:rsid w:val="009421A7"/>
    <w:rsid w:val="009429D8"/>
    <w:rsid w:val="00942B5E"/>
    <w:rsid w:val="00942C34"/>
    <w:rsid w:val="00943B1C"/>
    <w:rsid w:val="00943B2D"/>
    <w:rsid w:val="00944119"/>
    <w:rsid w:val="0094540F"/>
    <w:rsid w:val="00945ED1"/>
    <w:rsid w:val="009468D2"/>
    <w:rsid w:val="00946AF3"/>
    <w:rsid w:val="00946E6F"/>
    <w:rsid w:val="00947053"/>
    <w:rsid w:val="009473AC"/>
    <w:rsid w:val="009473B8"/>
    <w:rsid w:val="0094782F"/>
    <w:rsid w:val="00947C46"/>
    <w:rsid w:val="00947E5F"/>
    <w:rsid w:val="009506D7"/>
    <w:rsid w:val="00950C44"/>
    <w:rsid w:val="009517D9"/>
    <w:rsid w:val="009519B7"/>
    <w:rsid w:val="00951C2C"/>
    <w:rsid w:val="00952049"/>
    <w:rsid w:val="00952E48"/>
    <w:rsid w:val="00953422"/>
    <w:rsid w:val="00953C55"/>
    <w:rsid w:val="00953F4E"/>
    <w:rsid w:val="0095419E"/>
    <w:rsid w:val="009542A3"/>
    <w:rsid w:val="00954666"/>
    <w:rsid w:val="009547DC"/>
    <w:rsid w:val="00954D3E"/>
    <w:rsid w:val="00954E57"/>
    <w:rsid w:val="00954EEE"/>
    <w:rsid w:val="00955102"/>
    <w:rsid w:val="00955142"/>
    <w:rsid w:val="009553C6"/>
    <w:rsid w:val="0095576A"/>
    <w:rsid w:val="00955C95"/>
    <w:rsid w:val="00956098"/>
    <w:rsid w:val="009565B6"/>
    <w:rsid w:val="00956D0B"/>
    <w:rsid w:val="00956F02"/>
    <w:rsid w:val="0095729E"/>
    <w:rsid w:val="0095782F"/>
    <w:rsid w:val="00957A7D"/>
    <w:rsid w:val="00960300"/>
    <w:rsid w:val="0096034C"/>
    <w:rsid w:val="009609E7"/>
    <w:rsid w:val="00960B9B"/>
    <w:rsid w:val="0096106E"/>
    <w:rsid w:val="0096164F"/>
    <w:rsid w:val="0096289E"/>
    <w:rsid w:val="00962EB9"/>
    <w:rsid w:val="0096379C"/>
    <w:rsid w:val="00963EA1"/>
    <w:rsid w:val="00964256"/>
    <w:rsid w:val="00964EEB"/>
    <w:rsid w:val="0096553E"/>
    <w:rsid w:val="00965943"/>
    <w:rsid w:val="00966935"/>
    <w:rsid w:val="00966DC9"/>
    <w:rsid w:val="00967387"/>
    <w:rsid w:val="009675E9"/>
    <w:rsid w:val="00967A6F"/>
    <w:rsid w:val="0097016A"/>
    <w:rsid w:val="00970D2B"/>
    <w:rsid w:val="009711BD"/>
    <w:rsid w:val="009713A1"/>
    <w:rsid w:val="009716E4"/>
    <w:rsid w:val="00971D8B"/>
    <w:rsid w:val="009723C2"/>
    <w:rsid w:val="00972483"/>
    <w:rsid w:val="00972C08"/>
    <w:rsid w:val="00972D15"/>
    <w:rsid w:val="00974892"/>
    <w:rsid w:val="0097629E"/>
    <w:rsid w:val="00976A4A"/>
    <w:rsid w:val="00977976"/>
    <w:rsid w:val="00977F2C"/>
    <w:rsid w:val="00980157"/>
    <w:rsid w:val="00980656"/>
    <w:rsid w:val="00980BA8"/>
    <w:rsid w:val="00982B6F"/>
    <w:rsid w:val="00983C5E"/>
    <w:rsid w:val="009842F1"/>
    <w:rsid w:val="00984E01"/>
    <w:rsid w:val="0098516B"/>
    <w:rsid w:val="009868AC"/>
    <w:rsid w:val="00986E8C"/>
    <w:rsid w:val="009872F2"/>
    <w:rsid w:val="00987902"/>
    <w:rsid w:val="00987A44"/>
    <w:rsid w:val="00990378"/>
    <w:rsid w:val="0099051C"/>
    <w:rsid w:val="0099056F"/>
    <w:rsid w:val="009906B3"/>
    <w:rsid w:val="009909DD"/>
    <w:rsid w:val="0099105C"/>
    <w:rsid w:val="00991178"/>
    <w:rsid w:val="009912F6"/>
    <w:rsid w:val="00991586"/>
    <w:rsid w:val="00991E49"/>
    <w:rsid w:val="00992264"/>
    <w:rsid w:val="00992AC8"/>
    <w:rsid w:val="00992DD5"/>
    <w:rsid w:val="00992F20"/>
    <w:rsid w:val="009953DA"/>
    <w:rsid w:val="00995C4E"/>
    <w:rsid w:val="00995EB5"/>
    <w:rsid w:val="00996735"/>
    <w:rsid w:val="009968B9"/>
    <w:rsid w:val="00996D81"/>
    <w:rsid w:val="00997256"/>
    <w:rsid w:val="00997515"/>
    <w:rsid w:val="009977EA"/>
    <w:rsid w:val="0099785B"/>
    <w:rsid w:val="00997905"/>
    <w:rsid w:val="00997BDC"/>
    <w:rsid w:val="00997E25"/>
    <w:rsid w:val="009A0012"/>
    <w:rsid w:val="009A03DB"/>
    <w:rsid w:val="009A0610"/>
    <w:rsid w:val="009A1072"/>
    <w:rsid w:val="009A10AC"/>
    <w:rsid w:val="009A1B29"/>
    <w:rsid w:val="009A1F16"/>
    <w:rsid w:val="009A1F4D"/>
    <w:rsid w:val="009A20B3"/>
    <w:rsid w:val="009A259A"/>
    <w:rsid w:val="009A25C5"/>
    <w:rsid w:val="009A2CAB"/>
    <w:rsid w:val="009A2FE9"/>
    <w:rsid w:val="009A34FA"/>
    <w:rsid w:val="009A377A"/>
    <w:rsid w:val="009A37CD"/>
    <w:rsid w:val="009A4909"/>
    <w:rsid w:val="009A4A90"/>
    <w:rsid w:val="009A4D6B"/>
    <w:rsid w:val="009A535E"/>
    <w:rsid w:val="009A55EC"/>
    <w:rsid w:val="009A5AC1"/>
    <w:rsid w:val="009A66A2"/>
    <w:rsid w:val="009A6CF8"/>
    <w:rsid w:val="009A6F76"/>
    <w:rsid w:val="009A7426"/>
    <w:rsid w:val="009A745E"/>
    <w:rsid w:val="009A7467"/>
    <w:rsid w:val="009A79A9"/>
    <w:rsid w:val="009A7ED5"/>
    <w:rsid w:val="009B0A17"/>
    <w:rsid w:val="009B0D76"/>
    <w:rsid w:val="009B186D"/>
    <w:rsid w:val="009B19A6"/>
    <w:rsid w:val="009B201F"/>
    <w:rsid w:val="009B206A"/>
    <w:rsid w:val="009B2161"/>
    <w:rsid w:val="009B24C4"/>
    <w:rsid w:val="009B2761"/>
    <w:rsid w:val="009B2898"/>
    <w:rsid w:val="009B2AE4"/>
    <w:rsid w:val="009B3B3D"/>
    <w:rsid w:val="009B3D1E"/>
    <w:rsid w:val="009B3FCD"/>
    <w:rsid w:val="009B4FCD"/>
    <w:rsid w:val="009B50B1"/>
    <w:rsid w:val="009B57B1"/>
    <w:rsid w:val="009B59C8"/>
    <w:rsid w:val="009B5AE5"/>
    <w:rsid w:val="009B5DFC"/>
    <w:rsid w:val="009B61FE"/>
    <w:rsid w:val="009B691E"/>
    <w:rsid w:val="009B69E3"/>
    <w:rsid w:val="009B6E0F"/>
    <w:rsid w:val="009B6F24"/>
    <w:rsid w:val="009B7BA4"/>
    <w:rsid w:val="009B7C53"/>
    <w:rsid w:val="009C0B34"/>
    <w:rsid w:val="009C0F4C"/>
    <w:rsid w:val="009C1631"/>
    <w:rsid w:val="009C17BD"/>
    <w:rsid w:val="009C17D9"/>
    <w:rsid w:val="009C18DD"/>
    <w:rsid w:val="009C2715"/>
    <w:rsid w:val="009C2F03"/>
    <w:rsid w:val="009C3003"/>
    <w:rsid w:val="009C316D"/>
    <w:rsid w:val="009C32C9"/>
    <w:rsid w:val="009C34E9"/>
    <w:rsid w:val="009C3876"/>
    <w:rsid w:val="009C3E7C"/>
    <w:rsid w:val="009C430A"/>
    <w:rsid w:val="009C456C"/>
    <w:rsid w:val="009C4697"/>
    <w:rsid w:val="009C48AD"/>
    <w:rsid w:val="009C4CA8"/>
    <w:rsid w:val="009C5032"/>
    <w:rsid w:val="009C54D4"/>
    <w:rsid w:val="009C5BBD"/>
    <w:rsid w:val="009C6C1B"/>
    <w:rsid w:val="009C728E"/>
    <w:rsid w:val="009C7336"/>
    <w:rsid w:val="009C7467"/>
    <w:rsid w:val="009D0A72"/>
    <w:rsid w:val="009D1213"/>
    <w:rsid w:val="009D16A0"/>
    <w:rsid w:val="009D2B19"/>
    <w:rsid w:val="009D2C66"/>
    <w:rsid w:val="009D2C84"/>
    <w:rsid w:val="009D391C"/>
    <w:rsid w:val="009D408C"/>
    <w:rsid w:val="009D4538"/>
    <w:rsid w:val="009D45F2"/>
    <w:rsid w:val="009D4C8C"/>
    <w:rsid w:val="009D4DDC"/>
    <w:rsid w:val="009D55F7"/>
    <w:rsid w:val="009D5864"/>
    <w:rsid w:val="009D67FE"/>
    <w:rsid w:val="009D68ED"/>
    <w:rsid w:val="009D7FAF"/>
    <w:rsid w:val="009E05F8"/>
    <w:rsid w:val="009E06AB"/>
    <w:rsid w:val="009E0F19"/>
    <w:rsid w:val="009E0F71"/>
    <w:rsid w:val="009E1C8D"/>
    <w:rsid w:val="009E1DE1"/>
    <w:rsid w:val="009E1E2A"/>
    <w:rsid w:val="009E2241"/>
    <w:rsid w:val="009E2532"/>
    <w:rsid w:val="009E2704"/>
    <w:rsid w:val="009E293B"/>
    <w:rsid w:val="009E29F8"/>
    <w:rsid w:val="009E2D6C"/>
    <w:rsid w:val="009E2D92"/>
    <w:rsid w:val="009E3087"/>
    <w:rsid w:val="009E3991"/>
    <w:rsid w:val="009E39C6"/>
    <w:rsid w:val="009E3CF0"/>
    <w:rsid w:val="009E491A"/>
    <w:rsid w:val="009E4B60"/>
    <w:rsid w:val="009E519B"/>
    <w:rsid w:val="009E5347"/>
    <w:rsid w:val="009E56E8"/>
    <w:rsid w:val="009E5F7C"/>
    <w:rsid w:val="009E7539"/>
    <w:rsid w:val="009F02D4"/>
    <w:rsid w:val="009F0649"/>
    <w:rsid w:val="009F072F"/>
    <w:rsid w:val="009F1218"/>
    <w:rsid w:val="009F13BC"/>
    <w:rsid w:val="009F1CFA"/>
    <w:rsid w:val="009F1EED"/>
    <w:rsid w:val="009F1F77"/>
    <w:rsid w:val="009F2B3C"/>
    <w:rsid w:val="009F3343"/>
    <w:rsid w:val="009F3723"/>
    <w:rsid w:val="009F3ECB"/>
    <w:rsid w:val="009F4917"/>
    <w:rsid w:val="009F5219"/>
    <w:rsid w:val="009F52A6"/>
    <w:rsid w:val="009F65ED"/>
    <w:rsid w:val="009F6674"/>
    <w:rsid w:val="009F782E"/>
    <w:rsid w:val="00A00CFD"/>
    <w:rsid w:val="00A00D6E"/>
    <w:rsid w:val="00A00EED"/>
    <w:rsid w:val="00A013B7"/>
    <w:rsid w:val="00A0141B"/>
    <w:rsid w:val="00A018DD"/>
    <w:rsid w:val="00A01C95"/>
    <w:rsid w:val="00A020FF"/>
    <w:rsid w:val="00A0247E"/>
    <w:rsid w:val="00A02BA8"/>
    <w:rsid w:val="00A032E6"/>
    <w:rsid w:val="00A0342F"/>
    <w:rsid w:val="00A0347D"/>
    <w:rsid w:val="00A03494"/>
    <w:rsid w:val="00A03692"/>
    <w:rsid w:val="00A03BC5"/>
    <w:rsid w:val="00A0427D"/>
    <w:rsid w:val="00A046A1"/>
    <w:rsid w:val="00A0489E"/>
    <w:rsid w:val="00A048B2"/>
    <w:rsid w:val="00A04982"/>
    <w:rsid w:val="00A05036"/>
    <w:rsid w:val="00A0518D"/>
    <w:rsid w:val="00A0551F"/>
    <w:rsid w:val="00A0611B"/>
    <w:rsid w:val="00A064F4"/>
    <w:rsid w:val="00A067D3"/>
    <w:rsid w:val="00A06E22"/>
    <w:rsid w:val="00A072B1"/>
    <w:rsid w:val="00A074D2"/>
    <w:rsid w:val="00A076E9"/>
    <w:rsid w:val="00A077FC"/>
    <w:rsid w:val="00A1008E"/>
    <w:rsid w:val="00A1096F"/>
    <w:rsid w:val="00A10B0E"/>
    <w:rsid w:val="00A10C15"/>
    <w:rsid w:val="00A10EBB"/>
    <w:rsid w:val="00A10F52"/>
    <w:rsid w:val="00A11917"/>
    <w:rsid w:val="00A11A63"/>
    <w:rsid w:val="00A12082"/>
    <w:rsid w:val="00A12213"/>
    <w:rsid w:val="00A1267D"/>
    <w:rsid w:val="00A12706"/>
    <w:rsid w:val="00A1276E"/>
    <w:rsid w:val="00A12F24"/>
    <w:rsid w:val="00A137A8"/>
    <w:rsid w:val="00A13B9C"/>
    <w:rsid w:val="00A13BA3"/>
    <w:rsid w:val="00A147EF"/>
    <w:rsid w:val="00A1517D"/>
    <w:rsid w:val="00A15A8D"/>
    <w:rsid w:val="00A15BD4"/>
    <w:rsid w:val="00A16105"/>
    <w:rsid w:val="00A16A03"/>
    <w:rsid w:val="00A17157"/>
    <w:rsid w:val="00A172AB"/>
    <w:rsid w:val="00A1744E"/>
    <w:rsid w:val="00A17545"/>
    <w:rsid w:val="00A179BF"/>
    <w:rsid w:val="00A17BB7"/>
    <w:rsid w:val="00A17D9C"/>
    <w:rsid w:val="00A2026D"/>
    <w:rsid w:val="00A2040E"/>
    <w:rsid w:val="00A205EF"/>
    <w:rsid w:val="00A206D4"/>
    <w:rsid w:val="00A207F4"/>
    <w:rsid w:val="00A20C56"/>
    <w:rsid w:val="00A21193"/>
    <w:rsid w:val="00A215E4"/>
    <w:rsid w:val="00A21785"/>
    <w:rsid w:val="00A221EA"/>
    <w:rsid w:val="00A22E05"/>
    <w:rsid w:val="00A22ECE"/>
    <w:rsid w:val="00A234FA"/>
    <w:rsid w:val="00A235AC"/>
    <w:rsid w:val="00A239D2"/>
    <w:rsid w:val="00A23B71"/>
    <w:rsid w:val="00A23D1E"/>
    <w:rsid w:val="00A24418"/>
    <w:rsid w:val="00A2451E"/>
    <w:rsid w:val="00A248F7"/>
    <w:rsid w:val="00A24D56"/>
    <w:rsid w:val="00A24FFD"/>
    <w:rsid w:val="00A256BD"/>
    <w:rsid w:val="00A25903"/>
    <w:rsid w:val="00A25993"/>
    <w:rsid w:val="00A25AC4"/>
    <w:rsid w:val="00A26047"/>
    <w:rsid w:val="00A260E2"/>
    <w:rsid w:val="00A26528"/>
    <w:rsid w:val="00A267BB"/>
    <w:rsid w:val="00A26891"/>
    <w:rsid w:val="00A268B6"/>
    <w:rsid w:val="00A26A06"/>
    <w:rsid w:val="00A26FD7"/>
    <w:rsid w:val="00A276B5"/>
    <w:rsid w:val="00A27744"/>
    <w:rsid w:val="00A302E3"/>
    <w:rsid w:val="00A304A3"/>
    <w:rsid w:val="00A31002"/>
    <w:rsid w:val="00A3189C"/>
    <w:rsid w:val="00A32323"/>
    <w:rsid w:val="00A32753"/>
    <w:rsid w:val="00A32C75"/>
    <w:rsid w:val="00A33F97"/>
    <w:rsid w:val="00A34461"/>
    <w:rsid w:val="00A3451C"/>
    <w:rsid w:val="00A347F5"/>
    <w:rsid w:val="00A348BD"/>
    <w:rsid w:val="00A3492F"/>
    <w:rsid w:val="00A352E2"/>
    <w:rsid w:val="00A35714"/>
    <w:rsid w:val="00A35E69"/>
    <w:rsid w:val="00A36CEC"/>
    <w:rsid w:val="00A3727C"/>
    <w:rsid w:val="00A37939"/>
    <w:rsid w:val="00A41057"/>
    <w:rsid w:val="00A4115A"/>
    <w:rsid w:val="00A41397"/>
    <w:rsid w:val="00A41956"/>
    <w:rsid w:val="00A41DD3"/>
    <w:rsid w:val="00A420AC"/>
    <w:rsid w:val="00A426A0"/>
    <w:rsid w:val="00A42E07"/>
    <w:rsid w:val="00A43490"/>
    <w:rsid w:val="00A4363B"/>
    <w:rsid w:val="00A438A4"/>
    <w:rsid w:val="00A439F5"/>
    <w:rsid w:val="00A43BCF"/>
    <w:rsid w:val="00A4440F"/>
    <w:rsid w:val="00A45830"/>
    <w:rsid w:val="00A45D59"/>
    <w:rsid w:val="00A46205"/>
    <w:rsid w:val="00A467D2"/>
    <w:rsid w:val="00A46B0E"/>
    <w:rsid w:val="00A47491"/>
    <w:rsid w:val="00A47497"/>
    <w:rsid w:val="00A478AB"/>
    <w:rsid w:val="00A47A8A"/>
    <w:rsid w:val="00A47D56"/>
    <w:rsid w:val="00A50505"/>
    <w:rsid w:val="00A506CE"/>
    <w:rsid w:val="00A50D79"/>
    <w:rsid w:val="00A50EE3"/>
    <w:rsid w:val="00A51452"/>
    <w:rsid w:val="00A516DA"/>
    <w:rsid w:val="00A51B55"/>
    <w:rsid w:val="00A51D32"/>
    <w:rsid w:val="00A51F4E"/>
    <w:rsid w:val="00A5204D"/>
    <w:rsid w:val="00A522DF"/>
    <w:rsid w:val="00A52386"/>
    <w:rsid w:val="00A52844"/>
    <w:rsid w:val="00A52CF6"/>
    <w:rsid w:val="00A53B87"/>
    <w:rsid w:val="00A54C81"/>
    <w:rsid w:val="00A55223"/>
    <w:rsid w:val="00A5564D"/>
    <w:rsid w:val="00A5598C"/>
    <w:rsid w:val="00A55AAB"/>
    <w:rsid w:val="00A55DF1"/>
    <w:rsid w:val="00A562E1"/>
    <w:rsid w:val="00A56AF6"/>
    <w:rsid w:val="00A56B61"/>
    <w:rsid w:val="00A5718F"/>
    <w:rsid w:val="00A57D0A"/>
    <w:rsid w:val="00A6038E"/>
    <w:rsid w:val="00A603B6"/>
    <w:rsid w:val="00A60594"/>
    <w:rsid w:val="00A607F1"/>
    <w:rsid w:val="00A60A9C"/>
    <w:rsid w:val="00A60B8C"/>
    <w:rsid w:val="00A60F47"/>
    <w:rsid w:val="00A61511"/>
    <w:rsid w:val="00A61BEB"/>
    <w:rsid w:val="00A625C9"/>
    <w:rsid w:val="00A62FBD"/>
    <w:rsid w:val="00A6345E"/>
    <w:rsid w:val="00A63A5F"/>
    <w:rsid w:val="00A63BEC"/>
    <w:rsid w:val="00A640A7"/>
    <w:rsid w:val="00A64A3D"/>
    <w:rsid w:val="00A64E1B"/>
    <w:rsid w:val="00A64EE4"/>
    <w:rsid w:val="00A65046"/>
    <w:rsid w:val="00A653CD"/>
    <w:rsid w:val="00A65BCC"/>
    <w:rsid w:val="00A65E50"/>
    <w:rsid w:val="00A67305"/>
    <w:rsid w:val="00A67C73"/>
    <w:rsid w:val="00A67EAD"/>
    <w:rsid w:val="00A70805"/>
    <w:rsid w:val="00A70B84"/>
    <w:rsid w:val="00A70FFB"/>
    <w:rsid w:val="00A711C1"/>
    <w:rsid w:val="00A71A10"/>
    <w:rsid w:val="00A71D1E"/>
    <w:rsid w:val="00A71EAC"/>
    <w:rsid w:val="00A71EB7"/>
    <w:rsid w:val="00A71F29"/>
    <w:rsid w:val="00A72212"/>
    <w:rsid w:val="00A72224"/>
    <w:rsid w:val="00A725C4"/>
    <w:rsid w:val="00A7261B"/>
    <w:rsid w:val="00A7310B"/>
    <w:rsid w:val="00A73138"/>
    <w:rsid w:val="00A7389A"/>
    <w:rsid w:val="00A73D80"/>
    <w:rsid w:val="00A74459"/>
    <w:rsid w:val="00A744D4"/>
    <w:rsid w:val="00A74728"/>
    <w:rsid w:val="00A74AB5"/>
    <w:rsid w:val="00A74E0D"/>
    <w:rsid w:val="00A7508B"/>
    <w:rsid w:val="00A751DC"/>
    <w:rsid w:val="00A75638"/>
    <w:rsid w:val="00A75BED"/>
    <w:rsid w:val="00A7624F"/>
    <w:rsid w:val="00A763E2"/>
    <w:rsid w:val="00A7656E"/>
    <w:rsid w:val="00A765C9"/>
    <w:rsid w:val="00A767B7"/>
    <w:rsid w:val="00A76A75"/>
    <w:rsid w:val="00A8012A"/>
    <w:rsid w:val="00A8048F"/>
    <w:rsid w:val="00A80F57"/>
    <w:rsid w:val="00A81638"/>
    <w:rsid w:val="00A82AA4"/>
    <w:rsid w:val="00A82B57"/>
    <w:rsid w:val="00A8323E"/>
    <w:rsid w:val="00A833E9"/>
    <w:rsid w:val="00A83954"/>
    <w:rsid w:val="00A84725"/>
    <w:rsid w:val="00A84980"/>
    <w:rsid w:val="00A84A85"/>
    <w:rsid w:val="00A84F39"/>
    <w:rsid w:val="00A85392"/>
    <w:rsid w:val="00A85812"/>
    <w:rsid w:val="00A858BA"/>
    <w:rsid w:val="00A85E38"/>
    <w:rsid w:val="00A86456"/>
    <w:rsid w:val="00A86682"/>
    <w:rsid w:val="00A8681D"/>
    <w:rsid w:val="00A8701A"/>
    <w:rsid w:val="00A875B6"/>
    <w:rsid w:val="00A90148"/>
    <w:rsid w:val="00A908E3"/>
    <w:rsid w:val="00A90E5A"/>
    <w:rsid w:val="00A91069"/>
    <w:rsid w:val="00A9167D"/>
    <w:rsid w:val="00A918D7"/>
    <w:rsid w:val="00A92233"/>
    <w:rsid w:val="00A92BA5"/>
    <w:rsid w:val="00A92F1C"/>
    <w:rsid w:val="00A930D6"/>
    <w:rsid w:val="00A93293"/>
    <w:rsid w:val="00A93F49"/>
    <w:rsid w:val="00A944FD"/>
    <w:rsid w:val="00A94B51"/>
    <w:rsid w:val="00A94BB5"/>
    <w:rsid w:val="00A94DF5"/>
    <w:rsid w:val="00A94E54"/>
    <w:rsid w:val="00A94E73"/>
    <w:rsid w:val="00A95244"/>
    <w:rsid w:val="00A9532C"/>
    <w:rsid w:val="00A95B43"/>
    <w:rsid w:val="00A9698F"/>
    <w:rsid w:val="00A96B7D"/>
    <w:rsid w:val="00A96F0A"/>
    <w:rsid w:val="00A97080"/>
    <w:rsid w:val="00AA0442"/>
    <w:rsid w:val="00AA0DD3"/>
    <w:rsid w:val="00AA0FE9"/>
    <w:rsid w:val="00AA3255"/>
    <w:rsid w:val="00AA3F2D"/>
    <w:rsid w:val="00AA3FC4"/>
    <w:rsid w:val="00AA4179"/>
    <w:rsid w:val="00AA440C"/>
    <w:rsid w:val="00AA5073"/>
    <w:rsid w:val="00AA5842"/>
    <w:rsid w:val="00AA6075"/>
    <w:rsid w:val="00AA621D"/>
    <w:rsid w:val="00AB087F"/>
    <w:rsid w:val="00AB08A0"/>
    <w:rsid w:val="00AB0EA5"/>
    <w:rsid w:val="00AB0F72"/>
    <w:rsid w:val="00AB0FB1"/>
    <w:rsid w:val="00AB108E"/>
    <w:rsid w:val="00AB10D6"/>
    <w:rsid w:val="00AB151E"/>
    <w:rsid w:val="00AB160D"/>
    <w:rsid w:val="00AB19EB"/>
    <w:rsid w:val="00AB25B6"/>
    <w:rsid w:val="00AB290B"/>
    <w:rsid w:val="00AB29A0"/>
    <w:rsid w:val="00AB2BE2"/>
    <w:rsid w:val="00AB2CCE"/>
    <w:rsid w:val="00AB3A96"/>
    <w:rsid w:val="00AB419C"/>
    <w:rsid w:val="00AB4E07"/>
    <w:rsid w:val="00AB56A6"/>
    <w:rsid w:val="00AB5AAE"/>
    <w:rsid w:val="00AB5C2B"/>
    <w:rsid w:val="00AB626F"/>
    <w:rsid w:val="00AB643B"/>
    <w:rsid w:val="00AB66D1"/>
    <w:rsid w:val="00AC0A7E"/>
    <w:rsid w:val="00AC1146"/>
    <w:rsid w:val="00AC22DF"/>
    <w:rsid w:val="00AC2346"/>
    <w:rsid w:val="00AC2611"/>
    <w:rsid w:val="00AC269D"/>
    <w:rsid w:val="00AC2A9A"/>
    <w:rsid w:val="00AC3719"/>
    <w:rsid w:val="00AC372D"/>
    <w:rsid w:val="00AC39EB"/>
    <w:rsid w:val="00AC3ECD"/>
    <w:rsid w:val="00AC4252"/>
    <w:rsid w:val="00AC4A73"/>
    <w:rsid w:val="00AC5420"/>
    <w:rsid w:val="00AC591B"/>
    <w:rsid w:val="00AC6F68"/>
    <w:rsid w:val="00AC6F6C"/>
    <w:rsid w:val="00AC7168"/>
    <w:rsid w:val="00AC7CDA"/>
    <w:rsid w:val="00AD0728"/>
    <w:rsid w:val="00AD128A"/>
    <w:rsid w:val="00AD1E01"/>
    <w:rsid w:val="00AD2C25"/>
    <w:rsid w:val="00AD2D67"/>
    <w:rsid w:val="00AD2F59"/>
    <w:rsid w:val="00AD371A"/>
    <w:rsid w:val="00AD4092"/>
    <w:rsid w:val="00AD4464"/>
    <w:rsid w:val="00AD4A28"/>
    <w:rsid w:val="00AD5207"/>
    <w:rsid w:val="00AD5B87"/>
    <w:rsid w:val="00AD60BE"/>
    <w:rsid w:val="00AD624E"/>
    <w:rsid w:val="00AD6684"/>
    <w:rsid w:val="00AD66C7"/>
    <w:rsid w:val="00AD682E"/>
    <w:rsid w:val="00AD7126"/>
    <w:rsid w:val="00AD743A"/>
    <w:rsid w:val="00AD75EB"/>
    <w:rsid w:val="00AE0050"/>
    <w:rsid w:val="00AE02FE"/>
    <w:rsid w:val="00AE0654"/>
    <w:rsid w:val="00AE081A"/>
    <w:rsid w:val="00AE08A6"/>
    <w:rsid w:val="00AE0979"/>
    <w:rsid w:val="00AE11B4"/>
    <w:rsid w:val="00AE13E3"/>
    <w:rsid w:val="00AE15D1"/>
    <w:rsid w:val="00AE19C8"/>
    <w:rsid w:val="00AE1A69"/>
    <w:rsid w:val="00AE1A98"/>
    <w:rsid w:val="00AE1F1D"/>
    <w:rsid w:val="00AE1F83"/>
    <w:rsid w:val="00AE3459"/>
    <w:rsid w:val="00AE4176"/>
    <w:rsid w:val="00AE4703"/>
    <w:rsid w:val="00AE4777"/>
    <w:rsid w:val="00AE4F09"/>
    <w:rsid w:val="00AE5875"/>
    <w:rsid w:val="00AE5C10"/>
    <w:rsid w:val="00AE5CAA"/>
    <w:rsid w:val="00AE5FFE"/>
    <w:rsid w:val="00AE6266"/>
    <w:rsid w:val="00AE6470"/>
    <w:rsid w:val="00AE66A7"/>
    <w:rsid w:val="00AE68B4"/>
    <w:rsid w:val="00AE6EAF"/>
    <w:rsid w:val="00AE73E2"/>
    <w:rsid w:val="00AE7908"/>
    <w:rsid w:val="00AE7EBE"/>
    <w:rsid w:val="00AF062B"/>
    <w:rsid w:val="00AF1238"/>
    <w:rsid w:val="00AF12C4"/>
    <w:rsid w:val="00AF16E2"/>
    <w:rsid w:val="00AF19F1"/>
    <w:rsid w:val="00AF246E"/>
    <w:rsid w:val="00AF321E"/>
    <w:rsid w:val="00AF33E2"/>
    <w:rsid w:val="00AF38C6"/>
    <w:rsid w:val="00AF519E"/>
    <w:rsid w:val="00AF67E0"/>
    <w:rsid w:val="00AF6B4A"/>
    <w:rsid w:val="00AF6C1A"/>
    <w:rsid w:val="00AF6DFA"/>
    <w:rsid w:val="00AF6E3C"/>
    <w:rsid w:val="00AF7023"/>
    <w:rsid w:val="00AF7373"/>
    <w:rsid w:val="00AF7E5A"/>
    <w:rsid w:val="00AF7F0F"/>
    <w:rsid w:val="00AF7F17"/>
    <w:rsid w:val="00AF7F34"/>
    <w:rsid w:val="00B0073C"/>
    <w:rsid w:val="00B018FD"/>
    <w:rsid w:val="00B01907"/>
    <w:rsid w:val="00B02025"/>
    <w:rsid w:val="00B02162"/>
    <w:rsid w:val="00B0224B"/>
    <w:rsid w:val="00B0260D"/>
    <w:rsid w:val="00B028F5"/>
    <w:rsid w:val="00B02B67"/>
    <w:rsid w:val="00B02CED"/>
    <w:rsid w:val="00B0317A"/>
    <w:rsid w:val="00B032C4"/>
    <w:rsid w:val="00B03380"/>
    <w:rsid w:val="00B033F6"/>
    <w:rsid w:val="00B03ADA"/>
    <w:rsid w:val="00B03B7B"/>
    <w:rsid w:val="00B04090"/>
    <w:rsid w:val="00B04394"/>
    <w:rsid w:val="00B048BD"/>
    <w:rsid w:val="00B04CA2"/>
    <w:rsid w:val="00B04F5A"/>
    <w:rsid w:val="00B059DF"/>
    <w:rsid w:val="00B05BC8"/>
    <w:rsid w:val="00B0643F"/>
    <w:rsid w:val="00B06714"/>
    <w:rsid w:val="00B06E0E"/>
    <w:rsid w:val="00B07079"/>
    <w:rsid w:val="00B07340"/>
    <w:rsid w:val="00B074E5"/>
    <w:rsid w:val="00B075C6"/>
    <w:rsid w:val="00B077A1"/>
    <w:rsid w:val="00B079B9"/>
    <w:rsid w:val="00B10178"/>
    <w:rsid w:val="00B106BD"/>
    <w:rsid w:val="00B10711"/>
    <w:rsid w:val="00B10AF3"/>
    <w:rsid w:val="00B10F7F"/>
    <w:rsid w:val="00B11262"/>
    <w:rsid w:val="00B11C73"/>
    <w:rsid w:val="00B12012"/>
    <w:rsid w:val="00B12053"/>
    <w:rsid w:val="00B12883"/>
    <w:rsid w:val="00B12A6E"/>
    <w:rsid w:val="00B12AC7"/>
    <w:rsid w:val="00B1308D"/>
    <w:rsid w:val="00B13116"/>
    <w:rsid w:val="00B13736"/>
    <w:rsid w:val="00B1396A"/>
    <w:rsid w:val="00B14050"/>
    <w:rsid w:val="00B140AD"/>
    <w:rsid w:val="00B142BE"/>
    <w:rsid w:val="00B14F1A"/>
    <w:rsid w:val="00B15132"/>
    <w:rsid w:val="00B15597"/>
    <w:rsid w:val="00B15C54"/>
    <w:rsid w:val="00B15D61"/>
    <w:rsid w:val="00B161EC"/>
    <w:rsid w:val="00B16883"/>
    <w:rsid w:val="00B16F03"/>
    <w:rsid w:val="00B171B1"/>
    <w:rsid w:val="00B176D7"/>
    <w:rsid w:val="00B1783A"/>
    <w:rsid w:val="00B17C48"/>
    <w:rsid w:val="00B20CED"/>
    <w:rsid w:val="00B21395"/>
    <w:rsid w:val="00B21792"/>
    <w:rsid w:val="00B21E7C"/>
    <w:rsid w:val="00B21F07"/>
    <w:rsid w:val="00B22E94"/>
    <w:rsid w:val="00B232C1"/>
    <w:rsid w:val="00B233A2"/>
    <w:rsid w:val="00B23412"/>
    <w:rsid w:val="00B2354F"/>
    <w:rsid w:val="00B23D9C"/>
    <w:rsid w:val="00B23DE8"/>
    <w:rsid w:val="00B23FD4"/>
    <w:rsid w:val="00B24438"/>
    <w:rsid w:val="00B247EE"/>
    <w:rsid w:val="00B24A2C"/>
    <w:rsid w:val="00B24FA4"/>
    <w:rsid w:val="00B25382"/>
    <w:rsid w:val="00B25640"/>
    <w:rsid w:val="00B25784"/>
    <w:rsid w:val="00B26015"/>
    <w:rsid w:val="00B26058"/>
    <w:rsid w:val="00B26150"/>
    <w:rsid w:val="00B26367"/>
    <w:rsid w:val="00B26DE0"/>
    <w:rsid w:val="00B27031"/>
    <w:rsid w:val="00B27A5A"/>
    <w:rsid w:val="00B30174"/>
    <w:rsid w:val="00B30C54"/>
    <w:rsid w:val="00B30CDC"/>
    <w:rsid w:val="00B30EF6"/>
    <w:rsid w:val="00B313FA"/>
    <w:rsid w:val="00B327F0"/>
    <w:rsid w:val="00B32AC9"/>
    <w:rsid w:val="00B32ACE"/>
    <w:rsid w:val="00B32D00"/>
    <w:rsid w:val="00B33F28"/>
    <w:rsid w:val="00B3403F"/>
    <w:rsid w:val="00B340B7"/>
    <w:rsid w:val="00B341E0"/>
    <w:rsid w:val="00B351CA"/>
    <w:rsid w:val="00B35508"/>
    <w:rsid w:val="00B35C7F"/>
    <w:rsid w:val="00B35E46"/>
    <w:rsid w:val="00B36029"/>
    <w:rsid w:val="00B37A95"/>
    <w:rsid w:val="00B4002F"/>
    <w:rsid w:val="00B402FF"/>
    <w:rsid w:val="00B41161"/>
    <w:rsid w:val="00B41CD1"/>
    <w:rsid w:val="00B41DF1"/>
    <w:rsid w:val="00B41F77"/>
    <w:rsid w:val="00B42091"/>
    <w:rsid w:val="00B42561"/>
    <w:rsid w:val="00B42667"/>
    <w:rsid w:val="00B43137"/>
    <w:rsid w:val="00B43217"/>
    <w:rsid w:val="00B43A29"/>
    <w:rsid w:val="00B44441"/>
    <w:rsid w:val="00B449E6"/>
    <w:rsid w:val="00B45402"/>
    <w:rsid w:val="00B456C3"/>
    <w:rsid w:val="00B45BB6"/>
    <w:rsid w:val="00B45F31"/>
    <w:rsid w:val="00B46E36"/>
    <w:rsid w:val="00B46E53"/>
    <w:rsid w:val="00B47139"/>
    <w:rsid w:val="00B4720F"/>
    <w:rsid w:val="00B47959"/>
    <w:rsid w:val="00B50622"/>
    <w:rsid w:val="00B50A84"/>
    <w:rsid w:val="00B5122D"/>
    <w:rsid w:val="00B51643"/>
    <w:rsid w:val="00B51815"/>
    <w:rsid w:val="00B519D3"/>
    <w:rsid w:val="00B51E3D"/>
    <w:rsid w:val="00B51F05"/>
    <w:rsid w:val="00B5206E"/>
    <w:rsid w:val="00B5245C"/>
    <w:rsid w:val="00B52504"/>
    <w:rsid w:val="00B5270A"/>
    <w:rsid w:val="00B528E9"/>
    <w:rsid w:val="00B53179"/>
    <w:rsid w:val="00B5350A"/>
    <w:rsid w:val="00B53845"/>
    <w:rsid w:val="00B53AE5"/>
    <w:rsid w:val="00B53F14"/>
    <w:rsid w:val="00B541A0"/>
    <w:rsid w:val="00B544A1"/>
    <w:rsid w:val="00B54705"/>
    <w:rsid w:val="00B5471E"/>
    <w:rsid w:val="00B54A9B"/>
    <w:rsid w:val="00B54C50"/>
    <w:rsid w:val="00B54FBA"/>
    <w:rsid w:val="00B558CC"/>
    <w:rsid w:val="00B55AEA"/>
    <w:rsid w:val="00B55C29"/>
    <w:rsid w:val="00B561FB"/>
    <w:rsid w:val="00B56C8B"/>
    <w:rsid w:val="00B56FBE"/>
    <w:rsid w:val="00B5729A"/>
    <w:rsid w:val="00B572E7"/>
    <w:rsid w:val="00B574D6"/>
    <w:rsid w:val="00B57767"/>
    <w:rsid w:val="00B57CF3"/>
    <w:rsid w:val="00B57F0F"/>
    <w:rsid w:val="00B600B3"/>
    <w:rsid w:val="00B60FD7"/>
    <w:rsid w:val="00B61AA6"/>
    <w:rsid w:val="00B61E22"/>
    <w:rsid w:val="00B62787"/>
    <w:rsid w:val="00B62C48"/>
    <w:rsid w:val="00B635C2"/>
    <w:rsid w:val="00B63E64"/>
    <w:rsid w:val="00B65A1B"/>
    <w:rsid w:val="00B66DF7"/>
    <w:rsid w:val="00B66FB0"/>
    <w:rsid w:val="00B67227"/>
    <w:rsid w:val="00B700AF"/>
    <w:rsid w:val="00B70A5F"/>
    <w:rsid w:val="00B715FE"/>
    <w:rsid w:val="00B71737"/>
    <w:rsid w:val="00B717AA"/>
    <w:rsid w:val="00B71B08"/>
    <w:rsid w:val="00B7204D"/>
    <w:rsid w:val="00B73B54"/>
    <w:rsid w:val="00B73BE6"/>
    <w:rsid w:val="00B75117"/>
    <w:rsid w:val="00B751BB"/>
    <w:rsid w:val="00B7564A"/>
    <w:rsid w:val="00B75D07"/>
    <w:rsid w:val="00B76017"/>
    <w:rsid w:val="00B76112"/>
    <w:rsid w:val="00B7616E"/>
    <w:rsid w:val="00B7678E"/>
    <w:rsid w:val="00B76A3D"/>
    <w:rsid w:val="00B77536"/>
    <w:rsid w:val="00B77741"/>
    <w:rsid w:val="00B8059F"/>
    <w:rsid w:val="00B80D02"/>
    <w:rsid w:val="00B81BF5"/>
    <w:rsid w:val="00B8215E"/>
    <w:rsid w:val="00B82A7A"/>
    <w:rsid w:val="00B8308B"/>
    <w:rsid w:val="00B8321F"/>
    <w:rsid w:val="00B83410"/>
    <w:rsid w:val="00B83526"/>
    <w:rsid w:val="00B84219"/>
    <w:rsid w:val="00B8421E"/>
    <w:rsid w:val="00B8432A"/>
    <w:rsid w:val="00B8442F"/>
    <w:rsid w:val="00B848D4"/>
    <w:rsid w:val="00B84A3C"/>
    <w:rsid w:val="00B84B7F"/>
    <w:rsid w:val="00B85065"/>
    <w:rsid w:val="00B851EA"/>
    <w:rsid w:val="00B8597F"/>
    <w:rsid w:val="00B85A3A"/>
    <w:rsid w:val="00B85D12"/>
    <w:rsid w:val="00B85F2F"/>
    <w:rsid w:val="00B861B5"/>
    <w:rsid w:val="00B868C2"/>
    <w:rsid w:val="00B86C41"/>
    <w:rsid w:val="00B86D39"/>
    <w:rsid w:val="00B86E51"/>
    <w:rsid w:val="00B90059"/>
    <w:rsid w:val="00B9005B"/>
    <w:rsid w:val="00B90895"/>
    <w:rsid w:val="00B90A47"/>
    <w:rsid w:val="00B90B34"/>
    <w:rsid w:val="00B92154"/>
    <w:rsid w:val="00B924AA"/>
    <w:rsid w:val="00B924C2"/>
    <w:rsid w:val="00B92BCC"/>
    <w:rsid w:val="00B936EF"/>
    <w:rsid w:val="00B93D1B"/>
    <w:rsid w:val="00B93FC3"/>
    <w:rsid w:val="00B95085"/>
    <w:rsid w:val="00B952DE"/>
    <w:rsid w:val="00B959F0"/>
    <w:rsid w:val="00B96003"/>
    <w:rsid w:val="00B96254"/>
    <w:rsid w:val="00B96617"/>
    <w:rsid w:val="00B966C4"/>
    <w:rsid w:val="00B968E4"/>
    <w:rsid w:val="00B97077"/>
    <w:rsid w:val="00B97A12"/>
    <w:rsid w:val="00B97E43"/>
    <w:rsid w:val="00BA01A9"/>
    <w:rsid w:val="00BA08AD"/>
    <w:rsid w:val="00BA10BD"/>
    <w:rsid w:val="00BA12C4"/>
    <w:rsid w:val="00BA1A14"/>
    <w:rsid w:val="00BA1B48"/>
    <w:rsid w:val="00BA1D2C"/>
    <w:rsid w:val="00BA2318"/>
    <w:rsid w:val="00BA2403"/>
    <w:rsid w:val="00BA29A4"/>
    <w:rsid w:val="00BA2B0C"/>
    <w:rsid w:val="00BA2ED1"/>
    <w:rsid w:val="00BA3727"/>
    <w:rsid w:val="00BA3D20"/>
    <w:rsid w:val="00BA42A6"/>
    <w:rsid w:val="00BA4815"/>
    <w:rsid w:val="00BA4E9F"/>
    <w:rsid w:val="00BA5499"/>
    <w:rsid w:val="00BA5A27"/>
    <w:rsid w:val="00BA5AE8"/>
    <w:rsid w:val="00BA5CBA"/>
    <w:rsid w:val="00BA6DCB"/>
    <w:rsid w:val="00BA6DE2"/>
    <w:rsid w:val="00BA6EBB"/>
    <w:rsid w:val="00BA703E"/>
    <w:rsid w:val="00BA7509"/>
    <w:rsid w:val="00BA757B"/>
    <w:rsid w:val="00BB02E9"/>
    <w:rsid w:val="00BB04B6"/>
    <w:rsid w:val="00BB0D72"/>
    <w:rsid w:val="00BB10B9"/>
    <w:rsid w:val="00BB13A6"/>
    <w:rsid w:val="00BB159D"/>
    <w:rsid w:val="00BB181E"/>
    <w:rsid w:val="00BB193A"/>
    <w:rsid w:val="00BB20BA"/>
    <w:rsid w:val="00BB230C"/>
    <w:rsid w:val="00BB2521"/>
    <w:rsid w:val="00BB2C6D"/>
    <w:rsid w:val="00BB2F0B"/>
    <w:rsid w:val="00BB2F5D"/>
    <w:rsid w:val="00BB375F"/>
    <w:rsid w:val="00BB37AF"/>
    <w:rsid w:val="00BB3B8E"/>
    <w:rsid w:val="00BB45DF"/>
    <w:rsid w:val="00BB49B6"/>
    <w:rsid w:val="00BB49EF"/>
    <w:rsid w:val="00BB55C1"/>
    <w:rsid w:val="00BB5C6A"/>
    <w:rsid w:val="00BB5F35"/>
    <w:rsid w:val="00BB6646"/>
    <w:rsid w:val="00BB665B"/>
    <w:rsid w:val="00BB693E"/>
    <w:rsid w:val="00BB722E"/>
    <w:rsid w:val="00BB724B"/>
    <w:rsid w:val="00BB7329"/>
    <w:rsid w:val="00BB75D9"/>
    <w:rsid w:val="00BB764E"/>
    <w:rsid w:val="00BC0A4A"/>
    <w:rsid w:val="00BC0BE2"/>
    <w:rsid w:val="00BC114F"/>
    <w:rsid w:val="00BC11C6"/>
    <w:rsid w:val="00BC156E"/>
    <w:rsid w:val="00BC19C4"/>
    <w:rsid w:val="00BC1AC7"/>
    <w:rsid w:val="00BC1E64"/>
    <w:rsid w:val="00BC2A90"/>
    <w:rsid w:val="00BC2D32"/>
    <w:rsid w:val="00BC3005"/>
    <w:rsid w:val="00BC342E"/>
    <w:rsid w:val="00BC363D"/>
    <w:rsid w:val="00BC36EA"/>
    <w:rsid w:val="00BC37C8"/>
    <w:rsid w:val="00BC3914"/>
    <w:rsid w:val="00BC406F"/>
    <w:rsid w:val="00BC4745"/>
    <w:rsid w:val="00BC4C7A"/>
    <w:rsid w:val="00BC52B0"/>
    <w:rsid w:val="00BC571B"/>
    <w:rsid w:val="00BC66A0"/>
    <w:rsid w:val="00BC6912"/>
    <w:rsid w:val="00BC6CDB"/>
    <w:rsid w:val="00BC73FE"/>
    <w:rsid w:val="00BC7915"/>
    <w:rsid w:val="00BC7BAE"/>
    <w:rsid w:val="00BC7C6C"/>
    <w:rsid w:val="00BC7D5C"/>
    <w:rsid w:val="00BC7E37"/>
    <w:rsid w:val="00BC7F94"/>
    <w:rsid w:val="00BD02D0"/>
    <w:rsid w:val="00BD051C"/>
    <w:rsid w:val="00BD0E4F"/>
    <w:rsid w:val="00BD133D"/>
    <w:rsid w:val="00BD2574"/>
    <w:rsid w:val="00BD3267"/>
    <w:rsid w:val="00BD4052"/>
    <w:rsid w:val="00BD46B2"/>
    <w:rsid w:val="00BD4A67"/>
    <w:rsid w:val="00BD4AC7"/>
    <w:rsid w:val="00BD4B81"/>
    <w:rsid w:val="00BD4FCB"/>
    <w:rsid w:val="00BD50BB"/>
    <w:rsid w:val="00BD5198"/>
    <w:rsid w:val="00BD5421"/>
    <w:rsid w:val="00BD57B9"/>
    <w:rsid w:val="00BD5870"/>
    <w:rsid w:val="00BD5C21"/>
    <w:rsid w:val="00BD6309"/>
    <w:rsid w:val="00BD6D36"/>
    <w:rsid w:val="00BD7911"/>
    <w:rsid w:val="00BD7F2A"/>
    <w:rsid w:val="00BD7FDC"/>
    <w:rsid w:val="00BE1095"/>
    <w:rsid w:val="00BE12D6"/>
    <w:rsid w:val="00BE16CB"/>
    <w:rsid w:val="00BE28A0"/>
    <w:rsid w:val="00BE29C0"/>
    <w:rsid w:val="00BE2DD7"/>
    <w:rsid w:val="00BE3116"/>
    <w:rsid w:val="00BE31FD"/>
    <w:rsid w:val="00BE38F1"/>
    <w:rsid w:val="00BE3FF8"/>
    <w:rsid w:val="00BE40DC"/>
    <w:rsid w:val="00BE4101"/>
    <w:rsid w:val="00BE43EB"/>
    <w:rsid w:val="00BE4AF3"/>
    <w:rsid w:val="00BE4DF7"/>
    <w:rsid w:val="00BE502E"/>
    <w:rsid w:val="00BE56AB"/>
    <w:rsid w:val="00BE5CED"/>
    <w:rsid w:val="00BE6475"/>
    <w:rsid w:val="00BE6918"/>
    <w:rsid w:val="00BE7342"/>
    <w:rsid w:val="00BE7BBE"/>
    <w:rsid w:val="00BE7E55"/>
    <w:rsid w:val="00BF0748"/>
    <w:rsid w:val="00BF1BBD"/>
    <w:rsid w:val="00BF1C46"/>
    <w:rsid w:val="00BF271C"/>
    <w:rsid w:val="00BF31C2"/>
    <w:rsid w:val="00BF348C"/>
    <w:rsid w:val="00BF34DB"/>
    <w:rsid w:val="00BF3A6B"/>
    <w:rsid w:val="00BF42A4"/>
    <w:rsid w:val="00BF42B5"/>
    <w:rsid w:val="00BF471C"/>
    <w:rsid w:val="00BF491C"/>
    <w:rsid w:val="00BF4CCB"/>
    <w:rsid w:val="00BF4D16"/>
    <w:rsid w:val="00BF521D"/>
    <w:rsid w:val="00BF56E1"/>
    <w:rsid w:val="00BF6525"/>
    <w:rsid w:val="00BF68FC"/>
    <w:rsid w:val="00BF777E"/>
    <w:rsid w:val="00BF77F1"/>
    <w:rsid w:val="00BF7AF2"/>
    <w:rsid w:val="00C0073C"/>
    <w:rsid w:val="00C00796"/>
    <w:rsid w:val="00C00E23"/>
    <w:rsid w:val="00C01020"/>
    <w:rsid w:val="00C018FE"/>
    <w:rsid w:val="00C01A25"/>
    <w:rsid w:val="00C01F84"/>
    <w:rsid w:val="00C01FC4"/>
    <w:rsid w:val="00C022F8"/>
    <w:rsid w:val="00C0246E"/>
    <w:rsid w:val="00C0292E"/>
    <w:rsid w:val="00C0368B"/>
    <w:rsid w:val="00C0434F"/>
    <w:rsid w:val="00C04465"/>
    <w:rsid w:val="00C04616"/>
    <w:rsid w:val="00C048AF"/>
    <w:rsid w:val="00C04FFC"/>
    <w:rsid w:val="00C059A4"/>
    <w:rsid w:val="00C062D8"/>
    <w:rsid w:val="00C07440"/>
    <w:rsid w:val="00C07441"/>
    <w:rsid w:val="00C07462"/>
    <w:rsid w:val="00C0764E"/>
    <w:rsid w:val="00C079F1"/>
    <w:rsid w:val="00C07A7D"/>
    <w:rsid w:val="00C07B56"/>
    <w:rsid w:val="00C07C92"/>
    <w:rsid w:val="00C10376"/>
    <w:rsid w:val="00C10682"/>
    <w:rsid w:val="00C1073C"/>
    <w:rsid w:val="00C10E17"/>
    <w:rsid w:val="00C111AB"/>
    <w:rsid w:val="00C1172E"/>
    <w:rsid w:val="00C12133"/>
    <w:rsid w:val="00C12AFA"/>
    <w:rsid w:val="00C12FB9"/>
    <w:rsid w:val="00C1378F"/>
    <w:rsid w:val="00C1392B"/>
    <w:rsid w:val="00C13E96"/>
    <w:rsid w:val="00C14779"/>
    <w:rsid w:val="00C14D6B"/>
    <w:rsid w:val="00C15E9E"/>
    <w:rsid w:val="00C16225"/>
    <w:rsid w:val="00C16497"/>
    <w:rsid w:val="00C164AA"/>
    <w:rsid w:val="00C16866"/>
    <w:rsid w:val="00C16966"/>
    <w:rsid w:val="00C1696C"/>
    <w:rsid w:val="00C170CB"/>
    <w:rsid w:val="00C1780F"/>
    <w:rsid w:val="00C17851"/>
    <w:rsid w:val="00C17CFA"/>
    <w:rsid w:val="00C2019A"/>
    <w:rsid w:val="00C21D62"/>
    <w:rsid w:val="00C225EC"/>
    <w:rsid w:val="00C22A75"/>
    <w:rsid w:val="00C22BCF"/>
    <w:rsid w:val="00C2332F"/>
    <w:rsid w:val="00C238B5"/>
    <w:rsid w:val="00C23979"/>
    <w:rsid w:val="00C23ACB"/>
    <w:rsid w:val="00C24438"/>
    <w:rsid w:val="00C2443A"/>
    <w:rsid w:val="00C24735"/>
    <w:rsid w:val="00C24888"/>
    <w:rsid w:val="00C250BC"/>
    <w:rsid w:val="00C25133"/>
    <w:rsid w:val="00C25471"/>
    <w:rsid w:val="00C2562E"/>
    <w:rsid w:val="00C2725A"/>
    <w:rsid w:val="00C27622"/>
    <w:rsid w:val="00C278B9"/>
    <w:rsid w:val="00C30BE9"/>
    <w:rsid w:val="00C30D52"/>
    <w:rsid w:val="00C31021"/>
    <w:rsid w:val="00C3162D"/>
    <w:rsid w:val="00C319E7"/>
    <w:rsid w:val="00C31BD6"/>
    <w:rsid w:val="00C321A4"/>
    <w:rsid w:val="00C3227D"/>
    <w:rsid w:val="00C32B4D"/>
    <w:rsid w:val="00C33EDC"/>
    <w:rsid w:val="00C3405A"/>
    <w:rsid w:val="00C346CC"/>
    <w:rsid w:val="00C34969"/>
    <w:rsid w:val="00C3541D"/>
    <w:rsid w:val="00C35B0E"/>
    <w:rsid w:val="00C35DC1"/>
    <w:rsid w:val="00C36338"/>
    <w:rsid w:val="00C36BB2"/>
    <w:rsid w:val="00C36F68"/>
    <w:rsid w:val="00C37421"/>
    <w:rsid w:val="00C3796C"/>
    <w:rsid w:val="00C402C6"/>
    <w:rsid w:val="00C407CA"/>
    <w:rsid w:val="00C41036"/>
    <w:rsid w:val="00C4105C"/>
    <w:rsid w:val="00C41217"/>
    <w:rsid w:val="00C4180D"/>
    <w:rsid w:val="00C4193F"/>
    <w:rsid w:val="00C421E6"/>
    <w:rsid w:val="00C4310D"/>
    <w:rsid w:val="00C435BD"/>
    <w:rsid w:val="00C43742"/>
    <w:rsid w:val="00C43811"/>
    <w:rsid w:val="00C43DD5"/>
    <w:rsid w:val="00C43E5E"/>
    <w:rsid w:val="00C43F89"/>
    <w:rsid w:val="00C44074"/>
    <w:rsid w:val="00C44C9E"/>
    <w:rsid w:val="00C44EDC"/>
    <w:rsid w:val="00C452FF"/>
    <w:rsid w:val="00C46335"/>
    <w:rsid w:val="00C463CA"/>
    <w:rsid w:val="00C46D5D"/>
    <w:rsid w:val="00C50437"/>
    <w:rsid w:val="00C5074B"/>
    <w:rsid w:val="00C510C0"/>
    <w:rsid w:val="00C51172"/>
    <w:rsid w:val="00C51568"/>
    <w:rsid w:val="00C51C20"/>
    <w:rsid w:val="00C51E0A"/>
    <w:rsid w:val="00C5211A"/>
    <w:rsid w:val="00C52213"/>
    <w:rsid w:val="00C5248A"/>
    <w:rsid w:val="00C5248F"/>
    <w:rsid w:val="00C52D1B"/>
    <w:rsid w:val="00C52F74"/>
    <w:rsid w:val="00C52FB7"/>
    <w:rsid w:val="00C53092"/>
    <w:rsid w:val="00C535A7"/>
    <w:rsid w:val="00C53E30"/>
    <w:rsid w:val="00C53F10"/>
    <w:rsid w:val="00C542AB"/>
    <w:rsid w:val="00C54614"/>
    <w:rsid w:val="00C550EC"/>
    <w:rsid w:val="00C5513D"/>
    <w:rsid w:val="00C55B89"/>
    <w:rsid w:val="00C5608C"/>
    <w:rsid w:val="00C5629A"/>
    <w:rsid w:val="00C5638F"/>
    <w:rsid w:val="00C56448"/>
    <w:rsid w:val="00C56F10"/>
    <w:rsid w:val="00C57A02"/>
    <w:rsid w:val="00C57A4F"/>
    <w:rsid w:val="00C57DD6"/>
    <w:rsid w:val="00C601A6"/>
    <w:rsid w:val="00C604AC"/>
    <w:rsid w:val="00C60EB8"/>
    <w:rsid w:val="00C61628"/>
    <w:rsid w:val="00C6206F"/>
    <w:rsid w:val="00C6285C"/>
    <w:rsid w:val="00C62A2E"/>
    <w:rsid w:val="00C62C7C"/>
    <w:rsid w:val="00C64155"/>
    <w:rsid w:val="00C64B89"/>
    <w:rsid w:val="00C65877"/>
    <w:rsid w:val="00C65B5A"/>
    <w:rsid w:val="00C66620"/>
    <w:rsid w:val="00C667DE"/>
    <w:rsid w:val="00C66E7A"/>
    <w:rsid w:val="00C66F57"/>
    <w:rsid w:val="00C7047C"/>
    <w:rsid w:val="00C70743"/>
    <w:rsid w:val="00C70B26"/>
    <w:rsid w:val="00C70FB8"/>
    <w:rsid w:val="00C72401"/>
    <w:rsid w:val="00C7252D"/>
    <w:rsid w:val="00C72640"/>
    <w:rsid w:val="00C72F9B"/>
    <w:rsid w:val="00C73170"/>
    <w:rsid w:val="00C737CD"/>
    <w:rsid w:val="00C74E94"/>
    <w:rsid w:val="00C74F06"/>
    <w:rsid w:val="00C75317"/>
    <w:rsid w:val="00C75468"/>
    <w:rsid w:val="00C7565F"/>
    <w:rsid w:val="00C759C5"/>
    <w:rsid w:val="00C762C4"/>
    <w:rsid w:val="00C76810"/>
    <w:rsid w:val="00C772F9"/>
    <w:rsid w:val="00C77340"/>
    <w:rsid w:val="00C77D38"/>
    <w:rsid w:val="00C8035E"/>
    <w:rsid w:val="00C80539"/>
    <w:rsid w:val="00C8074C"/>
    <w:rsid w:val="00C80A86"/>
    <w:rsid w:val="00C812B1"/>
    <w:rsid w:val="00C8151D"/>
    <w:rsid w:val="00C81B04"/>
    <w:rsid w:val="00C81C8A"/>
    <w:rsid w:val="00C824D5"/>
    <w:rsid w:val="00C8252A"/>
    <w:rsid w:val="00C83316"/>
    <w:rsid w:val="00C837C8"/>
    <w:rsid w:val="00C838B1"/>
    <w:rsid w:val="00C839B0"/>
    <w:rsid w:val="00C83E71"/>
    <w:rsid w:val="00C83F3D"/>
    <w:rsid w:val="00C83F72"/>
    <w:rsid w:val="00C8430A"/>
    <w:rsid w:val="00C8569E"/>
    <w:rsid w:val="00C856D5"/>
    <w:rsid w:val="00C85902"/>
    <w:rsid w:val="00C85D44"/>
    <w:rsid w:val="00C85F97"/>
    <w:rsid w:val="00C865C8"/>
    <w:rsid w:val="00C865F9"/>
    <w:rsid w:val="00C870AD"/>
    <w:rsid w:val="00C874DB"/>
    <w:rsid w:val="00C8752E"/>
    <w:rsid w:val="00C87633"/>
    <w:rsid w:val="00C87CEA"/>
    <w:rsid w:val="00C87E14"/>
    <w:rsid w:val="00C87F54"/>
    <w:rsid w:val="00C9084B"/>
    <w:rsid w:val="00C90B78"/>
    <w:rsid w:val="00C90FB2"/>
    <w:rsid w:val="00C91385"/>
    <w:rsid w:val="00C915A1"/>
    <w:rsid w:val="00C9267C"/>
    <w:rsid w:val="00C92743"/>
    <w:rsid w:val="00C930AC"/>
    <w:rsid w:val="00C93988"/>
    <w:rsid w:val="00C93C4F"/>
    <w:rsid w:val="00C93D03"/>
    <w:rsid w:val="00C94227"/>
    <w:rsid w:val="00C948A0"/>
    <w:rsid w:val="00C94B55"/>
    <w:rsid w:val="00C94DC5"/>
    <w:rsid w:val="00C95099"/>
    <w:rsid w:val="00C952FF"/>
    <w:rsid w:val="00C95CC6"/>
    <w:rsid w:val="00C95CFE"/>
    <w:rsid w:val="00C963AD"/>
    <w:rsid w:val="00C974CF"/>
    <w:rsid w:val="00C974E9"/>
    <w:rsid w:val="00C97504"/>
    <w:rsid w:val="00CA0890"/>
    <w:rsid w:val="00CA0A71"/>
    <w:rsid w:val="00CA0E97"/>
    <w:rsid w:val="00CA1A5C"/>
    <w:rsid w:val="00CA1F91"/>
    <w:rsid w:val="00CA1FD8"/>
    <w:rsid w:val="00CA23C6"/>
    <w:rsid w:val="00CA2681"/>
    <w:rsid w:val="00CA2ACB"/>
    <w:rsid w:val="00CA2B1C"/>
    <w:rsid w:val="00CA2BF5"/>
    <w:rsid w:val="00CA2D0C"/>
    <w:rsid w:val="00CA2DE7"/>
    <w:rsid w:val="00CA2EAA"/>
    <w:rsid w:val="00CA30DE"/>
    <w:rsid w:val="00CA3C5C"/>
    <w:rsid w:val="00CA469C"/>
    <w:rsid w:val="00CA488A"/>
    <w:rsid w:val="00CA5718"/>
    <w:rsid w:val="00CA5DCD"/>
    <w:rsid w:val="00CA5E1B"/>
    <w:rsid w:val="00CA6E8F"/>
    <w:rsid w:val="00CA71A2"/>
    <w:rsid w:val="00CA78FC"/>
    <w:rsid w:val="00CB1499"/>
    <w:rsid w:val="00CB15F0"/>
    <w:rsid w:val="00CB168F"/>
    <w:rsid w:val="00CB1B2B"/>
    <w:rsid w:val="00CB26EF"/>
    <w:rsid w:val="00CB2B39"/>
    <w:rsid w:val="00CB368E"/>
    <w:rsid w:val="00CB37FC"/>
    <w:rsid w:val="00CB3A76"/>
    <w:rsid w:val="00CB3CED"/>
    <w:rsid w:val="00CB3D37"/>
    <w:rsid w:val="00CB3D5A"/>
    <w:rsid w:val="00CB3F21"/>
    <w:rsid w:val="00CB4161"/>
    <w:rsid w:val="00CB417B"/>
    <w:rsid w:val="00CB4317"/>
    <w:rsid w:val="00CB48E0"/>
    <w:rsid w:val="00CB499C"/>
    <w:rsid w:val="00CB4DA9"/>
    <w:rsid w:val="00CB5089"/>
    <w:rsid w:val="00CB56D9"/>
    <w:rsid w:val="00CB59B8"/>
    <w:rsid w:val="00CB5F99"/>
    <w:rsid w:val="00CB6641"/>
    <w:rsid w:val="00CB66E5"/>
    <w:rsid w:val="00CB693C"/>
    <w:rsid w:val="00CB6D87"/>
    <w:rsid w:val="00CB76A4"/>
    <w:rsid w:val="00CB7938"/>
    <w:rsid w:val="00CC00B5"/>
    <w:rsid w:val="00CC0429"/>
    <w:rsid w:val="00CC0579"/>
    <w:rsid w:val="00CC0E27"/>
    <w:rsid w:val="00CC122D"/>
    <w:rsid w:val="00CC1801"/>
    <w:rsid w:val="00CC298B"/>
    <w:rsid w:val="00CC29BE"/>
    <w:rsid w:val="00CC2BA6"/>
    <w:rsid w:val="00CC3366"/>
    <w:rsid w:val="00CC3402"/>
    <w:rsid w:val="00CC37FE"/>
    <w:rsid w:val="00CC381A"/>
    <w:rsid w:val="00CC3E95"/>
    <w:rsid w:val="00CC4AE1"/>
    <w:rsid w:val="00CC4B40"/>
    <w:rsid w:val="00CC4FD6"/>
    <w:rsid w:val="00CC540F"/>
    <w:rsid w:val="00CC543B"/>
    <w:rsid w:val="00CC5A19"/>
    <w:rsid w:val="00CC60C5"/>
    <w:rsid w:val="00CC6360"/>
    <w:rsid w:val="00CC63B0"/>
    <w:rsid w:val="00CC6538"/>
    <w:rsid w:val="00CC70CD"/>
    <w:rsid w:val="00CC7D91"/>
    <w:rsid w:val="00CD07B5"/>
    <w:rsid w:val="00CD0D79"/>
    <w:rsid w:val="00CD1B2A"/>
    <w:rsid w:val="00CD210A"/>
    <w:rsid w:val="00CD22D2"/>
    <w:rsid w:val="00CD25AD"/>
    <w:rsid w:val="00CD2910"/>
    <w:rsid w:val="00CD2BE0"/>
    <w:rsid w:val="00CD2C21"/>
    <w:rsid w:val="00CD42AF"/>
    <w:rsid w:val="00CD4EC4"/>
    <w:rsid w:val="00CD5203"/>
    <w:rsid w:val="00CD5301"/>
    <w:rsid w:val="00CD56C1"/>
    <w:rsid w:val="00CD5732"/>
    <w:rsid w:val="00CD5C53"/>
    <w:rsid w:val="00CD62FB"/>
    <w:rsid w:val="00CD64CC"/>
    <w:rsid w:val="00CD64E5"/>
    <w:rsid w:val="00CD68B0"/>
    <w:rsid w:val="00CD773D"/>
    <w:rsid w:val="00CE07B0"/>
    <w:rsid w:val="00CE082A"/>
    <w:rsid w:val="00CE09DF"/>
    <w:rsid w:val="00CE0A09"/>
    <w:rsid w:val="00CE0E12"/>
    <w:rsid w:val="00CE1A80"/>
    <w:rsid w:val="00CE255F"/>
    <w:rsid w:val="00CE2E6A"/>
    <w:rsid w:val="00CE31DD"/>
    <w:rsid w:val="00CE3477"/>
    <w:rsid w:val="00CE358F"/>
    <w:rsid w:val="00CE3853"/>
    <w:rsid w:val="00CE3CDF"/>
    <w:rsid w:val="00CE428E"/>
    <w:rsid w:val="00CE46E9"/>
    <w:rsid w:val="00CE4743"/>
    <w:rsid w:val="00CE4849"/>
    <w:rsid w:val="00CE4A00"/>
    <w:rsid w:val="00CE4E97"/>
    <w:rsid w:val="00CE54C4"/>
    <w:rsid w:val="00CE5699"/>
    <w:rsid w:val="00CE6A81"/>
    <w:rsid w:val="00CE6AB6"/>
    <w:rsid w:val="00CE700E"/>
    <w:rsid w:val="00CE73C1"/>
    <w:rsid w:val="00CE748F"/>
    <w:rsid w:val="00CE7664"/>
    <w:rsid w:val="00CE7796"/>
    <w:rsid w:val="00CE7966"/>
    <w:rsid w:val="00CE79BE"/>
    <w:rsid w:val="00CE7A78"/>
    <w:rsid w:val="00CF00ED"/>
    <w:rsid w:val="00CF036A"/>
    <w:rsid w:val="00CF03CD"/>
    <w:rsid w:val="00CF04E6"/>
    <w:rsid w:val="00CF084B"/>
    <w:rsid w:val="00CF0D6C"/>
    <w:rsid w:val="00CF1517"/>
    <w:rsid w:val="00CF26B4"/>
    <w:rsid w:val="00CF2C94"/>
    <w:rsid w:val="00CF3FE3"/>
    <w:rsid w:val="00CF46E2"/>
    <w:rsid w:val="00CF4953"/>
    <w:rsid w:val="00CF4AF0"/>
    <w:rsid w:val="00CF5512"/>
    <w:rsid w:val="00CF5849"/>
    <w:rsid w:val="00CF5F70"/>
    <w:rsid w:val="00CF6909"/>
    <w:rsid w:val="00CF7B3C"/>
    <w:rsid w:val="00CF7D7B"/>
    <w:rsid w:val="00CF7F6E"/>
    <w:rsid w:val="00CF7F77"/>
    <w:rsid w:val="00D005D6"/>
    <w:rsid w:val="00D00F67"/>
    <w:rsid w:val="00D014D5"/>
    <w:rsid w:val="00D02961"/>
    <w:rsid w:val="00D02E53"/>
    <w:rsid w:val="00D032C2"/>
    <w:rsid w:val="00D0391F"/>
    <w:rsid w:val="00D03C3A"/>
    <w:rsid w:val="00D04461"/>
    <w:rsid w:val="00D044F8"/>
    <w:rsid w:val="00D0451B"/>
    <w:rsid w:val="00D0485C"/>
    <w:rsid w:val="00D0494F"/>
    <w:rsid w:val="00D04D05"/>
    <w:rsid w:val="00D04EE8"/>
    <w:rsid w:val="00D051FB"/>
    <w:rsid w:val="00D0539F"/>
    <w:rsid w:val="00D05836"/>
    <w:rsid w:val="00D05911"/>
    <w:rsid w:val="00D05C11"/>
    <w:rsid w:val="00D060B5"/>
    <w:rsid w:val="00D06641"/>
    <w:rsid w:val="00D06764"/>
    <w:rsid w:val="00D07062"/>
    <w:rsid w:val="00D07311"/>
    <w:rsid w:val="00D07DA0"/>
    <w:rsid w:val="00D07EF5"/>
    <w:rsid w:val="00D1077C"/>
    <w:rsid w:val="00D10A89"/>
    <w:rsid w:val="00D10B9C"/>
    <w:rsid w:val="00D10CD2"/>
    <w:rsid w:val="00D10CDC"/>
    <w:rsid w:val="00D111F9"/>
    <w:rsid w:val="00D11375"/>
    <w:rsid w:val="00D113FF"/>
    <w:rsid w:val="00D11572"/>
    <w:rsid w:val="00D117A8"/>
    <w:rsid w:val="00D118A6"/>
    <w:rsid w:val="00D11C9B"/>
    <w:rsid w:val="00D120E2"/>
    <w:rsid w:val="00D126CB"/>
    <w:rsid w:val="00D12A95"/>
    <w:rsid w:val="00D12FCB"/>
    <w:rsid w:val="00D1313D"/>
    <w:rsid w:val="00D13BCC"/>
    <w:rsid w:val="00D13C8D"/>
    <w:rsid w:val="00D143CE"/>
    <w:rsid w:val="00D14EBE"/>
    <w:rsid w:val="00D14FCA"/>
    <w:rsid w:val="00D15159"/>
    <w:rsid w:val="00D15286"/>
    <w:rsid w:val="00D153B5"/>
    <w:rsid w:val="00D15B84"/>
    <w:rsid w:val="00D16013"/>
    <w:rsid w:val="00D163E8"/>
    <w:rsid w:val="00D165F3"/>
    <w:rsid w:val="00D173A1"/>
    <w:rsid w:val="00D177F8"/>
    <w:rsid w:val="00D178A8"/>
    <w:rsid w:val="00D17B04"/>
    <w:rsid w:val="00D17EDE"/>
    <w:rsid w:val="00D17F08"/>
    <w:rsid w:val="00D20030"/>
    <w:rsid w:val="00D20972"/>
    <w:rsid w:val="00D20E14"/>
    <w:rsid w:val="00D20F81"/>
    <w:rsid w:val="00D211E6"/>
    <w:rsid w:val="00D2138D"/>
    <w:rsid w:val="00D213BB"/>
    <w:rsid w:val="00D21990"/>
    <w:rsid w:val="00D21A57"/>
    <w:rsid w:val="00D22115"/>
    <w:rsid w:val="00D2227E"/>
    <w:rsid w:val="00D226FB"/>
    <w:rsid w:val="00D22713"/>
    <w:rsid w:val="00D22B11"/>
    <w:rsid w:val="00D22D2B"/>
    <w:rsid w:val="00D23209"/>
    <w:rsid w:val="00D232B7"/>
    <w:rsid w:val="00D23864"/>
    <w:rsid w:val="00D2395D"/>
    <w:rsid w:val="00D23AEB"/>
    <w:rsid w:val="00D23F85"/>
    <w:rsid w:val="00D243A0"/>
    <w:rsid w:val="00D244B3"/>
    <w:rsid w:val="00D249B1"/>
    <w:rsid w:val="00D24BBA"/>
    <w:rsid w:val="00D24DED"/>
    <w:rsid w:val="00D24F64"/>
    <w:rsid w:val="00D25EBE"/>
    <w:rsid w:val="00D26380"/>
    <w:rsid w:val="00D267A0"/>
    <w:rsid w:val="00D26C55"/>
    <w:rsid w:val="00D26D89"/>
    <w:rsid w:val="00D2779F"/>
    <w:rsid w:val="00D27C07"/>
    <w:rsid w:val="00D27E01"/>
    <w:rsid w:val="00D304FD"/>
    <w:rsid w:val="00D3065C"/>
    <w:rsid w:val="00D30713"/>
    <w:rsid w:val="00D314C9"/>
    <w:rsid w:val="00D31746"/>
    <w:rsid w:val="00D318D9"/>
    <w:rsid w:val="00D31AC3"/>
    <w:rsid w:val="00D31F9A"/>
    <w:rsid w:val="00D3340E"/>
    <w:rsid w:val="00D33B59"/>
    <w:rsid w:val="00D34A50"/>
    <w:rsid w:val="00D34CD9"/>
    <w:rsid w:val="00D351F9"/>
    <w:rsid w:val="00D3552B"/>
    <w:rsid w:val="00D35543"/>
    <w:rsid w:val="00D3560A"/>
    <w:rsid w:val="00D356B9"/>
    <w:rsid w:val="00D35DE2"/>
    <w:rsid w:val="00D36063"/>
    <w:rsid w:val="00D36111"/>
    <w:rsid w:val="00D36181"/>
    <w:rsid w:val="00D3716A"/>
    <w:rsid w:val="00D37623"/>
    <w:rsid w:val="00D40373"/>
    <w:rsid w:val="00D40E5F"/>
    <w:rsid w:val="00D40E61"/>
    <w:rsid w:val="00D40F67"/>
    <w:rsid w:val="00D411DE"/>
    <w:rsid w:val="00D419AD"/>
    <w:rsid w:val="00D41EC9"/>
    <w:rsid w:val="00D427E5"/>
    <w:rsid w:val="00D43E93"/>
    <w:rsid w:val="00D442C9"/>
    <w:rsid w:val="00D444CA"/>
    <w:rsid w:val="00D4464B"/>
    <w:rsid w:val="00D44803"/>
    <w:rsid w:val="00D45054"/>
    <w:rsid w:val="00D450A2"/>
    <w:rsid w:val="00D45BB6"/>
    <w:rsid w:val="00D46CAE"/>
    <w:rsid w:val="00D46E69"/>
    <w:rsid w:val="00D4715F"/>
    <w:rsid w:val="00D47237"/>
    <w:rsid w:val="00D47365"/>
    <w:rsid w:val="00D47970"/>
    <w:rsid w:val="00D50598"/>
    <w:rsid w:val="00D509F0"/>
    <w:rsid w:val="00D50A8B"/>
    <w:rsid w:val="00D50E46"/>
    <w:rsid w:val="00D50FBA"/>
    <w:rsid w:val="00D52655"/>
    <w:rsid w:val="00D52E3C"/>
    <w:rsid w:val="00D52FF3"/>
    <w:rsid w:val="00D5362B"/>
    <w:rsid w:val="00D53706"/>
    <w:rsid w:val="00D53A53"/>
    <w:rsid w:val="00D53F24"/>
    <w:rsid w:val="00D5435C"/>
    <w:rsid w:val="00D545EE"/>
    <w:rsid w:val="00D54A61"/>
    <w:rsid w:val="00D54A88"/>
    <w:rsid w:val="00D54D78"/>
    <w:rsid w:val="00D55860"/>
    <w:rsid w:val="00D559A5"/>
    <w:rsid w:val="00D559FC"/>
    <w:rsid w:val="00D56556"/>
    <w:rsid w:val="00D566B6"/>
    <w:rsid w:val="00D569F6"/>
    <w:rsid w:val="00D56A72"/>
    <w:rsid w:val="00D571E7"/>
    <w:rsid w:val="00D60AF1"/>
    <w:rsid w:val="00D60CD5"/>
    <w:rsid w:val="00D61141"/>
    <w:rsid w:val="00D61B42"/>
    <w:rsid w:val="00D62442"/>
    <w:rsid w:val="00D62D31"/>
    <w:rsid w:val="00D62FC0"/>
    <w:rsid w:val="00D636F3"/>
    <w:rsid w:val="00D637B8"/>
    <w:rsid w:val="00D64477"/>
    <w:rsid w:val="00D649A2"/>
    <w:rsid w:val="00D64C2F"/>
    <w:rsid w:val="00D64D64"/>
    <w:rsid w:val="00D655D9"/>
    <w:rsid w:val="00D65D72"/>
    <w:rsid w:val="00D661ED"/>
    <w:rsid w:val="00D67011"/>
    <w:rsid w:val="00D6714D"/>
    <w:rsid w:val="00D676F2"/>
    <w:rsid w:val="00D7000B"/>
    <w:rsid w:val="00D70AFB"/>
    <w:rsid w:val="00D70FFA"/>
    <w:rsid w:val="00D716BC"/>
    <w:rsid w:val="00D7195D"/>
    <w:rsid w:val="00D71D00"/>
    <w:rsid w:val="00D721EC"/>
    <w:rsid w:val="00D7224A"/>
    <w:rsid w:val="00D728E7"/>
    <w:rsid w:val="00D730C9"/>
    <w:rsid w:val="00D734CC"/>
    <w:rsid w:val="00D7391B"/>
    <w:rsid w:val="00D73DFF"/>
    <w:rsid w:val="00D74587"/>
    <w:rsid w:val="00D7479E"/>
    <w:rsid w:val="00D75DC6"/>
    <w:rsid w:val="00D763D8"/>
    <w:rsid w:val="00D76464"/>
    <w:rsid w:val="00D764D8"/>
    <w:rsid w:val="00D7677F"/>
    <w:rsid w:val="00D76983"/>
    <w:rsid w:val="00D769F4"/>
    <w:rsid w:val="00D76F2D"/>
    <w:rsid w:val="00D770C7"/>
    <w:rsid w:val="00D773FD"/>
    <w:rsid w:val="00D7749C"/>
    <w:rsid w:val="00D77661"/>
    <w:rsid w:val="00D776D1"/>
    <w:rsid w:val="00D77948"/>
    <w:rsid w:val="00D77A2C"/>
    <w:rsid w:val="00D77C91"/>
    <w:rsid w:val="00D801FD"/>
    <w:rsid w:val="00D803B9"/>
    <w:rsid w:val="00D80934"/>
    <w:rsid w:val="00D80A36"/>
    <w:rsid w:val="00D80B93"/>
    <w:rsid w:val="00D81DF2"/>
    <w:rsid w:val="00D82516"/>
    <w:rsid w:val="00D8271F"/>
    <w:rsid w:val="00D82D88"/>
    <w:rsid w:val="00D82ECB"/>
    <w:rsid w:val="00D833C9"/>
    <w:rsid w:val="00D833D2"/>
    <w:rsid w:val="00D83A81"/>
    <w:rsid w:val="00D83F87"/>
    <w:rsid w:val="00D84551"/>
    <w:rsid w:val="00D845D1"/>
    <w:rsid w:val="00D85019"/>
    <w:rsid w:val="00D853CE"/>
    <w:rsid w:val="00D8576B"/>
    <w:rsid w:val="00D86118"/>
    <w:rsid w:val="00D86330"/>
    <w:rsid w:val="00D8674D"/>
    <w:rsid w:val="00D869A7"/>
    <w:rsid w:val="00D86C41"/>
    <w:rsid w:val="00D86D65"/>
    <w:rsid w:val="00D874D8"/>
    <w:rsid w:val="00D877E1"/>
    <w:rsid w:val="00D87FF4"/>
    <w:rsid w:val="00D900B3"/>
    <w:rsid w:val="00D9085D"/>
    <w:rsid w:val="00D9089F"/>
    <w:rsid w:val="00D90956"/>
    <w:rsid w:val="00D91015"/>
    <w:rsid w:val="00D9169D"/>
    <w:rsid w:val="00D91962"/>
    <w:rsid w:val="00D922A0"/>
    <w:rsid w:val="00D923D0"/>
    <w:rsid w:val="00D925EF"/>
    <w:rsid w:val="00D92962"/>
    <w:rsid w:val="00D92BBD"/>
    <w:rsid w:val="00D92C0B"/>
    <w:rsid w:val="00D92C0D"/>
    <w:rsid w:val="00D92E57"/>
    <w:rsid w:val="00D92E5D"/>
    <w:rsid w:val="00D93B9C"/>
    <w:rsid w:val="00D93E22"/>
    <w:rsid w:val="00D944C2"/>
    <w:rsid w:val="00D949B2"/>
    <w:rsid w:val="00D94A44"/>
    <w:rsid w:val="00D95127"/>
    <w:rsid w:val="00D951A8"/>
    <w:rsid w:val="00D95EDF"/>
    <w:rsid w:val="00D964DE"/>
    <w:rsid w:val="00D966CD"/>
    <w:rsid w:val="00D9694C"/>
    <w:rsid w:val="00D96FB1"/>
    <w:rsid w:val="00D96FE1"/>
    <w:rsid w:val="00D978F9"/>
    <w:rsid w:val="00D97A37"/>
    <w:rsid w:val="00DA0C7B"/>
    <w:rsid w:val="00DA1017"/>
    <w:rsid w:val="00DA10BF"/>
    <w:rsid w:val="00DA17DC"/>
    <w:rsid w:val="00DA1908"/>
    <w:rsid w:val="00DA1983"/>
    <w:rsid w:val="00DA1AD3"/>
    <w:rsid w:val="00DA1B9A"/>
    <w:rsid w:val="00DA20BE"/>
    <w:rsid w:val="00DA23D6"/>
    <w:rsid w:val="00DA2DF1"/>
    <w:rsid w:val="00DA30CC"/>
    <w:rsid w:val="00DA3329"/>
    <w:rsid w:val="00DA3724"/>
    <w:rsid w:val="00DA3BE7"/>
    <w:rsid w:val="00DA3F32"/>
    <w:rsid w:val="00DA3F64"/>
    <w:rsid w:val="00DA4063"/>
    <w:rsid w:val="00DA453B"/>
    <w:rsid w:val="00DA4688"/>
    <w:rsid w:val="00DA4A2D"/>
    <w:rsid w:val="00DA5106"/>
    <w:rsid w:val="00DA51DD"/>
    <w:rsid w:val="00DA551D"/>
    <w:rsid w:val="00DA5E0E"/>
    <w:rsid w:val="00DA633A"/>
    <w:rsid w:val="00DA6426"/>
    <w:rsid w:val="00DA648D"/>
    <w:rsid w:val="00DA69C2"/>
    <w:rsid w:val="00DA6A4C"/>
    <w:rsid w:val="00DA71C4"/>
    <w:rsid w:val="00DA7EFE"/>
    <w:rsid w:val="00DB0239"/>
    <w:rsid w:val="00DB0932"/>
    <w:rsid w:val="00DB099D"/>
    <w:rsid w:val="00DB0B95"/>
    <w:rsid w:val="00DB0CB2"/>
    <w:rsid w:val="00DB11F7"/>
    <w:rsid w:val="00DB1853"/>
    <w:rsid w:val="00DB1905"/>
    <w:rsid w:val="00DB19F5"/>
    <w:rsid w:val="00DB22B2"/>
    <w:rsid w:val="00DB248F"/>
    <w:rsid w:val="00DB250F"/>
    <w:rsid w:val="00DB2652"/>
    <w:rsid w:val="00DB2721"/>
    <w:rsid w:val="00DB2842"/>
    <w:rsid w:val="00DB3DA7"/>
    <w:rsid w:val="00DB3F6C"/>
    <w:rsid w:val="00DB44B7"/>
    <w:rsid w:val="00DB4F62"/>
    <w:rsid w:val="00DB5017"/>
    <w:rsid w:val="00DB5689"/>
    <w:rsid w:val="00DB5748"/>
    <w:rsid w:val="00DB5B47"/>
    <w:rsid w:val="00DB5C81"/>
    <w:rsid w:val="00DB5DC0"/>
    <w:rsid w:val="00DB64A5"/>
    <w:rsid w:val="00DB6735"/>
    <w:rsid w:val="00DB706F"/>
    <w:rsid w:val="00DB70CF"/>
    <w:rsid w:val="00DB7D08"/>
    <w:rsid w:val="00DC06F8"/>
    <w:rsid w:val="00DC073E"/>
    <w:rsid w:val="00DC0BB3"/>
    <w:rsid w:val="00DC143B"/>
    <w:rsid w:val="00DC15A0"/>
    <w:rsid w:val="00DC183D"/>
    <w:rsid w:val="00DC1913"/>
    <w:rsid w:val="00DC20DA"/>
    <w:rsid w:val="00DC216C"/>
    <w:rsid w:val="00DC260B"/>
    <w:rsid w:val="00DC2719"/>
    <w:rsid w:val="00DC29D9"/>
    <w:rsid w:val="00DC2D45"/>
    <w:rsid w:val="00DC2EFC"/>
    <w:rsid w:val="00DC2F9F"/>
    <w:rsid w:val="00DC30E9"/>
    <w:rsid w:val="00DC33EB"/>
    <w:rsid w:val="00DC3507"/>
    <w:rsid w:val="00DC3B80"/>
    <w:rsid w:val="00DC3C33"/>
    <w:rsid w:val="00DC41B3"/>
    <w:rsid w:val="00DC4787"/>
    <w:rsid w:val="00DC4BBE"/>
    <w:rsid w:val="00DC4BF6"/>
    <w:rsid w:val="00DC5011"/>
    <w:rsid w:val="00DC54D0"/>
    <w:rsid w:val="00DC589D"/>
    <w:rsid w:val="00DC5997"/>
    <w:rsid w:val="00DC5DF8"/>
    <w:rsid w:val="00DC6B7A"/>
    <w:rsid w:val="00DC726C"/>
    <w:rsid w:val="00DC7626"/>
    <w:rsid w:val="00DC7737"/>
    <w:rsid w:val="00DC7C44"/>
    <w:rsid w:val="00DC7E03"/>
    <w:rsid w:val="00DD08E0"/>
    <w:rsid w:val="00DD0B5A"/>
    <w:rsid w:val="00DD12C2"/>
    <w:rsid w:val="00DD15AD"/>
    <w:rsid w:val="00DD2299"/>
    <w:rsid w:val="00DD23CC"/>
    <w:rsid w:val="00DD35AB"/>
    <w:rsid w:val="00DD37CD"/>
    <w:rsid w:val="00DD3E08"/>
    <w:rsid w:val="00DD3EE6"/>
    <w:rsid w:val="00DD4572"/>
    <w:rsid w:val="00DD47FC"/>
    <w:rsid w:val="00DD4D66"/>
    <w:rsid w:val="00DD546B"/>
    <w:rsid w:val="00DD5E71"/>
    <w:rsid w:val="00DD5F9C"/>
    <w:rsid w:val="00DD62A0"/>
    <w:rsid w:val="00DD6314"/>
    <w:rsid w:val="00DD69B7"/>
    <w:rsid w:val="00DD78C7"/>
    <w:rsid w:val="00DD7B8E"/>
    <w:rsid w:val="00DD7BAA"/>
    <w:rsid w:val="00DD7D34"/>
    <w:rsid w:val="00DD7ECE"/>
    <w:rsid w:val="00DE0B06"/>
    <w:rsid w:val="00DE22D3"/>
    <w:rsid w:val="00DE237B"/>
    <w:rsid w:val="00DE2BE2"/>
    <w:rsid w:val="00DE2DE0"/>
    <w:rsid w:val="00DE2E6F"/>
    <w:rsid w:val="00DE37DA"/>
    <w:rsid w:val="00DE3FA5"/>
    <w:rsid w:val="00DE3FCC"/>
    <w:rsid w:val="00DE4114"/>
    <w:rsid w:val="00DE51C8"/>
    <w:rsid w:val="00DE5E07"/>
    <w:rsid w:val="00DE5FA9"/>
    <w:rsid w:val="00DE618B"/>
    <w:rsid w:val="00DE63E8"/>
    <w:rsid w:val="00DE6434"/>
    <w:rsid w:val="00DE6643"/>
    <w:rsid w:val="00DE66DC"/>
    <w:rsid w:val="00DE6A17"/>
    <w:rsid w:val="00DE708B"/>
    <w:rsid w:val="00DF04A6"/>
    <w:rsid w:val="00DF053D"/>
    <w:rsid w:val="00DF06D4"/>
    <w:rsid w:val="00DF074C"/>
    <w:rsid w:val="00DF18EB"/>
    <w:rsid w:val="00DF1B9E"/>
    <w:rsid w:val="00DF1C51"/>
    <w:rsid w:val="00DF23C6"/>
    <w:rsid w:val="00DF2416"/>
    <w:rsid w:val="00DF2B45"/>
    <w:rsid w:val="00DF30DB"/>
    <w:rsid w:val="00DF3AE1"/>
    <w:rsid w:val="00DF3C4A"/>
    <w:rsid w:val="00DF3DF2"/>
    <w:rsid w:val="00DF4760"/>
    <w:rsid w:val="00DF4D41"/>
    <w:rsid w:val="00DF5933"/>
    <w:rsid w:val="00DF5C3D"/>
    <w:rsid w:val="00DF60ED"/>
    <w:rsid w:val="00DF616D"/>
    <w:rsid w:val="00DF6F70"/>
    <w:rsid w:val="00DF7666"/>
    <w:rsid w:val="00DF7717"/>
    <w:rsid w:val="00DF7D98"/>
    <w:rsid w:val="00E00C37"/>
    <w:rsid w:val="00E012C9"/>
    <w:rsid w:val="00E0134B"/>
    <w:rsid w:val="00E0145F"/>
    <w:rsid w:val="00E02A9B"/>
    <w:rsid w:val="00E02B89"/>
    <w:rsid w:val="00E0315A"/>
    <w:rsid w:val="00E038D9"/>
    <w:rsid w:val="00E0392F"/>
    <w:rsid w:val="00E040BC"/>
    <w:rsid w:val="00E04322"/>
    <w:rsid w:val="00E043A2"/>
    <w:rsid w:val="00E04885"/>
    <w:rsid w:val="00E055AF"/>
    <w:rsid w:val="00E067DC"/>
    <w:rsid w:val="00E07839"/>
    <w:rsid w:val="00E0792A"/>
    <w:rsid w:val="00E07EEA"/>
    <w:rsid w:val="00E104C4"/>
    <w:rsid w:val="00E11029"/>
    <w:rsid w:val="00E11404"/>
    <w:rsid w:val="00E115AF"/>
    <w:rsid w:val="00E115D5"/>
    <w:rsid w:val="00E1167C"/>
    <w:rsid w:val="00E119D2"/>
    <w:rsid w:val="00E13408"/>
    <w:rsid w:val="00E13711"/>
    <w:rsid w:val="00E13A04"/>
    <w:rsid w:val="00E14095"/>
    <w:rsid w:val="00E140BE"/>
    <w:rsid w:val="00E14FAE"/>
    <w:rsid w:val="00E150EE"/>
    <w:rsid w:val="00E1515A"/>
    <w:rsid w:val="00E1599C"/>
    <w:rsid w:val="00E15B39"/>
    <w:rsid w:val="00E1650B"/>
    <w:rsid w:val="00E1680A"/>
    <w:rsid w:val="00E17304"/>
    <w:rsid w:val="00E173EF"/>
    <w:rsid w:val="00E1755C"/>
    <w:rsid w:val="00E17CD7"/>
    <w:rsid w:val="00E200CD"/>
    <w:rsid w:val="00E2012F"/>
    <w:rsid w:val="00E201E9"/>
    <w:rsid w:val="00E205B8"/>
    <w:rsid w:val="00E2061E"/>
    <w:rsid w:val="00E20F25"/>
    <w:rsid w:val="00E21157"/>
    <w:rsid w:val="00E211D8"/>
    <w:rsid w:val="00E213C8"/>
    <w:rsid w:val="00E21969"/>
    <w:rsid w:val="00E21C41"/>
    <w:rsid w:val="00E22C84"/>
    <w:rsid w:val="00E23098"/>
    <w:rsid w:val="00E2335F"/>
    <w:rsid w:val="00E23503"/>
    <w:rsid w:val="00E23A77"/>
    <w:rsid w:val="00E23CF0"/>
    <w:rsid w:val="00E23DFD"/>
    <w:rsid w:val="00E2421C"/>
    <w:rsid w:val="00E24C35"/>
    <w:rsid w:val="00E254E5"/>
    <w:rsid w:val="00E26E77"/>
    <w:rsid w:val="00E272FE"/>
    <w:rsid w:val="00E27B98"/>
    <w:rsid w:val="00E301A9"/>
    <w:rsid w:val="00E3022E"/>
    <w:rsid w:val="00E303F3"/>
    <w:rsid w:val="00E30710"/>
    <w:rsid w:val="00E309C8"/>
    <w:rsid w:val="00E312D6"/>
    <w:rsid w:val="00E313A8"/>
    <w:rsid w:val="00E31563"/>
    <w:rsid w:val="00E315CB"/>
    <w:rsid w:val="00E31B3D"/>
    <w:rsid w:val="00E322E8"/>
    <w:rsid w:val="00E327E8"/>
    <w:rsid w:val="00E32E96"/>
    <w:rsid w:val="00E32EF1"/>
    <w:rsid w:val="00E3376C"/>
    <w:rsid w:val="00E33918"/>
    <w:rsid w:val="00E33E68"/>
    <w:rsid w:val="00E33E6F"/>
    <w:rsid w:val="00E34652"/>
    <w:rsid w:val="00E348A0"/>
    <w:rsid w:val="00E3540B"/>
    <w:rsid w:val="00E354C8"/>
    <w:rsid w:val="00E3551A"/>
    <w:rsid w:val="00E36235"/>
    <w:rsid w:val="00E366DB"/>
    <w:rsid w:val="00E36874"/>
    <w:rsid w:val="00E36946"/>
    <w:rsid w:val="00E36B65"/>
    <w:rsid w:val="00E36E65"/>
    <w:rsid w:val="00E372E1"/>
    <w:rsid w:val="00E37CF7"/>
    <w:rsid w:val="00E37F64"/>
    <w:rsid w:val="00E40617"/>
    <w:rsid w:val="00E408DA"/>
    <w:rsid w:val="00E41C76"/>
    <w:rsid w:val="00E41D30"/>
    <w:rsid w:val="00E42A8E"/>
    <w:rsid w:val="00E43922"/>
    <w:rsid w:val="00E43CDA"/>
    <w:rsid w:val="00E4592A"/>
    <w:rsid w:val="00E45A19"/>
    <w:rsid w:val="00E45C8D"/>
    <w:rsid w:val="00E462AD"/>
    <w:rsid w:val="00E46756"/>
    <w:rsid w:val="00E4679A"/>
    <w:rsid w:val="00E471A6"/>
    <w:rsid w:val="00E47C18"/>
    <w:rsid w:val="00E502C4"/>
    <w:rsid w:val="00E50341"/>
    <w:rsid w:val="00E504CF"/>
    <w:rsid w:val="00E50B06"/>
    <w:rsid w:val="00E50BE8"/>
    <w:rsid w:val="00E50FD6"/>
    <w:rsid w:val="00E516DB"/>
    <w:rsid w:val="00E5175C"/>
    <w:rsid w:val="00E51DC4"/>
    <w:rsid w:val="00E534DE"/>
    <w:rsid w:val="00E53812"/>
    <w:rsid w:val="00E53BC2"/>
    <w:rsid w:val="00E53E71"/>
    <w:rsid w:val="00E543D7"/>
    <w:rsid w:val="00E546AA"/>
    <w:rsid w:val="00E547B8"/>
    <w:rsid w:val="00E54DBD"/>
    <w:rsid w:val="00E55147"/>
    <w:rsid w:val="00E5530C"/>
    <w:rsid w:val="00E5538E"/>
    <w:rsid w:val="00E553E7"/>
    <w:rsid w:val="00E55648"/>
    <w:rsid w:val="00E556AE"/>
    <w:rsid w:val="00E5622F"/>
    <w:rsid w:val="00E5657B"/>
    <w:rsid w:val="00E568C7"/>
    <w:rsid w:val="00E5717A"/>
    <w:rsid w:val="00E57281"/>
    <w:rsid w:val="00E57736"/>
    <w:rsid w:val="00E57BD3"/>
    <w:rsid w:val="00E57F72"/>
    <w:rsid w:val="00E57F9F"/>
    <w:rsid w:val="00E608C0"/>
    <w:rsid w:val="00E60E46"/>
    <w:rsid w:val="00E60EF4"/>
    <w:rsid w:val="00E61040"/>
    <w:rsid w:val="00E61046"/>
    <w:rsid w:val="00E6115F"/>
    <w:rsid w:val="00E611AD"/>
    <w:rsid w:val="00E6144A"/>
    <w:rsid w:val="00E61B49"/>
    <w:rsid w:val="00E62082"/>
    <w:rsid w:val="00E632A6"/>
    <w:rsid w:val="00E633C3"/>
    <w:rsid w:val="00E636FA"/>
    <w:rsid w:val="00E63CF3"/>
    <w:rsid w:val="00E6475C"/>
    <w:rsid w:val="00E6490C"/>
    <w:rsid w:val="00E64B28"/>
    <w:rsid w:val="00E64FE3"/>
    <w:rsid w:val="00E653B8"/>
    <w:rsid w:val="00E658F0"/>
    <w:rsid w:val="00E65EA9"/>
    <w:rsid w:val="00E66F09"/>
    <w:rsid w:val="00E671A7"/>
    <w:rsid w:val="00E67236"/>
    <w:rsid w:val="00E67876"/>
    <w:rsid w:val="00E678A1"/>
    <w:rsid w:val="00E67A23"/>
    <w:rsid w:val="00E70861"/>
    <w:rsid w:val="00E70CD4"/>
    <w:rsid w:val="00E71556"/>
    <w:rsid w:val="00E7159E"/>
    <w:rsid w:val="00E71784"/>
    <w:rsid w:val="00E719D4"/>
    <w:rsid w:val="00E71B64"/>
    <w:rsid w:val="00E72A8C"/>
    <w:rsid w:val="00E72C41"/>
    <w:rsid w:val="00E72DDD"/>
    <w:rsid w:val="00E72F24"/>
    <w:rsid w:val="00E73008"/>
    <w:rsid w:val="00E73175"/>
    <w:rsid w:val="00E73C9A"/>
    <w:rsid w:val="00E742C1"/>
    <w:rsid w:val="00E74880"/>
    <w:rsid w:val="00E74C84"/>
    <w:rsid w:val="00E74CD1"/>
    <w:rsid w:val="00E75963"/>
    <w:rsid w:val="00E75BCA"/>
    <w:rsid w:val="00E75C6A"/>
    <w:rsid w:val="00E75FB8"/>
    <w:rsid w:val="00E77633"/>
    <w:rsid w:val="00E811D0"/>
    <w:rsid w:val="00E8263B"/>
    <w:rsid w:val="00E8278C"/>
    <w:rsid w:val="00E831CE"/>
    <w:rsid w:val="00E83841"/>
    <w:rsid w:val="00E83F38"/>
    <w:rsid w:val="00E83FBB"/>
    <w:rsid w:val="00E84282"/>
    <w:rsid w:val="00E85555"/>
    <w:rsid w:val="00E8555A"/>
    <w:rsid w:val="00E86007"/>
    <w:rsid w:val="00E86067"/>
    <w:rsid w:val="00E8669C"/>
    <w:rsid w:val="00E86952"/>
    <w:rsid w:val="00E87385"/>
    <w:rsid w:val="00E8776A"/>
    <w:rsid w:val="00E87AB5"/>
    <w:rsid w:val="00E87B24"/>
    <w:rsid w:val="00E87E22"/>
    <w:rsid w:val="00E907EE"/>
    <w:rsid w:val="00E90F41"/>
    <w:rsid w:val="00E912F7"/>
    <w:rsid w:val="00E913B9"/>
    <w:rsid w:val="00E9230C"/>
    <w:rsid w:val="00E930A7"/>
    <w:rsid w:val="00E932C9"/>
    <w:rsid w:val="00E9350A"/>
    <w:rsid w:val="00E93653"/>
    <w:rsid w:val="00E93788"/>
    <w:rsid w:val="00E95424"/>
    <w:rsid w:val="00E95B1A"/>
    <w:rsid w:val="00E95DE1"/>
    <w:rsid w:val="00E95EBA"/>
    <w:rsid w:val="00E96321"/>
    <w:rsid w:val="00E96337"/>
    <w:rsid w:val="00E963B0"/>
    <w:rsid w:val="00E96A80"/>
    <w:rsid w:val="00E96C16"/>
    <w:rsid w:val="00E96CAF"/>
    <w:rsid w:val="00E97124"/>
    <w:rsid w:val="00E972CA"/>
    <w:rsid w:val="00E972D6"/>
    <w:rsid w:val="00E9776E"/>
    <w:rsid w:val="00E9797E"/>
    <w:rsid w:val="00E979EC"/>
    <w:rsid w:val="00EA04AA"/>
    <w:rsid w:val="00EA0D9C"/>
    <w:rsid w:val="00EA185A"/>
    <w:rsid w:val="00EA1A0A"/>
    <w:rsid w:val="00EA1A0B"/>
    <w:rsid w:val="00EA1E9C"/>
    <w:rsid w:val="00EA2AE7"/>
    <w:rsid w:val="00EA3076"/>
    <w:rsid w:val="00EA352C"/>
    <w:rsid w:val="00EA35C4"/>
    <w:rsid w:val="00EA3E43"/>
    <w:rsid w:val="00EA40C7"/>
    <w:rsid w:val="00EA44FC"/>
    <w:rsid w:val="00EA4738"/>
    <w:rsid w:val="00EA48E8"/>
    <w:rsid w:val="00EA4967"/>
    <w:rsid w:val="00EA5280"/>
    <w:rsid w:val="00EA5789"/>
    <w:rsid w:val="00EA60C4"/>
    <w:rsid w:val="00EA6107"/>
    <w:rsid w:val="00EA6333"/>
    <w:rsid w:val="00EA661E"/>
    <w:rsid w:val="00EA6E33"/>
    <w:rsid w:val="00EA74DF"/>
    <w:rsid w:val="00EA7913"/>
    <w:rsid w:val="00EB0AB0"/>
    <w:rsid w:val="00EB0B08"/>
    <w:rsid w:val="00EB0F2F"/>
    <w:rsid w:val="00EB1670"/>
    <w:rsid w:val="00EB1857"/>
    <w:rsid w:val="00EB18AE"/>
    <w:rsid w:val="00EB1B04"/>
    <w:rsid w:val="00EB215B"/>
    <w:rsid w:val="00EB2193"/>
    <w:rsid w:val="00EB269D"/>
    <w:rsid w:val="00EB29B2"/>
    <w:rsid w:val="00EB2C53"/>
    <w:rsid w:val="00EB31A9"/>
    <w:rsid w:val="00EB3E9E"/>
    <w:rsid w:val="00EB3EAC"/>
    <w:rsid w:val="00EB47BA"/>
    <w:rsid w:val="00EB4E90"/>
    <w:rsid w:val="00EB58E9"/>
    <w:rsid w:val="00EB5C54"/>
    <w:rsid w:val="00EB5CE1"/>
    <w:rsid w:val="00EB6499"/>
    <w:rsid w:val="00EB6621"/>
    <w:rsid w:val="00EB6976"/>
    <w:rsid w:val="00EB6ADA"/>
    <w:rsid w:val="00EB6C85"/>
    <w:rsid w:val="00EB6D17"/>
    <w:rsid w:val="00EB75C4"/>
    <w:rsid w:val="00EB7929"/>
    <w:rsid w:val="00EC01CA"/>
    <w:rsid w:val="00EC062C"/>
    <w:rsid w:val="00EC0CE6"/>
    <w:rsid w:val="00EC1292"/>
    <w:rsid w:val="00EC1433"/>
    <w:rsid w:val="00EC1D06"/>
    <w:rsid w:val="00EC221D"/>
    <w:rsid w:val="00EC223F"/>
    <w:rsid w:val="00EC22A8"/>
    <w:rsid w:val="00EC2302"/>
    <w:rsid w:val="00EC23CA"/>
    <w:rsid w:val="00EC25B0"/>
    <w:rsid w:val="00EC2E6E"/>
    <w:rsid w:val="00EC2EAE"/>
    <w:rsid w:val="00EC3165"/>
    <w:rsid w:val="00EC3370"/>
    <w:rsid w:val="00EC43D7"/>
    <w:rsid w:val="00EC44A1"/>
    <w:rsid w:val="00EC524D"/>
    <w:rsid w:val="00EC5646"/>
    <w:rsid w:val="00EC5DE8"/>
    <w:rsid w:val="00EC5E58"/>
    <w:rsid w:val="00EC64DE"/>
    <w:rsid w:val="00EC6CD2"/>
    <w:rsid w:val="00EC6EDD"/>
    <w:rsid w:val="00EC71FC"/>
    <w:rsid w:val="00EC7301"/>
    <w:rsid w:val="00EC7688"/>
    <w:rsid w:val="00EC76CD"/>
    <w:rsid w:val="00EC7B8E"/>
    <w:rsid w:val="00ED057D"/>
    <w:rsid w:val="00ED0686"/>
    <w:rsid w:val="00ED06A4"/>
    <w:rsid w:val="00ED1317"/>
    <w:rsid w:val="00ED1688"/>
    <w:rsid w:val="00ED17DF"/>
    <w:rsid w:val="00ED1DB0"/>
    <w:rsid w:val="00ED238F"/>
    <w:rsid w:val="00ED36B4"/>
    <w:rsid w:val="00ED3868"/>
    <w:rsid w:val="00ED3CA9"/>
    <w:rsid w:val="00ED3E0B"/>
    <w:rsid w:val="00ED42CC"/>
    <w:rsid w:val="00ED4BB1"/>
    <w:rsid w:val="00ED526C"/>
    <w:rsid w:val="00ED5342"/>
    <w:rsid w:val="00ED56B0"/>
    <w:rsid w:val="00ED5D25"/>
    <w:rsid w:val="00ED6662"/>
    <w:rsid w:val="00ED6E0E"/>
    <w:rsid w:val="00ED7240"/>
    <w:rsid w:val="00ED765E"/>
    <w:rsid w:val="00ED76D2"/>
    <w:rsid w:val="00ED7962"/>
    <w:rsid w:val="00EE0189"/>
    <w:rsid w:val="00EE03D6"/>
    <w:rsid w:val="00EE0562"/>
    <w:rsid w:val="00EE06BA"/>
    <w:rsid w:val="00EE0DD7"/>
    <w:rsid w:val="00EE1185"/>
    <w:rsid w:val="00EE167A"/>
    <w:rsid w:val="00EE19AC"/>
    <w:rsid w:val="00EE1CE6"/>
    <w:rsid w:val="00EE1D25"/>
    <w:rsid w:val="00EE1D27"/>
    <w:rsid w:val="00EE2721"/>
    <w:rsid w:val="00EE2762"/>
    <w:rsid w:val="00EE2A46"/>
    <w:rsid w:val="00EE39E9"/>
    <w:rsid w:val="00EE4775"/>
    <w:rsid w:val="00EE47BA"/>
    <w:rsid w:val="00EE4AD5"/>
    <w:rsid w:val="00EE605B"/>
    <w:rsid w:val="00EE675D"/>
    <w:rsid w:val="00EE6F57"/>
    <w:rsid w:val="00EE7223"/>
    <w:rsid w:val="00EE7A74"/>
    <w:rsid w:val="00EF00AC"/>
    <w:rsid w:val="00EF01EC"/>
    <w:rsid w:val="00EF0238"/>
    <w:rsid w:val="00EF04E7"/>
    <w:rsid w:val="00EF06CE"/>
    <w:rsid w:val="00EF0820"/>
    <w:rsid w:val="00EF08BD"/>
    <w:rsid w:val="00EF0AB4"/>
    <w:rsid w:val="00EF0FA0"/>
    <w:rsid w:val="00EF13B2"/>
    <w:rsid w:val="00EF21CC"/>
    <w:rsid w:val="00EF2509"/>
    <w:rsid w:val="00EF2A40"/>
    <w:rsid w:val="00EF3A4B"/>
    <w:rsid w:val="00EF422C"/>
    <w:rsid w:val="00EF4A13"/>
    <w:rsid w:val="00EF4FFF"/>
    <w:rsid w:val="00EF573D"/>
    <w:rsid w:val="00EF6271"/>
    <w:rsid w:val="00EF6604"/>
    <w:rsid w:val="00EF661A"/>
    <w:rsid w:val="00EF6783"/>
    <w:rsid w:val="00EF6A8E"/>
    <w:rsid w:val="00EF6D6D"/>
    <w:rsid w:val="00EF707F"/>
    <w:rsid w:val="00EF7614"/>
    <w:rsid w:val="00EF7C4B"/>
    <w:rsid w:val="00F00001"/>
    <w:rsid w:val="00F00028"/>
    <w:rsid w:val="00F003C5"/>
    <w:rsid w:val="00F006F5"/>
    <w:rsid w:val="00F009DC"/>
    <w:rsid w:val="00F00B16"/>
    <w:rsid w:val="00F01303"/>
    <w:rsid w:val="00F01EDB"/>
    <w:rsid w:val="00F022F6"/>
    <w:rsid w:val="00F026B1"/>
    <w:rsid w:val="00F02748"/>
    <w:rsid w:val="00F02B6B"/>
    <w:rsid w:val="00F03099"/>
    <w:rsid w:val="00F0384B"/>
    <w:rsid w:val="00F03F35"/>
    <w:rsid w:val="00F046BA"/>
    <w:rsid w:val="00F0473C"/>
    <w:rsid w:val="00F04AD3"/>
    <w:rsid w:val="00F04BFD"/>
    <w:rsid w:val="00F04C48"/>
    <w:rsid w:val="00F0501D"/>
    <w:rsid w:val="00F0538B"/>
    <w:rsid w:val="00F058B7"/>
    <w:rsid w:val="00F05EC6"/>
    <w:rsid w:val="00F065C1"/>
    <w:rsid w:val="00F06A16"/>
    <w:rsid w:val="00F06AFE"/>
    <w:rsid w:val="00F07101"/>
    <w:rsid w:val="00F07FC9"/>
    <w:rsid w:val="00F10070"/>
    <w:rsid w:val="00F101BF"/>
    <w:rsid w:val="00F10436"/>
    <w:rsid w:val="00F10678"/>
    <w:rsid w:val="00F10A38"/>
    <w:rsid w:val="00F10A78"/>
    <w:rsid w:val="00F10BE4"/>
    <w:rsid w:val="00F10CB9"/>
    <w:rsid w:val="00F11381"/>
    <w:rsid w:val="00F1156D"/>
    <w:rsid w:val="00F11710"/>
    <w:rsid w:val="00F11860"/>
    <w:rsid w:val="00F122CA"/>
    <w:rsid w:val="00F126BD"/>
    <w:rsid w:val="00F12D72"/>
    <w:rsid w:val="00F13427"/>
    <w:rsid w:val="00F14992"/>
    <w:rsid w:val="00F14EBF"/>
    <w:rsid w:val="00F150B7"/>
    <w:rsid w:val="00F150FA"/>
    <w:rsid w:val="00F1574C"/>
    <w:rsid w:val="00F1583C"/>
    <w:rsid w:val="00F15997"/>
    <w:rsid w:val="00F16FAB"/>
    <w:rsid w:val="00F173A1"/>
    <w:rsid w:val="00F17601"/>
    <w:rsid w:val="00F17DEA"/>
    <w:rsid w:val="00F17F9B"/>
    <w:rsid w:val="00F17F9F"/>
    <w:rsid w:val="00F205D9"/>
    <w:rsid w:val="00F208B4"/>
    <w:rsid w:val="00F20A3E"/>
    <w:rsid w:val="00F20E36"/>
    <w:rsid w:val="00F21142"/>
    <w:rsid w:val="00F21EDC"/>
    <w:rsid w:val="00F21F69"/>
    <w:rsid w:val="00F22038"/>
    <w:rsid w:val="00F22092"/>
    <w:rsid w:val="00F22098"/>
    <w:rsid w:val="00F22155"/>
    <w:rsid w:val="00F22E36"/>
    <w:rsid w:val="00F232D8"/>
    <w:rsid w:val="00F232EA"/>
    <w:rsid w:val="00F2386D"/>
    <w:rsid w:val="00F23C3F"/>
    <w:rsid w:val="00F244BB"/>
    <w:rsid w:val="00F24678"/>
    <w:rsid w:val="00F24B8A"/>
    <w:rsid w:val="00F250F0"/>
    <w:rsid w:val="00F2568E"/>
    <w:rsid w:val="00F25877"/>
    <w:rsid w:val="00F258E3"/>
    <w:rsid w:val="00F25908"/>
    <w:rsid w:val="00F25B54"/>
    <w:rsid w:val="00F25B7B"/>
    <w:rsid w:val="00F25CD2"/>
    <w:rsid w:val="00F26558"/>
    <w:rsid w:val="00F26896"/>
    <w:rsid w:val="00F26A4B"/>
    <w:rsid w:val="00F26BD7"/>
    <w:rsid w:val="00F27B8C"/>
    <w:rsid w:val="00F30022"/>
    <w:rsid w:val="00F30105"/>
    <w:rsid w:val="00F304AC"/>
    <w:rsid w:val="00F30DD9"/>
    <w:rsid w:val="00F30E44"/>
    <w:rsid w:val="00F310A8"/>
    <w:rsid w:val="00F3201A"/>
    <w:rsid w:val="00F321BD"/>
    <w:rsid w:val="00F32C23"/>
    <w:rsid w:val="00F33077"/>
    <w:rsid w:val="00F33234"/>
    <w:rsid w:val="00F33237"/>
    <w:rsid w:val="00F33F8A"/>
    <w:rsid w:val="00F340A9"/>
    <w:rsid w:val="00F345DC"/>
    <w:rsid w:val="00F348FC"/>
    <w:rsid w:val="00F34975"/>
    <w:rsid w:val="00F34F1F"/>
    <w:rsid w:val="00F34F3E"/>
    <w:rsid w:val="00F351E5"/>
    <w:rsid w:val="00F35D8E"/>
    <w:rsid w:val="00F369E5"/>
    <w:rsid w:val="00F36BA4"/>
    <w:rsid w:val="00F37529"/>
    <w:rsid w:val="00F40947"/>
    <w:rsid w:val="00F409DC"/>
    <w:rsid w:val="00F40AC0"/>
    <w:rsid w:val="00F40B9C"/>
    <w:rsid w:val="00F4111C"/>
    <w:rsid w:val="00F41195"/>
    <w:rsid w:val="00F417E9"/>
    <w:rsid w:val="00F4186D"/>
    <w:rsid w:val="00F42C3C"/>
    <w:rsid w:val="00F42F98"/>
    <w:rsid w:val="00F43A1C"/>
    <w:rsid w:val="00F43E0C"/>
    <w:rsid w:val="00F4458F"/>
    <w:rsid w:val="00F447F8"/>
    <w:rsid w:val="00F44959"/>
    <w:rsid w:val="00F44A0B"/>
    <w:rsid w:val="00F44A83"/>
    <w:rsid w:val="00F459E6"/>
    <w:rsid w:val="00F4620D"/>
    <w:rsid w:val="00F468C5"/>
    <w:rsid w:val="00F471FE"/>
    <w:rsid w:val="00F50043"/>
    <w:rsid w:val="00F5020D"/>
    <w:rsid w:val="00F5022E"/>
    <w:rsid w:val="00F50263"/>
    <w:rsid w:val="00F50C37"/>
    <w:rsid w:val="00F51221"/>
    <w:rsid w:val="00F5123F"/>
    <w:rsid w:val="00F51614"/>
    <w:rsid w:val="00F516CD"/>
    <w:rsid w:val="00F519FB"/>
    <w:rsid w:val="00F523B6"/>
    <w:rsid w:val="00F52704"/>
    <w:rsid w:val="00F5379B"/>
    <w:rsid w:val="00F537BE"/>
    <w:rsid w:val="00F53930"/>
    <w:rsid w:val="00F5452A"/>
    <w:rsid w:val="00F547E5"/>
    <w:rsid w:val="00F54FD6"/>
    <w:rsid w:val="00F55206"/>
    <w:rsid w:val="00F55A5D"/>
    <w:rsid w:val="00F55BA8"/>
    <w:rsid w:val="00F55BBF"/>
    <w:rsid w:val="00F55C11"/>
    <w:rsid w:val="00F5683B"/>
    <w:rsid w:val="00F5687F"/>
    <w:rsid w:val="00F56DE6"/>
    <w:rsid w:val="00F60047"/>
    <w:rsid w:val="00F603FD"/>
    <w:rsid w:val="00F60965"/>
    <w:rsid w:val="00F6143A"/>
    <w:rsid w:val="00F61629"/>
    <w:rsid w:val="00F6192F"/>
    <w:rsid w:val="00F61993"/>
    <w:rsid w:val="00F61AD7"/>
    <w:rsid w:val="00F61C1D"/>
    <w:rsid w:val="00F62888"/>
    <w:rsid w:val="00F62C02"/>
    <w:rsid w:val="00F62EFB"/>
    <w:rsid w:val="00F6326D"/>
    <w:rsid w:val="00F6358D"/>
    <w:rsid w:val="00F640D0"/>
    <w:rsid w:val="00F650E1"/>
    <w:rsid w:val="00F65687"/>
    <w:rsid w:val="00F663BA"/>
    <w:rsid w:val="00F66C7D"/>
    <w:rsid w:val="00F6779D"/>
    <w:rsid w:val="00F677E9"/>
    <w:rsid w:val="00F708E8"/>
    <w:rsid w:val="00F714DD"/>
    <w:rsid w:val="00F71731"/>
    <w:rsid w:val="00F717E8"/>
    <w:rsid w:val="00F71A54"/>
    <w:rsid w:val="00F72063"/>
    <w:rsid w:val="00F7239F"/>
    <w:rsid w:val="00F728C2"/>
    <w:rsid w:val="00F72B67"/>
    <w:rsid w:val="00F72DD2"/>
    <w:rsid w:val="00F7394E"/>
    <w:rsid w:val="00F74695"/>
    <w:rsid w:val="00F74F28"/>
    <w:rsid w:val="00F7514B"/>
    <w:rsid w:val="00F75377"/>
    <w:rsid w:val="00F7567A"/>
    <w:rsid w:val="00F757C7"/>
    <w:rsid w:val="00F75952"/>
    <w:rsid w:val="00F75EE3"/>
    <w:rsid w:val="00F7615B"/>
    <w:rsid w:val="00F76F08"/>
    <w:rsid w:val="00F77642"/>
    <w:rsid w:val="00F7772A"/>
    <w:rsid w:val="00F778BD"/>
    <w:rsid w:val="00F77BB0"/>
    <w:rsid w:val="00F80A7A"/>
    <w:rsid w:val="00F8121A"/>
    <w:rsid w:val="00F82372"/>
    <w:rsid w:val="00F82887"/>
    <w:rsid w:val="00F82A9A"/>
    <w:rsid w:val="00F82F79"/>
    <w:rsid w:val="00F82F98"/>
    <w:rsid w:val="00F836E9"/>
    <w:rsid w:val="00F83F13"/>
    <w:rsid w:val="00F83F8E"/>
    <w:rsid w:val="00F84273"/>
    <w:rsid w:val="00F84455"/>
    <w:rsid w:val="00F845C5"/>
    <w:rsid w:val="00F84746"/>
    <w:rsid w:val="00F84778"/>
    <w:rsid w:val="00F84FF6"/>
    <w:rsid w:val="00F854CF"/>
    <w:rsid w:val="00F85882"/>
    <w:rsid w:val="00F85FCD"/>
    <w:rsid w:val="00F863F0"/>
    <w:rsid w:val="00F86550"/>
    <w:rsid w:val="00F867F6"/>
    <w:rsid w:val="00F86B82"/>
    <w:rsid w:val="00F8704A"/>
    <w:rsid w:val="00F87A28"/>
    <w:rsid w:val="00F87B27"/>
    <w:rsid w:val="00F87D34"/>
    <w:rsid w:val="00F9002A"/>
    <w:rsid w:val="00F900E0"/>
    <w:rsid w:val="00F9025D"/>
    <w:rsid w:val="00F90987"/>
    <w:rsid w:val="00F90C97"/>
    <w:rsid w:val="00F90CE8"/>
    <w:rsid w:val="00F90D3C"/>
    <w:rsid w:val="00F91865"/>
    <w:rsid w:val="00F91A38"/>
    <w:rsid w:val="00F91A4A"/>
    <w:rsid w:val="00F92B10"/>
    <w:rsid w:val="00F93799"/>
    <w:rsid w:val="00F946DF"/>
    <w:rsid w:val="00F94BBD"/>
    <w:rsid w:val="00F94C4A"/>
    <w:rsid w:val="00F95448"/>
    <w:rsid w:val="00F9591B"/>
    <w:rsid w:val="00F95BA8"/>
    <w:rsid w:val="00F9669E"/>
    <w:rsid w:val="00F96AFF"/>
    <w:rsid w:val="00F96B44"/>
    <w:rsid w:val="00F96BE2"/>
    <w:rsid w:val="00F96E79"/>
    <w:rsid w:val="00F9735B"/>
    <w:rsid w:val="00F973E4"/>
    <w:rsid w:val="00F97699"/>
    <w:rsid w:val="00F97C83"/>
    <w:rsid w:val="00FA06F0"/>
    <w:rsid w:val="00FA0A86"/>
    <w:rsid w:val="00FA1108"/>
    <w:rsid w:val="00FA1185"/>
    <w:rsid w:val="00FA149A"/>
    <w:rsid w:val="00FA1D5A"/>
    <w:rsid w:val="00FA27A7"/>
    <w:rsid w:val="00FA27E5"/>
    <w:rsid w:val="00FA2CE4"/>
    <w:rsid w:val="00FA3096"/>
    <w:rsid w:val="00FA3183"/>
    <w:rsid w:val="00FA3337"/>
    <w:rsid w:val="00FA39BD"/>
    <w:rsid w:val="00FA3B35"/>
    <w:rsid w:val="00FA3F51"/>
    <w:rsid w:val="00FA3F6B"/>
    <w:rsid w:val="00FA4089"/>
    <w:rsid w:val="00FA4CC7"/>
    <w:rsid w:val="00FA4E1E"/>
    <w:rsid w:val="00FA509D"/>
    <w:rsid w:val="00FA5780"/>
    <w:rsid w:val="00FA5A4F"/>
    <w:rsid w:val="00FA5B74"/>
    <w:rsid w:val="00FA5F33"/>
    <w:rsid w:val="00FA62C7"/>
    <w:rsid w:val="00FA63FE"/>
    <w:rsid w:val="00FA669C"/>
    <w:rsid w:val="00FA7294"/>
    <w:rsid w:val="00FA7A16"/>
    <w:rsid w:val="00FA7A50"/>
    <w:rsid w:val="00FA7DDE"/>
    <w:rsid w:val="00FA7F5E"/>
    <w:rsid w:val="00FB031C"/>
    <w:rsid w:val="00FB041A"/>
    <w:rsid w:val="00FB04CF"/>
    <w:rsid w:val="00FB0AD5"/>
    <w:rsid w:val="00FB0B16"/>
    <w:rsid w:val="00FB0B57"/>
    <w:rsid w:val="00FB0CED"/>
    <w:rsid w:val="00FB0D04"/>
    <w:rsid w:val="00FB181E"/>
    <w:rsid w:val="00FB18EC"/>
    <w:rsid w:val="00FB265D"/>
    <w:rsid w:val="00FB28B9"/>
    <w:rsid w:val="00FB2E86"/>
    <w:rsid w:val="00FB48D8"/>
    <w:rsid w:val="00FB4D10"/>
    <w:rsid w:val="00FB547A"/>
    <w:rsid w:val="00FB54DC"/>
    <w:rsid w:val="00FB57B5"/>
    <w:rsid w:val="00FB5AE8"/>
    <w:rsid w:val="00FB5FBD"/>
    <w:rsid w:val="00FB64F8"/>
    <w:rsid w:val="00FB65C6"/>
    <w:rsid w:val="00FB6A91"/>
    <w:rsid w:val="00FB6BAB"/>
    <w:rsid w:val="00FB71FC"/>
    <w:rsid w:val="00FB7410"/>
    <w:rsid w:val="00FB7693"/>
    <w:rsid w:val="00FB786D"/>
    <w:rsid w:val="00FB7B02"/>
    <w:rsid w:val="00FB7C02"/>
    <w:rsid w:val="00FC00DF"/>
    <w:rsid w:val="00FC0112"/>
    <w:rsid w:val="00FC01DB"/>
    <w:rsid w:val="00FC08C4"/>
    <w:rsid w:val="00FC0F61"/>
    <w:rsid w:val="00FC148E"/>
    <w:rsid w:val="00FC161C"/>
    <w:rsid w:val="00FC1AF8"/>
    <w:rsid w:val="00FC2558"/>
    <w:rsid w:val="00FC2E8D"/>
    <w:rsid w:val="00FC3346"/>
    <w:rsid w:val="00FC3475"/>
    <w:rsid w:val="00FC3587"/>
    <w:rsid w:val="00FC436C"/>
    <w:rsid w:val="00FC444E"/>
    <w:rsid w:val="00FC5533"/>
    <w:rsid w:val="00FC5794"/>
    <w:rsid w:val="00FC5AAE"/>
    <w:rsid w:val="00FC5DCD"/>
    <w:rsid w:val="00FC6864"/>
    <w:rsid w:val="00FC6B03"/>
    <w:rsid w:val="00FC7262"/>
    <w:rsid w:val="00FC76FA"/>
    <w:rsid w:val="00FC7DD7"/>
    <w:rsid w:val="00FD008E"/>
    <w:rsid w:val="00FD05F1"/>
    <w:rsid w:val="00FD0A9F"/>
    <w:rsid w:val="00FD0C77"/>
    <w:rsid w:val="00FD0D2B"/>
    <w:rsid w:val="00FD0DD6"/>
    <w:rsid w:val="00FD0E6F"/>
    <w:rsid w:val="00FD11E7"/>
    <w:rsid w:val="00FD1328"/>
    <w:rsid w:val="00FD13AD"/>
    <w:rsid w:val="00FD1ED4"/>
    <w:rsid w:val="00FD1F54"/>
    <w:rsid w:val="00FD27FA"/>
    <w:rsid w:val="00FD29C7"/>
    <w:rsid w:val="00FD2B64"/>
    <w:rsid w:val="00FD2F69"/>
    <w:rsid w:val="00FD303A"/>
    <w:rsid w:val="00FD411A"/>
    <w:rsid w:val="00FD4470"/>
    <w:rsid w:val="00FD4957"/>
    <w:rsid w:val="00FD4C28"/>
    <w:rsid w:val="00FD4DB9"/>
    <w:rsid w:val="00FD546D"/>
    <w:rsid w:val="00FD59ED"/>
    <w:rsid w:val="00FD5A03"/>
    <w:rsid w:val="00FD5F97"/>
    <w:rsid w:val="00FD6752"/>
    <w:rsid w:val="00FD697B"/>
    <w:rsid w:val="00FD7870"/>
    <w:rsid w:val="00FD7FF2"/>
    <w:rsid w:val="00FE0204"/>
    <w:rsid w:val="00FE0E23"/>
    <w:rsid w:val="00FE156D"/>
    <w:rsid w:val="00FE19C9"/>
    <w:rsid w:val="00FE1B31"/>
    <w:rsid w:val="00FE1B59"/>
    <w:rsid w:val="00FE1E13"/>
    <w:rsid w:val="00FE201F"/>
    <w:rsid w:val="00FE2051"/>
    <w:rsid w:val="00FE2368"/>
    <w:rsid w:val="00FE244A"/>
    <w:rsid w:val="00FE26D8"/>
    <w:rsid w:val="00FE29E3"/>
    <w:rsid w:val="00FE2B29"/>
    <w:rsid w:val="00FE2B3B"/>
    <w:rsid w:val="00FE33F5"/>
    <w:rsid w:val="00FE43A2"/>
    <w:rsid w:val="00FE43DD"/>
    <w:rsid w:val="00FE4540"/>
    <w:rsid w:val="00FE4860"/>
    <w:rsid w:val="00FE4B8E"/>
    <w:rsid w:val="00FE4D2C"/>
    <w:rsid w:val="00FE595C"/>
    <w:rsid w:val="00FE5A86"/>
    <w:rsid w:val="00FE65B3"/>
    <w:rsid w:val="00FE68CF"/>
    <w:rsid w:val="00FE6B4F"/>
    <w:rsid w:val="00FE74F1"/>
    <w:rsid w:val="00FE7501"/>
    <w:rsid w:val="00FE753F"/>
    <w:rsid w:val="00FE76C7"/>
    <w:rsid w:val="00FE79C8"/>
    <w:rsid w:val="00FE7D6E"/>
    <w:rsid w:val="00FE7F88"/>
    <w:rsid w:val="00FF069D"/>
    <w:rsid w:val="00FF0707"/>
    <w:rsid w:val="00FF070D"/>
    <w:rsid w:val="00FF07EC"/>
    <w:rsid w:val="00FF08E8"/>
    <w:rsid w:val="00FF0C51"/>
    <w:rsid w:val="00FF115F"/>
    <w:rsid w:val="00FF1675"/>
    <w:rsid w:val="00FF21AF"/>
    <w:rsid w:val="00FF2604"/>
    <w:rsid w:val="00FF2A42"/>
    <w:rsid w:val="00FF2C26"/>
    <w:rsid w:val="00FF3090"/>
    <w:rsid w:val="00FF4B58"/>
    <w:rsid w:val="00FF4F4B"/>
    <w:rsid w:val="00FF5668"/>
    <w:rsid w:val="00FF57CD"/>
    <w:rsid w:val="00FF5807"/>
    <w:rsid w:val="00FF5E73"/>
    <w:rsid w:val="00FF6457"/>
    <w:rsid w:val="00FF6B2E"/>
    <w:rsid w:val="00FF6D19"/>
    <w:rsid w:val="00FF755C"/>
    <w:rsid w:val="00FF7827"/>
    <w:rsid w:val="00FF7F3D"/>
    <w:rsid w:val="12ED0FA9"/>
    <w:rsid w:val="2DF6C325"/>
    <w:rsid w:val="523F78EE"/>
    <w:rsid w:val="5F49372D"/>
    <w:rsid w:val="64F8B19D"/>
    <w:rsid w:val="6899F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8376985"/>
  <w14:defaultImageDpi w14:val="32767"/>
  <w15:chartTrackingRefBased/>
  <w15:docId w15:val="{10E5489A-1A4A-49F4-96F7-553B04776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D2Coding" w:hAnsiTheme="minorHAnsi" w:cstheme="minorBidi"/>
        <w:kern w:val="2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uiPriority="0"/>
    <w:lsdException w:name="Body Text First Indent 2" w:uiPriority="0"/>
    <w:lsdException w:name="Note Heading" w:semiHidden="1" w:unhideWhenUsed="1"/>
    <w:lsdException w:name="Body Text 2" w:semiHidden="1" w:uiPriority="0" w:unhideWhenUsed="1"/>
    <w:lsdException w:name="Body Text 3" w:uiPriority="0"/>
    <w:lsdException w:name="Body Text Indent 2" w:uiPriority="0"/>
    <w:lsdException w:name="Body Text Indent 3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86C41"/>
    <w:pPr>
      <w:jc w:val="left"/>
    </w:pPr>
    <w:rPr>
      <w:rFonts w:ascii="D2Coding" w:hAnsi="D2Coding" w:cs="D2Coding"/>
    </w:rPr>
  </w:style>
  <w:style w:type="paragraph" w:styleId="1">
    <w:name w:val="heading 1"/>
    <w:basedOn w:val="a1"/>
    <w:next w:val="a1"/>
    <w:link w:val="1Char"/>
    <w:qFormat/>
    <w:rsid w:val="00871D53"/>
    <w:pPr>
      <w:keepNext/>
      <w:numPr>
        <w:numId w:val="22"/>
      </w:numPr>
      <w:spacing w:before="800" w:after="400"/>
      <w:outlineLvl w:val="0"/>
    </w:pPr>
    <w:rPr>
      <w:rFonts w:cstheme="majorBidi"/>
      <w:b/>
      <w:bCs/>
      <w:sz w:val="40"/>
      <w:szCs w:val="40"/>
    </w:rPr>
  </w:style>
  <w:style w:type="paragraph" w:styleId="2">
    <w:name w:val="heading 2"/>
    <w:basedOn w:val="1"/>
    <w:next w:val="a1"/>
    <w:link w:val="2Char"/>
    <w:unhideWhenUsed/>
    <w:qFormat/>
    <w:rsid w:val="00871D53"/>
    <w:pPr>
      <w:numPr>
        <w:ilvl w:val="1"/>
      </w:numPr>
      <w:spacing w:before="600" w:after="300"/>
      <w:outlineLvl w:val="1"/>
    </w:pPr>
    <w:rPr>
      <w:sz w:val="30"/>
      <w:szCs w:val="30"/>
    </w:rPr>
  </w:style>
  <w:style w:type="paragraph" w:styleId="3">
    <w:name w:val="heading 3"/>
    <w:basedOn w:val="2"/>
    <w:next w:val="a1"/>
    <w:link w:val="3Char"/>
    <w:unhideWhenUsed/>
    <w:qFormat/>
    <w:rsid w:val="00871D53"/>
    <w:pPr>
      <w:numPr>
        <w:ilvl w:val="2"/>
      </w:numPr>
      <w:spacing w:before="520" w:after="260"/>
      <w:outlineLvl w:val="2"/>
    </w:pPr>
    <w:rPr>
      <w:sz w:val="26"/>
      <w:szCs w:val="26"/>
    </w:rPr>
  </w:style>
  <w:style w:type="paragraph" w:styleId="4">
    <w:name w:val="heading 4"/>
    <w:basedOn w:val="3"/>
    <w:next w:val="a1"/>
    <w:link w:val="4Char"/>
    <w:unhideWhenUsed/>
    <w:qFormat/>
    <w:rsid w:val="00871D53"/>
    <w:pPr>
      <w:numPr>
        <w:ilvl w:val="3"/>
      </w:numPr>
      <w:spacing w:before="480" w:after="240"/>
      <w:outlineLvl w:val="3"/>
    </w:pPr>
    <w:rPr>
      <w:bCs w:val="0"/>
      <w:sz w:val="24"/>
      <w:szCs w:val="24"/>
    </w:rPr>
  </w:style>
  <w:style w:type="paragraph" w:styleId="5">
    <w:name w:val="heading 5"/>
    <w:basedOn w:val="4"/>
    <w:next w:val="a1"/>
    <w:link w:val="5Char"/>
    <w:unhideWhenUsed/>
    <w:qFormat/>
    <w:rsid w:val="00871D53"/>
    <w:pPr>
      <w:numPr>
        <w:ilvl w:val="4"/>
      </w:numPr>
      <w:outlineLvl w:val="4"/>
    </w:pPr>
    <w:rPr>
      <w:sz w:val="22"/>
      <w:szCs w:val="22"/>
    </w:rPr>
  </w:style>
  <w:style w:type="paragraph" w:styleId="6">
    <w:name w:val="heading 6"/>
    <w:basedOn w:val="a0"/>
    <w:next w:val="a0"/>
    <w:link w:val="6Char"/>
    <w:semiHidden/>
    <w:unhideWhenUsed/>
    <w:qFormat/>
    <w:rsid w:val="00871D53"/>
    <w:pPr>
      <w:keepNext/>
      <w:numPr>
        <w:ilvl w:val="5"/>
        <w:numId w:val="22"/>
      </w:numPr>
      <w:outlineLvl w:val="5"/>
    </w:pPr>
    <w:rPr>
      <w:b/>
      <w:bCs/>
    </w:rPr>
  </w:style>
  <w:style w:type="paragraph" w:styleId="7">
    <w:name w:val="heading 7"/>
    <w:basedOn w:val="a0"/>
    <w:next w:val="a0"/>
    <w:link w:val="7Char"/>
    <w:semiHidden/>
    <w:unhideWhenUsed/>
    <w:qFormat/>
    <w:rsid w:val="00871D53"/>
    <w:pPr>
      <w:keepNext/>
      <w:numPr>
        <w:ilvl w:val="6"/>
        <w:numId w:val="22"/>
      </w:numPr>
      <w:outlineLvl w:val="6"/>
    </w:pPr>
  </w:style>
  <w:style w:type="paragraph" w:styleId="8">
    <w:name w:val="heading 8"/>
    <w:basedOn w:val="a0"/>
    <w:next w:val="a0"/>
    <w:link w:val="8Char"/>
    <w:semiHidden/>
    <w:unhideWhenUsed/>
    <w:qFormat/>
    <w:rsid w:val="00871D53"/>
    <w:pPr>
      <w:keepNext/>
      <w:numPr>
        <w:ilvl w:val="7"/>
        <w:numId w:val="22"/>
      </w:numPr>
      <w:outlineLvl w:val="7"/>
    </w:pPr>
  </w:style>
  <w:style w:type="paragraph" w:styleId="9">
    <w:name w:val="heading 9"/>
    <w:basedOn w:val="a0"/>
    <w:next w:val="a0"/>
    <w:link w:val="9Char"/>
    <w:semiHidden/>
    <w:unhideWhenUsed/>
    <w:qFormat/>
    <w:rsid w:val="00871D53"/>
    <w:pPr>
      <w:keepNext/>
      <w:numPr>
        <w:ilvl w:val="8"/>
        <w:numId w:val="3"/>
      </w:numPr>
      <w:ind w:leftChars="900" w:left="900" w:hangingChars="200" w:hanging="2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제목 1 Char"/>
    <w:basedOn w:val="a2"/>
    <w:link w:val="1"/>
    <w:rsid w:val="00871D53"/>
    <w:rPr>
      <w:rFonts w:ascii="D2Coding" w:hAnsi="D2Coding" w:cstheme="majorBidi"/>
      <w:b/>
      <w:bCs/>
      <w:sz w:val="40"/>
      <w:szCs w:val="40"/>
    </w:rPr>
  </w:style>
  <w:style w:type="character" w:customStyle="1" w:styleId="2Char">
    <w:name w:val="제목 2 Char"/>
    <w:basedOn w:val="a2"/>
    <w:link w:val="2"/>
    <w:rsid w:val="00871D53"/>
    <w:rPr>
      <w:rFonts w:ascii="D2Coding" w:hAnsi="D2Coding" w:cstheme="majorBidi"/>
      <w:b/>
      <w:bCs/>
      <w:sz w:val="30"/>
      <w:szCs w:val="30"/>
    </w:rPr>
  </w:style>
  <w:style w:type="character" w:customStyle="1" w:styleId="3Char">
    <w:name w:val="제목 3 Char"/>
    <w:basedOn w:val="a2"/>
    <w:link w:val="3"/>
    <w:rsid w:val="00871D53"/>
    <w:rPr>
      <w:rFonts w:ascii="D2Coding" w:hAnsi="D2Coding" w:cstheme="majorBidi"/>
      <w:b/>
      <w:bCs/>
      <w:sz w:val="26"/>
      <w:szCs w:val="26"/>
    </w:rPr>
  </w:style>
  <w:style w:type="character" w:customStyle="1" w:styleId="4Char">
    <w:name w:val="제목 4 Char"/>
    <w:basedOn w:val="a2"/>
    <w:link w:val="4"/>
    <w:rsid w:val="00871D53"/>
    <w:rPr>
      <w:rFonts w:ascii="D2Coding" w:hAnsi="D2Coding" w:cstheme="majorBidi"/>
      <w:b/>
      <w:sz w:val="24"/>
      <w:szCs w:val="24"/>
    </w:rPr>
  </w:style>
  <w:style w:type="character" w:customStyle="1" w:styleId="5Char">
    <w:name w:val="제목 5 Char"/>
    <w:basedOn w:val="a2"/>
    <w:link w:val="5"/>
    <w:rsid w:val="00871D53"/>
    <w:rPr>
      <w:rFonts w:ascii="D2Coding" w:hAnsi="D2Coding" w:cstheme="majorBidi"/>
      <w:b/>
      <w:sz w:val="22"/>
      <w:szCs w:val="22"/>
    </w:rPr>
  </w:style>
  <w:style w:type="paragraph" w:styleId="30">
    <w:name w:val="toc 3"/>
    <w:basedOn w:val="a0"/>
    <w:next w:val="a0"/>
    <w:autoRedefine/>
    <w:uiPriority w:val="39"/>
    <w:unhideWhenUsed/>
    <w:rsid w:val="00610E79"/>
    <w:pPr>
      <w:tabs>
        <w:tab w:val="left" w:pos="1600"/>
        <w:tab w:val="right" w:leader="middleDot" w:pos="9000"/>
      </w:tabs>
      <w:ind w:leftChars="400" w:left="800"/>
    </w:pPr>
    <w:rPr>
      <w:noProof/>
      <w:szCs w:val="22"/>
    </w:rPr>
  </w:style>
  <w:style w:type="paragraph" w:styleId="a5">
    <w:name w:val="header"/>
    <w:basedOn w:val="a0"/>
    <w:link w:val="Char"/>
    <w:uiPriority w:val="99"/>
    <w:unhideWhenUsed/>
    <w:rsid w:val="00B968E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2"/>
    <w:link w:val="a5"/>
    <w:uiPriority w:val="99"/>
    <w:rsid w:val="00B968E4"/>
  </w:style>
  <w:style w:type="paragraph" w:styleId="a6">
    <w:name w:val="footer"/>
    <w:basedOn w:val="a0"/>
    <w:link w:val="Char0"/>
    <w:uiPriority w:val="99"/>
    <w:unhideWhenUsed/>
    <w:rsid w:val="00B968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2"/>
    <w:link w:val="a6"/>
    <w:uiPriority w:val="99"/>
    <w:rsid w:val="00B968E4"/>
  </w:style>
  <w:style w:type="character" w:customStyle="1" w:styleId="10">
    <w:name w:val="확인되지 않은 멘션1"/>
    <w:basedOn w:val="a2"/>
    <w:uiPriority w:val="99"/>
    <w:semiHidden/>
    <w:unhideWhenUsed/>
    <w:rsid w:val="00041CC5"/>
    <w:rPr>
      <w:color w:val="605E5C"/>
      <w:shd w:val="clear" w:color="auto" w:fill="E1DFDD"/>
    </w:rPr>
  </w:style>
  <w:style w:type="paragraph" w:styleId="a7">
    <w:name w:val="Normal (Web)"/>
    <w:basedOn w:val="a0"/>
    <w:uiPriority w:val="99"/>
    <w:unhideWhenUsed/>
    <w:rsid w:val="00312731"/>
    <w:pPr>
      <w:spacing w:before="100" w:beforeAutospacing="1" w:after="100" w:afterAutospacing="1"/>
    </w:pPr>
    <w:rPr>
      <w:rFonts w:ascii="굴림" w:eastAsia="굴림" w:hAnsi="굴림" w:cs="굴림"/>
      <w:kern w:val="0"/>
      <w:sz w:val="24"/>
      <w:szCs w:val="24"/>
    </w:rPr>
  </w:style>
  <w:style w:type="paragraph" w:customStyle="1" w:styleId="Code">
    <w:name w:val="Code"/>
    <w:basedOn w:val="a0"/>
    <w:link w:val="CodeChar"/>
    <w:uiPriority w:val="1"/>
    <w:qFormat/>
    <w:rsid w:val="00871D53"/>
    <w:pPr>
      <w:numPr>
        <w:numId w:val="1"/>
      </w:numPr>
    </w:pPr>
    <w:rPr>
      <w:sz w:val="18"/>
      <w:szCs w:val="18"/>
    </w:rPr>
  </w:style>
  <w:style w:type="character" w:customStyle="1" w:styleId="CodeChar">
    <w:name w:val="Code Char"/>
    <w:basedOn w:val="a2"/>
    <w:link w:val="Code"/>
    <w:uiPriority w:val="1"/>
    <w:rsid w:val="00871D53"/>
    <w:rPr>
      <w:rFonts w:ascii="D2Coding" w:hAnsi="D2Coding" w:cs="D2Coding"/>
      <w:sz w:val="18"/>
      <w:szCs w:val="18"/>
    </w:rPr>
  </w:style>
  <w:style w:type="paragraph" w:styleId="HTML">
    <w:name w:val="HTML Preformatted"/>
    <w:basedOn w:val="a0"/>
    <w:link w:val="HTMLChar"/>
    <w:uiPriority w:val="99"/>
    <w:semiHidden/>
    <w:unhideWhenUsed/>
    <w:rsid w:val="003127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2"/>
    <w:link w:val="HTML"/>
    <w:uiPriority w:val="99"/>
    <w:semiHidden/>
    <w:rsid w:val="00312731"/>
    <w:rPr>
      <w:rFonts w:ascii="굴림체" w:eastAsia="굴림체" w:hAnsi="굴림체" w:cs="굴림체"/>
      <w:kern w:val="0"/>
      <w:sz w:val="24"/>
      <w:szCs w:val="24"/>
    </w:rPr>
  </w:style>
  <w:style w:type="paragraph" w:styleId="TOC">
    <w:name w:val="TOC Heading"/>
    <w:basedOn w:val="1"/>
    <w:next w:val="a0"/>
    <w:uiPriority w:val="39"/>
    <w:unhideWhenUsed/>
    <w:rsid w:val="002C0C78"/>
    <w:pPr>
      <w:outlineLvl w:val="9"/>
    </w:pPr>
  </w:style>
  <w:style w:type="paragraph" w:styleId="11">
    <w:name w:val="toc 1"/>
    <w:basedOn w:val="a0"/>
    <w:next w:val="a0"/>
    <w:autoRedefine/>
    <w:uiPriority w:val="39"/>
    <w:unhideWhenUsed/>
    <w:rsid w:val="00610E79"/>
    <w:pPr>
      <w:tabs>
        <w:tab w:val="left" w:pos="400"/>
        <w:tab w:val="right" w:leader="middleDot" w:pos="9000"/>
      </w:tabs>
    </w:pPr>
    <w:rPr>
      <w:noProof/>
      <w:szCs w:val="22"/>
    </w:rPr>
  </w:style>
  <w:style w:type="character" w:styleId="a8">
    <w:name w:val="Hyperlink"/>
    <w:basedOn w:val="a2"/>
    <w:uiPriority w:val="99"/>
    <w:unhideWhenUsed/>
    <w:rsid w:val="00B968E4"/>
    <w:rPr>
      <w:color w:val="0563C1" w:themeColor="hyperlink"/>
      <w:u w:val="single"/>
    </w:rPr>
  </w:style>
  <w:style w:type="character" w:styleId="a9">
    <w:name w:val="annotation reference"/>
    <w:basedOn w:val="a2"/>
    <w:uiPriority w:val="99"/>
    <w:semiHidden/>
    <w:unhideWhenUsed/>
    <w:rsid w:val="00312731"/>
    <w:rPr>
      <w:sz w:val="18"/>
      <w:szCs w:val="18"/>
    </w:rPr>
  </w:style>
  <w:style w:type="paragraph" w:styleId="20">
    <w:name w:val="toc 2"/>
    <w:basedOn w:val="a0"/>
    <w:next w:val="a0"/>
    <w:autoRedefine/>
    <w:uiPriority w:val="39"/>
    <w:unhideWhenUsed/>
    <w:rsid w:val="00610E79"/>
    <w:pPr>
      <w:tabs>
        <w:tab w:val="left" w:pos="1000"/>
        <w:tab w:val="right" w:leader="middleDot" w:pos="9000"/>
      </w:tabs>
      <w:ind w:leftChars="200" w:left="400"/>
    </w:pPr>
    <w:rPr>
      <w:noProof/>
      <w:szCs w:val="22"/>
    </w:rPr>
  </w:style>
  <w:style w:type="table" w:styleId="aa">
    <w:name w:val="Table Grid"/>
    <w:basedOn w:val="a3"/>
    <w:uiPriority w:val="39"/>
    <w:rsid w:val="00B96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확인되지 않은 멘션1"/>
    <w:basedOn w:val="a2"/>
    <w:uiPriority w:val="99"/>
    <w:semiHidden/>
    <w:unhideWhenUsed/>
    <w:rsid w:val="00B968E4"/>
    <w:rPr>
      <w:color w:val="808080"/>
      <w:shd w:val="clear" w:color="auto" w:fill="E6E6E6"/>
    </w:rPr>
  </w:style>
  <w:style w:type="paragraph" w:styleId="ab">
    <w:name w:val="Balloon Text"/>
    <w:basedOn w:val="a0"/>
    <w:link w:val="Char1"/>
    <w:uiPriority w:val="99"/>
    <w:semiHidden/>
    <w:unhideWhenUsed/>
    <w:rsid w:val="00B968E4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2"/>
    <w:link w:val="ab"/>
    <w:uiPriority w:val="99"/>
    <w:semiHidden/>
    <w:rsid w:val="00B968E4"/>
    <w:rPr>
      <w:rFonts w:asciiTheme="majorHAnsi" w:eastAsiaTheme="majorEastAsia" w:hAnsiTheme="majorHAnsi" w:cstheme="majorBidi"/>
      <w:sz w:val="18"/>
      <w:szCs w:val="18"/>
    </w:rPr>
  </w:style>
  <w:style w:type="character" w:styleId="ac">
    <w:name w:val="Placeholder Text"/>
    <w:basedOn w:val="a2"/>
    <w:uiPriority w:val="99"/>
    <w:semiHidden/>
    <w:rsid w:val="00B968E4"/>
    <w:rPr>
      <w:color w:val="808080"/>
    </w:rPr>
  </w:style>
  <w:style w:type="paragraph" w:styleId="21">
    <w:name w:val="Body Text 2"/>
    <w:basedOn w:val="a1"/>
    <w:link w:val="2Char0"/>
    <w:rsid w:val="00BC3914"/>
    <w:pPr>
      <w:spacing w:after="180" w:line="480" w:lineRule="auto"/>
    </w:pPr>
  </w:style>
  <w:style w:type="character" w:customStyle="1" w:styleId="2Char0">
    <w:name w:val="본문 2 Char"/>
    <w:basedOn w:val="a2"/>
    <w:link w:val="21"/>
    <w:rsid w:val="001F2749"/>
    <w:rPr>
      <w:rFonts w:ascii="D2Coding" w:eastAsia="D2Coding" w:hAnsi="D2Coding" w:cs="D2Coding"/>
    </w:rPr>
  </w:style>
  <w:style w:type="paragraph" w:styleId="ad">
    <w:name w:val="Intense Quote"/>
    <w:basedOn w:val="a0"/>
    <w:next w:val="a0"/>
    <w:link w:val="Char2"/>
    <w:uiPriority w:val="30"/>
    <w:rsid w:val="002C0C7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har2">
    <w:name w:val="강한 인용 Char"/>
    <w:basedOn w:val="a2"/>
    <w:link w:val="ad"/>
    <w:uiPriority w:val="30"/>
    <w:rsid w:val="002C0C78"/>
    <w:rPr>
      <w:i/>
      <w:iCs/>
      <w:color w:val="4472C4" w:themeColor="accent1"/>
    </w:rPr>
  </w:style>
  <w:style w:type="paragraph" w:customStyle="1" w:styleId="13">
    <w:name w:val="표지 1"/>
    <w:basedOn w:val="a0"/>
    <w:link w:val="1Char0"/>
    <w:uiPriority w:val="2"/>
    <w:qFormat/>
    <w:rsid w:val="00871D53"/>
    <w:pPr>
      <w:jc w:val="center"/>
    </w:pPr>
    <w:rPr>
      <w:noProof/>
      <w:sz w:val="72"/>
      <w:szCs w:val="72"/>
    </w:rPr>
  </w:style>
  <w:style w:type="character" w:customStyle="1" w:styleId="1Char0">
    <w:name w:val="표지 1 Char"/>
    <w:basedOn w:val="a2"/>
    <w:link w:val="13"/>
    <w:uiPriority w:val="2"/>
    <w:rsid w:val="00871D53"/>
    <w:rPr>
      <w:rFonts w:ascii="D2Coding" w:hAnsi="D2Coding" w:cs="D2Coding"/>
      <w:noProof/>
      <w:sz w:val="72"/>
      <w:szCs w:val="72"/>
    </w:rPr>
  </w:style>
  <w:style w:type="paragraph" w:customStyle="1" w:styleId="22">
    <w:name w:val="표지 2"/>
    <w:basedOn w:val="a0"/>
    <w:link w:val="2Char1"/>
    <w:uiPriority w:val="2"/>
    <w:qFormat/>
    <w:rsid w:val="00871D53"/>
    <w:pPr>
      <w:jc w:val="center"/>
    </w:pPr>
    <w:rPr>
      <w:sz w:val="40"/>
      <w:szCs w:val="40"/>
    </w:rPr>
  </w:style>
  <w:style w:type="character" w:customStyle="1" w:styleId="2Char1">
    <w:name w:val="표지 2 Char"/>
    <w:basedOn w:val="a2"/>
    <w:link w:val="22"/>
    <w:uiPriority w:val="2"/>
    <w:rsid w:val="00871D53"/>
    <w:rPr>
      <w:rFonts w:ascii="D2Coding" w:hAnsi="D2Coding" w:cs="D2Coding"/>
      <w:sz w:val="40"/>
      <w:szCs w:val="40"/>
    </w:rPr>
  </w:style>
  <w:style w:type="paragraph" w:customStyle="1" w:styleId="31">
    <w:name w:val="표지 3"/>
    <w:basedOn w:val="22"/>
    <w:link w:val="3Char0"/>
    <w:uiPriority w:val="2"/>
    <w:qFormat/>
    <w:rsid w:val="00871D53"/>
    <w:pPr>
      <w:jc w:val="right"/>
    </w:pPr>
    <w:rPr>
      <w:noProof/>
    </w:rPr>
  </w:style>
  <w:style w:type="character" w:customStyle="1" w:styleId="3Char0">
    <w:name w:val="표지 3 Char"/>
    <w:basedOn w:val="2Char1"/>
    <w:link w:val="31"/>
    <w:uiPriority w:val="2"/>
    <w:rsid w:val="00871D53"/>
    <w:rPr>
      <w:rFonts w:ascii="D2Coding" w:hAnsi="D2Coding" w:cs="D2Coding"/>
      <w:noProof/>
      <w:sz w:val="40"/>
      <w:szCs w:val="40"/>
    </w:rPr>
  </w:style>
  <w:style w:type="paragraph" w:styleId="ae">
    <w:name w:val="annotation text"/>
    <w:basedOn w:val="a0"/>
    <w:link w:val="Char3"/>
    <w:uiPriority w:val="99"/>
    <w:unhideWhenUsed/>
    <w:rsid w:val="00312731"/>
  </w:style>
  <w:style w:type="character" w:customStyle="1" w:styleId="Char3">
    <w:name w:val="메모 텍스트 Char"/>
    <w:basedOn w:val="a2"/>
    <w:link w:val="ae"/>
    <w:uiPriority w:val="99"/>
    <w:rsid w:val="00312731"/>
    <w:rPr>
      <w:rFonts w:ascii="D2Coding" w:eastAsia="D2Coding" w:hAnsi="D2Coding" w:cs="D2Coding"/>
    </w:rPr>
  </w:style>
  <w:style w:type="paragraph" w:styleId="af">
    <w:name w:val="annotation subject"/>
    <w:basedOn w:val="ae"/>
    <w:next w:val="ae"/>
    <w:link w:val="Char4"/>
    <w:uiPriority w:val="99"/>
    <w:semiHidden/>
    <w:unhideWhenUsed/>
    <w:rsid w:val="00312731"/>
    <w:rPr>
      <w:b/>
      <w:bCs/>
    </w:rPr>
  </w:style>
  <w:style w:type="character" w:customStyle="1" w:styleId="Char4">
    <w:name w:val="메모 주제 Char"/>
    <w:basedOn w:val="Char3"/>
    <w:link w:val="af"/>
    <w:uiPriority w:val="99"/>
    <w:semiHidden/>
    <w:rsid w:val="00312731"/>
    <w:rPr>
      <w:rFonts w:ascii="D2Coding" w:eastAsia="D2Coding" w:hAnsi="D2Coding" w:cs="D2Coding"/>
      <w:b/>
      <w:bCs/>
    </w:rPr>
  </w:style>
  <w:style w:type="paragraph" w:styleId="af0">
    <w:name w:val="Bibliography"/>
    <w:basedOn w:val="a0"/>
    <w:next w:val="a0"/>
    <w:uiPriority w:val="37"/>
    <w:unhideWhenUsed/>
    <w:rsid w:val="00542CA6"/>
  </w:style>
  <w:style w:type="character" w:styleId="af1">
    <w:name w:val="FollowedHyperlink"/>
    <w:basedOn w:val="a2"/>
    <w:uiPriority w:val="99"/>
    <w:semiHidden/>
    <w:unhideWhenUsed/>
    <w:rsid w:val="00F83F13"/>
    <w:rPr>
      <w:color w:val="954F72" w:themeColor="followedHyperlink"/>
      <w:u w:val="single"/>
    </w:rPr>
  </w:style>
  <w:style w:type="paragraph" w:styleId="af2">
    <w:name w:val="caption"/>
    <w:basedOn w:val="a0"/>
    <w:next w:val="a0"/>
    <w:uiPriority w:val="35"/>
    <w:unhideWhenUsed/>
    <w:rsid w:val="002C0C78"/>
    <w:pPr>
      <w:spacing w:after="200"/>
    </w:pPr>
    <w:rPr>
      <w:i/>
      <w:iCs/>
      <w:color w:val="44546A" w:themeColor="text2"/>
      <w:sz w:val="18"/>
      <w:szCs w:val="18"/>
    </w:rPr>
  </w:style>
  <w:style w:type="character" w:styleId="HTML0">
    <w:name w:val="HTML Code"/>
    <w:basedOn w:val="a2"/>
    <w:uiPriority w:val="99"/>
    <w:semiHidden/>
    <w:unhideWhenUsed/>
    <w:rsid w:val="006217F4"/>
    <w:rPr>
      <w:rFonts w:ascii="굴림체" w:eastAsia="굴림체" w:hAnsi="굴림체" w:cs="굴림체"/>
      <w:sz w:val="24"/>
      <w:szCs w:val="24"/>
    </w:rPr>
  </w:style>
  <w:style w:type="character" w:styleId="af3">
    <w:name w:val="Strong"/>
    <w:basedOn w:val="a2"/>
    <w:uiPriority w:val="22"/>
    <w:rsid w:val="002C0C78"/>
    <w:rPr>
      <w:b/>
      <w:bCs/>
      <w:color w:val="auto"/>
    </w:rPr>
  </w:style>
  <w:style w:type="paragraph" w:customStyle="1" w:styleId="af4">
    <w:name w:val="표 항목"/>
    <w:basedOn w:val="af5"/>
    <w:link w:val="Char5"/>
    <w:qFormat/>
    <w:rsid w:val="00871D53"/>
    <w:pPr>
      <w:widowControl w:val="0"/>
      <w:wordWrap w:val="0"/>
      <w:autoSpaceDE w:val="0"/>
      <w:autoSpaceDN w:val="0"/>
    </w:pPr>
    <w:rPr>
      <w:b/>
    </w:rPr>
  </w:style>
  <w:style w:type="paragraph" w:styleId="af6">
    <w:name w:val="List Paragraph"/>
    <w:basedOn w:val="a0"/>
    <w:link w:val="Char6"/>
    <w:uiPriority w:val="34"/>
    <w:rsid w:val="00926AF4"/>
    <w:pPr>
      <w:ind w:leftChars="400" w:left="800"/>
    </w:pPr>
  </w:style>
  <w:style w:type="character" w:customStyle="1" w:styleId="Char6">
    <w:name w:val="목록 단락 Char"/>
    <w:basedOn w:val="a2"/>
    <w:link w:val="af6"/>
    <w:uiPriority w:val="34"/>
    <w:rsid w:val="00926AF4"/>
  </w:style>
  <w:style w:type="paragraph" w:customStyle="1" w:styleId="a">
    <w:name w:val="본문 번호"/>
    <w:basedOn w:val="a1"/>
    <w:link w:val="Char7"/>
    <w:qFormat/>
    <w:rsid w:val="00871D53"/>
    <w:pPr>
      <w:numPr>
        <w:numId w:val="2"/>
      </w:numPr>
    </w:pPr>
  </w:style>
  <w:style w:type="paragraph" w:customStyle="1" w:styleId="af5">
    <w:name w:val="본문 가운데"/>
    <w:basedOn w:val="a1"/>
    <w:link w:val="Char8"/>
    <w:qFormat/>
    <w:rsid w:val="00871D53"/>
    <w:pPr>
      <w:jc w:val="center"/>
    </w:pPr>
  </w:style>
  <w:style w:type="paragraph" w:styleId="a1">
    <w:name w:val="Body Text"/>
    <w:basedOn w:val="a0"/>
    <w:link w:val="Char9"/>
    <w:qFormat/>
    <w:rsid w:val="00871D53"/>
  </w:style>
  <w:style w:type="character" w:customStyle="1" w:styleId="Char9">
    <w:name w:val="본문 Char"/>
    <w:basedOn w:val="a2"/>
    <w:link w:val="a1"/>
    <w:rsid w:val="00871D53"/>
    <w:rPr>
      <w:rFonts w:ascii="D2Coding" w:hAnsi="D2Coding" w:cs="D2Coding"/>
    </w:rPr>
  </w:style>
  <w:style w:type="character" w:styleId="af7">
    <w:name w:val="Emphasis"/>
    <w:basedOn w:val="a2"/>
    <w:uiPriority w:val="20"/>
    <w:rsid w:val="002C0C78"/>
    <w:rPr>
      <w:i/>
      <w:iCs/>
      <w:color w:val="auto"/>
    </w:rPr>
  </w:style>
  <w:style w:type="character" w:customStyle="1" w:styleId="Char7">
    <w:name w:val="본문 번호 Char"/>
    <w:basedOn w:val="a2"/>
    <w:link w:val="a"/>
    <w:rsid w:val="00871D53"/>
    <w:rPr>
      <w:rFonts w:ascii="D2Coding" w:hAnsi="D2Coding" w:cs="D2Coding"/>
    </w:rPr>
  </w:style>
  <w:style w:type="character" w:customStyle="1" w:styleId="Char8">
    <w:name w:val="본문 가운데 Char"/>
    <w:basedOn w:val="Char9"/>
    <w:link w:val="af5"/>
    <w:rsid w:val="00871D53"/>
    <w:rPr>
      <w:rFonts w:ascii="D2Coding" w:hAnsi="D2Coding" w:cs="D2Coding"/>
    </w:rPr>
  </w:style>
  <w:style w:type="character" w:customStyle="1" w:styleId="Char5">
    <w:name w:val="표 항목 Char"/>
    <w:basedOn w:val="Char8"/>
    <w:link w:val="af4"/>
    <w:rsid w:val="00871D53"/>
    <w:rPr>
      <w:rFonts w:ascii="D2Coding" w:hAnsi="D2Coding" w:cs="D2Coding"/>
      <w:b/>
    </w:rPr>
  </w:style>
  <w:style w:type="table" w:styleId="5-3">
    <w:name w:val="Grid Table 5 Dark Accent 3"/>
    <w:basedOn w:val="a3"/>
    <w:uiPriority w:val="50"/>
    <w:rsid w:val="00C43D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af8">
    <w:name w:val="Grid Table Light"/>
    <w:basedOn w:val="a3"/>
    <w:uiPriority w:val="40"/>
    <w:rsid w:val="00C43DD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f9">
    <w:name w:val="주석"/>
    <w:rsid w:val="00AE1F83"/>
    <w:rPr>
      <w:color w:val="C00000"/>
    </w:rPr>
  </w:style>
  <w:style w:type="paragraph" w:styleId="afa">
    <w:name w:val="Revision"/>
    <w:hidden/>
    <w:uiPriority w:val="99"/>
    <w:semiHidden/>
    <w:rsid w:val="00872CA5"/>
    <w:pPr>
      <w:jc w:val="left"/>
    </w:pPr>
  </w:style>
  <w:style w:type="paragraph" w:customStyle="1" w:styleId="afb">
    <w:name w:val="표준 가운데"/>
    <w:basedOn w:val="a0"/>
    <w:qFormat/>
    <w:rsid w:val="00871D53"/>
    <w:pPr>
      <w:jc w:val="center"/>
    </w:pPr>
  </w:style>
  <w:style w:type="character" w:customStyle="1" w:styleId="6Char">
    <w:name w:val="제목 6 Char"/>
    <w:basedOn w:val="a2"/>
    <w:link w:val="6"/>
    <w:semiHidden/>
    <w:rsid w:val="00871D53"/>
    <w:rPr>
      <w:rFonts w:ascii="D2Coding" w:hAnsi="D2Coding" w:cs="D2Coding"/>
      <w:b/>
      <w:bCs/>
    </w:rPr>
  </w:style>
  <w:style w:type="character" w:customStyle="1" w:styleId="7Char">
    <w:name w:val="제목 7 Char"/>
    <w:basedOn w:val="a2"/>
    <w:link w:val="7"/>
    <w:semiHidden/>
    <w:rsid w:val="00871D53"/>
    <w:rPr>
      <w:rFonts w:ascii="D2Coding" w:hAnsi="D2Coding" w:cs="D2Coding"/>
    </w:rPr>
  </w:style>
  <w:style w:type="character" w:customStyle="1" w:styleId="8Char">
    <w:name w:val="제목 8 Char"/>
    <w:basedOn w:val="a2"/>
    <w:link w:val="8"/>
    <w:semiHidden/>
    <w:rsid w:val="00871D53"/>
    <w:rPr>
      <w:rFonts w:ascii="D2Coding" w:hAnsi="D2Coding" w:cs="D2Coding"/>
    </w:rPr>
  </w:style>
  <w:style w:type="character" w:customStyle="1" w:styleId="9Char">
    <w:name w:val="제목 9 Char"/>
    <w:basedOn w:val="a2"/>
    <w:link w:val="9"/>
    <w:semiHidden/>
    <w:rsid w:val="00871D53"/>
    <w:rPr>
      <w:rFonts w:ascii="D2Coding" w:hAnsi="D2Coding" w:cs="D2Coding"/>
    </w:rPr>
  </w:style>
  <w:style w:type="paragraph" w:styleId="afc">
    <w:name w:val="Title"/>
    <w:basedOn w:val="1"/>
    <w:next w:val="a1"/>
    <w:link w:val="Chara"/>
    <w:uiPriority w:val="2"/>
    <w:qFormat/>
    <w:rsid w:val="00871D53"/>
    <w:pPr>
      <w:numPr>
        <w:numId w:val="0"/>
      </w:numPr>
      <w:contextualSpacing/>
    </w:pPr>
    <w:rPr>
      <w:rFonts w:cs="D2Coding"/>
    </w:rPr>
  </w:style>
  <w:style w:type="character" w:customStyle="1" w:styleId="Chara">
    <w:name w:val="제목 Char"/>
    <w:basedOn w:val="a2"/>
    <w:link w:val="afc"/>
    <w:uiPriority w:val="2"/>
    <w:rsid w:val="00871D53"/>
    <w:rPr>
      <w:rFonts w:ascii="D2Coding" w:hAnsi="D2Coding" w:cs="D2Coding"/>
      <w:b/>
      <w:bCs/>
      <w:sz w:val="40"/>
      <w:szCs w:val="40"/>
    </w:rPr>
  </w:style>
  <w:style w:type="paragraph" w:styleId="afd">
    <w:name w:val="Subtitle"/>
    <w:basedOn w:val="2"/>
    <w:next w:val="a1"/>
    <w:link w:val="Charb"/>
    <w:uiPriority w:val="2"/>
    <w:rsid w:val="00403E10"/>
    <w:pPr>
      <w:numPr>
        <w:numId w:val="0"/>
      </w:numPr>
    </w:pPr>
    <w:rPr>
      <w:rFonts w:cs="D2Coding"/>
    </w:rPr>
  </w:style>
  <w:style w:type="character" w:customStyle="1" w:styleId="Charb">
    <w:name w:val="부제 Char"/>
    <w:basedOn w:val="a2"/>
    <w:link w:val="afd"/>
    <w:uiPriority w:val="2"/>
    <w:rsid w:val="00403E10"/>
    <w:rPr>
      <w:rFonts w:ascii="D2Coding" w:hAnsi="D2Coding" w:cs="D2Coding"/>
      <w:b/>
      <w:bCs/>
      <w:sz w:val="30"/>
      <w:szCs w:val="30"/>
    </w:rPr>
  </w:style>
  <w:style w:type="paragraph" w:styleId="afe">
    <w:name w:val="No Spacing"/>
    <w:uiPriority w:val="1"/>
    <w:rsid w:val="002C0C78"/>
  </w:style>
  <w:style w:type="paragraph" w:styleId="aff">
    <w:name w:val="Quote"/>
    <w:basedOn w:val="a0"/>
    <w:next w:val="a0"/>
    <w:link w:val="Charc"/>
    <w:uiPriority w:val="29"/>
    <w:rsid w:val="002C0C78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harc">
    <w:name w:val="인용 Char"/>
    <w:basedOn w:val="a2"/>
    <w:link w:val="aff"/>
    <w:uiPriority w:val="29"/>
    <w:rsid w:val="002C0C78"/>
    <w:rPr>
      <w:i/>
      <w:iCs/>
      <w:color w:val="404040" w:themeColor="text1" w:themeTint="BF"/>
    </w:rPr>
  </w:style>
  <w:style w:type="character" w:styleId="aff0">
    <w:name w:val="Subtle Emphasis"/>
    <w:basedOn w:val="a2"/>
    <w:uiPriority w:val="19"/>
    <w:rsid w:val="002C0C78"/>
    <w:rPr>
      <w:i/>
      <w:iCs/>
      <w:color w:val="404040" w:themeColor="text1" w:themeTint="BF"/>
    </w:rPr>
  </w:style>
  <w:style w:type="character" w:styleId="aff1">
    <w:name w:val="Intense Emphasis"/>
    <w:basedOn w:val="a2"/>
    <w:uiPriority w:val="21"/>
    <w:rsid w:val="002C0C78"/>
    <w:rPr>
      <w:i/>
      <w:iCs/>
      <w:color w:val="4472C4" w:themeColor="accent1"/>
    </w:rPr>
  </w:style>
  <w:style w:type="character" w:styleId="aff2">
    <w:name w:val="Subtle Reference"/>
    <w:basedOn w:val="a2"/>
    <w:uiPriority w:val="31"/>
    <w:rsid w:val="002C0C78"/>
    <w:rPr>
      <w:smallCaps/>
      <w:color w:val="404040" w:themeColor="text1" w:themeTint="BF"/>
    </w:rPr>
  </w:style>
  <w:style w:type="character" w:styleId="aff3">
    <w:name w:val="Intense Reference"/>
    <w:basedOn w:val="a2"/>
    <w:uiPriority w:val="32"/>
    <w:rsid w:val="002C0C78"/>
    <w:rPr>
      <w:b/>
      <w:bCs/>
      <w:smallCaps/>
      <w:color w:val="4472C4" w:themeColor="accent1"/>
      <w:spacing w:val="5"/>
    </w:rPr>
  </w:style>
  <w:style w:type="character" w:styleId="aff4">
    <w:name w:val="Book Title"/>
    <w:basedOn w:val="a2"/>
    <w:uiPriority w:val="33"/>
    <w:rsid w:val="002C0C78"/>
    <w:rPr>
      <w:b/>
      <w:bCs/>
      <w:i/>
      <w:iCs/>
      <w:spacing w:val="5"/>
    </w:rPr>
  </w:style>
  <w:style w:type="paragraph" w:customStyle="1" w:styleId="Code1">
    <w:name w:val="Code1"/>
    <w:basedOn w:val="a0"/>
    <w:qFormat/>
    <w:rsid w:val="007B1D38"/>
    <w:rPr>
      <w:sz w:val="18"/>
      <w:szCs w:val="18"/>
    </w:rPr>
  </w:style>
  <w:style w:type="character" w:customStyle="1" w:styleId="fontstyle01">
    <w:name w:val="fontstyle01"/>
    <w:basedOn w:val="a2"/>
    <w:rsid w:val="00A67305"/>
    <w:rPr>
      <w:rFonts w:ascii="MalgunGothic" w:hAnsi="MalgunGothic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23">
    <w:name w:val="확인되지 않은 멘션2"/>
    <w:basedOn w:val="a2"/>
    <w:uiPriority w:val="99"/>
    <w:semiHidden/>
    <w:unhideWhenUsed/>
    <w:rsid w:val="00A673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21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3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1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8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6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5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6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6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5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2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7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9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7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5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://ivanzuzak.info/noam/webapps/fsm_simulator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ow18</b:Tag>
    <b:SourceType>InternetSite</b:SourceType>
    <b:Guid>{2F95AA16-06FD-47DF-B336-2CD0699AA992}</b:Guid>
    <b:Author>
      <b:Author>
        <b:NameList xmlns:msxsl="urn:schemas-microsoft-com:xslt" xmlns:b="http://schemas.openxmlformats.org/officeDocument/2006/bibliography">
          <b:Person>
            <b:Last>Fowler</b:Last>
            <b:First>Martin</b:First>
            <b:Middle/>
          </b:Person>
        </b:NameList>
      </b:Author>
    </b:Author>
    <b:Title>CodeSmell</b:Title>
    <b:InternetSiteTitle/>
    <b:ProductionCompany/>
    <b:Year/>
    <b:Month/>
    <b:Day/>
    <b:YearAccessed>2018</b:YearAccessed>
    <b:MonthAccessed>10</b:MonthAccessed>
    <b:DayAccessed>1</b:DayAccessed>
    <b:URL>http://martinfowler.com/bliki/CodeSmell.html</b:URL>
    <b:Version/>
    <b:ShortTitle/>
    <b:StandardNumber/>
    <b:Comments/>
    <b:Medium/>
    <b:DOI/>
    <b:RefOrder>1</b:RefOrder>
  </b:Source>
</b:Sources>
</file>

<file path=customXml/itemProps1.xml><?xml version="1.0" encoding="utf-8"?>
<ds:datastoreItem xmlns:ds="http://schemas.openxmlformats.org/officeDocument/2006/customXml" ds:itemID="{C2BBF45F-ED90-403C-A7FE-CD920C14C5F2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94</TotalTime>
  <Pages>18</Pages>
  <Words>1317</Words>
  <Characters>7509</Characters>
  <Application>Microsoft Office Word</Application>
  <DocSecurity>0</DocSecurity>
  <Lines>62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머리글</vt:lpstr>
      </vt:variant>
      <vt:variant>
        <vt:i4>23</vt:i4>
      </vt:variant>
    </vt:vector>
  </HeadingPairs>
  <TitlesOfParts>
    <vt:vector size="24" baseType="lpstr">
      <vt:lpstr/>
      <vt:lpstr>&lt;목차</vt:lpstr>
      <vt:lpstr>기획</vt:lpstr>
      <vt:lpstr>    개요</vt:lpstr>
      <vt:lpstr>    배경</vt:lpstr>
      <vt:lpstr>    게임 플레이 구성</vt:lpstr>
      <vt:lpstr>    과제 요구사항 충족 계획</vt:lpstr>
      <vt:lpstr>실행 결과</vt:lpstr>
      <vt:lpstr>        구현된 항목</vt:lpstr>
      <vt:lpstr>        구현되지 않은 항목</vt:lpstr>
      <vt:lpstr>구현 상세</vt:lpstr>
      <vt:lpstr>    물리 - 등가속도 운동</vt:lpstr>
      <vt:lpstr>        적용</vt:lpstr>
      <vt:lpstr>        이론</vt:lpstr>
      <vt:lpstr>        소스 코드</vt:lpstr>
      <vt:lpstr>    인공지능 – 유한상태기계</vt:lpstr>
      <vt:lpstr>        적용</vt:lpstr>
      <vt:lpstr>        소스 코드</vt:lpstr>
      <vt:lpstr>    소리</vt:lpstr>
      <vt:lpstr>    회전변환</vt:lpstr>
      <vt:lpstr>        적용</vt:lpstr>
      <vt:lpstr>        이론</vt:lpstr>
      <vt:lpstr>        소스 코드</vt:lpstr>
      <vt:lpstr>참고 자료</vt:lpstr>
    </vt:vector>
  </TitlesOfParts>
  <Company/>
  <LinksUpToDate>false</LinksUpToDate>
  <CharactersWithSpaces>8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e boat.</dc:creator>
  <cp:keywords/>
  <dc:description/>
  <cp:lastModifiedBy>boat. Nice</cp:lastModifiedBy>
  <cp:revision>3348</cp:revision>
  <cp:lastPrinted>2018-12-24T14:27:00Z</cp:lastPrinted>
  <dcterms:created xsi:type="dcterms:W3CDTF">2018-04-01T14:24:00Z</dcterms:created>
  <dcterms:modified xsi:type="dcterms:W3CDTF">2019-06-12T11:01:00Z</dcterms:modified>
  <cp:contentStatus/>
</cp:coreProperties>
</file>